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5F854F" w14:textId="54C334DC" w:rsidR="00A562AF" w:rsidRPr="00A562AF" w:rsidRDefault="00A562AF" w:rsidP="00A562AF">
      <w:pPr>
        <w:tabs>
          <w:tab w:val="left" w:pos="330"/>
          <w:tab w:val="right" w:pos="9839"/>
        </w:tabs>
        <w:autoSpaceDE w:val="0"/>
        <w:autoSpaceDN w:val="0"/>
        <w:adjustRightInd w:val="0"/>
        <w:ind w:left="0"/>
        <w:jc w:val="left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 w:cs="Tahoma"/>
          <w:b/>
          <w:sz w:val="18"/>
          <w:szCs w:val="18"/>
        </w:rPr>
        <w:t>Nr sprawy: ZP/</w:t>
      </w:r>
      <w:r>
        <w:rPr>
          <w:rFonts w:ascii="Verdana" w:hAnsi="Verdana" w:cs="Tahoma"/>
          <w:b/>
          <w:sz w:val="18"/>
          <w:szCs w:val="18"/>
        </w:rPr>
        <w:t>135</w:t>
      </w:r>
      <w:r w:rsidRPr="00A562AF">
        <w:rPr>
          <w:rFonts w:ascii="Verdana" w:hAnsi="Verdana" w:cs="Tahoma"/>
          <w:b/>
          <w:sz w:val="18"/>
          <w:szCs w:val="18"/>
        </w:rPr>
        <w:t xml:space="preserve">/2020                                                                               </w:t>
      </w:r>
      <w:r>
        <w:rPr>
          <w:rFonts w:ascii="Verdana" w:hAnsi="Verdana" w:cs="Tahoma"/>
          <w:b/>
          <w:sz w:val="18"/>
          <w:szCs w:val="18"/>
        </w:rPr>
        <w:tab/>
      </w:r>
      <w:r w:rsidRPr="00A562AF">
        <w:rPr>
          <w:rFonts w:ascii="Verdana" w:hAnsi="Verdana" w:cs="Tahoma"/>
          <w:b/>
          <w:sz w:val="18"/>
          <w:szCs w:val="18"/>
        </w:rPr>
        <w:t xml:space="preserve">   Załącznik nr 1 </w:t>
      </w:r>
    </w:p>
    <w:p w14:paraId="6989F2DA" w14:textId="77777777" w:rsidR="00A562AF" w:rsidRPr="00A562AF" w:rsidRDefault="00A562AF" w:rsidP="00A562AF">
      <w:pPr>
        <w:ind w:left="0"/>
        <w:jc w:val="center"/>
        <w:rPr>
          <w:rFonts w:ascii="Verdana" w:hAnsi="Verdana" w:cs="Tahoma"/>
          <w:b/>
          <w:sz w:val="18"/>
          <w:szCs w:val="18"/>
        </w:rPr>
      </w:pPr>
    </w:p>
    <w:p w14:paraId="6C367626" w14:textId="77777777" w:rsidR="00A562AF" w:rsidRPr="00A562AF" w:rsidRDefault="00A562AF" w:rsidP="00A562AF">
      <w:pPr>
        <w:ind w:left="0"/>
        <w:jc w:val="center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 w:cs="Tahoma"/>
          <w:b/>
          <w:sz w:val="18"/>
          <w:szCs w:val="18"/>
        </w:rPr>
        <w:t>FORMULARZ OFERTY</w:t>
      </w:r>
    </w:p>
    <w:p w14:paraId="005F91A9" w14:textId="77777777" w:rsidR="00A562AF" w:rsidRPr="00A562AF" w:rsidRDefault="00A562AF" w:rsidP="00A562AF">
      <w:pPr>
        <w:ind w:left="0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 xml:space="preserve">Nazwa i siedziba Wykonawcy </w:t>
      </w:r>
    </w:p>
    <w:p w14:paraId="6D63ABA0" w14:textId="77777777" w:rsidR="00A562AF" w:rsidRPr="00A562AF" w:rsidRDefault="00A562AF" w:rsidP="00A562AF">
      <w:pPr>
        <w:ind w:left="0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..........................................................................................................................................</w:t>
      </w:r>
    </w:p>
    <w:p w14:paraId="23BC11EA" w14:textId="77777777" w:rsidR="00A562AF" w:rsidRPr="00A562AF" w:rsidRDefault="00A562AF" w:rsidP="00A562AF">
      <w:pPr>
        <w:ind w:left="0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..........................................................................................................................................</w:t>
      </w:r>
    </w:p>
    <w:p w14:paraId="0107F862" w14:textId="77777777" w:rsidR="00A562AF" w:rsidRPr="00A562AF" w:rsidRDefault="00A562AF" w:rsidP="00A562AF">
      <w:pPr>
        <w:ind w:left="0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Osoba uprawniona do kontaktu z Zamawiającym (imię, nazwisko, stanowisko):</w:t>
      </w:r>
    </w:p>
    <w:p w14:paraId="29D067D3" w14:textId="77777777" w:rsidR="00A562AF" w:rsidRPr="00A562AF" w:rsidRDefault="00A562AF" w:rsidP="00A562AF">
      <w:pPr>
        <w:ind w:left="0"/>
        <w:jc w:val="left"/>
        <w:rPr>
          <w:rFonts w:ascii="Verdana" w:hAnsi="Verdana" w:cs="Tahoma"/>
          <w:sz w:val="18"/>
          <w:szCs w:val="18"/>
          <w:lang w:val="en-US"/>
        </w:rPr>
      </w:pPr>
      <w:r w:rsidRPr="00A562AF">
        <w:rPr>
          <w:rFonts w:ascii="Verdana" w:hAnsi="Verdana" w:cs="Tahoma"/>
          <w:sz w:val="18"/>
          <w:szCs w:val="18"/>
          <w:lang w:val="en-US"/>
        </w:rPr>
        <w:t>..........................................................................................................................................</w:t>
      </w:r>
    </w:p>
    <w:p w14:paraId="3B2BC12D" w14:textId="77777777" w:rsidR="00A562AF" w:rsidRPr="00A562AF" w:rsidRDefault="00A562AF" w:rsidP="00A562AF">
      <w:pPr>
        <w:ind w:left="0"/>
        <w:jc w:val="left"/>
        <w:rPr>
          <w:rFonts w:ascii="Verdana" w:hAnsi="Verdana" w:cs="Tahoma"/>
          <w:sz w:val="18"/>
          <w:szCs w:val="18"/>
          <w:lang w:val="en-US"/>
        </w:rPr>
      </w:pPr>
      <w:r w:rsidRPr="00A562AF">
        <w:rPr>
          <w:rFonts w:ascii="Verdana" w:hAnsi="Verdana" w:cs="Tahoma"/>
          <w:sz w:val="18"/>
          <w:szCs w:val="18"/>
          <w:lang w:val="en-US"/>
        </w:rPr>
        <w:t>Nr tel: ...................................  e-mail: ................................................</w:t>
      </w:r>
    </w:p>
    <w:p w14:paraId="189EB12E" w14:textId="77777777" w:rsidR="00A562AF" w:rsidRPr="00A562AF" w:rsidRDefault="00A562AF" w:rsidP="00A562AF">
      <w:pPr>
        <w:ind w:left="0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  <w:lang w:val="en-US"/>
        </w:rPr>
        <w:t xml:space="preserve">REGON: ……………………………………….. </w:t>
      </w:r>
      <w:r w:rsidRPr="00A562AF">
        <w:rPr>
          <w:rFonts w:ascii="Verdana" w:hAnsi="Verdana" w:cs="Tahoma"/>
          <w:sz w:val="18"/>
          <w:szCs w:val="18"/>
        </w:rPr>
        <w:t>NIP: ………………………………….</w:t>
      </w:r>
    </w:p>
    <w:p w14:paraId="1AFFFAFE" w14:textId="77777777" w:rsidR="00A562AF" w:rsidRPr="00A562AF" w:rsidRDefault="00A562AF" w:rsidP="00A562AF">
      <w:pPr>
        <w:tabs>
          <w:tab w:val="left" w:pos="2715"/>
          <w:tab w:val="left" w:pos="4395"/>
          <w:tab w:val="right" w:pos="10800"/>
        </w:tabs>
        <w:autoSpaceDE w:val="0"/>
        <w:autoSpaceDN w:val="0"/>
        <w:adjustRightInd w:val="0"/>
        <w:ind w:left="0"/>
        <w:jc w:val="left"/>
        <w:rPr>
          <w:rFonts w:ascii="Verdana" w:hAnsi="Verdana" w:cs="Tahoma"/>
          <w:sz w:val="18"/>
          <w:szCs w:val="18"/>
        </w:rPr>
      </w:pPr>
    </w:p>
    <w:p w14:paraId="694CAE79" w14:textId="77777777" w:rsidR="00A562AF" w:rsidRPr="00A562AF" w:rsidRDefault="00A562AF" w:rsidP="00A562AF">
      <w:pPr>
        <w:tabs>
          <w:tab w:val="left" w:pos="2715"/>
          <w:tab w:val="left" w:pos="4395"/>
          <w:tab w:val="right" w:pos="10800"/>
        </w:tabs>
        <w:autoSpaceDE w:val="0"/>
        <w:autoSpaceDN w:val="0"/>
        <w:adjustRightInd w:val="0"/>
        <w:ind w:left="0"/>
        <w:jc w:val="left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 xml:space="preserve">Do: </w:t>
      </w:r>
      <w:r w:rsidRPr="00A562AF">
        <w:rPr>
          <w:rFonts w:ascii="Verdana" w:hAnsi="Verdana" w:cs="Tahoma"/>
          <w:b/>
          <w:sz w:val="18"/>
          <w:szCs w:val="18"/>
        </w:rPr>
        <w:t>UNIWERSYTETU MEDYCZNEGO W ŁODZI Al. Kościuszki 4</w:t>
      </w:r>
    </w:p>
    <w:p w14:paraId="3DCE4DBF" w14:textId="77777777" w:rsidR="00A562AF" w:rsidRPr="00A562AF" w:rsidRDefault="00A562AF" w:rsidP="00A562AF">
      <w:pPr>
        <w:tabs>
          <w:tab w:val="left" w:pos="165"/>
          <w:tab w:val="left" w:leader="dot" w:pos="5445"/>
          <w:tab w:val="left" w:leader="dot" w:pos="7350"/>
          <w:tab w:val="right" w:pos="10800"/>
        </w:tabs>
        <w:autoSpaceDE w:val="0"/>
        <w:autoSpaceDN w:val="0"/>
        <w:adjustRightInd w:val="0"/>
        <w:ind w:left="0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Nawiązując do przetargu nieograniczonego o wartości powyżej 214.000 euro na dostawę pn.:</w:t>
      </w:r>
    </w:p>
    <w:p w14:paraId="4EF61462" w14:textId="77777777" w:rsidR="00A562AF" w:rsidRPr="00C75C25" w:rsidRDefault="00A562AF" w:rsidP="00A562AF">
      <w:pPr>
        <w:autoSpaceDE w:val="0"/>
        <w:autoSpaceDN w:val="0"/>
        <w:adjustRightInd w:val="0"/>
        <w:ind w:left="0" w:hanging="284"/>
        <w:jc w:val="center"/>
        <w:rPr>
          <w:rFonts w:ascii="Verdana" w:hAnsi="Verdana"/>
          <w:b/>
          <w:i/>
          <w:sz w:val="18"/>
          <w:szCs w:val="18"/>
        </w:rPr>
      </w:pPr>
      <w:r>
        <w:rPr>
          <w:rFonts w:ascii="Verdana" w:hAnsi="Verdana"/>
          <w:b/>
          <w:i/>
          <w:sz w:val="18"/>
          <w:szCs w:val="18"/>
        </w:rPr>
        <w:t xml:space="preserve">Dostawa produktów leczniczych i </w:t>
      </w:r>
      <w:r w:rsidRPr="00C75C25">
        <w:rPr>
          <w:rFonts w:ascii="Verdana" w:hAnsi="Verdana"/>
          <w:b/>
          <w:i/>
          <w:sz w:val="18"/>
          <w:szCs w:val="18"/>
        </w:rPr>
        <w:t xml:space="preserve">produktów uzupełniających </w:t>
      </w:r>
    </w:p>
    <w:p w14:paraId="5178CCF4" w14:textId="77777777" w:rsidR="00A562AF" w:rsidRPr="000F234D" w:rsidRDefault="00A562AF" w:rsidP="00A562AF">
      <w:pPr>
        <w:autoSpaceDE w:val="0"/>
        <w:autoSpaceDN w:val="0"/>
        <w:adjustRightInd w:val="0"/>
        <w:ind w:left="0" w:hanging="284"/>
        <w:jc w:val="center"/>
        <w:rPr>
          <w:rFonts w:ascii="Verdana" w:hAnsi="Verdana"/>
          <w:b/>
          <w:i/>
          <w:sz w:val="18"/>
          <w:szCs w:val="18"/>
        </w:rPr>
      </w:pPr>
      <w:r w:rsidRPr="00C75C25">
        <w:rPr>
          <w:rFonts w:ascii="Verdana" w:hAnsi="Verdana"/>
          <w:b/>
          <w:i/>
          <w:sz w:val="18"/>
          <w:szCs w:val="18"/>
        </w:rPr>
        <w:t xml:space="preserve">do badania </w:t>
      </w:r>
      <w:r w:rsidRPr="000F234D">
        <w:rPr>
          <w:rFonts w:ascii="Verdana" w:hAnsi="Verdana"/>
          <w:b/>
          <w:i/>
          <w:sz w:val="18"/>
          <w:szCs w:val="18"/>
        </w:rPr>
        <w:t>klinicznego „Prospektywne, randomizowane otwarte badanie kliniczne III fazy z zaślepieniem oceny punktu końcowego oceniające skuteczność i bezpieczeństwo stosowania cyklosporyny i metotreksatu u dzieci i młodzieży z atopowym zapaleniem skóry o nasileniu umiarkowanym do ciężkiego”</w:t>
      </w:r>
    </w:p>
    <w:p w14:paraId="225B8A9A" w14:textId="77777777" w:rsidR="00A562AF" w:rsidRPr="008665D1" w:rsidRDefault="00A562AF" w:rsidP="00A562AF">
      <w:pPr>
        <w:autoSpaceDE w:val="0"/>
        <w:autoSpaceDN w:val="0"/>
        <w:adjustRightInd w:val="0"/>
        <w:ind w:left="0" w:hanging="284"/>
        <w:jc w:val="center"/>
        <w:rPr>
          <w:rFonts w:ascii="Verdana" w:hAnsi="Verdana"/>
          <w:b/>
          <w:i/>
          <w:sz w:val="18"/>
          <w:szCs w:val="18"/>
          <w:lang w:val="en-US"/>
        </w:rPr>
      </w:pPr>
      <w:r>
        <w:rPr>
          <w:rFonts w:ascii="Verdana" w:hAnsi="Verdana"/>
          <w:b/>
          <w:i/>
          <w:sz w:val="18"/>
          <w:szCs w:val="18"/>
        </w:rPr>
        <w:t xml:space="preserve"> </w:t>
      </w:r>
      <w:r w:rsidRPr="008665D1">
        <w:rPr>
          <w:rFonts w:ascii="Verdana" w:hAnsi="Verdana"/>
          <w:b/>
          <w:i/>
          <w:sz w:val="18"/>
          <w:szCs w:val="18"/>
          <w:lang w:val="en-US"/>
        </w:rPr>
        <w:t xml:space="preserve">oraz </w:t>
      </w:r>
    </w:p>
    <w:p w14:paraId="2CE1073E" w14:textId="77777777" w:rsidR="00A562AF" w:rsidRPr="008665D1" w:rsidRDefault="00A562AF" w:rsidP="00A562AF">
      <w:pPr>
        <w:autoSpaceDE w:val="0"/>
        <w:autoSpaceDN w:val="0"/>
        <w:adjustRightInd w:val="0"/>
        <w:ind w:left="0" w:hanging="284"/>
        <w:jc w:val="center"/>
        <w:rPr>
          <w:rFonts w:ascii="Verdana" w:hAnsi="Verdana" w:cs="Arial"/>
          <w:b/>
          <w:i/>
          <w:iCs/>
          <w:sz w:val="18"/>
          <w:szCs w:val="18"/>
          <w:lang w:val="en-US"/>
        </w:rPr>
      </w:pPr>
      <w:r w:rsidRPr="008665D1">
        <w:rPr>
          <w:rFonts w:ascii="Verdana" w:hAnsi="Verdana" w:cs="Arial"/>
          <w:b/>
          <w:i/>
          <w:iCs/>
          <w:sz w:val="18"/>
          <w:szCs w:val="18"/>
          <w:lang w:val="en-US"/>
        </w:rPr>
        <w:t>badania klinicznego „Single-arm interventional study with ruxolitinib and AIEOP-BFM 2017 chemotherapy in children with acute lymphoblastic leukemia and confirmed activation of JAK/STAT pathway</w:t>
      </w:r>
      <w:r w:rsidRPr="008665D1">
        <w:rPr>
          <w:rFonts w:ascii="Verdana" w:hAnsi="Verdana" w:cs="Arial"/>
          <w:b/>
          <w:bCs/>
          <w:i/>
          <w:iCs/>
          <w:sz w:val="18"/>
          <w:szCs w:val="18"/>
          <w:lang w:val="en-US"/>
        </w:rPr>
        <w:t>”.</w:t>
      </w:r>
    </w:p>
    <w:p w14:paraId="2E89608B" w14:textId="77777777" w:rsidR="00A562AF" w:rsidRPr="00A562AF" w:rsidRDefault="00A562AF" w:rsidP="00A562AF">
      <w:pPr>
        <w:spacing w:line="240" w:lineRule="auto"/>
        <w:ind w:left="0" w:hanging="284"/>
        <w:rPr>
          <w:rFonts w:ascii="Verdana" w:hAnsi="Verdana" w:cs="Tahoma"/>
          <w:sz w:val="18"/>
          <w:szCs w:val="18"/>
        </w:rPr>
      </w:pPr>
    </w:p>
    <w:p w14:paraId="67498B43" w14:textId="77777777" w:rsidR="00A562AF" w:rsidRPr="00A562AF" w:rsidRDefault="00A562AF" w:rsidP="00A562AF">
      <w:pPr>
        <w:ind w:left="0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oferujemy wykonanie zamówienia wg kryteriów:</w:t>
      </w:r>
    </w:p>
    <w:p w14:paraId="0B707038" w14:textId="77777777" w:rsidR="00A562AF" w:rsidRPr="00A562AF" w:rsidRDefault="00A562AF" w:rsidP="00A562AF">
      <w:pPr>
        <w:spacing w:line="240" w:lineRule="auto"/>
        <w:ind w:left="0"/>
        <w:jc w:val="left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 w:cs="Tahoma"/>
          <w:b/>
          <w:sz w:val="18"/>
          <w:szCs w:val="18"/>
        </w:rPr>
        <w:t>Pakiety I-II</w:t>
      </w:r>
    </w:p>
    <w:p w14:paraId="738DD6E1" w14:textId="77777777" w:rsidR="00A562AF" w:rsidRPr="00A562AF" w:rsidRDefault="00A562AF" w:rsidP="00A562AF">
      <w:pPr>
        <w:spacing w:line="240" w:lineRule="auto"/>
        <w:ind w:left="0"/>
        <w:jc w:val="left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 w:cs="Tahoma"/>
          <w:b/>
          <w:sz w:val="18"/>
          <w:szCs w:val="18"/>
        </w:rPr>
        <w:t>Kryterium nr 1 – cena</w:t>
      </w:r>
    </w:p>
    <w:p w14:paraId="23795AF8" w14:textId="0A69B2FD" w:rsidR="00A562AF" w:rsidRPr="00A562AF" w:rsidRDefault="00A562AF" w:rsidP="00A562AF">
      <w:pPr>
        <w:spacing w:line="240" w:lineRule="auto"/>
        <w:ind w:left="0"/>
        <w:jc w:val="left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 w:cs="Tahoma"/>
          <w:b/>
          <w:sz w:val="18"/>
          <w:szCs w:val="18"/>
        </w:rPr>
        <w:t xml:space="preserve">Kryterium nr 2 – skrócenie terminu dostaw cząstkowych </w:t>
      </w:r>
    </w:p>
    <w:p w14:paraId="01A39EDC" w14:textId="77777777" w:rsidR="00A562AF" w:rsidRPr="00A562AF" w:rsidRDefault="00A562AF" w:rsidP="00A562AF">
      <w:pPr>
        <w:spacing w:line="240" w:lineRule="auto"/>
        <w:ind w:left="0"/>
        <w:rPr>
          <w:rFonts w:ascii="Verdana" w:hAnsi="Verdana" w:cs="Tahoma"/>
          <w:sz w:val="28"/>
          <w:szCs w:val="28"/>
        </w:rPr>
      </w:pPr>
    </w:p>
    <w:p w14:paraId="7D120B53" w14:textId="77777777" w:rsidR="00A562AF" w:rsidRPr="00A562AF" w:rsidRDefault="00A562AF" w:rsidP="00A562AF">
      <w:pPr>
        <w:spacing w:line="240" w:lineRule="auto"/>
        <w:ind w:left="0"/>
        <w:rPr>
          <w:rFonts w:ascii="Verdana" w:hAnsi="Verdana" w:cs="Tahoma"/>
          <w:b/>
          <w:i/>
          <w:color w:val="FF0000"/>
          <w:sz w:val="28"/>
          <w:szCs w:val="28"/>
        </w:rPr>
      </w:pPr>
      <w:r w:rsidRPr="00A562AF">
        <w:rPr>
          <w:rFonts w:ascii="Verdana" w:hAnsi="Verdana" w:cs="Tahoma"/>
          <w:b/>
          <w:i/>
          <w:color w:val="FF0000"/>
          <w:sz w:val="28"/>
          <w:szCs w:val="28"/>
        </w:rPr>
        <w:t>Pakiet I</w:t>
      </w:r>
    </w:p>
    <w:p w14:paraId="38497234" w14:textId="77777777" w:rsidR="00A562AF" w:rsidRPr="00A562AF" w:rsidRDefault="00A562AF" w:rsidP="00A562AF">
      <w:pPr>
        <w:spacing w:line="240" w:lineRule="auto"/>
        <w:ind w:left="0"/>
        <w:rPr>
          <w:rFonts w:ascii="Verdana" w:hAnsi="Verdana" w:cs="Tahoma"/>
        </w:rPr>
      </w:pPr>
    </w:p>
    <w:p w14:paraId="74AF0E6D" w14:textId="77777777" w:rsidR="00A562AF" w:rsidRPr="00A562AF" w:rsidRDefault="00A562AF" w:rsidP="00A562AF">
      <w:pPr>
        <w:spacing w:line="240" w:lineRule="auto"/>
        <w:ind w:left="0"/>
        <w:rPr>
          <w:rFonts w:ascii="Verdana" w:hAnsi="Verdana" w:cs="Tahoma"/>
          <w:b/>
          <w:u w:val="single"/>
        </w:rPr>
      </w:pPr>
      <w:r w:rsidRPr="00A562AF">
        <w:rPr>
          <w:rFonts w:ascii="Verdana" w:hAnsi="Verdana" w:cs="Tahoma"/>
          <w:b/>
          <w:u w:val="single"/>
        </w:rPr>
        <w:t>Kryterium nr 1 cena:</w:t>
      </w:r>
    </w:p>
    <w:p w14:paraId="7AC96E1F" w14:textId="77777777" w:rsidR="00A562AF" w:rsidRPr="00A562AF" w:rsidRDefault="00A562AF" w:rsidP="00A562AF">
      <w:pPr>
        <w:widowControl w:val="0"/>
        <w:suppressAutoHyphens/>
        <w:spacing w:line="240" w:lineRule="auto"/>
        <w:ind w:left="0"/>
        <w:jc w:val="left"/>
        <w:rPr>
          <w:rFonts w:ascii="Verdana" w:hAnsi="Verdana" w:cs="Tahoma"/>
          <w:b/>
          <w:sz w:val="18"/>
          <w:szCs w:val="18"/>
        </w:rPr>
      </w:pPr>
    </w:p>
    <w:p w14:paraId="1C92854A" w14:textId="77777777" w:rsidR="00A562AF" w:rsidRPr="00A562AF" w:rsidRDefault="00A562AF" w:rsidP="00A562AF">
      <w:pPr>
        <w:ind w:left="0"/>
        <w:rPr>
          <w:rFonts w:ascii="Verdana" w:hAnsi="Verdana" w:cs="Arial"/>
          <w:b/>
          <w:sz w:val="18"/>
          <w:szCs w:val="18"/>
          <w:lang w:val="en-US"/>
        </w:rPr>
      </w:pPr>
      <w:r w:rsidRPr="00A562AF">
        <w:rPr>
          <w:rFonts w:ascii="Verdana" w:hAnsi="Verdana" w:cs="Arial"/>
          <w:b/>
          <w:sz w:val="18"/>
          <w:szCs w:val="18"/>
          <w:lang w:val="en-US"/>
        </w:rPr>
        <w:t>Cena netto:……………..   +VAT…%</w:t>
      </w:r>
    </w:p>
    <w:p w14:paraId="3C101C42" w14:textId="77777777" w:rsidR="00A562AF" w:rsidRPr="00A562AF" w:rsidRDefault="00A562AF" w:rsidP="00A562AF">
      <w:pPr>
        <w:ind w:left="0"/>
        <w:rPr>
          <w:rFonts w:ascii="Verdana" w:hAnsi="Verdana" w:cs="Arial"/>
          <w:b/>
          <w:sz w:val="18"/>
          <w:szCs w:val="18"/>
          <w:lang w:val="en-US"/>
        </w:rPr>
      </w:pPr>
      <w:r w:rsidRPr="00A562AF">
        <w:rPr>
          <w:rFonts w:ascii="Verdana" w:hAnsi="Verdana" w:cs="Arial"/>
          <w:b/>
          <w:sz w:val="18"/>
          <w:szCs w:val="18"/>
          <w:lang w:val="en-US"/>
        </w:rPr>
        <w:t>Cena brutto:………………….</w:t>
      </w:r>
    </w:p>
    <w:p w14:paraId="5118E88B" w14:textId="77777777" w:rsidR="00A562AF" w:rsidRPr="00A562AF" w:rsidRDefault="00A562AF" w:rsidP="00A562AF">
      <w:pPr>
        <w:ind w:left="0"/>
        <w:rPr>
          <w:rFonts w:ascii="Verdana" w:hAnsi="Verdana" w:cs="Arial"/>
          <w:b/>
          <w:sz w:val="18"/>
          <w:szCs w:val="18"/>
        </w:rPr>
      </w:pPr>
      <w:r w:rsidRPr="00A562AF">
        <w:rPr>
          <w:rFonts w:ascii="Verdana" w:hAnsi="Verdana" w:cs="Arial"/>
          <w:b/>
          <w:sz w:val="18"/>
          <w:szCs w:val="18"/>
        </w:rPr>
        <w:t>Słownie brutto:………………………..</w:t>
      </w:r>
    </w:p>
    <w:p w14:paraId="439DEACC" w14:textId="77777777" w:rsidR="00A562AF" w:rsidRPr="00A562AF" w:rsidRDefault="00A562AF" w:rsidP="00A562AF">
      <w:pPr>
        <w:spacing w:line="240" w:lineRule="auto"/>
        <w:ind w:left="0"/>
        <w:jc w:val="left"/>
        <w:rPr>
          <w:rFonts w:ascii="Verdana" w:hAnsi="Verdana" w:cs="Tahoma"/>
          <w:b/>
          <w:sz w:val="18"/>
          <w:szCs w:val="18"/>
        </w:rPr>
      </w:pPr>
    </w:p>
    <w:p w14:paraId="1C4566D5" w14:textId="77777777" w:rsidR="00A562AF" w:rsidRPr="00A562AF" w:rsidRDefault="00A562AF" w:rsidP="00A562AF">
      <w:pPr>
        <w:spacing w:line="240" w:lineRule="auto"/>
        <w:ind w:left="0"/>
        <w:jc w:val="left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 w:cs="Tahoma"/>
          <w:b/>
          <w:sz w:val="18"/>
          <w:szCs w:val="18"/>
        </w:rPr>
        <w:t>W tym:</w:t>
      </w:r>
    </w:p>
    <w:p w14:paraId="2D86C13D" w14:textId="77777777" w:rsidR="00A562AF" w:rsidRPr="00A562AF" w:rsidRDefault="00A562AF" w:rsidP="00A562AF">
      <w:pPr>
        <w:spacing w:line="240" w:lineRule="auto"/>
        <w:ind w:left="0"/>
        <w:jc w:val="left"/>
        <w:rPr>
          <w:rFonts w:ascii="Verdana" w:hAnsi="Verdana" w:cs="Tahoma"/>
          <w:b/>
          <w:color w:val="FF0000"/>
          <w:sz w:val="18"/>
          <w:szCs w:val="18"/>
        </w:rPr>
      </w:pPr>
    </w:p>
    <w:p w14:paraId="63C6E81A" w14:textId="77777777" w:rsidR="00CA0D0B" w:rsidRDefault="00CA0D0B" w:rsidP="00A562AF">
      <w:pPr>
        <w:spacing w:line="240" w:lineRule="auto"/>
        <w:ind w:left="0"/>
        <w:jc w:val="left"/>
        <w:rPr>
          <w:rFonts w:ascii="Verdana" w:hAnsi="Verdana" w:cs="Tahoma"/>
          <w:b/>
          <w:color w:val="FF0000"/>
          <w:sz w:val="18"/>
          <w:szCs w:val="18"/>
        </w:rPr>
      </w:pPr>
    </w:p>
    <w:p w14:paraId="35C48424" w14:textId="77777777" w:rsidR="00CA0D0B" w:rsidRDefault="00CA0D0B" w:rsidP="00A562AF">
      <w:pPr>
        <w:spacing w:line="240" w:lineRule="auto"/>
        <w:ind w:left="0"/>
        <w:jc w:val="left"/>
        <w:rPr>
          <w:rFonts w:ascii="Verdana" w:hAnsi="Verdana" w:cs="Tahoma"/>
          <w:b/>
          <w:color w:val="FF0000"/>
          <w:sz w:val="18"/>
          <w:szCs w:val="18"/>
        </w:rPr>
      </w:pPr>
    </w:p>
    <w:tbl>
      <w:tblPr>
        <w:tblW w:w="11057" w:type="dxa"/>
        <w:tblInd w:w="-11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9"/>
        <w:gridCol w:w="1700"/>
        <w:gridCol w:w="1812"/>
        <w:gridCol w:w="880"/>
        <w:gridCol w:w="1133"/>
        <w:gridCol w:w="1021"/>
        <w:gridCol w:w="826"/>
        <w:gridCol w:w="1276"/>
      </w:tblGrid>
      <w:tr w:rsidR="00EB2618" w:rsidRPr="00CA0D0B" w14:paraId="518447E0" w14:textId="73C2A88A" w:rsidTr="00EB2618">
        <w:trPr>
          <w:trHeight w:val="312"/>
        </w:trPr>
        <w:tc>
          <w:tcPr>
            <w:tcW w:w="2409" w:type="dxa"/>
            <w:shd w:val="clear" w:color="auto" w:fill="auto"/>
          </w:tcPr>
          <w:p w14:paraId="38A257E5" w14:textId="1917DE11" w:rsidR="00EB2618" w:rsidRPr="00CA0D0B" w:rsidRDefault="00EB2618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bookmarkStart w:id="0" w:name="_Hlk60076664"/>
            <w:r>
              <w:rPr>
                <w:rFonts w:ascii="Verdana" w:hAnsi="Verdana" w:cs="Tahoma"/>
                <w:b/>
                <w:sz w:val="18"/>
                <w:szCs w:val="18"/>
              </w:rPr>
              <w:lastRenderedPageBreak/>
              <w:t>produkt leczniczy/produkt uzupełniający</w:t>
            </w:r>
          </w:p>
        </w:tc>
        <w:tc>
          <w:tcPr>
            <w:tcW w:w="1700" w:type="dxa"/>
          </w:tcPr>
          <w:p w14:paraId="4712B399" w14:textId="2AC9B767" w:rsidR="00EB2618" w:rsidRPr="00CA0D0B" w:rsidRDefault="00EB2618" w:rsidP="00255279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>
              <w:rPr>
                <w:rFonts w:ascii="Verdana" w:hAnsi="Verdana" w:cs="Tahoma"/>
                <w:b/>
                <w:sz w:val="18"/>
                <w:szCs w:val="18"/>
              </w:rPr>
              <w:t>n</w:t>
            </w:r>
            <w:r w:rsidRPr="00CA0D0B">
              <w:rPr>
                <w:rFonts w:ascii="Verdana" w:hAnsi="Verdana" w:cs="Tahoma"/>
                <w:b/>
                <w:sz w:val="18"/>
                <w:szCs w:val="18"/>
              </w:rPr>
              <w:t>azwa handlowa</w:t>
            </w:r>
          </w:p>
        </w:tc>
        <w:tc>
          <w:tcPr>
            <w:tcW w:w="1812" w:type="dxa"/>
            <w:shd w:val="clear" w:color="auto" w:fill="auto"/>
          </w:tcPr>
          <w:p w14:paraId="3380D265" w14:textId="18AA96D0" w:rsidR="00EB2618" w:rsidRPr="00CA0D0B" w:rsidRDefault="00EB2618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 w:rsidRPr="00CA0D0B">
              <w:rPr>
                <w:rFonts w:ascii="Verdana" w:hAnsi="Verdana" w:cs="Tahoma"/>
                <w:b/>
                <w:sz w:val="18"/>
                <w:szCs w:val="18"/>
              </w:rPr>
              <w:t>producent</w:t>
            </w:r>
          </w:p>
        </w:tc>
        <w:tc>
          <w:tcPr>
            <w:tcW w:w="880" w:type="dxa"/>
            <w:shd w:val="clear" w:color="auto" w:fill="auto"/>
          </w:tcPr>
          <w:p w14:paraId="7014300D" w14:textId="5D6B32DF" w:rsidR="00EB2618" w:rsidRPr="00CA0D0B" w:rsidRDefault="00EB2618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 w:rsidRPr="00CA0D0B">
              <w:rPr>
                <w:rFonts w:ascii="Verdana" w:hAnsi="Verdana" w:cs="Tahoma"/>
                <w:b/>
                <w:sz w:val="18"/>
                <w:szCs w:val="18"/>
              </w:rPr>
              <w:t xml:space="preserve">liczba </w:t>
            </w:r>
            <w:r>
              <w:rPr>
                <w:rFonts w:ascii="Verdana" w:hAnsi="Verdana" w:cs="Tahoma"/>
                <w:b/>
                <w:sz w:val="18"/>
                <w:szCs w:val="18"/>
              </w:rPr>
              <w:t>opak.</w:t>
            </w:r>
          </w:p>
        </w:tc>
        <w:tc>
          <w:tcPr>
            <w:tcW w:w="1133" w:type="dxa"/>
          </w:tcPr>
          <w:p w14:paraId="7B7473F6" w14:textId="77777777" w:rsidR="00EB2618" w:rsidRDefault="00EB2618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>
              <w:rPr>
                <w:rFonts w:ascii="Verdana" w:hAnsi="Verdana" w:cs="Tahoma"/>
                <w:b/>
                <w:sz w:val="18"/>
                <w:szCs w:val="18"/>
              </w:rPr>
              <w:t>cena netto</w:t>
            </w:r>
          </w:p>
          <w:p w14:paraId="1228F047" w14:textId="7ADB549C" w:rsidR="00EB2618" w:rsidRPr="00CA0D0B" w:rsidRDefault="00EB2618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>
              <w:rPr>
                <w:rFonts w:ascii="Verdana" w:hAnsi="Verdana" w:cs="Tahoma"/>
                <w:b/>
                <w:sz w:val="18"/>
                <w:szCs w:val="18"/>
              </w:rPr>
              <w:t>za op.</w:t>
            </w:r>
          </w:p>
        </w:tc>
        <w:tc>
          <w:tcPr>
            <w:tcW w:w="1021" w:type="dxa"/>
          </w:tcPr>
          <w:p w14:paraId="7527AA9F" w14:textId="6CCCC6C8" w:rsidR="00EB2618" w:rsidRDefault="00EB2618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>
              <w:rPr>
                <w:rFonts w:ascii="Verdana" w:hAnsi="Verdana" w:cs="Tahoma"/>
                <w:b/>
                <w:sz w:val="18"/>
                <w:szCs w:val="18"/>
              </w:rPr>
              <w:t>wartość netto</w:t>
            </w:r>
          </w:p>
        </w:tc>
        <w:tc>
          <w:tcPr>
            <w:tcW w:w="826" w:type="dxa"/>
          </w:tcPr>
          <w:p w14:paraId="29F681A9" w14:textId="07F7C900" w:rsidR="00EB2618" w:rsidRDefault="00EB2618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>
              <w:rPr>
                <w:rFonts w:ascii="Verdana" w:hAnsi="Verdana" w:cs="Tahoma"/>
                <w:b/>
                <w:sz w:val="18"/>
                <w:szCs w:val="18"/>
              </w:rPr>
              <w:t>VAT</w:t>
            </w:r>
          </w:p>
        </w:tc>
        <w:tc>
          <w:tcPr>
            <w:tcW w:w="1276" w:type="dxa"/>
          </w:tcPr>
          <w:p w14:paraId="0DC8A7F4" w14:textId="7ADB3909" w:rsidR="00EB2618" w:rsidRDefault="00EB2618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>
              <w:rPr>
                <w:rFonts w:ascii="Verdana" w:hAnsi="Verdana" w:cs="Tahoma"/>
                <w:b/>
                <w:sz w:val="18"/>
                <w:szCs w:val="18"/>
              </w:rPr>
              <w:t>wartość brutto</w:t>
            </w:r>
          </w:p>
        </w:tc>
      </w:tr>
      <w:tr w:rsidR="00EB2618" w:rsidRPr="00CA0D0B" w14:paraId="773E47BD" w14:textId="65DFEBD1" w:rsidTr="00EB2618">
        <w:tc>
          <w:tcPr>
            <w:tcW w:w="2409" w:type="dxa"/>
            <w:shd w:val="clear" w:color="auto" w:fill="auto"/>
          </w:tcPr>
          <w:p w14:paraId="025C9F2C" w14:textId="3D878B24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  <w:r w:rsidRPr="00255279">
              <w:rPr>
                <w:rFonts w:ascii="Verdana" w:eastAsia="Calibri" w:hAnsi="Verdana" w:cs="Calibri"/>
                <w:bCs/>
                <w:sz w:val="18"/>
                <w:szCs w:val="18"/>
                <w:lang w:eastAsia="en-US"/>
              </w:rPr>
              <w:t>Cyklosporyn</w:t>
            </w:r>
            <w:r>
              <w:rPr>
                <w:rFonts w:ascii="Verdana" w:eastAsia="Calibri" w:hAnsi="Verdana" w:cs="Calibri"/>
                <w:bCs/>
                <w:sz w:val="18"/>
                <w:szCs w:val="18"/>
                <w:lang w:eastAsia="en-US"/>
              </w:rPr>
              <w:t>a</w:t>
            </w:r>
            <w:r w:rsidRPr="00255279">
              <w:rPr>
                <w:rFonts w:ascii="Verdana" w:eastAsia="Calibri" w:hAnsi="Verdana" w:cs="Calibri"/>
                <w:bCs/>
                <w:sz w:val="18"/>
                <w:szCs w:val="18"/>
                <w:lang w:eastAsia="en-US"/>
              </w:rPr>
              <w:t xml:space="preserve"> (CsA) w formie roztworu doustnego</w:t>
            </w:r>
            <w:r>
              <w:rPr>
                <w:rFonts w:ascii="Verdana" w:eastAsia="Calibri" w:hAnsi="Verdana" w:cs="Calibri"/>
                <w:bCs/>
                <w:sz w:val="18"/>
                <w:szCs w:val="18"/>
                <w:lang w:eastAsia="en-US"/>
              </w:rPr>
              <w:t>,  50 ml.</w:t>
            </w:r>
          </w:p>
        </w:tc>
        <w:tc>
          <w:tcPr>
            <w:tcW w:w="1700" w:type="dxa"/>
            <w:vAlign w:val="center"/>
          </w:tcPr>
          <w:p w14:paraId="36530CD0" w14:textId="64D80672" w:rsidR="00EB2618" w:rsidRPr="00CA0D0B" w:rsidRDefault="00EB2618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812" w:type="dxa"/>
            <w:shd w:val="clear" w:color="auto" w:fill="auto"/>
          </w:tcPr>
          <w:p w14:paraId="2B1F5963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</w:tcPr>
          <w:p w14:paraId="6CB502EE" w14:textId="3359AF0F" w:rsidR="00EB2618" w:rsidRPr="00CA0D0B" w:rsidRDefault="00EB2618" w:rsidP="00EB2618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708</w:t>
            </w:r>
          </w:p>
        </w:tc>
        <w:tc>
          <w:tcPr>
            <w:tcW w:w="1133" w:type="dxa"/>
          </w:tcPr>
          <w:p w14:paraId="78AD073F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021" w:type="dxa"/>
          </w:tcPr>
          <w:p w14:paraId="06CAB63E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26" w:type="dxa"/>
          </w:tcPr>
          <w:p w14:paraId="4F090CE3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A66A942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</w:tr>
      <w:tr w:rsidR="00EB2618" w:rsidRPr="00CA0D0B" w14:paraId="00C45B82" w14:textId="2F783E3E" w:rsidTr="00EB2618">
        <w:tc>
          <w:tcPr>
            <w:tcW w:w="2409" w:type="dxa"/>
            <w:shd w:val="clear" w:color="auto" w:fill="auto"/>
          </w:tcPr>
          <w:p w14:paraId="2CD04E80" w14:textId="6A727401" w:rsidR="00EB2618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  <w:r w:rsidRPr="00254731">
              <w:rPr>
                <w:rFonts w:ascii="Verdana" w:hAnsi="Verdana" w:cs="Tahoma"/>
                <w:bCs/>
                <w:sz w:val="18"/>
                <w:szCs w:val="18"/>
              </w:rPr>
              <w:t>Metotreksat (MTX) w formie roztworu doustnego</w:t>
            </w:r>
            <w:r>
              <w:rPr>
                <w:rFonts w:ascii="Verdana" w:hAnsi="Verdana" w:cs="Tahoma"/>
                <w:bCs/>
                <w:sz w:val="18"/>
                <w:szCs w:val="18"/>
              </w:rPr>
              <w:t xml:space="preserve">, </w:t>
            </w:r>
            <w:r w:rsidRPr="00254731">
              <w:rPr>
                <w:rFonts w:ascii="Verdana" w:hAnsi="Verdana" w:cs="Tahoma"/>
                <w:bCs/>
                <w:sz w:val="18"/>
                <w:szCs w:val="18"/>
              </w:rPr>
              <w:t>60 ml</w:t>
            </w:r>
          </w:p>
        </w:tc>
        <w:tc>
          <w:tcPr>
            <w:tcW w:w="1700" w:type="dxa"/>
            <w:vAlign w:val="center"/>
          </w:tcPr>
          <w:p w14:paraId="4E605E6A" w14:textId="4E7C426B" w:rsidR="00EB2618" w:rsidRPr="00CA0D0B" w:rsidRDefault="00EB2618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812" w:type="dxa"/>
            <w:shd w:val="clear" w:color="auto" w:fill="auto"/>
          </w:tcPr>
          <w:p w14:paraId="6212E125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</w:tcPr>
          <w:p w14:paraId="09544414" w14:textId="51470C5B" w:rsidR="00EB2618" w:rsidRPr="00CA0D0B" w:rsidRDefault="00254731" w:rsidP="00254731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620</w:t>
            </w:r>
          </w:p>
        </w:tc>
        <w:tc>
          <w:tcPr>
            <w:tcW w:w="1133" w:type="dxa"/>
          </w:tcPr>
          <w:p w14:paraId="7E368DC5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021" w:type="dxa"/>
          </w:tcPr>
          <w:p w14:paraId="7B5F3386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26" w:type="dxa"/>
          </w:tcPr>
          <w:p w14:paraId="1EB0A387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2F88E44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</w:tr>
      <w:tr w:rsidR="00EB2618" w:rsidRPr="00CA0D0B" w14:paraId="374F40A3" w14:textId="047693F5" w:rsidTr="00EB2618">
        <w:tc>
          <w:tcPr>
            <w:tcW w:w="2409" w:type="dxa"/>
            <w:shd w:val="clear" w:color="auto" w:fill="auto"/>
          </w:tcPr>
          <w:p w14:paraId="30637275" w14:textId="312A8155" w:rsidR="00EB2618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  <w:r w:rsidRPr="00254731">
              <w:rPr>
                <w:rFonts w:ascii="Verdana" w:hAnsi="Verdana" w:cs="Tahoma"/>
                <w:sz w:val="18"/>
                <w:szCs w:val="18"/>
              </w:rPr>
              <w:t>takrolimus w formie maści o stężeniu 1 mg/g</w:t>
            </w:r>
            <w:r>
              <w:rPr>
                <w:rFonts w:ascii="Verdana" w:hAnsi="Verdana" w:cs="Tahoma"/>
                <w:sz w:val="18"/>
                <w:szCs w:val="18"/>
              </w:rPr>
              <w:t xml:space="preserve">, </w:t>
            </w:r>
            <w:r w:rsidRPr="00254731">
              <w:rPr>
                <w:rFonts w:ascii="Verdana" w:hAnsi="Verdana" w:cs="Tahoma"/>
                <w:sz w:val="18"/>
                <w:szCs w:val="18"/>
              </w:rPr>
              <w:t>30 g</w:t>
            </w:r>
          </w:p>
        </w:tc>
        <w:tc>
          <w:tcPr>
            <w:tcW w:w="1700" w:type="dxa"/>
            <w:vAlign w:val="center"/>
          </w:tcPr>
          <w:p w14:paraId="722ABA65" w14:textId="100CD825" w:rsidR="00EB2618" w:rsidRPr="00CA0D0B" w:rsidRDefault="00EB2618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812" w:type="dxa"/>
            <w:shd w:val="clear" w:color="auto" w:fill="auto"/>
          </w:tcPr>
          <w:p w14:paraId="6C3DAC9D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</w:tcPr>
          <w:p w14:paraId="1513E545" w14:textId="31D3A91E" w:rsidR="00EB2618" w:rsidRPr="00CA0D0B" w:rsidRDefault="00254731" w:rsidP="00254731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282</w:t>
            </w:r>
          </w:p>
        </w:tc>
        <w:tc>
          <w:tcPr>
            <w:tcW w:w="1133" w:type="dxa"/>
          </w:tcPr>
          <w:p w14:paraId="5CA42D97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021" w:type="dxa"/>
          </w:tcPr>
          <w:p w14:paraId="1362D556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26" w:type="dxa"/>
          </w:tcPr>
          <w:p w14:paraId="7C7FB6CA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416DBE5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</w:tr>
      <w:tr w:rsidR="00EB2618" w:rsidRPr="00CA0D0B" w14:paraId="5AF72386" w14:textId="0BFEBB62" w:rsidTr="00EB2618">
        <w:tc>
          <w:tcPr>
            <w:tcW w:w="2409" w:type="dxa"/>
            <w:shd w:val="clear" w:color="auto" w:fill="auto"/>
          </w:tcPr>
          <w:p w14:paraId="30690C94" w14:textId="48D3E3DF" w:rsidR="00EB2618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  <w:r w:rsidRPr="00254731">
              <w:rPr>
                <w:rFonts w:ascii="Verdana" w:hAnsi="Verdana" w:cs="Tahoma"/>
                <w:sz w:val="18"/>
                <w:szCs w:val="18"/>
              </w:rPr>
              <w:t>takrolimus w formie maści o stężeniu 0,3 mg/g</w:t>
            </w:r>
            <w:r>
              <w:rPr>
                <w:rFonts w:ascii="Verdana" w:hAnsi="Verdana" w:cs="Tahoma"/>
                <w:sz w:val="18"/>
                <w:szCs w:val="18"/>
              </w:rPr>
              <w:t xml:space="preserve">, </w:t>
            </w:r>
            <w:r w:rsidRPr="00254731">
              <w:rPr>
                <w:rFonts w:ascii="Verdana" w:hAnsi="Verdana" w:cs="Tahoma"/>
                <w:sz w:val="18"/>
                <w:szCs w:val="18"/>
              </w:rPr>
              <w:t>30 g</w:t>
            </w:r>
          </w:p>
        </w:tc>
        <w:tc>
          <w:tcPr>
            <w:tcW w:w="1700" w:type="dxa"/>
            <w:vAlign w:val="center"/>
          </w:tcPr>
          <w:p w14:paraId="49144B2E" w14:textId="57CCABAD" w:rsidR="00EB2618" w:rsidRPr="00CA0D0B" w:rsidRDefault="00EB2618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812" w:type="dxa"/>
            <w:shd w:val="clear" w:color="auto" w:fill="auto"/>
          </w:tcPr>
          <w:p w14:paraId="2A94ED24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</w:tcPr>
          <w:p w14:paraId="2E5A5838" w14:textId="3C7C350E" w:rsidR="00EB2618" w:rsidRPr="00CA0D0B" w:rsidRDefault="00254731" w:rsidP="00254731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1126</w:t>
            </w:r>
          </w:p>
        </w:tc>
        <w:tc>
          <w:tcPr>
            <w:tcW w:w="1133" w:type="dxa"/>
          </w:tcPr>
          <w:p w14:paraId="4038C5FC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021" w:type="dxa"/>
          </w:tcPr>
          <w:p w14:paraId="5B69B5D1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26" w:type="dxa"/>
          </w:tcPr>
          <w:p w14:paraId="37B7DA85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6675440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</w:tr>
      <w:tr w:rsidR="00EB2618" w:rsidRPr="00CA0D0B" w14:paraId="4D399C60" w14:textId="0517F731" w:rsidTr="00EB2618">
        <w:tc>
          <w:tcPr>
            <w:tcW w:w="2409" w:type="dxa"/>
            <w:shd w:val="clear" w:color="auto" w:fill="auto"/>
          </w:tcPr>
          <w:p w14:paraId="5A82CC00" w14:textId="0C7C51DC" w:rsidR="00EB2618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  <w:r w:rsidRPr="00254731">
              <w:rPr>
                <w:rFonts w:ascii="Verdana" w:hAnsi="Verdana" w:cs="Tahoma"/>
                <w:bCs/>
                <w:sz w:val="18"/>
                <w:szCs w:val="18"/>
              </w:rPr>
              <w:t>emolient w formie kremu, zawierający w składzie: glicerynę, parafinę i wazelinę lub równoważne</w:t>
            </w:r>
            <w:r>
              <w:rPr>
                <w:rFonts w:ascii="Verdana" w:hAnsi="Verdana" w:cs="Tahoma"/>
                <w:bCs/>
                <w:sz w:val="18"/>
                <w:szCs w:val="18"/>
              </w:rPr>
              <w:t xml:space="preserve">, </w:t>
            </w:r>
            <w:r w:rsidRPr="00254731">
              <w:rPr>
                <w:rFonts w:ascii="Verdana" w:hAnsi="Verdana" w:cs="Tahoma"/>
                <w:bCs/>
                <w:sz w:val="18"/>
                <w:szCs w:val="18"/>
              </w:rPr>
              <w:t>500 g</w:t>
            </w:r>
          </w:p>
        </w:tc>
        <w:tc>
          <w:tcPr>
            <w:tcW w:w="1700" w:type="dxa"/>
            <w:vAlign w:val="center"/>
          </w:tcPr>
          <w:p w14:paraId="66D90007" w14:textId="61E2FA71" w:rsidR="00EB2618" w:rsidRPr="00CA0D0B" w:rsidRDefault="00EB2618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812" w:type="dxa"/>
            <w:shd w:val="clear" w:color="auto" w:fill="auto"/>
          </w:tcPr>
          <w:p w14:paraId="2DE2F931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</w:tcPr>
          <w:p w14:paraId="777E8ECF" w14:textId="03451FCD" w:rsidR="00EB2618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12</w:t>
            </w:r>
            <w:r w:rsidR="000E2BD1">
              <w:rPr>
                <w:rFonts w:ascii="Verdana" w:hAnsi="Verdana" w:cs="Tahoma"/>
                <w:sz w:val="18"/>
                <w:szCs w:val="18"/>
              </w:rPr>
              <w:t xml:space="preserve"> </w:t>
            </w:r>
            <w:r>
              <w:rPr>
                <w:rFonts w:ascii="Verdana" w:hAnsi="Verdana" w:cs="Tahoma"/>
                <w:sz w:val="18"/>
                <w:szCs w:val="18"/>
              </w:rPr>
              <w:t>000</w:t>
            </w:r>
          </w:p>
        </w:tc>
        <w:tc>
          <w:tcPr>
            <w:tcW w:w="1133" w:type="dxa"/>
          </w:tcPr>
          <w:p w14:paraId="4E15DD10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021" w:type="dxa"/>
          </w:tcPr>
          <w:p w14:paraId="63D35166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26" w:type="dxa"/>
          </w:tcPr>
          <w:p w14:paraId="722062EB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372C169" w14:textId="77777777" w:rsidR="00EB2618" w:rsidRPr="00CA0D0B" w:rsidRDefault="00EB2618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</w:tr>
      <w:tr w:rsidR="00254731" w:rsidRPr="00CA0D0B" w14:paraId="3C5EAFCD" w14:textId="77777777" w:rsidTr="00254731">
        <w:tc>
          <w:tcPr>
            <w:tcW w:w="2409" w:type="dxa"/>
            <w:tcBorders>
              <w:bottom w:val="single" w:sz="4" w:space="0" w:color="000000"/>
            </w:tcBorders>
            <w:shd w:val="clear" w:color="auto" w:fill="auto"/>
          </w:tcPr>
          <w:p w14:paraId="0DFCC2A3" w14:textId="0FFFFD0D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k</w:t>
            </w:r>
            <w:r w:rsidRPr="00254731">
              <w:rPr>
                <w:rFonts w:ascii="Verdana" w:hAnsi="Verdana" w:cs="Tahoma"/>
                <w:sz w:val="18"/>
                <w:szCs w:val="18"/>
              </w:rPr>
              <w:t>was</w:t>
            </w:r>
            <w:r>
              <w:rPr>
                <w:rFonts w:ascii="Verdana" w:hAnsi="Verdana" w:cs="Tahoma"/>
                <w:sz w:val="18"/>
                <w:szCs w:val="18"/>
              </w:rPr>
              <w:t xml:space="preserve"> </w:t>
            </w:r>
            <w:r w:rsidRPr="00254731">
              <w:rPr>
                <w:rFonts w:ascii="Verdana" w:hAnsi="Verdana" w:cs="Tahoma"/>
                <w:sz w:val="18"/>
                <w:szCs w:val="18"/>
              </w:rPr>
              <w:t>foliow</w:t>
            </w:r>
            <w:r>
              <w:rPr>
                <w:rFonts w:ascii="Verdana" w:hAnsi="Verdana" w:cs="Tahoma"/>
                <w:sz w:val="18"/>
                <w:szCs w:val="18"/>
              </w:rPr>
              <w:t>y</w:t>
            </w:r>
            <w:r w:rsidRPr="00254731">
              <w:rPr>
                <w:rFonts w:ascii="Verdana" w:hAnsi="Verdana" w:cs="Tahoma"/>
                <w:sz w:val="18"/>
                <w:szCs w:val="18"/>
              </w:rPr>
              <w:t xml:space="preserve">, </w:t>
            </w:r>
            <w:r>
              <w:rPr>
                <w:rFonts w:ascii="Verdana" w:hAnsi="Verdana" w:cs="Tahoma"/>
                <w:sz w:val="18"/>
                <w:szCs w:val="18"/>
              </w:rPr>
              <w:t xml:space="preserve">o </w:t>
            </w:r>
            <w:r w:rsidRPr="00254731">
              <w:rPr>
                <w:rFonts w:ascii="Verdana" w:hAnsi="Verdana" w:cs="Tahoma"/>
                <w:sz w:val="18"/>
                <w:szCs w:val="18"/>
              </w:rPr>
              <w:t>mocy 15 mg w formie tabletek</w:t>
            </w:r>
            <w:r>
              <w:rPr>
                <w:rFonts w:ascii="Verdana" w:hAnsi="Verdana" w:cs="Tahoma"/>
                <w:sz w:val="18"/>
                <w:szCs w:val="18"/>
              </w:rPr>
              <w:t>, opak. po 30 szt.</w:t>
            </w:r>
          </w:p>
        </w:tc>
        <w:tc>
          <w:tcPr>
            <w:tcW w:w="1700" w:type="dxa"/>
            <w:tcBorders>
              <w:bottom w:val="single" w:sz="4" w:space="0" w:color="000000"/>
            </w:tcBorders>
            <w:vAlign w:val="center"/>
          </w:tcPr>
          <w:p w14:paraId="34C3ADB9" w14:textId="77777777" w:rsidR="00254731" w:rsidRPr="00CA0D0B" w:rsidRDefault="00254731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812" w:type="dxa"/>
            <w:tcBorders>
              <w:bottom w:val="single" w:sz="4" w:space="0" w:color="000000"/>
            </w:tcBorders>
            <w:shd w:val="clear" w:color="auto" w:fill="auto"/>
          </w:tcPr>
          <w:p w14:paraId="51EC6920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80" w:type="dxa"/>
            <w:tcBorders>
              <w:bottom w:val="single" w:sz="4" w:space="0" w:color="000000"/>
            </w:tcBorders>
            <w:shd w:val="clear" w:color="auto" w:fill="auto"/>
          </w:tcPr>
          <w:p w14:paraId="7589BF12" w14:textId="4DA99CDC" w:rsidR="00254731" w:rsidRPr="00CA0D0B" w:rsidRDefault="00254731" w:rsidP="00254731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258</w:t>
            </w:r>
          </w:p>
        </w:tc>
        <w:tc>
          <w:tcPr>
            <w:tcW w:w="1133" w:type="dxa"/>
          </w:tcPr>
          <w:p w14:paraId="40741C8F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021" w:type="dxa"/>
          </w:tcPr>
          <w:p w14:paraId="41788014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26" w:type="dxa"/>
          </w:tcPr>
          <w:p w14:paraId="46D648D8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5B56E8C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</w:tr>
      <w:tr w:rsidR="00254731" w:rsidRPr="00CA0D0B" w14:paraId="3E79B747" w14:textId="77777777" w:rsidTr="00254731">
        <w:trPr>
          <w:trHeight w:val="333"/>
        </w:trPr>
        <w:tc>
          <w:tcPr>
            <w:tcW w:w="2409" w:type="dxa"/>
            <w:tcBorders>
              <w:bottom w:val="single" w:sz="4" w:space="0" w:color="auto"/>
            </w:tcBorders>
            <w:shd w:val="clear" w:color="auto" w:fill="auto"/>
          </w:tcPr>
          <w:p w14:paraId="178B1521" w14:textId="65DFBCDD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  <w:r w:rsidRPr="00254731">
              <w:rPr>
                <w:rFonts w:ascii="Verdana" w:hAnsi="Verdana" w:cs="Tahoma"/>
                <w:sz w:val="18"/>
                <w:szCs w:val="18"/>
              </w:rPr>
              <w:t>mometazon w formie maści o stężeniu 1 mg/g</w:t>
            </w:r>
            <w:r>
              <w:rPr>
                <w:rFonts w:ascii="Verdana" w:hAnsi="Verdana" w:cs="Tahoma"/>
                <w:sz w:val="18"/>
                <w:szCs w:val="18"/>
              </w:rPr>
              <w:t xml:space="preserve">, </w:t>
            </w:r>
            <w:r w:rsidRPr="00254731">
              <w:rPr>
                <w:rFonts w:ascii="Verdana" w:hAnsi="Verdana" w:cs="Tahoma"/>
                <w:sz w:val="18"/>
                <w:szCs w:val="18"/>
              </w:rPr>
              <w:t>100 g</w:t>
            </w:r>
          </w:p>
        </w:tc>
        <w:tc>
          <w:tcPr>
            <w:tcW w:w="1700" w:type="dxa"/>
            <w:tcBorders>
              <w:bottom w:val="single" w:sz="4" w:space="0" w:color="auto"/>
            </w:tcBorders>
            <w:vAlign w:val="center"/>
          </w:tcPr>
          <w:p w14:paraId="4DB65BAB" w14:textId="77777777" w:rsidR="00254731" w:rsidRPr="00CA0D0B" w:rsidRDefault="00254731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812" w:type="dxa"/>
            <w:tcBorders>
              <w:bottom w:val="single" w:sz="4" w:space="0" w:color="auto"/>
            </w:tcBorders>
            <w:shd w:val="clear" w:color="auto" w:fill="auto"/>
          </w:tcPr>
          <w:p w14:paraId="67E7904D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80" w:type="dxa"/>
            <w:tcBorders>
              <w:bottom w:val="single" w:sz="4" w:space="0" w:color="auto"/>
            </w:tcBorders>
            <w:shd w:val="clear" w:color="auto" w:fill="auto"/>
          </w:tcPr>
          <w:p w14:paraId="3997CA5E" w14:textId="0405860B" w:rsidR="00254731" w:rsidRPr="00CA0D0B" w:rsidRDefault="00254731" w:rsidP="00254731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472</w:t>
            </w:r>
          </w:p>
        </w:tc>
        <w:tc>
          <w:tcPr>
            <w:tcW w:w="1133" w:type="dxa"/>
            <w:tcBorders>
              <w:bottom w:val="single" w:sz="4" w:space="0" w:color="000000"/>
            </w:tcBorders>
          </w:tcPr>
          <w:p w14:paraId="0F3B3D50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021" w:type="dxa"/>
          </w:tcPr>
          <w:p w14:paraId="6EABCC46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26" w:type="dxa"/>
          </w:tcPr>
          <w:p w14:paraId="4FC88BB2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BA405A7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</w:tr>
      <w:tr w:rsidR="00254731" w:rsidRPr="00CA0D0B" w14:paraId="56E65B3B" w14:textId="77777777" w:rsidTr="00254731">
        <w:trPr>
          <w:trHeight w:val="333"/>
        </w:trPr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37C9FA2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F04E855" w14:textId="77777777" w:rsidR="00254731" w:rsidRPr="00CA0D0B" w:rsidRDefault="00254731" w:rsidP="00CA0D0B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8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A5206F5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7E1A512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168662A2" w14:textId="3C01EA20" w:rsidR="00254731" w:rsidRPr="00CA0D0B" w:rsidRDefault="00254731" w:rsidP="00254731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razem</w:t>
            </w:r>
          </w:p>
        </w:tc>
        <w:tc>
          <w:tcPr>
            <w:tcW w:w="1021" w:type="dxa"/>
          </w:tcPr>
          <w:p w14:paraId="3C829214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26" w:type="dxa"/>
          </w:tcPr>
          <w:p w14:paraId="782AF010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2489E1C" w14:textId="77777777" w:rsidR="00254731" w:rsidRPr="00CA0D0B" w:rsidRDefault="00254731" w:rsidP="00CA0D0B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</w:tr>
      <w:bookmarkEnd w:id="0"/>
    </w:tbl>
    <w:p w14:paraId="60BFABAD" w14:textId="77777777" w:rsidR="00CA0D0B" w:rsidRDefault="00CA0D0B" w:rsidP="00A562AF">
      <w:pPr>
        <w:spacing w:line="240" w:lineRule="auto"/>
        <w:ind w:left="0"/>
        <w:jc w:val="left"/>
        <w:rPr>
          <w:rFonts w:ascii="Verdana" w:hAnsi="Verdana" w:cs="Tahoma"/>
          <w:b/>
          <w:color w:val="FF0000"/>
          <w:sz w:val="18"/>
          <w:szCs w:val="18"/>
        </w:rPr>
      </w:pPr>
    </w:p>
    <w:p w14:paraId="4ACFAF65" w14:textId="77777777" w:rsidR="00CA0D0B" w:rsidRDefault="00CA0D0B" w:rsidP="00A562AF">
      <w:pPr>
        <w:spacing w:line="240" w:lineRule="auto"/>
        <w:ind w:left="0"/>
        <w:jc w:val="left"/>
        <w:rPr>
          <w:rFonts w:ascii="Verdana" w:hAnsi="Verdana" w:cs="Tahoma"/>
          <w:b/>
          <w:color w:val="FF0000"/>
          <w:sz w:val="18"/>
          <w:szCs w:val="18"/>
        </w:rPr>
      </w:pPr>
    </w:p>
    <w:p w14:paraId="7676B213" w14:textId="45072EA4" w:rsidR="00A562AF" w:rsidRPr="00A562AF" w:rsidRDefault="00CA0D0B" w:rsidP="00EB2618">
      <w:pPr>
        <w:spacing w:line="240" w:lineRule="auto"/>
        <w:ind w:left="0"/>
        <w:jc w:val="left"/>
        <w:rPr>
          <w:rFonts w:ascii="Verdana" w:hAnsi="Verdana"/>
          <w:b/>
          <w:u w:val="single"/>
        </w:rPr>
      </w:pPr>
      <w:r w:rsidRPr="00A562AF">
        <w:rPr>
          <w:rFonts w:ascii="Verdana" w:hAnsi="Verdana" w:cs="Tahoma"/>
          <w:b/>
          <w:color w:val="FF0000"/>
          <w:sz w:val="18"/>
          <w:szCs w:val="18"/>
        </w:rPr>
        <w:t xml:space="preserve"> </w:t>
      </w:r>
    </w:p>
    <w:p w14:paraId="429A71A6" w14:textId="7AB9E01A" w:rsidR="00A562AF" w:rsidRPr="00A562AF" w:rsidRDefault="00A562AF" w:rsidP="00A562AF">
      <w:pPr>
        <w:tabs>
          <w:tab w:val="num" w:pos="8441"/>
        </w:tabs>
        <w:ind w:left="0"/>
        <w:rPr>
          <w:rFonts w:ascii="Verdana" w:hAnsi="Verdana"/>
          <w:b/>
          <w:u w:val="single"/>
        </w:rPr>
      </w:pPr>
      <w:bookmarkStart w:id="1" w:name="_Hlk60076840"/>
      <w:r w:rsidRPr="00A562AF">
        <w:rPr>
          <w:rFonts w:ascii="Verdana" w:hAnsi="Verdana"/>
          <w:b/>
          <w:u w:val="single"/>
        </w:rPr>
        <w:t>Kryterium nr 2 Skrócenie terminu</w:t>
      </w:r>
      <w:r w:rsidR="00254731" w:rsidRPr="00254731">
        <w:rPr>
          <w:rFonts w:ascii="Verdana" w:hAnsi="Verdana" w:cs="Arial"/>
          <w:b/>
          <w:sz w:val="18"/>
          <w:szCs w:val="18"/>
          <w:u w:val="single"/>
        </w:rPr>
        <w:t xml:space="preserve"> </w:t>
      </w:r>
      <w:r w:rsidR="00254731" w:rsidRPr="00254731">
        <w:rPr>
          <w:rFonts w:ascii="Verdana" w:hAnsi="Verdana"/>
          <w:b/>
          <w:u w:val="single"/>
        </w:rPr>
        <w:t>dostaw cząstkowych</w:t>
      </w:r>
      <w:r w:rsidR="00254731">
        <w:rPr>
          <w:rFonts w:ascii="Verdana" w:hAnsi="Verdana"/>
          <w:b/>
          <w:u w:val="single"/>
        </w:rPr>
        <w:t xml:space="preserve"> </w:t>
      </w:r>
      <w:r w:rsidRPr="00A562AF">
        <w:rPr>
          <w:rFonts w:ascii="Verdana" w:hAnsi="Verdana"/>
          <w:b/>
          <w:u w:val="single"/>
        </w:rPr>
        <w:t>:</w:t>
      </w:r>
    </w:p>
    <w:p w14:paraId="3A06B2C4" w14:textId="77777777" w:rsidR="00A562AF" w:rsidRPr="00A562AF" w:rsidRDefault="00A562AF" w:rsidP="00A562AF">
      <w:pPr>
        <w:tabs>
          <w:tab w:val="num" w:pos="8441"/>
        </w:tabs>
        <w:ind w:left="0"/>
        <w:rPr>
          <w:rFonts w:ascii="Verdana" w:hAnsi="Verdana"/>
          <w:b/>
          <w:sz w:val="18"/>
          <w:szCs w:val="18"/>
        </w:rPr>
      </w:pPr>
      <w:r w:rsidRPr="00A562AF">
        <w:rPr>
          <w:rFonts w:ascii="Verdana" w:hAnsi="Verdana"/>
          <w:b/>
          <w:sz w:val="18"/>
          <w:szCs w:val="18"/>
        </w:rPr>
        <w:t>Oferujemy:</w:t>
      </w:r>
    </w:p>
    <w:p w14:paraId="2E04CB4B" w14:textId="79D8C859" w:rsidR="00A562AF" w:rsidRPr="00A562AF" w:rsidRDefault="00A562AF" w:rsidP="00A562AF">
      <w:pPr>
        <w:tabs>
          <w:tab w:val="num" w:pos="8441"/>
        </w:tabs>
        <w:spacing w:line="240" w:lineRule="auto"/>
        <w:ind w:left="0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/>
          <w:b/>
          <w:sz w:val="18"/>
          <w:szCs w:val="18"/>
        </w:rPr>
        <w:t xml:space="preserve">1.  </w:t>
      </w:r>
      <w:r w:rsidR="007049A5" w:rsidRPr="007049A5">
        <w:rPr>
          <w:rFonts w:ascii="Verdana" w:hAnsi="Verdana"/>
          <w:b/>
          <w:sz w:val="18"/>
          <w:szCs w:val="18"/>
        </w:rPr>
        <w:t xml:space="preserve">brak skrócenia terminu realizacji </w:t>
      </w:r>
      <w:r w:rsidRPr="00A562AF">
        <w:rPr>
          <w:rFonts w:ascii="Verdana" w:hAnsi="Verdana" w:cs="Tahoma"/>
          <w:b/>
          <w:sz w:val="18"/>
          <w:szCs w:val="18"/>
        </w:rPr>
        <w:t>*</w:t>
      </w:r>
    </w:p>
    <w:p w14:paraId="08F7B7AB" w14:textId="77777777" w:rsidR="00A562AF" w:rsidRPr="00A562AF" w:rsidRDefault="00A562AF" w:rsidP="00A562AF">
      <w:pPr>
        <w:tabs>
          <w:tab w:val="num" w:pos="8441"/>
        </w:tabs>
        <w:spacing w:line="240" w:lineRule="auto"/>
        <w:ind w:left="0"/>
        <w:rPr>
          <w:rFonts w:ascii="Verdana" w:hAnsi="Verdana"/>
          <w:b/>
          <w:sz w:val="18"/>
          <w:szCs w:val="18"/>
        </w:rPr>
      </w:pPr>
    </w:p>
    <w:p w14:paraId="224DD02C" w14:textId="14AF190C" w:rsidR="00A562AF" w:rsidRPr="00A562AF" w:rsidRDefault="00A562AF" w:rsidP="00A562AF">
      <w:pPr>
        <w:tabs>
          <w:tab w:val="num" w:pos="8441"/>
        </w:tabs>
        <w:spacing w:line="240" w:lineRule="auto"/>
        <w:ind w:left="0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/>
          <w:b/>
          <w:sz w:val="18"/>
          <w:szCs w:val="18"/>
        </w:rPr>
        <w:t xml:space="preserve">2.  </w:t>
      </w:r>
      <w:r w:rsidR="007049A5" w:rsidRPr="007049A5">
        <w:rPr>
          <w:rFonts w:ascii="Verdana" w:hAnsi="Verdana"/>
          <w:b/>
          <w:sz w:val="18"/>
          <w:szCs w:val="18"/>
        </w:rPr>
        <w:t xml:space="preserve">skrócenie terminu realizacji dostaw cząstkowych do </w:t>
      </w:r>
      <w:r w:rsidR="00B03C61">
        <w:rPr>
          <w:rFonts w:ascii="Verdana" w:hAnsi="Verdana"/>
          <w:b/>
          <w:sz w:val="18"/>
          <w:szCs w:val="18"/>
        </w:rPr>
        <w:t>5</w:t>
      </w:r>
      <w:r w:rsidR="007049A5" w:rsidRPr="007049A5">
        <w:rPr>
          <w:rFonts w:ascii="Verdana" w:hAnsi="Verdana"/>
          <w:b/>
          <w:sz w:val="18"/>
          <w:szCs w:val="18"/>
        </w:rPr>
        <w:t xml:space="preserve"> dni roboczych</w:t>
      </w:r>
      <w:r w:rsidRPr="00A562AF">
        <w:rPr>
          <w:rFonts w:ascii="Verdana" w:hAnsi="Verdana" w:cs="Tahoma"/>
          <w:b/>
          <w:sz w:val="18"/>
          <w:szCs w:val="18"/>
        </w:rPr>
        <w:t>*</w:t>
      </w:r>
    </w:p>
    <w:p w14:paraId="1E37F28A" w14:textId="77777777" w:rsidR="00A562AF" w:rsidRPr="00A562AF" w:rsidRDefault="00A562AF" w:rsidP="00A562AF">
      <w:pPr>
        <w:tabs>
          <w:tab w:val="num" w:pos="8441"/>
        </w:tabs>
        <w:spacing w:line="240" w:lineRule="auto"/>
        <w:ind w:left="0"/>
        <w:rPr>
          <w:rFonts w:ascii="Verdana" w:hAnsi="Verdana"/>
          <w:b/>
          <w:sz w:val="18"/>
          <w:szCs w:val="18"/>
        </w:rPr>
      </w:pPr>
    </w:p>
    <w:p w14:paraId="636067B4" w14:textId="436542F2" w:rsidR="00A562AF" w:rsidRPr="00A562AF" w:rsidRDefault="00A562AF" w:rsidP="00A562AF">
      <w:pPr>
        <w:tabs>
          <w:tab w:val="num" w:pos="8441"/>
        </w:tabs>
        <w:spacing w:line="240" w:lineRule="auto"/>
        <w:ind w:left="0"/>
        <w:rPr>
          <w:rFonts w:ascii="Verdana" w:hAnsi="Verdana"/>
          <w:b/>
          <w:sz w:val="18"/>
          <w:szCs w:val="18"/>
        </w:rPr>
      </w:pPr>
      <w:r w:rsidRPr="00A562AF">
        <w:rPr>
          <w:rFonts w:ascii="Verdana" w:hAnsi="Verdana"/>
          <w:b/>
          <w:sz w:val="18"/>
          <w:szCs w:val="18"/>
        </w:rPr>
        <w:t xml:space="preserve">3.  </w:t>
      </w:r>
      <w:r w:rsidR="007049A5" w:rsidRPr="007049A5">
        <w:rPr>
          <w:rFonts w:ascii="Verdana" w:hAnsi="Verdana"/>
          <w:b/>
          <w:sz w:val="18"/>
          <w:szCs w:val="18"/>
        </w:rPr>
        <w:t xml:space="preserve">skrócenie terminu realizacji dostaw cząstkowych do </w:t>
      </w:r>
      <w:r w:rsidR="00B03C61">
        <w:rPr>
          <w:rFonts w:ascii="Verdana" w:hAnsi="Verdana"/>
          <w:b/>
          <w:sz w:val="18"/>
          <w:szCs w:val="18"/>
        </w:rPr>
        <w:t>3</w:t>
      </w:r>
      <w:r w:rsidR="007049A5" w:rsidRPr="007049A5">
        <w:rPr>
          <w:rFonts w:ascii="Verdana" w:hAnsi="Verdana"/>
          <w:b/>
          <w:sz w:val="18"/>
          <w:szCs w:val="18"/>
        </w:rPr>
        <w:t xml:space="preserve"> dni roboczych</w:t>
      </w:r>
      <w:r w:rsidRPr="00A562AF">
        <w:rPr>
          <w:rFonts w:ascii="Verdana" w:hAnsi="Verdana" w:cs="Tahoma"/>
          <w:b/>
          <w:sz w:val="18"/>
          <w:szCs w:val="18"/>
        </w:rPr>
        <w:t>*</w:t>
      </w:r>
    </w:p>
    <w:p w14:paraId="047760DA" w14:textId="77777777" w:rsidR="00A562AF" w:rsidRPr="00A562AF" w:rsidRDefault="00A562AF" w:rsidP="00A562AF">
      <w:pPr>
        <w:tabs>
          <w:tab w:val="num" w:pos="8441"/>
        </w:tabs>
        <w:spacing w:line="240" w:lineRule="auto"/>
        <w:ind w:left="0"/>
        <w:rPr>
          <w:rFonts w:ascii="Verdana" w:hAnsi="Verdana"/>
          <w:b/>
          <w:sz w:val="18"/>
          <w:szCs w:val="18"/>
        </w:rPr>
      </w:pPr>
    </w:p>
    <w:p w14:paraId="72CB335B" w14:textId="77777777" w:rsidR="00A562AF" w:rsidRPr="00A562AF" w:rsidRDefault="00A562AF" w:rsidP="00A562AF">
      <w:pPr>
        <w:tabs>
          <w:tab w:val="left" w:pos="708"/>
          <w:tab w:val="num" w:pos="8441"/>
        </w:tabs>
        <w:ind w:left="8441" w:hanging="8583"/>
        <w:rPr>
          <w:rFonts w:ascii="Verdana" w:hAnsi="Verdana" w:cs="Tahoma"/>
          <w:b/>
          <w:sz w:val="16"/>
          <w:szCs w:val="16"/>
          <w:u w:val="single"/>
        </w:rPr>
      </w:pPr>
      <w:r w:rsidRPr="00A562AF">
        <w:rPr>
          <w:rFonts w:ascii="Verdana" w:hAnsi="Verdana" w:cs="Tahoma"/>
          <w:b/>
          <w:sz w:val="16"/>
          <w:szCs w:val="16"/>
        </w:rPr>
        <w:t>* niepotrzebne skreślić</w:t>
      </w:r>
    </w:p>
    <w:p w14:paraId="6E897018" w14:textId="77777777" w:rsidR="00B03C61" w:rsidRDefault="00B03C61" w:rsidP="00A562AF">
      <w:pPr>
        <w:widowControl w:val="0"/>
        <w:tabs>
          <w:tab w:val="num" w:pos="8441"/>
        </w:tabs>
        <w:snapToGrid w:val="0"/>
        <w:spacing w:line="240" w:lineRule="auto"/>
        <w:ind w:left="-426"/>
        <w:textAlignment w:val="baseline"/>
        <w:rPr>
          <w:rFonts w:ascii="Verdana" w:eastAsia="SimSun" w:hAnsi="Verdana" w:cs="Calibri"/>
          <w:b/>
          <w:color w:val="000000"/>
          <w:kern w:val="1"/>
          <w:sz w:val="18"/>
          <w:szCs w:val="18"/>
          <w:u w:val="single"/>
          <w:lang w:eastAsia="hi-IN" w:bidi="hi-IN"/>
        </w:rPr>
      </w:pPr>
    </w:p>
    <w:p w14:paraId="787E11AE" w14:textId="1C7C7B0D" w:rsidR="00A562AF" w:rsidRPr="00A562AF" w:rsidRDefault="00A562AF" w:rsidP="00A562AF">
      <w:pPr>
        <w:widowControl w:val="0"/>
        <w:tabs>
          <w:tab w:val="num" w:pos="8441"/>
        </w:tabs>
        <w:snapToGrid w:val="0"/>
        <w:spacing w:line="240" w:lineRule="auto"/>
        <w:ind w:left="-426"/>
        <w:textAlignment w:val="baseline"/>
        <w:rPr>
          <w:rFonts w:ascii="Verdana" w:eastAsia="SimSun" w:hAnsi="Verdana" w:cs="Calibri"/>
          <w:b/>
          <w:color w:val="000000"/>
          <w:kern w:val="1"/>
          <w:sz w:val="18"/>
          <w:szCs w:val="18"/>
          <w:u w:val="single"/>
          <w:lang w:eastAsia="hi-IN" w:bidi="hi-IN"/>
        </w:rPr>
      </w:pPr>
      <w:r w:rsidRPr="00A562AF">
        <w:rPr>
          <w:rFonts w:ascii="Verdana" w:eastAsia="SimSun" w:hAnsi="Verdana" w:cs="Calibri"/>
          <w:b/>
          <w:color w:val="000000"/>
          <w:kern w:val="1"/>
          <w:sz w:val="18"/>
          <w:szCs w:val="18"/>
          <w:u w:val="single"/>
          <w:lang w:eastAsia="hi-IN" w:bidi="hi-IN"/>
        </w:rPr>
        <w:t>UWAGA:</w:t>
      </w:r>
    </w:p>
    <w:p w14:paraId="17794882" w14:textId="77777777" w:rsidR="00A562AF" w:rsidRPr="00A562AF" w:rsidRDefault="00A562AF" w:rsidP="00A562AF">
      <w:pPr>
        <w:widowControl w:val="0"/>
        <w:tabs>
          <w:tab w:val="num" w:pos="8441"/>
        </w:tabs>
        <w:snapToGrid w:val="0"/>
        <w:spacing w:line="240" w:lineRule="auto"/>
        <w:ind w:left="-426"/>
        <w:textAlignment w:val="baseline"/>
        <w:rPr>
          <w:rFonts w:ascii="Verdana" w:eastAsia="SimSun" w:hAnsi="Verdana" w:cs="Calibri"/>
          <w:b/>
          <w:color w:val="000000"/>
          <w:kern w:val="1"/>
          <w:sz w:val="18"/>
          <w:szCs w:val="18"/>
          <w:lang w:eastAsia="hi-IN" w:bidi="hi-IN"/>
        </w:rPr>
      </w:pPr>
      <w:r w:rsidRPr="00A562AF">
        <w:rPr>
          <w:rFonts w:ascii="Verdana" w:eastAsia="SimSun" w:hAnsi="Verdana" w:cs="Calibri"/>
          <w:b/>
          <w:color w:val="000000"/>
          <w:kern w:val="1"/>
          <w:sz w:val="18"/>
          <w:szCs w:val="18"/>
          <w:lang w:eastAsia="hi-IN" w:bidi="hi-IN"/>
        </w:rPr>
        <w:t>Jeżeli Wykonawca nie dokona odpowiedniego skreślenia bądź wykona nieczytelne skreślenie Zamawiający uzna, że Wykonawca oferuje wartości wskazane w pkt. 1</w:t>
      </w:r>
    </w:p>
    <w:p w14:paraId="22DF664A" w14:textId="77777777" w:rsidR="00A562AF" w:rsidRPr="00A562AF" w:rsidRDefault="00A562AF" w:rsidP="00A562AF">
      <w:pPr>
        <w:ind w:left="0"/>
        <w:rPr>
          <w:rFonts w:ascii="Verdana" w:hAnsi="Verdana" w:cs="Tahoma"/>
          <w:b/>
          <w:color w:val="FF0000"/>
          <w:sz w:val="18"/>
          <w:szCs w:val="18"/>
        </w:rPr>
      </w:pPr>
    </w:p>
    <w:bookmarkEnd w:id="1"/>
    <w:p w14:paraId="6F63EE29" w14:textId="77777777" w:rsidR="00A562AF" w:rsidRPr="00A562AF" w:rsidRDefault="00A562AF" w:rsidP="00A562AF">
      <w:pPr>
        <w:spacing w:line="240" w:lineRule="auto"/>
        <w:ind w:left="0"/>
        <w:rPr>
          <w:rFonts w:ascii="Verdana" w:hAnsi="Verdana" w:cs="Tahoma"/>
          <w:b/>
          <w:i/>
          <w:color w:val="FF0000"/>
          <w:sz w:val="28"/>
          <w:szCs w:val="28"/>
        </w:rPr>
      </w:pPr>
      <w:r w:rsidRPr="00A562AF">
        <w:rPr>
          <w:rFonts w:ascii="Verdana" w:hAnsi="Verdana" w:cs="Tahoma"/>
          <w:b/>
          <w:i/>
          <w:color w:val="FF0000"/>
          <w:sz w:val="28"/>
          <w:szCs w:val="28"/>
        </w:rPr>
        <w:t>Pakiet II</w:t>
      </w:r>
    </w:p>
    <w:p w14:paraId="67B48D75" w14:textId="77777777" w:rsidR="00A562AF" w:rsidRPr="00A562AF" w:rsidRDefault="00A562AF" w:rsidP="00A562AF">
      <w:pPr>
        <w:spacing w:line="240" w:lineRule="auto"/>
        <w:ind w:left="0"/>
        <w:rPr>
          <w:rFonts w:ascii="Verdana" w:hAnsi="Verdana" w:cs="Tahoma"/>
          <w:b/>
          <w:i/>
          <w:color w:val="FF0000"/>
          <w:sz w:val="22"/>
          <w:szCs w:val="22"/>
        </w:rPr>
      </w:pPr>
    </w:p>
    <w:p w14:paraId="14A3B75E" w14:textId="77777777" w:rsidR="00A562AF" w:rsidRPr="00A562AF" w:rsidRDefault="00A562AF" w:rsidP="00A562AF">
      <w:pPr>
        <w:spacing w:line="240" w:lineRule="auto"/>
        <w:ind w:left="0"/>
        <w:rPr>
          <w:rFonts w:ascii="Verdana" w:hAnsi="Verdana" w:cs="Tahoma"/>
          <w:b/>
          <w:u w:val="single"/>
        </w:rPr>
      </w:pPr>
      <w:r w:rsidRPr="00A562AF">
        <w:rPr>
          <w:rFonts w:ascii="Verdana" w:hAnsi="Verdana" w:cs="Tahoma"/>
          <w:b/>
          <w:u w:val="single"/>
        </w:rPr>
        <w:t>Kryterium nr 1 cena:</w:t>
      </w:r>
    </w:p>
    <w:p w14:paraId="67BE6045" w14:textId="77777777" w:rsidR="00A562AF" w:rsidRPr="00A562AF" w:rsidRDefault="00A562AF" w:rsidP="00A562AF">
      <w:pPr>
        <w:widowControl w:val="0"/>
        <w:suppressAutoHyphens/>
        <w:spacing w:line="240" w:lineRule="auto"/>
        <w:ind w:left="0"/>
        <w:jc w:val="left"/>
        <w:rPr>
          <w:rFonts w:ascii="Verdana" w:hAnsi="Verdana" w:cs="Tahoma"/>
          <w:b/>
          <w:sz w:val="18"/>
          <w:szCs w:val="18"/>
        </w:rPr>
      </w:pPr>
    </w:p>
    <w:p w14:paraId="0D803014" w14:textId="77777777" w:rsidR="00A562AF" w:rsidRPr="00A562AF" w:rsidRDefault="00A562AF" w:rsidP="00A562AF">
      <w:pPr>
        <w:ind w:left="0"/>
        <w:rPr>
          <w:rFonts w:ascii="Verdana" w:hAnsi="Verdana" w:cs="Arial"/>
          <w:b/>
          <w:sz w:val="18"/>
          <w:szCs w:val="18"/>
          <w:lang w:val="en-US"/>
        </w:rPr>
      </w:pPr>
      <w:r w:rsidRPr="00A562AF">
        <w:rPr>
          <w:rFonts w:ascii="Verdana" w:hAnsi="Verdana" w:cs="Arial"/>
          <w:b/>
          <w:sz w:val="18"/>
          <w:szCs w:val="18"/>
          <w:lang w:val="en-US"/>
        </w:rPr>
        <w:t>Cena netto:……………..   +VAT…%</w:t>
      </w:r>
    </w:p>
    <w:p w14:paraId="09C13028" w14:textId="77777777" w:rsidR="00A562AF" w:rsidRPr="00A562AF" w:rsidRDefault="00A562AF" w:rsidP="00A562AF">
      <w:pPr>
        <w:ind w:left="0"/>
        <w:rPr>
          <w:rFonts w:ascii="Verdana" w:hAnsi="Verdana" w:cs="Arial"/>
          <w:b/>
          <w:sz w:val="18"/>
          <w:szCs w:val="18"/>
          <w:lang w:val="en-US"/>
        </w:rPr>
      </w:pPr>
      <w:r w:rsidRPr="00A562AF">
        <w:rPr>
          <w:rFonts w:ascii="Verdana" w:hAnsi="Verdana" w:cs="Arial"/>
          <w:b/>
          <w:sz w:val="18"/>
          <w:szCs w:val="18"/>
          <w:lang w:val="en-US"/>
        </w:rPr>
        <w:t>Cena brutto:………………….</w:t>
      </w:r>
    </w:p>
    <w:p w14:paraId="53612D8C" w14:textId="77777777" w:rsidR="00A562AF" w:rsidRPr="00A562AF" w:rsidRDefault="00A562AF" w:rsidP="00A562AF">
      <w:pPr>
        <w:ind w:left="0"/>
        <w:rPr>
          <w:rFonts w:ascii="Verdana" w:hAnsi="Verdana" w:cs="Arial"/>
          <w:b/>
          <w:sz w:val="18"/>
          <w:szCs w:val="18"/>
        </w:rPr>
      </w:pPr>
      <w:r w:rsidRPr="00A562AF">
        <w:rPr>
          <w:rFonts w:ascii="Verdana" w:hAnsi="Verdana" w:cs="Arial"/>
          <w:b/>
          <w:sz w:val="18"/>
          <w:szCs w:val="18"/>
        </w:rPr>
        <w:t>Słownie brutto:………………………..</w:t>
      </w:r>
    </w:p>
    <w:p w14:paraId="521D247B" w14:textId="77777777" w:rsidR="00A562AF" w:rsidRPr="00A562AF" w:rsidRDefault="00A562AF" w:rsidP="00A562AF">
      <w:pPr>
        <w:spacing w:line="240" w:lineRule="auto"/>
        <w:ind w:left="0"/>
        <w:jc w:val="left"/>
        <w:rPr>
          <w:rFonts w:ascii="Verdana" w:hAnsi="Verdana" w:cs="Tahoma"/>
          <w:b/>
          <w:sz w:val="18"/>
          <w:szCs w:val="18"/>
        </w:rPr>
      </w:pPr>
    </w:p>
    <w:p w14:paraId="430D6D9B" w14:textId="114A2A32" w:rsidR="00A562AF" w:rsidRDefault="00A562AF" w:rsidP="00A562AF">
      <w:pPr>
        <w:spacing w:line="240" w:lineRule="auto"/>
        <w:ind w:left="0"/>
        <w:jc w:val="left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 w:cs="Tahoma"/>
          <w:b/>
          <w:sz w:val="18"/>
          <w:szCs w:val="18"/>
        </w:rPr>
        <w:t>W tym:</w:t>
      </w:r>
    </w:p>
    <w:p w14:paraId="65417D9A" w14:textId="77777777" w:rsidR="00B03C61" w:rsidRPr="00A562AF" w:rsidRDefault="00B03C61" w:rsidP="00A562AF">
      <w:pPr>
        <w:spacing w:line="240" w:lineRule="auto"/>
        <w:ind w:left="0"/>
        <w:jc w:val="left"/>
        <w:rPr>
          <w:rFonts w:ascii="Verdana" w:hAnsi="Verdana" w:cs="Tahoma"/>
          <w:b/>
          <w:sz w:val="18"/>
          <w:szCs w:val="18"/>
        </w:rPr>
      </w:pPr>
    </w:p>
    <w:tbl>
      <w:tblPr>
        <w:tblW w:w="11057" w:type="dxa"/>
        <w:tblInd w:w="-11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9"/>
        <w:gridCol w:w="1700"/>
        <w:gridCol w:w="1812"/>
        <w:gridCol w:w="880"/>
        <w:gridCol w:w="1133"/>
        <w:gridCol w:w="1021"/>
        <w:gridCol w:w="826"/>
        <w:gridCol w:w="1276"/>
      </w:tblGrid>
      <w:tr w:rsidR="00B03C61" w14:paraId="3862F66A" w14:textId="77777777" w:rsidTr="00684F66">
        <w:trPr>
          <w:trHeight w:val="312"/>
        </w:trPr>
        <w:tc>
          <w:tcPr>
            <w:tcW w:w="2409" w:type="dxa"/>
            <w:shd w:val="clear" w:color="auto" w:fill="auto"/>
          </w:tcPr>
          <w:p w14:paraId="297D0A2F" w14:textId="77777777" w:rsidR="00B03C61" w:rsidRPr="00CA0D0B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>
              <w:rPr>
                <w:rFonts w:ascii="Verdana" w:hAnsi="Verdana" w:cs="Tahoma"/>
                <w:b/>
                <w:sz w:val="18"/>
                <w:szCs w:val="18"/>
              </w:rPr>
              <w:t>produkt leczniczy/produkt uzupełniający</w:t>
            </w:r>
          </w:p>
        </w:tc>
        <w:tc>
          <w:tcPr>
            <w:tcW w:w="1700" w:type="dxa"/>
          </w:tcPr>
          <w:p w14:paraId="3CFC65F2" w14:textId="77777777" w:rsidR="00B03C61" w:rsidRPr="00CA0D0B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>
              <w:rPr>
                <w:rFonts w:ascii="Verdana" w:hAnsi="Verdana" w:cs="Tahoma"/>
                <w:b/>
                <w:sz w:val="18"/>
                <w:szCs w:val="18"/>
              </w:rPr>
              <w:t>n</w:t>
            </w:r>
            <w:r w:rsidRPr="00CA0D0B">
              <w:rPr>
                <w:rFonts w:ascii="Verdana" w:hAnsi="Verdana" w:cs="Tahoma"/>
                <w:b/>
                <w:sz w:val="18"/>
                <w:szCs w:val="18"/>
              </w:rPr>
              <w:t>azwa handlowa</w:t>
            </w:r>
          </w:p>
        </w:tc>
        <w:tc>
          <w:tcPr>
            <w:tcW w:w="1812" w:type="dxa"/>
            <w:shd w:val="clear" w:color="auto" w:fill="auto"/>
          </w:tcPr>
          <w:p w14:paraId="39DFC995" w14:textId="77777777" w:rsidR="00B03C61" w:rsidRPr="00CA0D0B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 w:rsidRPr="00CA0D0B">
              <w:rPr>
                <w:rFonts w:ascii="Verdana" w:hAnsi="Verdana" w:cs="Tahoma"/>
                <w:b/>
                <w:sz w:val="18"/>
                <w:szCs w:val="18"/>
              </w:rPr>
              <w:t>producent</w:t>
            </w:r>
          </w:p>
        </w:tc>
        <w:tc>
          <w:tcPr>
            <w:tcW w:w="880" w:type="dxa"/>
            <w:shd w:val="clear" w:color="auto" w:fill="auto"/>
          </w:tcPr>
          <w:p w14:paraId="59453CB5" w14:textId="77777777" w:rsidR="00B03C61" w:rsidRPr="00CA0D0B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 w:rsidRPr="00CA0D0B">
              <w:rPr>
                <w:rFonts w:ascii="Verdana" w:hAnsi="Verdana" w:cs="Tahoma"/>
                <w:b/>
                <w:sz w:val="18"/>
                <w:szCs w:val="18"/>
              </w:rPr>
              <w:t xml:space="preserve">liczba </w:t>
            </w:r>
            <w:r>
              <w:rPr>
                <w:rFonts w:ascii="Verdana" w:hAnsi="Verdana" w:cs="Tahoma"/>
                <w:b/>
                <w:sz w:val="18"/>
                <w:szCs w:val="18"/>
              </w:rPr>
              <w:t>opak.</w:t>
            </w:r>
          </w:p>
        </w:tc>
        <w:tc>
          <w:tcPr>
            <w:tcW w:w="1133" w:type="dxa"/>
          </w:tcPr>
          <w:p w14:paraId="5036D4F4" w14:textId="77777777" w:rsidR="00B03C61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>
              <w:rPr>
                <w:rFonts w:ascii="Verdana" w:hAnsi="Verdana" w:cs="Tahoma"/>
                <w:b/>
                <w:sz w:val="18"/>
                <w:szCs w:val="18"/>
              </w:rPr>
              <w:t>cena netto</w:t>
            </w:r>
          </w:p>
          <w:p w14:paraId="62946F61" w14:textId="77777777" w:rsidR="00B03C61" w:rsidRPr="00CA0D0B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>
              <w:rPr>
                <w:rFonts w:ascii="Verdana" w:hAnsi="Verdana" w:cs="Tahoma"/>
                <w:b/>
                <w:sz w:val="18"/>
                <w:szCs w:val="18"/>
              </w:rPr>
              <w:t>za op.</w:t>
            </w:r>
          </w:p>
        </w:tc>
        <w:tc>
          <w:tcPr>
            <w:tcW w:w="1021" w:type="dxa"/>
          </w:tcPr>
          <w:p w14:paraId="7381B4CD" w14:textId="77777777" w:rsidR="00B03C61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>
              <w:rPr>
                <w:rFonts w:ascii="Verdana" w:hAnsi="Verdana" w:cs="Tahoma"/>
                <w:b/>
                <w:sz w:val="18"/>
                <w:szCs w:val="18"/>
              </w:rPr>
              <w:t>wartość netto</w:t>
            </w:r>
          </w:p>
        </w:tc>
        <w:tc>
          <w:tcPr>
            <w:tcW w:w="826" w:type="dxa"/>
          </w:tcPr>
          <w:p w14:paraId="52021123" w14:textId="77777777" w:rsidR="00B03C61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>
              <w:rPr>
                <w:rFonts w:ascii="Verdana" w:hAnsi="Verdana" w:cs="Tahoma"/>
                <w:b/>
                <w:sz w:val="18"/>
                <w:szCs w:val="18"/>
              </w:rPr>
              <w:t>VAT</w:t>
            </w:r>
          </w:p>
        </w:tc>
        <w:tc>
          <w:tcPr>
            <w:tcW w:w="1276" w:type="dxa"/>
          </w:tcPr>
          <w:p w14:paraId="34583E83" w14:textId="77777777" w:rsidR="00B03C61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>
              <w:rPr>
                <w:rFonts w:ascii="Verdana" w:hAnsi="Verdana" w:cs="Tahoma"/>
                <w:b/>
                <w:sz w:val="18"/>
                <w:szCs w:val="18"/>
              </w:rPr>
              <w:t>wartość brutto</w:t>
            </w:r>
          </w:p>
        </w:tc>
      </w:tr>
      <w:tr w:rsidR="00B03C61" w:rsidRPr="00CA0D0B" w14:paraId="0852ED81" w14:textId="77777777" w:rsidTr="00684F66">
        <w:tc>
          <w:tcPr>
            <w:tcW w:w="2409" w:type="dxa"/>
            <w:shd w:val="clear" w:color="auto" w:fill="auto"/>
          </w:tcPr>
          <w:p w14:paraId="47941DA5" w14:textId="775A3049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  <w:r w:rsidRPr="00B03C61">
              <w:rPr>
                <w:rFonts w:ascii="Verdana" w:hAnsi="Verdana" w:cs="Tahoma"/>
                <w:sz w:val="18"/>
                <w:szCs w:val="18"/>
              </w:rPr>
              <w:t>Ruksolitynib</w:t>
            </w:r>
            <w:r>
              <w:rPr>
                <w:rFonts w:ascii="Verdana" w:hAnsi="Verdana" w:cs="Tahoma"/>
                <w:sz w:val="18"/>
                <w:szCs w:val="18"/>
              </w:rPr>
              <w:t xml:space="preserve"> o</w:t>
            </w:r>
            <w:r w:rsidRPr="00B03C61">
              <w:rPr>
                <w:rFonts w:ascii="Verdana" w:hAnsi="Verdana" w:cs="Tahoma"/>
                <w:sz w:val="18"/>
                <w:szCs w:val="18"/>
              </w:rPr>
              <w:t xml:space="preserve"> mocy 5 mg w formie tabletek</w:t>
            </w:r>
            <w:r>
              <w:rPr>
                <w:rFonts w:ascii="Verdana" w:hAnsi="Verdana" w:cs="Tahoma"/>
                <w:sz w:val="18"/>
                <w:szCs w:val="18"/>
              </w:rPr>
              <w:t xml:space="preserve"> w opak. po </w:t>
            </w:r>
            <w:r w:rsidRPr="00B03C61">
              <w:rPr>
                <w:rFonts w:ascii="Verdana" w:hAnsi="Verdana" w:cs="Tahoma"/>
                <w:sz w:val="18"/>
                <w:szCs w:val="18"/>
              </w:rPr>
              <w:t>56 szt.</w:t>
            </w:r>
          </w:p>
        </w:tc>
        <w:tc>
          <w:tcPr>
            <w:tcW w:w="1700" w:type="dxa"/>
            <w:vAlign w:val="center"/>
          </w:tcPr>
          <w:p w14:paraId="18421451" w14:textId="77777777" w:rsidR="00B03C61" w:rsidRPr="00CA0D0B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812" w:type="dxa"/>
            <w:shd w:val="clear" w:color="auto" w:fill="auto"/>
          </w:tcPr>
          <w:p w14:paraId="3A1224F1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</w:tcPr>
          <w:p w14:paraId="65201042" w14:textId="19F43F64" w:rsidR="00B03C61" w:rsidRPr="00CA0D0B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  <w:r w:rsidRPr="00E2324C">
              <w:rPr>
                <w:rFonts w:ascii="Verdana" w:hAnsi="Verdana" w:cs="Tahoma"/>
                <w:sz w:val="18"/>
                <w:szCs w:val="18"/>
              </w:rPr>
              <w:t>60</w:t>
            </w:r>
          </w:p>
        </w:tc>
        <w:tc>
          <w:tcPr>
            <w:tcW w:w="1133" w:type="dxa"/>
          </w:tcPr>
          <w:p w14:paraId="1A1CA499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021" w:type="dxa"/>
          </w:tcPr>
          <w:p w14:paraId="57E33548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26" w:type="dxa"/>
          </w:tcPr>
          <w:p w14:paraId="427FF1BC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1698653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</w:tr>
      <w:tr w:rsidR="00B03C61" w:rsidRPr="00CA0D0B" w14:paraId="18777980" w14:textId="77777777" w:rsidTr="00684F66">
        <w:tc>
          <w:tcPr>
            <w:tcW w:w="2409" w:type="dxa"/>
            <w:shd w:val="clear" w:color="auto" w:fill="auto"/>
          </w:tcPr>
          <w:p w14:paraId="706E2F0C" w14:textId="3CFE69F8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  <w:r w:rsidRPr="00B03C61">
              <w:rPr>
                <w:rFonts w:ascii="Verdana" w:hAnsi="Verdana" w:cs="Tahoma"/>
                <w:sz w:val="18"/>
                <w:szCs w:val="18"/>
              </w:rPr>
              <w:lastRenderedPageBreak/>
              <w:t xml:space="preserve">Ruksolitynib o mocy </w:t>
            </w:r>
            <w:r>
              <w:rPr>
                <w:rFonts w:ascii="Verdana" w:hAnsi="Verdana" w:cs="Tahoma"/>
                <w:sz w:val="18"/>
                <w:szCs w:val="18"/>
              </w:rPr>
              <w:t>20</w:t>
            </w:r>
            <w:r w:rsidRPr="00B03C61">
              <w:rPr>
                <w:rFonts w:ascii="Verdana" w:hAnsi="Verdana" w:cs="Tahoma"/>
                <w:sz w:val="18"/>
                <w:szCs w:val="18"/>
              </w:rPr>
              <w:t xml:space="preserve"> mg w formie tabletek w opak. po 56 szt.</w:t>
            </w:r>
          </w:p>
        </w:tc>
        <w:tc>
          <w:tcPr>
            <w:tcW w:w="1700" w:type="dxa"/>
            <w:vAlign w:val="center"/>
          </w:tcPr>
          <w:p w14:paraId="4E0FE09C" w14:textId="77777777" w:rsidR="00B03C61" w:rsidRPr="00CA0D0B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812" w:type="dxa"/>
            <w:shd w:val="clear" w:color="auto" w:fill="auto"/>
          </w:tcPr>
          <w:p w14:paraId="5228A73F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80" w:type="dxa"/>
            <w:shd w:val="clear" w:color="auto" w:fill="auto"/>
          </w:tcPr>
          <w:p w14:paraId="76B44EC3" w14:textId="77777777" w:rsidR="00B03C61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  <w:p w14:paraId="7CA50F46" w14:textId="3E536994" w:rsidR="00B03C61" w:rsidRPr="00CA0D0B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  <w:bookmarkStart w:id="2" w:name="_GoBack"/>
            <w:r w:rsidRPr="00E2324C">
              <w:rPr>
                <w:rFonts w:ascii="Verdana" w:hAnsi="Verdana" w:cs="Tahoma"/>
                <w:sz w:val="18"/>
                <w:szCs w:val="18"/>
              </w:rPr>
              <w:t>60</w:t>
            </w:r>
            <w:bookmarkEnd w:id="2"/>
          </w:p>
        </w:tc>
        <w:tc>
          <w:tcPr>
            <w:tcW w:w="1133" w:type="dxa"/>
          </w:tcPr>
          <w:p w14:paraId="6347E624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021" w:type="dxa"/>
          </w:tcPr>
          <w:p w14:paraId="5854DAB4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26" w:type="dxa"/>
          </w:tcPr>
          <w:p w14:paraId="4A570D3F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276" w:type="dxa"/>
          </w:tcPr>
          <w:p w14:paraId="08A40C45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</w:tr>
      <w:tr w:rsidR="00B03C61" w:rsidRPr="00CA0D0B" w14:paraId="1926592D" w14:textId="77777777" w:rsidTr="00684F66">
        <w:trPr>
          <w:trHeight w:val="333"/>
        </w:trPr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DA5C6FB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CF6685" w14:textId="77777777" w:rsidR="00B03C61" w:rsidRPr="00CA0D0B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8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E9CE645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43A928D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133" w:type="dxa"/>
            <w:tcBorders>
              <w:left w:val="single" w:sz="4" w:space="0" w:color="auto"/>
            </w:tcBorders>
          </w:tcPr>
          <w:p w14:paraId="4614E884" w14:textId="77777777" w:rsidR="00B03C61" w:rsidRPr="00CA0D0B" w:rsidRDefault="00B03C61" w:rsidP="00684F66">
            <w:pPr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razem</w:t>
            </w:r>
          </w:p>
        </w:tc>
        <w:tc>
          <w:tcPr>
            <w:tcW w:w="1021" w:type="dxa"/>
          </w:tcPr>
          <w:p w14:paraId="2B28D9C2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826" w:type="dxa"/>
          </w:tcPr>
          <w:p w14:paraId="5936BE18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276" w:type="dxa"/>
          </w:tcPr>
          <w:p w14:paraId="242777A9" w14:textId="77777777" w:rsidR="00B03C61" w:rsidRPr="00CA0D0B" w:rsidRDefault="00B03C61" w:rsidP="00684F66">
            <w:pPr>
              <w:spacing w:line="240" w:lineRule="auto"/>
              <w:ind w:left="0"/>
              <w:jc w:val="left"/>
              <w:rPr>
                <w:rFonts w:ascii="Verdana" w:hAnsi="Verdana" w:cs="Tahoma"/>
                <w:sz w:val="18"/>
                <w:szCs w:val="18"/>
              </w:rPr>
            </w:pPr>
          </w:p>
        </w:tc>
      </w:tr>
    </w:tbl>
    <w:p w14:paraId="7532B4DD" w14:textId="77777777" w:rsidR="00A562AF" w:rsidRPr="00A562AF" w:rsidRDefault="00A562AF" w:rsidP="00A562AF">
      <w:pPr>
        <w:spacing w:line="240" w:lineRule="auto"/>
        <w:ind w:left="0"/>
        <w:jc w:val="left"/>
        <w:rPr>
          <w:rFonts w:ascii="Verdana" w:hAnsi="Verdana" w:cs="Tahoma"/>
          <w:b/>
          <w:color w:val="FF0000"/>
          <w:sz w:val="18"/>
          <w:szCs w:val="18"/>
        </w:rPr>
      </w:pPr>
    </w:p>
    <w:p w14:paraId="7E998224" w14:textId="77777777" w:rsidR="00B03C61" w:rsidRPr="00A562AF" w:rsidRDefault="00B03C61" w:rsidP="00B03C61">
      <w:pPr>
        <w:tabs>
          <w:tab w:val="num" w:pos="8441"/>
        </w:tabs>
        <w:ind w:left="0"/>
        <w:rPr>
          <w:rFonts w:ascii="Verdana" w:hAnsi="Verdana"/>
          <w:b/>
          <w:u w:val="single"/>
        </w:rPr>
      </w:pPr>
      <w:r w:rsidRPr="00A562AF">
        <w:rPr>
          <w:rFonts w:ascii="Verdana" w:hAnsi="Verdana"/>
          <w:b/>
          <w:u w:val="single"/>
        </w:rPr>
        <w:t>Kryterium nr 2 Skrócenie terminu</w:t>
      </w:r>
      <w:r w:rsidRPr="00254731">
        <w:rPr>
          <w:rFonts w:ascii="Verdana" w:hAnsi="Verdana" w:cs="Arial"/>
          <w:b/>
          <w:sz w:val="18"/>
          <w:szCs w:val="18"/>
          <w:u w:val="single"/>
        </w:rPr>
        <w:t xml:space="preserve"> </w:t>
      </w:r>
      <w:r w:rsidRPr="00254731">
        <w:rPr>
          <w:rFonts w:ascii="Verdana" w:hAnsi="Verdana"/>
          <w:b/>
          <w:u w:val="single"/>
        </w:rPr>
        <w:t>dostaw cząstkowych</w:t>
      </w:r>
      <w:r>
        <w:rPr>
          <w:rFonts w:ascii="Verdana" w:hAnsi="Verdana"/>
          <w:b/>
          <w:u w:val="single"/>
        </w:rPr>
        <w:t xml:space="preserve"> </w:t>
      </w:r>
      <w:r w:rsidRPr="00A562AF">
        <w:rPr>
          <w:rFonts w:ascii="Verdana" w:hAnsi="Verdana"/>
          <w:b/>
          <w:u w:val="single"/>
        </w:rPr>
        <w:t>:</w:t>
      </w:r>
    </w:p>
    <w:p w14:paraId="62229FE1" w14:textId="77777777" w:rsidR="00B03C61" w:rsidRPr="00A562AF" w:rsidRDefault="00B03C61" w:rsidP="00B03C61">
      <w:pPr>
        <w:tabs>
          <w:tab w:val="num" w:pos="8441"/>
        </w:tabs>
        <w:ind w:left="0"/>
        <w:rPr>
          <w:rFonts w:ascii="Verdana" w:hAnsi="Verdana"/>
          <w:b/>
          <w:sz w:val="18"/>
          <w:szCs w:val="18"/>
        </w:rPr>
      </w:pPr>
      <w:r w:rsidRPr="00A562AF">
        <w:rPr>
          <w:rFonts w:ascii="Verdana" w:hAnsi="Verdana"/>
          <w:b/>
          <w:sz w:val="18"/>
          <w:szCs w:val="18"/>
        </w:rPr>
        <w:t>Oferujemy:</w:t>
      </w:r>
    </w:p>
    <w:p w14:paraId="655C5DDE" w14:textId="77777777" w:rsidR="00B03C61" w:rsidRPr="00A562AF" w:rsidRDefault="00B03C61" w:rsidP="00B03C61">
      <w:pPr>
        <w:tabs>
          <w:tab w:val="num" w:pos="8441"/>
        </w:tabs>
        <w:spacing w:line="240" w:lineRule="auto"/>
        <w:ind w:left="0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/>
          <w:b/>
          <w:sz w:val="18"/>
          <w:szCs w:val="18"/>
        </w:rPr>
        <w:t xml:space="preserve">1.  </w:t>
      </w:r>
      <w:r w:rsidRPr="007049A5">
        <w:rPr>
          <w:rFonts w:ascii="Verdana" w:hAnsi="Verdana"/>
          <w:b/>
          <w:sz w:val="18"/>
          <w:szCs w:val="18"/>
        </w:rPr>
        <w:t xml:space="preserve">brak skrócenia terminu realizacji </w:t>
      </w:r>
      <w:r w:rsidRPr="00A562AF">
        <w:rPr>
          <w:rFonts w:ascii="Verdana" w:hAnsi="Verdana" w:cs="Tahoma"/>
          <w:b/>
          <w:sz w:val="18"/>
          <w:szCs w:val="18"/>
        </w:rPr>
        <w:t>*</w:t>
      </w:r>
    </w:p>
    <w:p w14:paraId="2389F367" w14:textId="77777777" w:rsidR="00B03C61" w:rsidRPr="00A562AF" w:rsidRDefault="00B03C61" w:rsidP="00B03C61">
      <w:pPr>
        <w:tabs>
          <w:tab w:val="num" w:pos="8441"/>
        </w:tabs>
        <w:spacing w:line="240" w:lineRule="auto"/>
        <w:ind w:left="0"/>
        <w:rPr>
          <w:rFonts w:ascii="Verdana" w:hAnsi="Verdana"/>
          <w:b/>
          <w:sz w:val="18"/>
          <w:szCs w:val="18"/>
        </w:rPr>
      </w:pPr>
    </w:p>
    <w:p w14:paraId="7E4B8384" w14:textId="385A97BE" w:rsidR="00B03C61" w:rsidRPr="00A562AF" w:rsidRDefault="00B03C61" w:rsidP="00B03C61">
      <w:pPr>
        <w:tabs>
          <w:tab w:val="num" w:pos="8441"/>
        </w:tabs>
        <w:spacing w:line="240" w:lineRule="auto"/>
        <w:ind w:left="0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/>
          <w:b/>
          <w:sz w:val="18"/>
          <w:szCs w:val="18"/>
        </w:rPr>
        <w:t xml:space="preserve">2.  </w:t>
      </w:r>
      <w:r w:rsidRPr="007049A5">
        <w:rPr>
          <w:rFonts w:ascii="Verdana" w:hAnsi="Verdana"/>
          <w:b/>
          <w:sz w:val="18"/>
          <w:szCs w:val="18"/>
        </w:rPr>
        <w:t xml:space="preserve">skrócenie terminu realizacji dostaw cząstkowych do </w:t>
      </w:r>
      <w:r>
        <w:rPr>
          <w:rFonts w:ascii="Verdana" w:hAnsi="Verdana"/>
          <w:b/>
          <w:sz w:val="18"/>
          <w:szCs w:val="18"/>
        </w:rPr>
        <w:t>5</w:t>
      </w:r>
      <w:r w:rsidRPr="007049A5">
        <w:rPr>
          <w:rFonts w:ascii="Verdana" w:hAnsi="Verdana"/>
          <w:b/>
          <w:sz w:val="18"/>
          <w:szCs w:val="18"/>
        </w:rPr>
        <w:t xml:space="preserve"> dni roboczych</w:t>
      </w:r>
      <w:r w:rsidRPr="00A562AF">
        <w:rPr>
          <w:rFonts w:ascii="Verdana" w:hAnsi="Verdana" w:cs="Tahoma"/>
          <w:b/>
          <w:sz w:val="18"/>
          <w:szCs w:val="18"/>
        </w:rPr>
        <w:t>*</w:t>
      </w:r>
    </w:p>
    <w:p w14:paraId="32015BA3" w14:textId="77777777" w:rsidR="00B03C61" w:rsidRPr="00A562AF" w:rsidRDefault="00B03C61" w:rsidP="00B03C61">
      <w:pPr>
        <w:tabs>
          <w:tab w:val="num" w:pos="8441"/>
        </w:tabs>
        <w:spacing w:line="240" w:lineRule="auto"/>
        <w:ind w:left="0"/>
        <w:rPr>
          <w:rFonts w:ascii="Verdana" w:hAnsi="Verdana"/>
          <w:b/>
          <w:sz w:val="18"/>
          <w:szCs w:val="18"/>
        </w:rPr>
      </w:pPr>
    </w:p>
    <w:p w14:paraId="79253947" w14:textId="616ED1B1" w:rsidR="00B03C61" w:rsidRPr="00A562AF" w:rsidRDefault="00B03C61" w:rsidP="00B03C61">
      <w:pPr>
        <w:tabs>
          <w:tab w:val="num" w:pos="8441"/>
        </w:tabs>
        <w:spacing w:line="240" w:lineRule="auto"/>
        <w:ind w:left="0"/>
        <w:rPr>
          <w:rFonts w:ascii="Verdana" w:hAnsi="Verdana"/>
          <w:b/>
          <w:sz w:val="18"/>
          <w:szCs w:val="18"/>
        </w:rPr>
      </w:pPr>
      <w:r w:rsidRPr="00A562AF">
        <w:rPr>
          <w:rFonts w:ascii="Verdana" w:hAnsi="Verdana"/>
          <w:b/>
          <w:sz w:val="18"/>
          <w:szCs w:val="18"/>
        </w:rPr>
        <w:t xml:space="preserve">3.  </w:t>
      </w:r>
      <w:r w:rsidRPr="007049A5">
        <w:rPr>
          <w:rFonts w:ascii="Verdana" w:hAnsi="Verdana"/>
          <w:b/>
          <w:sz w:val="18"/>
          <w:szCs w:val="18"/>
        </w:rPr>
        <w:t xml:space="preserve">skrócenie terminu realizacji dostaw cząstkowych do </w:t>
      </w:r>
      <w:r>
        <w:rPr>
          <w:rFonts w:ascii="Verdana" w:hAnsi="Verdana"/>
          <w:b/>
          <w:sz w:val="18"/>
          <w:szCs w:val="18"/>
        </w:rPr>
        <w:t>3</w:t>
      </w:r>
      <w:r w:rsidRPr="007049A5">
        <w:rPr>
          <w:rFonts w:ascii="Verdana" w:hAnsi="Verdana"/>
          <w:b/>
          <w:sz w:val="18"/>
          <w:szCs w:val="18"/>
        </w:rPr>
        <w:t xml:space="preserve"> dni roboczych</w:t>
      </w:r>
      <w:r w:rsidRPr="00A562AF">
        <w:rPr>
          <w:rFonts w:ascii="Verdana" w:hAnsi="Verdana" w:cs="Tahoma"/>
          <w:b/>
          <w:sz w:val="18"/>
          <w:szCs w:val="18"/>
        </w:rPr>
        <w:t>*</w:t>
      </w:r>
    </w:p>
    <w:p w14:paraId="24135A6C" w14:textId="77777777" w:rsidR="00B03C61" w:rsidRPr="00A562AF" w:rsidRDefault="00B03C61" w:rsidP="00B03C61">
      <w:pPr>
        <w:tabs>
          <w:tab w:val="num" w:pos="8441"/>
        </w:tabs>
        <w:spacing w:line="240" w:lineRule="auto"/>
        <w:ind w:left="0"/>
        <w:rPr>
          <w:rFonts w:ascii="Verdana" w:hAnsi="Verdana"/>
          <w:b/>
          <w:sz w:val="18"/>
          <w:szCs w:val="18"/>
        </w:rPr>
      </w:pPr>
    </w:p>
    <w:p w14:paraId="15809E01" w14:textId="77777777" w:rsidR="00B03C61" w:rsidRPr="00A562AF" w:rsidRDefault="00B03C61" w:rsidP="00B03C61">
      <w:pPr>
        <w:tabs>
          <w:tab w:val="left" w:pos="708"/>
          <w:tab w:val="num" w:pos="8441"/>
        </w:tabs>
        <w:ind w:left="8441" w:hanging="8583"/>
        <w:rPr>
          <w:rFonts w:ascii="Verdana" w:hAnsi="Verdana" w:cs="Tahoma"/>
          <w:b/>
          <w:sz w:val="16"/>
          <w:szCs w:val="16"/>
          <w:u w:val="single"/>
        </w:rPr>
      </w:pPr>
      <w:r w:rsidRPr="00A562AF">
        <w:rPr>
          <w:rFonts w:ascii="Verdana" w:hAnsi="Verdana" w:cs="Tahoma"/>
          <w:b/>
          <w:sz w:val="16"/>
          <w:szCs w:val="16"/>
        </w:rPr>
        <w:t>* niepotrzebne skreślić</w:t>
      </w:r>
    </w:p>
    <w:p w14:paraId="023A4BC2" w14:textId="77777777" w:rsidR="00B03C61" w:rsidRPr="00A562AF" w:rsidRDefault="00B03C61" w:rsidP="00B03C61">
      <w:pPr>
        <w:widowControl w:val="0"/>
        <w:tabs>
          <w:tab w:val="num" w:pos="8441"/>
        </w:tabs>
        <w:snapToGrid w:val="0"/>
        <w:spacing w:line="240" w:lineRule="auto"/>
        <w:ind w:left="-426"/>
        <w:textAlignment w:val="baseline"/>
        <w:rPr>
          <w:rFonts w:ascii="Verdana" w:eastAsia="SimSun" w:hAnsi="Verdana" w:cs="Calibri"/>
          <w:b/>
          <w:color w:val="000000"/>
          <w:kern w:val="1"/>
          <w:sz w:val="18"/>
          <w:szCs w:val="18"/>
          <w:u w:val="single"/>
          <w:lang w:eastAsia="hi-IN" w:bidi="hi-IN"/>
        </w:rPr>
      </w:pPr>
      <w:r w:rsidRPr="00A562AF">
        <w:rPr>
          <w:rFonts w:ascii="Verdana" w:eastAsia="SimSun" w:hAnsi="Verdana" w:cs="Calibri"/>
          <w:b/>
          <w:color w:val="000000"/>
          <w:kern w:val="1"/>
          <w:sz w:val="18"/>
          <w:szCs w:val="18"/>
          <w:u w:val="single"/>
          <w:lang w:eastAsia="hi-IN" w:bidi="hi-IN"/>
        </w:rPr>
        <w:t>UWAGA:</w:t>
      </w:r>
    </w:p>
    <w:p w14:paraId="1178F838" w14:textId="77777777" w:rsidR="00B03C61" w:rsidRPr="00A562AF" w:rsidRDefault="00B03C61" w:rsidP="00B03C61">
      <w:pPr>
        <w:widowControl w:val="0"/>
        <w:tabs>
          <w:tab w:val="num" w:pos="8441"/>
        </w:tabs>
        <w:snapToGrid w:val="0"/>
        <w:spacing w:line="240" w:lineRule="auto"/>
        <w:ind w:left="-426"/>
        <w:textAlignment w:val="baseline"/>
        <w:rPr>
          <w:rFonts w:ascii="Verdana" w:eastAsia="SimSun" w:hAnsi="Verdana" w:cs="Calibri"/>
          <w:b/>
          <w:color w:val="000000"/>
          <w:kern w:val="1"/>
          <w:sz w:val="18"/>
          <w:szCs w:val="18"/>
          <w:lang w:eastAsia="hi-IN" w:bidi="hi-IN"/>
        </w:rPr>
      </w:pPr>
      <w:r w:rsidRPr="00A562AF">
        <w:rPr>
          <w:rFonts w:ascii="Verdana" w:eastAsia="SimSun" w:hAnsi="Verdana" w:cs="Calibri"/>
          <w:b/>
          <w:color w:val="000000"/>
          <w:kern w:val="1"/>
          <w:sz w:val="18"/>
          <w:szCs w:val="18"/>
          <w:lang w:eastAsia="hi-IN" w:bidi="hi-IN"/>
        </w:rPr>
        <w:t>Jeżeli Wykonawca nie dokona odpowiedniego skreślenia bądź wykona nieczytelne skreślenie Zamawiający uzna, że Wykonawca oferuje wartości wskazane w pkt. 1</w:t>
      </w:r>
    </w:p>
    <w:p w14:paraId="68D72C4C" w14:textId="77777777" w:rsidR="00B03C61" w:rsidRPr="00A562AF" w:rsidRDefault="00B03C61" w:rsidP="00B03C61">
      <w:pPr>
        <w:ind w:left="0"/>
        <w:rPr>
          <w:rFonts w:ascii="Verdana" w:hAnsi="Verdana" w:cs="Tahoma"/>
          <w:b/>
          <w:color w:val="FF0000"/>
          <w:sz w:val="18"/>
          <w:szCs w:val="18"/>
        </w:rPr>
      </w:pPr>
    </w:p>
    <w:p w14:paraId="5B30E01D" w14:textId="77777777" w:rsidR="00A562AF" w:rsidRPr="00A562AF" w:rsidRDefault="00A562AF" w:rsidP="00A562AF">
      <w:pPr>
        <w:spacing w:line="240" w:lineRule="auto"/>
        <w:ind w:left="0"/>
        <w:rPr>
          <w:rFonts w:ascii="Verdana" w:hAnsi="Verdana" w:cs="Tahoma"/>
          <w:b/>
          <w:sz w:val="18"/>
          <w:szCs w:val="18"/>
        </w:rPr>
      </w:pPr>
    </w:p>
    <w:p w14:paraId="7D12A70D" w14:textId="77777777" w:rsidR="00A562AF" w:rsidRPr="00A562AF" w:rsidRDefault="00A562AF" w:rsidP="00A562AF">
      <w:pPr>
        <w:numPr>
          <w:ilvl w:val="0"/>
          <w:numId w:val="62"/>
        </w:numPr>
        <w:autoSpaceDE w:val="0"/>
        <w:autoSpaceDN w:val="0"/>
        <w:adjustRightInd w:val="0"/>
        <w:spacing w:line="240" w:lineRule="auto"/>
        <w:ind w:left="357" w:hanging="357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Termin płatności: zgodnie z zapisami</w:t>
      </w:r>
      <w:r w:rsidRPr="00A562AF">
        <w:rPr>
          <w:rFonts w:ascii="Verdana" w:hAnsi="Verdana" w:cs="Tahoma"/>
          <w:color w:val="FF0000"/>
          <w:sz w:val="18"/>
          <w:szCs w:val="18"/>
        </w:rPr>
        <w:t xml:space="preserve"> </w:t>
      </w:r>
      <w:r w:rsidRPr="00A562AF">
        <w:rPr>
          <w:rFonts w:ascii="Verdana" w:hAnsi="Verdana" w:cs="Tahoma"/>
          <w:sz w:val="18"/>
          <w:szCs w:val="18"/>
        </w:rPr>
        <w:t>wzoru umowy.</w:t>
      </w:r>
    </w:p>
    <w:p w14:paraId="4F9F9ADA" w14:textId="77777777" w:rsidR="00A562AF" w:rsidRPr="00A562AF" w:rsidRDefault="00A562AF" w:rsidP="00A562AF">
      <w:pPr>
        <w:numPr>
          <w:ilvl w:val="0"/>
          <w:numId w:val="62"/>
        </w:numPr>
        <w:tabs>
          <w:tab w:val="num" w:pos="284"/>
        </w:tabs>
        <w:spacing w:line="240" w:lineRule="auto"/>
        <w:ind w:left="357" w:hanging="357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 xml:space="preserve"> Oświadczamy, że zapoznaliśmy się ze specyfikacją istotnych warunków zamówienia wraz z załącznikami, akceptujemy je i nie wnosimy do nich zastrzeżeń oraz zdobyliśmy konieczne informacje do przygotowania oferty. </w:t>
      </w:r>
    </w:p>
    <w:p w14:paraId="39048439" w14:textId="77777777" w:rsidR="00A562AF" w:rsidRPr="00A562AF" w:rsidRDefault="00A562AF" w:rsidP="009D38FD">
      <w:pPr>
        <w:numPr>
          <w:ilvl w:val="0"/>
          <w:numId w:val="62"/>
        </w:numPr>
        <w:tabs>
          <w:tab w:val="clear" w:pos="2340"/>
        </w:tabs>
        <w:spacing w:line="240" w:lineRule="auto"/>
        <w:ind w:left="426" w:hanging="426"/>
        <w:jc w:val="left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Ofertę</w:t>
      </w:r>
      <w:r w:rsidRPr="00A562AF">
        <w:rPr>
          <w:rFonts w:ascii="Verdana" w:hAnsi="Verdana" w:cs="Tahoma"/>
          <w:b/>
          <w:sz w:val="18"/>
          <w:szCs w:val="18"/>
        </w:rPr>
        <w:t xml:space="preserve"> niniejszą składamy na ……….… kolejno ponumerowanych kartkach</w:t>
      </w:r>
    </w:p>
    <w:p w14:paraId="7D514F2D" w14:textId="77777777" w:rsidR="00A562AF" w:rsidRPr="00A562AF" w:rsidRDefault="00A562AF" w:rsidP="009D38FD">
      <w:pPr>
        <w:numPr>
          <w:ilvl w:val="0"/>
          <w:numId w:val="62"/>
        </w:numPr>
        <w:tabs>
          <w:tab w:val="clear" w:pos="2340"/>
          <w:tab w:val="num" w:pos="426"/>
        </w:tabs>
        <w:autoSpaceDE w:val="0"/>
        <w:autoSpaceDN w:val="0"/>
        <w:adjustRightInd w:val="0"/>
        <w:spacing w:line="240" w:lineRule="auto"/>
        <w:ind w:left="284" w:hanging="284"/>
        <w:jc w:val="left"/>
        <w:rPr>
          <w:rFonts w:ascii="Verdana" w:hAnsi="Verdana" w:cs="Tahoma"/>
          <w:i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Oświadczamy, iż informacje i dokumenty zawarte na kartkach ………… niniejszej oferty stanowią tajemnicę przedsiębiorstwa w rozumieniu przepisów o zwalczaniu nieuczciwej konkurencji. W celu wykazania, iż zastrzeżone informacje stanowią tajemnicę naszego przedsiębiorstwa:</w:t>
      </w:r>
    </w:p>
    <w:p w14:paraId="335774B3" w14:textId="77777777" w:rsidR="00A562AF" w:rsidRPr="00A562AF" w:rsidRDefault="00A562AF" w:rsidP="00A562AF">
      <w:pPr>
        <w:numPr>
          <w:ilvl w:val="0"/>
          <w:numId w:val="60"/>
        </w:numPr>
        <w:spacing w:line="240" w:lineRule="auto"/>
        <w:jc w:val="left"/>
        <w:rPr>
          <w:rFonts w:ascii="Verdana" w:hAnsi="Verdana" w:cs="Arial"/>
          <w:sz w:val="18"/>
          <w:szCs w:val="18"/>
        </w:rPr>
      </w:pPr>
      <w:r w:rsidRPr="00A562AF">
        <w:rPr>
          <w:rFonts w:ascii="Verdana" w:hAnsi="Verdana" w:cs="Arial"/>
          <w:sz w:val="18"/>
          <w:szCs w:val="18"/>
        </w:rPr>
        <w:t>załączyliśmy oświadczenie o nieupublicznieniu  zastrzeżonych informacji,</w:t>
      </w:r>
    </w:p>
    <w:p w14:paraId="3D24BA8A" w14:textId="77777777" w:rsidR="00A562AF" w:rsidRPr="00A562AF" w:rsidRDefault="00A562AF" w:rsidP="00A562AF">
      <w:pPr>
        <w:numPr>
          <w:ilvl w:val="0"/>
          <w:numId w:val="60"/>
        </w:numPr>
        <w:spacing w:line="240" w:lineRule="auto"/>
        <w:jc w:val="left"/>
        <w:rPr>
          <w:rFonts w:ascii="Verdana" w:hAnsi="Verdana" w:cs="Arial"/>
          <w:sz w:val="18"/>
          <w:szCs w:val="18"/>
        </w:rPr>
      </w:pPr>
      <w:r w:rsidRPr="00A562AF">
        <w:rPr>
          <w:rFonts w:ascii="Verdana" w:hAnsi="Verdana" w:cs="Arial"/>
          <w:sz w:val="18"/>
          <w:szCs w:val="18"/>
        </w:rPr>
        <w:t>wykazaliśmy jaką te informacje stanowią wartość:</w:t>
      </w:r>
    </w:p>
    <w:p w14:paraId="45150CDC" w14:textId="77777777" w:rsidR="00A562AF" w:rsidRPr="00A562AF" w:rsidRDefault="00A562AF" w:rsidP="00A562AF">
      <w:pPr>
        <w:numPr>
          <w:ilvl w:val="0"/>
          <w:numId w:val="60"/>
        </w:numPr>
        <w:spacing w:line="240" w:lineRule="auto"/>
        <w:jc w:val="left"/>
        <w:rPr>
          <w:rFonts w:ascii="Verdana" w:hAnsi="Verdana" w:cs="Arial"/>
          <w:sz w:val="18"/>
          <w:szCs w:val="18"/>
        </w:rPr>
      </w:pPr>
      <w:r w:rsidRPr="00A562AF">
        <w:rPr>
          <w:rFonts w:ascii="Verdana" w:hAnsi="Verdana" w:cs="Arial"/>
          <w:sz w:val="18"/>
          <w:szCs w:val="18"/>
        </w:rPr>
        <w:t xml:space="preserve">wykazaliśmy jakie zostały podjęte  kroki/działania celem zachowania poufności  informacji </w:t>
      </w:r>
      <w:r w:rsidRPr="00A562AF">
        <w:rPr>
          <w:rFonts w:ascii="Verdana" w:hAnsi="Verdana" w:cs="Arial"/>
          <w:sz w:val="18"/>
          <w:szCs w:val="18"/>
        </w:rPr>
        <w:br/>
        <w:t>w rozumieniu art. 11 ust 2 ustawy o zwalczaniu nieuczciwej konkurencji.</w:t>
      </w:r>
    </w:p>
    <w:p w14:paraId="539B2DC3" w14:textId="77777777" w:rsidR="00A562AF" w:rsidRPr="00A562AF" w:rsidRDefault="00A562AF" w:rsidP="00A562AF">
      <w:pPr>
        <w:numPr>
          <w:ilvl w:val="0"/>
          <w:numId w:val="62"/>
        </w:numPr>
        <w:spacing w:line="240" w:lineRule="auto"/>
        <w:ind w:left="357" w:hanging="357"/>
        <w:jc w:val="left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Oświadczamy, iż za wyjątkiem informacji i dokumentów wymienionych w pkt. 4 niniejsza oferta oraz wszelkie załączniki do niej są jawne i nie zawierają informacji stanowiących tajemnicę przedsiębiorstwa w rozumieniu przepisów o zwalczaniu nieuczciwej konkurencji.</w:t>
      </w:r>
    </w:p>
    <w:p w14:paraId="03376384" w14:textId="77777777" w:rsidR="00A562AF" w:rsidRPr="00A562AF" w:rsidRDefault="00A562AF" w:rsidP="00A562AF">
      <w:pPr>
        <w:numPr>
          <w:ilvl w:val="0"/>
          <w:numId w:val="62"/>
        </w:numPr>
        <w:tabs>
          <w:tab w:val="num" w:pos="426"/>
        </w:tabs>
        <w:spacing w:line="240" w:lineRule="auto"/>
        <w:ind w:left="357" w:hanging="357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Oświadczamy, że wzór umowy, stanowiący Załącznik nr 4 do specyfikacji, został przez nas zaakceptowany w całości i bez zastrzeżeń i zobowiązujemy się w przypadku wyboru naszej oferty do zawarcia umowy na zaproponowanych warunkach, w miejscu i terminie wyznaczonym przez Zamawiającego.</w:t>
      </w:r>
    </w:p>
    <w:p w14:paraId="7EF171FA" w14:textId="77777777" w:rsidR="00A562AF" w:rsidRPr="00A562AF" w:rsidRDefault="00A562AF" w:rsidP="00A562AF">
      <w:pPr>
        <w:numPr>
          <w:ilvl w:val="0"/>
          <w:numId w:val="62"/>
        </w:numPr>
        <w:spacing w:line="240" w:lineRule="auto"/>
        <w:ind w:left="357" w:hanging="357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Oświadczamy, że uważamy się za związanych niniejszą ofertą przez czas wskazany w specyfikacji   istotnych warunków zamówienia.</w:t>
      </w:r>
    </w:p>
    <w:p w14:paraId="0FAE786A" w14:textId="77777777" w:rsidR="00A562AF" w:rsidRPr="00A562AF" w:rsidRDefault="00A562AF" w:rsidP="00A562AF">
      <w:pPr>
        <w:numPr>
          <w:ilvl w:val="0"/>
          <w:numId w:val="62"/>
        </w:numPr>
        <w:spacing w:line="240" w:lineRule="auto"/>
        <w:ind w:left="357" w:hanging="357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Oświadczam, że wypełniłem obowiązki informacyjne przewidziane w art. 13 lub art. 14 RODO1) wobec osób fizycznych, od których dane osobowe bezpośrednio lub pośrednio pozyskałem w celu ubiegania się o udzielenie zamówienia publicznego w niniejszym postępowaniu</w:t>
      </w:r>
    </w:p>
    <w:p w14:paraId="334E36FA" w14:textId="77777777" w:rsidR="00A562AF" w:rsidRPr="00A562AF" w:rsidRDefault="00A562AF" w:rsidP="00A562AF">
      <w:pPr>
        <w:numPr>
          <w:ilvl w:val="0"/>
          <w:numId w:val="62"/>
        </w:numPr>
        <w:spacing w:line="240" w:lineRule="auto"/>
        <w:ind w:left="357" w:hanging="357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Oświadczam, że zapoznałem się z Klauzulą informacyjną dotyczącą przetwarzania danych osobowych - opisaną w paragrafie 20 SIWZ.</w:t>
      </w:r>
    </w:p>
    <w:p w14:paraId="5A9FDEB3" w14:textId="77777777" w:rsidR="00A562AF" w:rsidRPr="00A562AF" w:rsidRDefault="00A562AF" w:rsidP="009D38FD">
      <w:pPr>
        <w:numPr>
          <w:ilvl w:val="0"/>
          <w:numId w:val="62"/>
        </w:numPr>
        <w:tabs>
          <w:tab w:val="clear" w:pos="2340"/>
        </w:tabs>
        <w:spacing w:line="240" w:lineRule="auto"/>
        <w:ind w:left="922" w:hanging="922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Oświadczam, że jestem</w:t>
      </w:r>
      <w:r w:rsidRPr="00A562AF">
        <w:rPr>
          <w:rFonts w:ascii="Verdana" w:hAnsi="Verdana" w:cs="Tahoma"/>
          <w:b/>
          <w:sz w:val="18"/>
          <w:szCs w:val="18"/>
        </w:rPr>
        <w:t xml:space="preserve"> (niepotrzebne skreślić)</w:t>
      </w:r>
      <w:r w:rsidRPr="00A562AF">
        <w:rPr>
          <w:rFonts w:ascii="Verdana" w:hAnsi="Verdana" w:cs="Tahoma"/>
          <w:sz w:val="18"/>
          <w:szCs w:val="18"/>
        </w:rPr>
        <w:t>:</w:t>
      </w:r>
    </w:p>
    <w:p w14:paraId="422F569D" w14:textId="77777777" w:rsidR="00A562AF" w:rsidRPr="00A562AF" w:rsidRDefault="00A562AF" w:rsidP="00A562AF">
      <w:pPr>
        <w:numPr>
          <w:ilvl w:val="0"/>
          <w:numId w:val="61"/>
        </w:numPr>
        <w:spacing w:line="240" w:lineRule="auto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mikroprzedsiębiorstwem (to przedsiębiorstwo, które zatrudnia mniej niż 10 osób i którego roczny obrót lub roczna suma bilansowa nie przekracza 2 milionów EUR)</w:t>
      </w:r>
    </w:p>
    <w:p w14:paraId="2D1A99DB" w14:textId="77777777" w:rsidR="00A562AF" w:rsidRPr="00A562AF" w:rsidRDefault="00A562AF" w:rsidP="00A562AF">
      <w:pPr>
        <w:numPr>
          <w:ilvl w:val="0"/>
          <w:numId w:val="61"/>
        </w:numPr>
        <w:spacing w:line="240" w:lineRule="auto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małym przedsiębiorstwem (to przedsiębiorstwo, które zatrudnia mniej niż 50 osób i którego roczny obrót lub roczna suma bilansowa nie przekracza 10 milionów EUR)</w:t>
      </w:r>
    </w:p>
    <w:p w14:paraId="708D31B6" w14:textId="77777777" w:rsidR="00A562AF" w:rsidRPr="00A562AF" w:rsidRDefault="00A562AF" w:rsidP="00A562AF">
      <w:pPr>
        <w:numPr>
          <w:ilvl w:val="0"/>
          <w:numId w:val="61"/>
        </w:numPr>
        <w:spacing w:line="240" w:lineRule="auto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sz w:val="18"/>
          <w:szCs w:val="18"/>
        </w:rPr>
        <w:t>średnim przedsiębiorstwem</w:t>
      </w:r>
      <w:r w:rsidRPr="00A562AF">
        <w:rPr>
          <w:rFonts w:ascii="Verdana" w:hAnsi="Verdana" w:cs="Tahoma"/>
          <w:b/>
          <w:sz w:val="18"/>
          <w:szCs w:val="18"/>
        </w:rPr>
        <w:t xml:space="preserve"> </w:t>
      </w:r>
      <w:r w:rsidRPr="00A562AF">
        <w:rPr>
          <w:rFonts w:ascii="Verdana" w:hAnsi="Verdana" w:cs="Tahoma"/>
          <w:sz w:val="18"/>
          <w:szCs w:val="18"/>
        </w:rPr>
        <w:t>(to przedsiębiorstwa, które nie są mikroprzedsiębiorstwami ani małymi przedsiębiorstwami i które zatrudniają mniej niż 250 osób i których roczny obrót nie przekracza 50 milionów EUR lub roczna suma bilansowa nie przekracza 43 milionów EUR).</w:t>
      </w:r>
    </w:p>
    <w:p w14:paraId="73B8F412" w14:textId="77777777" w:rsidR="00A562AF" w:rsidRPr="00A562AF" w:rsidRDefault="00A562AF" w:rsidP="00A562AF">
      <w:pPr>
        <w:tabs>
          <w:tab w:val="num" w:pos="8441"/>
        </w:tabs>
        <w:ind w:left="1080"/>
        <w:rPr>
          <w:rFonts w:ascii="Verdana" w:hAnsi="Verdana" w:cs="Tahoma"/>
          <w:sz w:val="18"/>
          <w:szCs w:val="18"/>
        </w:rPr>
      </w:pPr>
    </w:p>
    <w:p w14:paraId="1978588B" w14:textId="77777777" w:rsidR="00A562AF" w:rsidRPr="00A562AF" w:rsidRDefault="00A562AF" w:rsidP="00A562AF">
      <w:pPr>
        <w:numPr>
          <w:ilvl w:val="0"/>
          <w:numId w:val="62"/>
        </w:numPr>
        <w:spacing w:line="240" w:lineRule="auto"/>
        <w:jc w:val="left"/>
        <w:rPr>
          <w:rFonts w:ascii="Verdana" w:hAnsi="Verdana" w:cs="Tahoma"/>
          <w:sz w:val="18"/>
          <w:szCs w:val="18"/>
        </w:rPr>
      </w:pPr>
      <w:r w:rsidRPr="00A562AF">
        <w:rPr>
          <w:rFonts w:ascii="Verdana" w:hAnsi="Verdana" w:cs="Tahoma"/>
          <w:b/>
          <w:bCs/>
          <w:sz w:val="18"/>
          <w:szCs w:val="18"/>
        </w:rPr>
        <w:t>Podwykonawcom zamierzam powierzyć poniżej wymienione części zamówienia:</w:t>
      </w:r>
    </w:p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3"/>
        <w:gridCol w:w="4373"/>
        <w:gridCol w:w="3592"/>
      </w:tblGrid>
      <w:tr w:rsidR="00A562AF" w:rsidRPr="00A562AF" w14:paraId="7F9A12F2" w14:textId="77777777" w:rsidTr="00684F66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14:paraId="38E985AB" w14:textId="77777777" w:rsidR="00A562AF" w:rsidRPr="00A562AF" w:rsidRDefault="00A562AF" w:rsidP="00A562AF">
            <w:pPr>
              <w:tabs>
                <w:tab w:val="left" w:pos="708"/>
                <w:tab w:val="left" w:pos="851"/>
                <w:tab w:val="num" w:pos="8441"/>
              </w:tabs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  <w:r w:rsidRPr="00A562AF">
              <w:rPr>
                <w:rFonts w:ascii="Verdana" w:hAnsi="Verdana" w:cs="Tahoma"/>
                <w:sz w:val="18"/>
                <w:szCs w:val="18"/>
              </w:rPr>
              <w:t>Lp.</w:t>
            </w:r>
          </w:p>
        </w:tc>
        <w:tc>
          <w:tcPr>
            <w:tcW w:w="4373" w:type="dxa"/>
            <w:shd w:val="clear" w:color="auto" w:fill="auto"/>
            <w:vAlign w:val="center"/>
          </w:tcPr>
          <w:p w14:paraId="71B9BB4C" w14:textId="77777777" w:rsidR="00A562AF" w:rsidRPr="00A562AF" w:rsidRDefault="00A562AF" w:rsidP="00A562AF">
            <w:pPr>
              <w:tabs>
                <w:tab w:val="left" w:pos="708"/>
                <w:tab w:val="left" w:pos="851"/>
                <w:tab w:val="num" w:pos="8441"/>
              </w:tabs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  <w:r w:rsidRPr="00A562AF">
              <w:rPr>
                <w:rFonts w:ascii="Verdana" w:hAnsi="Verdana" w:cs="Tahoma"/>
                <w:sz w:val="18"/>
                <w:szCs w:val="18"/>
              </w:rPr>
              <w:t>Rodzaj części zamówienia</w:t>
            </w:r>
          </w:p>
        </w:tc>
        <w:tc>
          <w:tcPr>
            <w:tcW w:w="3592" w:type="dxa"/>
            <w:shd w:val="clear" w:color="auto" w:fill="auto"/>
            <w:vAlign w:val="center"/>
          </w:tcPr>
          <w:p w14:paraId="7D534C11" w14:textId="77777777" w:rsidR="00A562AF" w:rsidRPr="00A562AF" w:rsidRDefault="00A562AF" w:rsidP="00A562AF">
            <w:pPr>
              <w:tabs>
                <w:tab w:val="left" w:pos="708"/>
                <w:tab w:val="left" w:pos="851"/>
                <w:tab w:val="num" w:pos="8441"/>
              </w:tabs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  <w:r w:rsidRPr="00A562AF">
              <w:rPr>
                <w:rFonts w:ascii="Verdana" w:hAnsi="Verdana" w:cs="Tahoma"/>
                <w:sz w:val="18"/>
                <w:szCs w:val="18"/>
              </w:rPr>
              <w:t xml:space="preserve">Nazwa i adres podwykonawcy </w:t>
            </w:r>
            <w:r w:rsidRPr="00A562AF">
              <w:rPr>
                <w:rFonts w:ascii="Verdana" w:hAnsi="Verdana" w:cs="Tahoma"/>
                <w:sz w:val="18"/>
                <w:szCs w:val="18"/>
              </w:rPr>
              <w:br/>
              <w:t>(jeżeli jest to  wiadome, należy podać dane proponowanych podwykonawców)</w:t>
            </w:r>
          </w:p>
        </w:tc>
      </w:tr>
      <w:tr w:rsidR="00A562AF" w:rsidRPr="00A562AF" w14:paraId="6F56FB22" w14:textId="77777777" w:rsidTr="00684F66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14:paraId="54D5C7F9" w14:textId="77777777" w:rsidR="00A562AF" w:rsidRPr="00A562AF" w:rsidRDefault="00A562AF" w:rsidP="00A562AF">
            <w:pPr>
              <w:tabs>
                <w:tab w:val="left" w:pos="708"/>
                <w:tab w:val="left" w:pos="851"/>
                <w:tab w:val="num" w:pos="8441"/>
              </w:tabs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4373" w:type="dxa"/>
            <w:shd w:val="clear" w:color="auto" w:fill="auto"/>
            <w:vAlign w:val="center"/>
          </w:tcPr>
          <w:p w14:paraId="28657140" w14:textId="77777777" w:rsidR="00A562AF" w:rsidRPr="00A562AF" w:rsidRDefault="00A562AF" w:rsidP="00A562AF">
            <w:pPr>
              <w:tabs>
                <w:tab w:val="left" w:pos="708"/>
                <w:tab w:val="left" w:pos="851"/>
                <w:tab w:val="num" w:pos="8441"/>
              </w:tabs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  <w:p w14:paraId="56B67D44" w14:textId="77777777" w:rsidR="00A562AF" w:rsidRPr="00A562AF" w:rsidRDefault="00A562AF" w:rsidP="00A562AF">
            <w:pPr>
              <w:tabs>
                <w:tab w:val="left" w:pos="708"/>
                <w:tab w:val="left" w:pos="851"/>
                <w:tab w:val="num" w:pos="8441"/>
              </w:tabs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3592" w:type="dxa"/>
            <w:shd w:val="clear" w:color="auto" w:fill="auto"/>
            <w:vAlign w:val="center"/>
          </w:tcPr>
          <w:p w14:paraId="31F06B73" w14:textId="77777777" w:rsidR="00A562AF" w:rsidRPr="00A562AF" w:rsidRDefault="00A562AF" w:rsidP="00A562AF">
            <w:pPr>
              <w:tabs>
                <w:tab w:val="left" w:pos="708"/>
                <w:tab w:val="left" w:pos="851"/>
                <w:tab w:val="num" w:pos="8441"/>
              </w:tabs>
              <w:spacing w:line="240" w:lineRule="auto"/>
              <w:ind w:left="0"/>
              <w:jc w:val="center"/>
              <w:rPr>
                <w:rFonts w:ascii="Verdana" w:hAnsi="Verdana" w:cs="Tahoma"/>
                <w:sz w:val="18"/>
                <w:szCs w:val="18"/>
              </w:rPr>
            </w:pPr>
          </w:p>
        </w:tc>
      </w:tr>
      <w:tr w:rsidR="00A562AF" w:rsidRPr="00A562AF" w14:paraId="6470108D" w14:textId="77777777" w:rsidTr="00684F66">
        <w:trPr>
          <w:trHeight w:val="567"/>
        </w:trPr>
        <w:tc>
          <w:tcPr>
            <w:tcW w:w="563" w:type="dxa"/>
            <w:shd w:val="clear" w:color="auto" w:fill="auto"/>
            <w:vAlign w:val="center"/>
          </w:tcPr>
          <w:p w14:paraId="76ED37D1" w14:textId="77777777" w:rsidR="00A562AF" w:rsidRPr="00A562AF" w:rsidRDefault="00A562AF" w:rsidP="00A562AF">
            <w:pPr>
              <w:tabs>
                <w:tab w:val="left" w:pos="708"/>
                <w:tab w:val="left" w:pos="851"/>
                <w:tab w:val="num" w:pos="8441"/>
              </w:tabs>
              <w:spacing w:line="240" w:lineRule="auto"/>
              <w:ind w:left="0"/>
              <w:jc w:val="center"/>
              <w:rPr>
                <w:rFonts w:ascii="Verdana" w:hAnsi="Verdana" w:cs="Tahoma"/>
                <w:color w:val="FF0000"/>
                <w:sz w:val="18"/>
                <w:szCs w:val="18"/>
              </w:rPr>
            </w:pPr>
          </w:p>
        </w:tc>
        <w:tc>
          <w:tcPr>
            <w:tcW w:w="4373" w:type="dxa"/>
            <w:shd w:val="clear" w:color="auto" w:fill="auto"/>
            <w:vAlign w:val="center"/>
          </w:tcPr>
          <w:p w14:paraId="05833F7F" w14:textId="77777777" w:rsidR="00A562AF" w:rsidRPr="00A562AF" w:rsidRDefault="00A562AF" w:rsidP="00A562AF">
            <w:pPr>
              <w:tabs>
                <w:tab w:val="left" w:pos="708"/>
                <w:tab w:val="left" w:pos="851"/>
                <w:tab w:val="num" w:pos="8441"/>
              </w:tabs>
              <w:spacing w:line="240" w:lineRule="auto"/>
              <w:ind w:left="0"/>
              <w:jc w:val="center"/>
              <w:rPr>
                <w:rFonts w:ascii="Verdana" w:hAnsi="Verdana" w:cs="Tahoma"/>
                <w:color w:val="FF0000"/>
                <w:sz w:val="18"/>
                <w:szCs w:val="18"/>
              </w:rPr>
            </w:pPr>
          </w:p>
        </w:tc>
        <w:tc>
          <w:tcPr>
            <w:tcW w:w="3592" w:type="dxa"/>
            <w:shd w:val="clear" w:color="auto" w:fill="auto"/>
            <w:vAlign w:val="center"/>
          </w:tcPr>
          <w:p w14:paraId="17279446" w14:textId="77777777" w:rsidR="00A562AF" w:rsidRPr="00A562AF" w:rsidRDefault="00A562AF" w:rsidP="00A562AF">
            <w:pPr>
              <w:tabs>
                <w:tab w:val="left" w:pos="708"/>
                <w:tab w:val="left" w:pos="851"/>
                <w:tab w:val="num" w:pos="8441"/>
              </w:tabs>
              <w:spacing w:line="240" w:lineRule="auto"/>
              <w:ind w:left="0"/>
              <w:jc w:val="center"/>
              <w:rPr>
                <w:rFonts w:ascii="Verdana" w:hAnsi="Verdana" w:cs="Tahoma"/>
                <w:color w:val="FF0000"/>
                <w:sz w:val="18"/>
                <w:szCs w:val="18"/>
              </w:rPr>
            </w:pPr>
          </w:p>
        </w:tc>
      </w:tr>
    </w:tbl>
    <w:p w14:paraId="3A37EA3C" w14:textId="77777777" w:rsidR="00A562AF" w:rsidRPr="00A562AF" w:rsidRDefault="00A562AF" w:rsidP="00A562AF">
      <w:pPr>
        <w:tabs>
          <w:tab w:val="num" w:pos="8441"/>
        </w:tabs>
        <w:ind w:left="0"/>
        <w:rPr>
          <w:rFonts w:ascii="Verdana" w:hAnsi="Verdana"/>
          <w:sz w:val="18"/>
          <w:szCs w:val="18"/>
        </w:rPr>
      </w:pPr>
    </w:p>
    <w:p w14:paraId="0E21C0B0" w14:textId="77777777" w:rsidR="00A562AF" w:rsidRPr="00A562AF" w:rsidRDefault="00A562AF" w:rsidP="00A562AF">
      <w:pPr>
        <w:tabs>
          <w:tab w:val="num" w:pos="8441"/>
        </w:tabs>
        <w:ind w:left="0"/>
        <w:rPr>
          <w:rFonts w:ascii="Verdana" w:hAnsi="Verdana"/>
          <w:sz w:val="18"/>
          <w:szCs w:val="18"/>
        </w:rPr>
      </w:pPr>
      <w:r w:rsidRPr="00A562AF">
        <w:rPr>
          <w:rFonts w:ascii="Verdana" w:hAnsi="Verdana"/>
          <w:sz w:val="18"/>
          <w:szCs w:val="18"/>
        </w:rPr>
        <w:t>Formularz musi być podpisany kwalifikowanym podpisem elektronicznym.</w:t>
      </w:r>
    </w:p>
    <w:p w14:paraId="3FE9DEF4" w14:textId="77777777" w:rsidR="00A562AF" w:rsidRPr="00A562AF" w:rsidRDefault="00A562AF" w:rsidP="00A562AF">
      <w:pPr>
        <w:tabs>
          <w:tab w:val="num" w:pos="8441"/>
        </w:tabs>
        <w:ind w:left="0"/>
        <w:rPr>
          <w:rFonts w:ascii="Verdana" w:hAnsi="Verdana"/>
          <w:sz w:val="18"/>
          <w:szCs w:val="18"/>
        </w:rPr>
      </w:pPr>
    </w:p>
    <w:p w14:paraId="0A1B0744" w14:textId="77777777" w:rsidR="00A562AF" w:rsidRPr="00A562AF" w:rsidRDefault="00A562AF" w:rsidP="00A562AF">
      <w:pPr>
        <w:autoSpaceDE w:val="0"/>
        <w:autoSpaceDN w:val="0"/>
        <w:adjustRightInd w:val="0"/>
        <w:ind w:left="0"/>
        <w:jc w:val="right"/>
        <w:rPr>
          <w:rFonts w:ascii="Verdana" w:eastAsia="Calibri" w:hAnsi="Verdana" w:cs="Arial"/>
          <w:b/>
          <w:sz w:val="18"/>
          <w:szCs w:val="18"/>
        </w:rPr>
      </w:pPr>
      <w:r w:rsidRPr="00A562AF">
        <w:rPr>
          <w:rFonts w:ascii="Verdana" w:eastAsia="Calibri" w:hAnsi="Verdana" w:cs="Arial"/>
          <w:b/>
          <w:sz w:val="18"/>
          <w:szCs w:val="18"/>
        </w:rPr>
        <w:t>Kwalifikowany podpis elektroniczny Wykonawcy</w:t>
      </w:r>
    </w:p>
    <w:p w14:paraId="49F28043" w14:textId="77777777" w:rsidR="00A562AF" w:rsidRPr="00A562AF" w:rsidRDefault="00A562AF" w:rsidP="00A562AF">
      <w:pPr>
        <w:tabs>
          <w:tab w:val="num" w:pos="8441"/>
        </w:tabs>
        <w:ind w:left="0"/>
        <w:rPr>
          <w:rFonts w:ascii="Verdana" w:hAnsi="Verdana"/>
          <w:sz w:val="18"/>
          <w:szCs w:val="18"/>
        </w:rPr>
      </w:pPr>
    </w:p>
    <w:p w14:paraId="5CEE839B" w14:textId="6F81585A" w:rsidR="005930A4" w:rsidRDefault="005930A4" w:rsidP="00072E91">
      <w:pPr>
        <w:keepNext/>
        <w:autoSpaceDE w:val="0"/>
        <w:autoSpaceDN w:val="0"/>
        <w:adjustRightInd w:val="0"/>
        <w:spacing w:line="240" w:lineRule="auto"/>
        <w:ind w:left="0"/>
        <w:outlineLvl w:val="5"/>
        <w:rPr>
          <w:rFonts w:ascii="Verdana" w:hAnsi="Verdana"/>
          <w:b/>
          <w:sz w:val="24"/>
          <w:szCs w:val="24"/>
        </w:rPr>
      </w:pPr>
    </w:p>
    <w:p w14:paraId="235C0E6E" w14:textId="21DFD54C" w:rsidR="005930A4" w:rsidRDefault="005930A4" w:rsidP="00072E91">
      <w:pPr>
        <w:keepNext/>
        <w:autoSpaceDE w:val="0"/>
        <w:autoSpaceDN w:val="0"/>
        <w:adjustRightInd w:val="0"/>
        <w:spacing w:line="240" w:lineRule="auto"/>
        <w:ind w:left="0"/>
        <w:outlineLvl w:val="5"/>
        <w:rPr>
          <w:rFonts w:ascii="Verdana" w:hAnsi="Verdana"/>
          <w:b/>
          <w:sz w:val="24"/>
          <w:szCs w:val="24"/>
        </w:rPr>
      </w:pPr>
    </w:p>
    <w:p w14:paraId="230680DB" w14:textId="643E203D" w:rsidR="005930A4" w:rsidRDefault="005930A4" w:rsidP="00072E91">
      <w:pPr>
        <w:keepNext/>
        <w:autoSpaceDE w:val="0"/>
        <w:autoSpaceDN w:val="0"/>
        <w:adjustRightInd w:val="0"/>
        <w:spacing w:line="240" w:lineRule="auto"/>
        <w:ind w:left="0"/>
        <w:outlineLvl w:val="5"/>
        <w:rPr>
          <w:rFonts w:ascii="Verdana" w:hAnsi="Verdana"/>
          <w:b/>
          <w:sz w:val="24"/>
          <w:szCs w:val="24"/>
        </w:rPr>
      </w:pPr>
    </w:p>
    <w:p w14:paraId="3E67B1B5" w14:textId="77777777" w:rsidR="005930A4" w:rsidRPr="00C93EA9" w:rsidRDefault="005930A4" w:rsidP="00072E91">
      <w:pPr>
        <w:keepNext/>
        <w:autoSpaceDE w:val="0"/>
        <w:autoSpaceDN w:val="0"/>
        <w:adjustRightInd w:val="0"/>
        <w:spacing w:line="240" w:lineRule="auto"/>
        <w:ind w:left="0"/>
        <w:outlineLvl w:val="5"/>
        <w:rPr>
          <w:rFonts w:ascii="Verdana" w:hAnsi="Verdana"/>
          <w:b/>
          <w:sz w:val="24"/>
          <w:szCs w:val="24"/>
        </w:rPr>
      </w:pPr>
    </w:p>
    <w:sectPr w:rsidR="005930A4" w:rsidRPr="00C93EA9" w:rsidSect="005D48AC">
      <w:headerReference w:type="default" r:id="rId11"/>
      <w:footerReference w:type="default" r:id="rId12"/>
      <w:headerReference w:type="first" r:id="rId13"/>
      <w:pgSz w:w="11906" w:h="16838" w:code="9"/>
      <w:pgMar w:top="709" w:right="849" w:bottom="1078" w:left="1418" w:header="5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8BC97C" w14:textId="77777777" w:rsidR="00AB1D78" w:rsidRDefault="00AB1D78" w:rsidP="00DF607E">
      <w:r>
        <w:separator/>
      </w:r>
    </w:p>
  </w:endnote>
  <w:endnote w:type="continuationSeparator" w:id="0">
    <w:p w14:paraId="7B8F3793" w14:textId="77777777" w:rsidR="00AB1D78" w:rsidRDefault="00AB1D78" w:rsidP="00DF6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etaPro-Normal">
    <w:altName w:val="Arial"/>
    <w:panose1 w:val="00000000000000000000"/>
    <w:charset w:val="EE"/>
    <w:family w:val="swiss"/>
    <w:notTrueType/>
    <w:pitch w:val="default"/>
    <w:sig w:usb0="00000001" w:usb1="00000000" w:usb2="00000000" w:usb3="00000000" w:csb0="00000003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5753905"/>
      <w:docPartObj>
        <w:docPartGallery w:val="Page Numbers (Bottom of Page)"/>
        <w:docPartUnique/>
      </w:docPartObj>
    </w:sdtPr>
    <w:sdtEndPr/>
    <w:sdtContent>
      <w:p w14:paraId="37721E78" w14:textId="66486D48" w:rsidR="00AB1D78" w:rsidRDefault="00AB1D78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2324C">
          <w:rPr>
            <w:noProof/>
          </w:rPr>
          <w:t>4</w:t>
        </w:r>
        <w:r>
          <w:fldChar w:fldCharType="end"/>
        </w:r>
      </w:p>
    </w:sdtContent>
  </w:sdt>
  <w:p w14:paraId="2ACF7C0E" w14:textId="77777777" w:rsidR="00AB1D78" w:rsidRDefault="00AB1D7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1CA2B1" w14:textId="77777777" w:rsidR="00AB1D78" w:rsidRDefault="00AB1D78" w:rsidP="00DF607E">
      <w:r>
        <w:separator/>
      </w:r>
    </w:p>
  </w:footnote>
  <w:footnote w:type="continuationSeparator" w:id="0">
    <w:p w14:paraId="3852DF2F" w14:textId="77777777" w:rsidR="00AB1D78" w:rsidRDefault="00AB1D78" w:rsidP="00DF6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417570" w14:textId="1416DC90" w:rsidR="00AB1D78" w:rsidRDefault="00AB1D78" w:rsidP="008A66A0">
    <w:pPr>
      <w:pStyle w:val="Nagwek"/>
      <w:ind w:hanging="1560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726C5B" w14:textId="04FB2433" w:rsidR="00AB1D78" w:rsidRDefault="005D48AC" w:rsidP="00565D8F">
    <w:pPr>
      <w:pStyle w:val="Nagwek"/>
      <w:tabs>
        <w:tab w:val="clear" w:pos="4536"/>
      </w:tabs>
      <w:spacing w:line="240" w:lineRule="auto"/>
      <w:ind w:left="0" w:right="-426" w:hanging="709"/>
    </w:pPr>
    <w:bookmarkStart w:id="3" w:name="_Hlk60068170"/>
    <w:bookmarkStart w:id="4" w:name="_Hlk60068123"/>
    <w:bookmarkStart w:id="5" w:name="_Hlk60068124"/>
    <w:bookmarkStart w:id="6" w:name="_Hlk60068125"/>
    <w:bookmarkStart w:id="7" w:name="_Hlk60068126"/>
    <w:bookmarkStart w:id="8" w:name="_Hlk60068134"/>
    <w:bookmarkStart w:id="9" w:name="_Hlk60068135"/>
    <w:r>
      <w:rPr>
        <w:rFonts w:ascii="Tahoma" w:hAnsi="Tahoma" w:cs="Tahoma"/>
        <w:sz w:val="16"/>
        <w:szCs w:val="16"/>
      </w:rPr>
      <w:t>P</w:t>
    </w:r>
    <w:r w:rsidR="00AB1D78" w:rsidRPr="005F76CF">
      <w:rPr>
        <w:rFonts w:ascii="Tahoma" w:hAnsi="Tahoma" w:cs="Tahoma"/>
        <w:sz w:val="16"/>
        <w:szCs w:val="16"/>
      </w:rPr>
      <w:t>akiet I</w:t>
    </w:r>
    <w:r w:rsidR="00AB1D78">
      <w:rPr>
        <w:rFonts w:ascii="Tahoma" w:hAnsi="Tahoma" w:cs="Tahoma"/>
        <w:sz w:val="16"/>
        <w:szCs w:val="16"/>
      </w:rPr>
      <w:t>:</w:t>
    </w:r>
    <w:r w:rsidR="00AB1D78" w:rsidRPr="005F76CF">
      <w:rPr>
        <w:rFonts w:ascii="Tahoma" w:hAnsi="Tahoma" w:cs="Tahoma"/>
        <w:sz w:val="16"/>
        <w:szCs w:val="16"/>
      </w:rPr>
      <w:tab/>
    </w:r>
    <w:r w:rsidR="00AB1D78">
      <w:rPr>
        <w:noProof/>
      </w:rPr>
      <w:drawing>
        <wp:inline distT="0" distB="0" distL="0" distR="0" wp14:anchorId="056EA32D" wp14:editId="1DE08AB2">
          <wp:extent cx="2544398" cy="879475"/>
          <wp:effectExtent l="0" t="0" r="889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3360" cy="88257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AB1D78">
      <w:tab/>
    </w:r>
    <w:r w:rsidR="00AB1D78">
      <w:rPr>
        <w:noProof/>
      </w:rPr>
      <w:drawing>
        <wp:inline distT="0" distB="0" distL="0" distR="0" wp14:anchorId="5F73B8D5" wp14:editId="56A92B80">
          <wp:extent cx="2163600" cy="1184400"/>
          <wp:effectExtent l="0" t="0" r="8255" b="0"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3600" cy="118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C107DD8" w14:textId="00B80070" w:rsidR="00AB1D78" w:rsidRPr="00AB1D78" w:rsidRDefault="00AB1D78" w:rsidP="00AB1D78">
    <w:pPr>
      <w:pStyle w:val="Nagwek"/>
      <w:tabs>
        <w:tab w:val="clear" w:pos="4536"/>
      </w:tabs>
      <w:spacing w:line="240" w:lineRule="auto"/>
      <w:ind w:left="-567" w:hanging="142"/>
      <w:jc w:val="center"/>
      <w:rPr>
        <w:rFonts w:ascii="Tahoma" w:hAnsi="Tahoma" w:cs="Tahoma"/>
        <w:sz w:val="16"/>
        <w:szCs w:val="16"/>
      </w:rPr>
    </w:pPr>
    <w:bookmarkStart w:id="10" w:name="_Hlk60067583"/>
    <w:r w:rsidRPr="00AB1D78">
      <w:rPr>
        <w:rFonts w:ascii="Tahoma" w:hAnsi="Tahoma" w:cs="Tahoma"/>
        <w:sz w:val="16"/>
        <w:szCs w:val="16"/>
      </w:rPr>
      <w:t>Badanie kliniczne „Prospektywne, randomizowane, otwarte badanie kliniczne III fazy z zaślepieniem oceny punktu końcowego oceniające skuteczność i bezpieczeństwo stosowania cyklosporyny i metotreksatu u dzieci i młodzieży z atopowym zapaleniem skóry o nasileniu umiarkowanym do ciężkiego” w ramach projektu  „Randomizowane, podwójne zaślepione kontrolowane placebo badanie III fazy u dzieci oceniające skuteczność i bezpieczeństwo metotreksatu i cyklosporyny u pacjentów z umiarkowanym do ciężkiego AZS</w:t>
    </w:r>
    <w:r>
      <w:rPr>
        <w:rFonts w:ascii="Tahoma" w:hAnsi="Tahoma" w:cs="Tahoma"/>
        <w:sz w:val="16"/>
        <w:szCs w:val="16"/>
      </w:rPr>
      <w:t>”.</w:t>
    </w:r>
  </w:p>
  <w:bookmarkEnd w:id="10"/>
  <w:p w14:paraId="66E87CD1" w14:textId="0FB893AD" w:rsidR="00AB1D78" w:rsidRDefault="00AB1D78" w:rsidP="00AB1D78">
    <w:pPr>
      <w:pStyle w:val="Nagwek"/>
      <w:tabs>
        <w:tab w:val="clear" w:pos="4536"/>
      </w:tabs>
      <w:spacing w:line="240" w:lineRule="auto"/>
      <w:ind w:left="-567" w:hanging="142"/>
      <w:jc w:val="left"/>
      <w:rPr>
        <w:rFonts w:ascii="Tahoma" w:hAnsi="Tahoma" w:cs="Tahoma"/>
        <w:sz w:val="16"/>
        <w:szCs w:val="16"/>
      </w:rPr>
    </w:pPr>
    <w:r>
      <w:rPr>
        <w:rFonts w:ascii="Tahoma" w:hAnsi="Tahoma" w:cs="Tahoma"/>
        <w:sz w:val="16"/>
        <w:szCs w:val="16"/>
      </w:rPr>
      <w:t>Pakiet II:</w:t>
    </w:r>
  </w:p>
  <w:p w14:paraId="0376994B" w14:textId="0A5C3672" w:rsidR="00AB1D78" w:rsidRPr="00EE792C" w:rsidRDefault="00AB1D78" w:rsidP="00EE792C">
    <w:pPr>
      <w:spacing w:line="240" w:lineRule="auto"/>
      <w:ind w:left="-567"/>
      <w:jc w:val="center"/>
      <w:rPr>
        <w:rFonts w:ascii="Calibri" w:eastAsia="Calibri" w:hAnsi="Calibri"/>
        <w:sz w:val="22"/>
        <w:szCs w:val="22"/>
        <w:lang w:val="en-US" w:eastAsia="en-US"/>
      </w:rPr>
    </w:pPr>
    <w:bookmarkStart w:id="11" w:name="_Hlk60067644"/>
    <w:bookmarkStart w:id="12" w:name="_Hlk60067645"/>
    <w:bookmarkStart w:id="13" w:name="_Hlk60067646"/>
    <w:bookmarkStart w:id="14" w:name="_Hlk60067647"/>
    <w:r w:rsidRPr="00AB1D78">
      <w:rPr>
        <w:rFonts w:ascii="Tahoma" w:eastAsia="Calibri" w:hAnsi="Tahoma" w:cs="Tahoma"/>
        <w:sz w:val="16"/>
        <w:szCs w:val="16"/>
        <w:lang w:eastAsia="en-US"/>
      </w:rPr>
      <w:t>Badanie kliniczne „Single-arm interventional study with ruxolitinib and AIEOP-BFM 2017 chemotherapy in children with acute lymphoblastic leukemia and confirmed activation of JAK/STAT pathway” w ramach projektu "Childhood ALL in Poland (CALL-POL) project: a national harmonization of diagnostics and treatment of acute lymphoblastic leukemia in children</w:t>
    </w:r>
    <w:bookmarkEnd w:id="3"/>
    <w:r w:rsidRPr="00AB1D78">
      <w:rPr>
        <w:rFonts w:ascii="Tahoma" w:eastAsia="Calibri" w:hAnsi="Tahoma" w:cs="Tahoma"/>
        <w:sz w:val="16"/>
        <w:szCs w:val="16"/>
        <w:lang w:eastAsia="en-US"/>
      </w:rPr>
      <w:t>”</w:t>
    </w:r>
    <w:bookmarkEnd w:id="11"/>
    <w:bookmarkEnd w:id="12"/>
    <w:bookmarkEnd w:id="13"/>
    <w:bookmarkEnd w:id="14"/>
  </w:p>
  <w:bookmarkEnd w:id="4"/>
  <w:bookmarkEnd w:id="5"/>
  <w:bookmarkEnd w:id="6"/>
  <w:bookmarkEnd w:id="7"/>
  <w:bookmarkEnd w:id="8"/>
  <w:bookmarkEnd w:id="9"/>
  <w:p w14:paraId="2D340A50" w14:textId="77777777" w:rsidR="005D48AC" w:rsidRDefault="005D48A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B90A480"/>
    <w:name w:val="WW8Num1"/>
    <w:lvl w:ilvl="0">
      <w:start w:val="1"/>
      <w:numFmt w:val="decimal"/>
      <w:lvlText w:val=" %1 "/>
      <w:lvlJc w:val="left"/>
      <w:pPr>
        <w:tabs>
          <w:tab w:val="num" w:pos="454"/>
        </w:tabs>
        <w:ind w:left="454" w:hanging="454"/>
      </w:pPr>
      <w:rPr>
        <w:b/>
      </w:rPr>
    </w:lvl>
    <w:lvl w:ilvl="1">
      <w:start w:val="1"/>
      <w:numFmt w:val="decimal"/>
      <w:lvlText w:val=" %1.%2 "/>
      <w:lvlJc w:val="left"/>
      <w:pPr>
        <w:tabs>
          <w:tab w:val="num" w:pos="907"/>
        </w:tabs>
        <w:ind w:left="907" w:hanging="453"/>
      </w:pPr>
    </w:lvl>
    <w:lvl w:ilvl="2">
      <w:start w:val="1"/>
      <w:numFmt w:val="decimal"/>
      <w:lvlText w:val=" %1.%2.%3 "/>
      <w:lvlJc w:val="left"/>
      <w:pPr>
        <w:tabs>
          <w:tab w:val="num" w:pos="1644"/>
        </w:tabs>
        <w:ind w:left="1644" w:hanging="737"/>
      </w:pPr>
    </w:lvl>
    <w:lvl w:ilvl="3">
      <w:start w:val="1"/>
      <w:numFmt w:val="decimal"/>
      <w:lvlText w:val=" %1.%2.%3.%4 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 %1.%2.%3.%4.%5 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 %1.%2.%3.%4.%5.%6 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 %1.%2.%3.%4.%5.%6.%7 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 %1.%2.%3.%4.%5.%6.%7.%8 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 %1.%2.%3.%4.%5.%6.%7.%8.%9 "/>
      <w:lvlJc w:val="left"/>
      <w:pPr>
        <w:tabs>
          <w:tab w:val="num" w:pos="4320"/>
        </w:tabs>
        <w:ind w:left="4320" w:hanging="1440"/>
      </w:pPr>
    </w:lvl>
  </w:abstractNum>
  <w:abstractNum w:abstractNumId="1" w15:restartNumberingAfterBreak="0">
    <w:nsid w:val="00335834"/>
    <w:multiLevelType w:val="multilevel"/>
    <w:tmpl w:val="C5A6FE0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strike w:val="0"/>
        <w:color w:val="000000"/>
      </w:rPr>
    </w:lvl>
    <w:lvl w:ilvl="2">
      <w:start w:val="1"/>
      <w:numFmt w:val="decimal"/>
      <w:lvlText w:val="%1.%2.%3."/>
      <w:lvlJc w:val="left"/>
      <w:pPr>
        <w:ind w:left="1832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238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0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33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88" w:hanging="1440"/>
      </w:pPr>
      <w:rPr>
        <w:rFonts w:hint="default"/>
      </w:rPr>
    </w:lvl>
  </w:abstractNum>
  <w:abstractNum w:abstractNumId="2" w15:restartNumberingAfterBreak="0">
    <w:nsid w:val="004F7CEE"/>
    <w:multiLevelType w:val="hybridMultilevel"/>
    <w:tmpl w:val="DB98097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9B1E89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D813D9"/>
    <w:multiLevelType w:val="multilevel"/>
    <w:tmpl w:val="B78AE0FE"/>
    <w:lvl w:ilvl="0">
      <w:start w:val="9"/>
      <w:numFmt w:val="decimal"/>
      <w:lvlText w:val="%1.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strike w:val="0"/>
        <w:color w:val="auto"/>
        <w:sz w:val="18"/>
        <w:szCs w:val="1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5" w15:restartNumberingAfterBreak="0">
    <w:nsid w:val="082A5D8F"/>
    <w:multiLevelType w:val="hybridMultilevel"/>
    <w:tmpl w:val="99E8C5DC"/>
    <w:lvl w:ilvl="0" w:tplc="4078B1C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strike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2F2263"/>
    <w:multiLevelType w:val="multilevel"/>
    <w:tmpl w:val="E99831CC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  <w:b w:val="0"/>
      </w:rPr>
    </w:lvl>
  </w:abstractNum>
  <w:abstractNum w:abstractNumId="7" w15:restartNumberingAfterBreak="0">
    <w:nsid w:val="0B765409"/>
    <w:multiLevelType w:val="multilevel"/>
    <w:tmpl w:val="004CBD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  <w:strike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8" w15:restartNumberingAfterBreak="0">
    <w:nsid w:val="0D1A61DC"/>
    <w:multiLevelType w:val="multilevel"/>
    <w:tmpl w:val="AF88A26E"/>
    <w:lvl w:ilvl="0">
      <w:start w:val="1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0FCF2E67"/>
    <w:multiLevelType w:val="hybridMultilevel"/>
    <w:tmpl w:val="C4E4ECF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54122C"/>
    <w:multiLevelType w:val="multilevel"/>
    <w:tmpl w:val="DA766FDA"/>
    <w:lvl w:ilvl="0">
      <w:start w:val="24"/>
      <w:numFmt w:val="decimal"/>
      <w:lvlText w:val="%1."/>
      <w:lvlJc w:val="left"/>
      <w:pPr>
        <w:ind w:left="525" w:hanging="525"/>
      </w:pPr>
      <w:rPr>
        <w:rFonts w:hint="default"/>
        <w:color w:val="auto"/>
      </w:rPr>
    </w:lvl>
    <w:lvl w:ilvl="1">
      <w:start w:val="1"/>
      <w:numFmt w:val="decimal"/>
      <w:lvlText w:val="%2."/>
      <w:lvlJc w:val="left"/>
      <w:pPr>
        <w:ind w:left="720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color w:val="auto"/>
      </w:rPr>
    </w:lvl>
  </w:abstractNum>
  <w:abstractNum w:abstractNumId="11" w15:restartNumberingAfterBreak="0">
    <w:nsid w:val="13986C7E"/>
    <w:multiLevelType w:val="multilevel"/>
    <w:tmpl w:val="2A36A8E2"/>
    <w:lvl w:ilvl="0">
      <w:start w:val="9"/>
      <w:numFmt w:val="decimal"/>
      <w:lvlText w:val="%1."/>
      <w:lvlJc w:val="left"/>
      <w:pPr>
        <w:ind w:left="390" w:hanging="390"/>
      </w:pPr>
      <w:rPr>
        <w:rFonts w:hint="default"/>
        <w:b/>
      </w:rPr>
    </w:lvl>
    <w:lvl w:ilvl="1">
      <w:start w:val="10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12" w15:restartNumberingAfterBreak="0">
    <w:nsid w:val="151E6242"/>
    <w:multiLevelType w:val="hybridMultilevel"/>
    <w:tmpl w:val="7EAAA180"/>
    <w:lvl w:ilvl="0" w:tplc="E76C9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BC6005"/>
    <w:multiLevelType w:val="multilevel"/>
    <w:tmpl w:val="5894784C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16BE2AB0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5C4527"/>
    <w:multiLevelType w:val="hybridMultilevel"/>
    <w:tmpl w:val="34C848AC"/>
    <w:lvl w:ilvl="0" w:tplc="81586DD6">
      <w:start w:val="1"/>
      <w:numFmt w:val="lowerLetter"/>
      <w:lvlText w:val="%1)"/>
      <w:lvlJc w:val="left"/>
      <w:pPr>
        <w:ind w:left="1069" w:hanging="360"/>
      </w:pPr>
      <w:rPr>
        <w:rFonts w:ascii="Verdana" w:hAnsi="Verdana" w:hint="default"/>
        <w:b w:val="0"/>
        <w:bCs w:val="0"/>
        <w:i w:val="0"/>
        <w:iCs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200E0397"/>
    <w:multiLevelType w:val="hybridMultilevel"/>
    <w:tmpl w:val="9DFC7BB0"/>
    <w:lvl w:ilvl="0" w:tplc="73E0BBD4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C064BB"/>
    <w:multiLevelType w:val="hybridMultilevel"/>
    <w:tmpl w:val="36EA0F2A"/>
    <w:lvl w:ilvl="0" w:tplc="6AF48D84">
      <w:start w:val="1"/>
      <w:numFmt w:val="bullet"/>
      <w:lvlText w:val="-"/>
      <w:lvlJc w:val="left"/>
      <w:pPr>
        <w:ind w:left="1069" w:hanging="360"/>
      </w:pPr>
      <w:rPr>
        <w:rFonts w:ascii="Verdana" w:hAnsi="Verdana" w:hint="default"/>
        <w:b w:val="0"/>
        <w:bCs w:val="0"/>
        <w:i w:val="0"/>
        <w:iCs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56D080F"/>
    <w:multiLevelType w:val="multilevel"/>
    <w:tmpl w:val="1414A998"/>
    <w:lvl w:ilvl="0">
      <w:start w:val="6"/>
      <w:numFmt w:val="decimal"/>
      <w:lvlText w:val="%1."/>
      <w:lvlJc w:val="left"/>
      <w:pPr>
        <w:tabs>
          <w:tab w:val="num" w:pos="750"/>
        </w:tabs>
        <w:ind w:left="750" w:hanging="750"/>
      </w:pPr>
      <w:rPr>
        <w:rFonts w:hint="default"/>
      </w:rPr>
    </w:lvl>
    <w:lvl w:ilvl="1">
      <w:start w:val="6"/>
      <w:numFmt w:val="decimal"/>
      <w:lvlText w:val="9.%2."/>
      <w:lvlJc w:val="left"/>
      <w:pPr>
        <w:tabs>
          <w:tab w:val="num" w:pos="1458"/>
        </w:tabs>
        <w:ind w:left="1458" w:hanging="750"/>
      </w:pPr>
      <w:rPr>
        <w:rFonts w:hint="default"/>
        <w:b w:val="0"/>
        <w:bCs w:val="0"/>
        <w:i w:val="0"/>
        <w:iCs w:val="0"/>
        <w:color w:val="auto"/>
        <w:sz w:val="18"/>
        <w:szCs w:val="18"/>
      </w:rPr>
    </w:lvl>
    <w:lvl w:ilvl="2">
      <w:start w:val="1"/>
      <w:numFmt w:val="decimal"/>
      <w:lvlText w:val="%1.%2.%3."/>
      <w:lvlJc w:val="left"/>
      <w:pPr>
        <w:tabs>
          <w:tab w:val="num" w:pos="2166"/>
        </w:tabs>
        <w:ind w:left="2166" w:hanging="75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74"/>
        </w:tabs>
        <w:ind w:left="2874" w:hanging="7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20" w15:restartNumberingAfterBreak="0">
    <w:nsid w:val="259631F3"/>
    <w:multiLevelType w:val="multilevel"/>
    <w:tmpl w:val="FE14D4A4"/>
    <w:lvl w:ilvl="0">
      <w:start w:val="2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20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27965189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817781"/>
    <w:multiLevelType w:val="hybridMultilevel"/>
    <w:tmpl w:val="B0AA1714"/>
    <w:lvl w:ilvl="0" w:tplc="B2CAA40E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97164A"/>
    <w:multiLevelType w:val="hybridMultilevel"/>
    <w:tmpl w:val="9A309DAA"/>
    <w:lvl w:ilvl="0" w:tplc="BF84B3A6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E9A021A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C41334"/>
    <w:multiLevelType w:val="hybridMultilevel"/>
    <w:tmpl w:val="86F8424E"/>
    <w:lvl w:ilvl="0" w:tplc="2D3259C6">
      <w:start w:val="1"/>
      <w:numFmt w:val="lowerLetter"/>
      <w:lvlText w:val="%1)"/>
      <w:lvlJc w:val="left"/>
      <w:pPr>
        <w:ind w:left="142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4D6DBE"/>
    <w:multiLevelType w:val="multilevel"/>
    <w:tmpl w:val="248EBFA8"/>
    <w:lvl w:ilvl="0">
      <w:start w:val="11"/>
      <w:numFmt w:val="decimal"/>
      <w:lvlText w:val="%1."/>
      <w:lvlJc w:val="left"/>
      <w:pPr>
        <w:tabs>
          <w:tab w:val="num" w:pos="750"/>
        </w:tabs>
        <w:ind w:left="750" w:hanging="750"/>
      </w:pPr>
      <w:rPr>
        <w:rFonts w:hint="default"/>
      </w:rPr>
    </w:lvl>
    <w:lvl w:ilvl="1">
      <w:start w:val="1"/>
      <w:numFmt w:val="decimal"/>
      <w:lvlText w:val="13.%2."/>
      <w:lvlJc w:val="left"/>
      <w:pPr>
        <w:tabs>
          <w:tab w:val="num" w:pos="1318"/>
        </w:tabs>
        <w:ind w:left="1318" w:hanging="75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2166"/>
        </w:tabs>
        <w:ind w:left="2166" w:hanging="75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74"/>
        </w:tabs>
        <w:ind w:left="2874" w:hanging="7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27" w15:restartNumberingAfterBreak="0">
    <w:nsid w:val="32BA50AB"/>
    <w:multiLevelType w:val="hybridMultilevel"/>
    <w:tmpl w:val="D3389B36"/>
    <w:lvl w:ilvl="0" w:tplc="3B1E63DE">
      <w:start w:val="1"/>
      <w:numFmt w:val="decimal"/>
      <w:lvlText w:val="2.%1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3200386"/>
    <w:multiLevelType w:val="hybridMultilevel"/>
    <w:tmpl w:val="D5B2902C"/>
    <w:lvl w:ilvl="0" w:tplc="092AD08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93F6AF2"/>
    <w:multiLevelType w:val="multilevel"/>
    <w:tmpl w:val="33EE89AC"/>
    <w:lvl w:ilvl="0">
      <w:start w:val="16"/>
      <w:numFmt w:val="decimal"/>
      <w:lvlText w:val="%1."/>
      <w:lvlJc w:val="left"/>
      <w:pPr>
        <w:ind w:left="480" w:hanging="480"/>
      </w:pPr>
      <w:rPr>
        <w:rFonts w:hint="default"/>
        <w:b w:val="0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 w:val="0"/>
        <w:color w:val="000000"/>
      </w:rPr>
    </w:lvl>
  </w:abstractNum>
  <w:abstractNum w:abstractNumId="30" w15:restartNumberingAfterBreak="0">
    <w:nsid w:val="3A627A59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ABA1F9A"/>
    <w:multiLevelType w:val="hybridMultilevel"/>
    <w:tmpl w:val="BFFCC5BC"/>
    <w:lvl w:ilvl="0" w:tplc="1070F53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3B684DF3"/>
    <w:multiLevelType w:val="hybridMultilevel"/>
    <w:tmpl w:val="85FA5A38"/>
    <w:lvl w:ilvl="0" w:tplc="04150011">
      <w:start w:val="1"/>
      <w:numFmt w:val="decimal"/>
      <w:lvlText w:val="%1)"/>
      <w:lvlJc w:val="left"/>
      <w:pPr>
        <w:ind w:left="1869" w:hanging="360"/>
      </w:pPr>
    </w:lvl>
    <w:lvl w:ilvl="1" w:tplc="04150019" w:tentative="1">
      <w:start w:val="1"/>
      <w:numFmt w:val="lowerLetter"/>
      <w:lvlText w:val="%2."/>
      <w:lvlJc w:val="left"/>
      <w:pPr>
        <w:ind w:left="2589" w:hanging="360"/>
      </w:pPr>
    </w:lvl>
    <w:lvl w:ilvl="2" w:tplc="0415001B" w:tentative="1">
      <w:start w:val="1"/>
      <w:numFmt w:val="lowerRoman"/>
      <w:lvlText w:val="%3."/>
      <w:lvlJc w:val="right"/>
      <w:pPr>
        <w:ind w:left="3309" w:hanging="180"/>
      </w:pPr>
    </w:lvl>
    <w:lvl w:ilvl="3" w:tplc="0415000F" w:tentative="1">
      <w:start w:val="1"/>
      <w:numFmt w:val="decimal"/>
      <w:lvlText w:val="%4."/>
      <w:lvlJc w:val="left"/>
      <w:pPr>
        <w:ind w:left="4029" w:hanging="360"/>
      </w:pPr>
    </w:lvl>
    <w:lvl w:ilvl="4" w:tplc="04150019" w:tentative="1">
      <w:start w:val="1"/>
      <w:numFmt w:val="lowerLetter"/>
      <w:lvlText w:val="%5."/>
      <w:lvlJc w:val="left"/>
      <w:pPr>
        <w:ind w:left="4749" w:hanging="360"/>
      </w:pPr>
    </w:lvl>
    <w:lvl w:ilvl="5" w:tplc="0415001B" w:tentative="1">
      <w:start w:val="1"/>
      <w:numFmt w:val="lowerRoman"/>
      <w:lvlText w:val="%6."/>
      <w:lvlJc w:val="right"/>
      <w:pPr>
        <w:ind w:left="5469" w:hanging="180"/>
      </w:pPr>
    </w:lvl>
    <w:lvl w:ilvl="6" w:tplc="0415000F" w:tentative="1">
      <w:start w:val="1"/>
      <w:numFmt w:val="decimal"/>
      <w:lvlText w:val="%7."/>
      <w:lvlJc w:val="left"/>
      <w:pPr>
        <w:ind w:left="6189" w:hanging="360"/>
      </w:pPr>
    </w:lvl>
    <w:lvl w:ilvl="7" w:tplc="04150019" w:tentative="1">
      <w:start w:val="1"/>
      <w:numFmt w:val="lowerLetter"/>
      <w:lvlText w:val="%8."/>
      <w:lvlJc w:val="left"/>
      <w:pPr>
        <w:ind w:left="6909" w:hanging="360"/>
      </w:pPr>
    </w:lvl>
    <w:lvl w:ilvl="8" w:tplc="0415001B" w:tentative="1">
      <w:start w:val="1"/>
      <w:numFmt w:val="lowerRoman"/>
      <w:lvlText w:val="%9."/>
      <w:lvlJc w:val="right"/>
      <w:pPr>
        <w:ind w:left="7629" w:hanging="180"/>
      </w:pPr>
    </w:lvl>
  </w:abstractNum>
  <w:abstractNum w:abstractNumId="33" w15:restartNumberingAfterBreak="0">
    <w:nsid w:val="3BA611B4"/>
    <w:multiLevelType w:val="hybridMultilevel"/>
    <w:tmpl w:val="E27EB4F6"/>
    <w:lvl w:ilvl="0" w:tplc="991EAEFA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b/>
      </w:rPr>
    </w:lvl>
    <w:lvl w:ilvl="1" w:tplc="E8709156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  <w:b w:val="0"/>
        <w:i w:val="0"/>
        <w:color w:val="00B0F0"/>
        <w:sz w:val="20"/>
      </w:rPr>
    </w:lvl>
    <w:lvl w:ilvl="2" w:tplc="B93A584C">
      <w:start w:val="1"/>
      <w:numFmt w:val="lowerLetter"/>
      <w:lvlText w:val="%3)"/>
      <w:lvlJc w:val="left"/>
      <w:pPr>
        <w:tabs>
          <w:tab w:val="num" w:pos="3228"/>
        </w:tabs>
        <w:ind w:left="3228" w:hanging="360"/>
      </w:pPr>
      <w:rPr>
        <w:rFonts w:ascii="Verdana" w:hAnsi="Verdana" w:cs="Times New Roman" w:hint="default"/>
        <w:b w:val="0"/>
        <w:i w:val="0"/>
        <w:sz w:val="18"/>
      </w:rPr>
    </w:lvl>
    <w:lvl w:ilvl="3" w:tplc="0415000F">
      <w:start w:val="1"/>
      <w:numFmt w:val="decimal"/>
      <w:lvlText w:val="%4)"/>
      <w:lvlJc w:val="left"/>
      <w:pPr>
        <w:tabs>
          <w:tab w:val="num" w:pos="3228"/>
        </w:tabs>
        <w:ind w:left="3228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3D6D39CF"/>
    <w:multiLevelType w:val="hybridMultilevel"/>
    <w:tmpl w:val="FB28DE40"/>
    <w:lvl w:ilvl="0" w:tplc="B9E89188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0000CCA"/>
    <w:multiLevelType w:val="hybridMultilevel"/>
    <w:tmpl w:val="A05802D6"/>
    <w:lvl w:ilvl="0" w:tplc="B93A584C">
      <w:start w:val="1"/>
      <w:numFmt w:val="lowerLetter"/>
      <w:lvlText w:val="%1)"/>
      <w:lvlJc w:val="left"/>
      <w:pPr>
        <w:ind w:left="1245" w:hanging="360"/>
      </w:pPr>
      <w:rPr>
        <w:rFonts w:ascii="Verdana" w:hAnsi="Verdana" w:cs="Times New Roman" w:hint="default"/>
        <w:b w:val="0"/>
        <w:i w:val="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965" w:hanging="360"/>
      </w:pPr>
    </w:lvl>
    <w:lvl w:ilvl="2" w:tplc="0415001B" w:tentative="1">
      <w:start w:val="1"/>
      <w:numFmt w:val="lowerRoman"/>
      <w:lvlText w:val="%3."/>
      <w:lvlJc w:val="right"/>
      <w:pPr>
        <w:ind w:left="2685" w:hanging="180"/>
      </w:pPr>
    </w:lvl>
    <w:lvl w:ilvl="3" w:tplc="0415000F" w:tentative="1">
      <w:start w:val="1"/>
      <w:numFmt w:val="decimal"/>
      <w:lvlText w:val="%4."/>
      <w:lvlJc w:val="left"/>
      <w:pPr>
        <w:ind w:left="3405" w:hanging="360"/>
      </w:pPr>
    </w:lvl>
    <w:lvl w:ilvl="4" w:tplc="04150019" w:tentative="1">
      <w:start w:val="1"/>
      <w:numFmt w:val="lowerLetter"/>
      <w:lvlText w:val="%5."/>
      <w:lvlJc w:val="left"/>
      <w:pPr>
        <w:ind w:left="4125" w:hanging="360"/>
      </w:pPr>
    </w:lvl>
    <w:lvl w:ilvl="5" w:tplc="0415001B" w:tentative="1">
      <w:start w:val="1"/>
      <w:numFmt w:val="lowerRoman"/>
      <w:lvlText w:val="%6."/>
      <w:lvlJc w:val="right"/>
      <w:pPr>
        <w:ind w:left="4845" w:hanging="180"/>
      </w:pPr>
    </w:lvl>
    <w:lvl w:ilvl="6" w:tplc="0415000F" w:tentative="1">
      <w:start w:val="1"/>
      <w:numFmt w:val="decimal"/>
      <w:lvlText w:val="%7."/>
      <w:lvlJc w:val="left"/>
      <w:pPr>
        <w:ind w:left="5565" w:hanging="360"/>
      </w:pPr>
    </w:lvl>
    <w:lvl w:ilvl="7" w:tplc="04150019" w:tentative="1">
      <w:start w:val="1"/>
      <w:numFmt w:val="lowerLetter"/>
      <w:lvlText w:val="%8."/>
      <w:lvlJc w:val="left"/>
      <w:pPr>
        <w:ind w:left="6285" w:hanging="360"/>
      </w:pPr>
    </w:lvl>
    <w:lvl w:ilvl="8" w:tplc="0415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36" w15:restartNumberingAfterBreak="0">
    <w:nsid w:val="44E13A3D"/>
    <w:multiLevelType w:val="multilevel"/>
    <w:tmpl w:val="CB4A522A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7" w15:restartNumberingAfterBreak="0">
    <w:nsid w:val="47D27A4A"/>
    <w:multiLevelType w:val="hybridMultilevel"/>
    <w:tmpl w:val="7EAAA180"/>
    <w:lvl w:ilvl="0" w:tplc="E76C9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8D73331"/>
    <w:multiLevelType w:val="multilevel"/>
    <w:tmpl w:val="9B7447B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9" w15:restartNumberingAfterBreak="0">
    <w:nsid w:val="4C995466"/>
    <w:multiLevelType w:val="multilevel"/>
    <w:tmpl w:val="FA3EB966"/>
    <w:lvl w:ilvl="0">
      <w:start w:val="1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0" w15:restartNumberingAfterBreak="0">
    <w:nsid w:val="53232664"/>
    <w:multiLevelType w:val="hybridMultilevel"/>
    <w:tmpl w:val="3146CEEE"/>
    <w:lvl w:ilvl="0" w:tplc="21589A82">
      <w:start w:val="1"/>
      <w:numFmt w:val="lowerLetter"/>
      <w:lvlText w:val="%1)"/>
      <w:lvlJc w:val="left"/>
      <w:pPr>
        <w:ind w:left="2483" w:hanging="360"/>
      </w:pPr>
      <w:rPr>
        <w:rFonts w:ascii="Verdana" w:hAnsi="Verdana" w:hint="default"/>
        <w:b w:val="0"/>
        <w:i w:val="0"/>
        <w:color w:val="auto"/>
        <w:sz w:val="18"/>
        <w:szCs w:val="18"/>
      </w:rPr>
    </w:lvl>
    <w:lvl w:ilvl="1" w:tplc="FAA4EC08">
      <w:start w:val="2"/>
      <w:numFmt w:val="bullet"/>
      <w:lvlText w:val=""/>
      <w:lvlJc w:val="left"/>
      <w:pPr>
        <w:ind w:left="3203" w:hanging="360"/>
      </w:pPr>
      <w:rPr>
        <w:rFonts w:ascii="Symbol" w:eastAsia="Times New Roman" w:hAnsi="Symbol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3923" w:hanging="180"/>
      </w:pPr>
    </w:lvl>
    <w:lvl w:ilvl="3" w:tplc="0415000F" w:tentative="1">
      <w:start w:val="1"/>
      <w:numFmt w:val="decimal"/>
      <w:lvlText w:val="%4."/>
      <w:lvlJc w:val="left"/>
      <w:pPr>
        <w:ind w:left="4643" w:hanging="360"/>
      </w:pPr>
    </w:lvl>
    <w:lvl w:ilvl="4" w:tplc="04150019" w:tentative="1">
      <w:start w:val="1"/>
      <w:numFmt w:val="lowerLetter"/>
      <w:lvlText w:val="%5."/>
      <w:lvlJc w:val="left"/>
      <w:pPr>
        <w:ind w:left="5363" w:hanging="360"/>
      </w:pPr>
    </w:lvl>
    <w:lvl w:ilvl="5" w:tplc="0415001B" w:tentative="1">
      <w:start w:val="1"/>
      <w:numFmt w:val="lowerRoman"/>
      <w:lvlText w:val="%6."/>
      <w:lvlJc w:val="right"/>
      <w:pPr>
        <w:ind w:left="6083" w:hanging="180"/>
      </w:pPr>
    </w:lvl>
    <w:lvl w:ilvl="6" w:tplc="0415000F" w:tentative="1">
      <w:start w:val="1"/>
      <w:numFmt w:val="decimal"/>
      <w:lvlText w:val="%7."/>
      <w:lvlJc w:val="left"/>
      <w:pPr>
        <w:ind w:left="6803" w:hanging="360"/>
      </w:pPr>
    </w:lvl>
    <w:lvl w:ilvl="7" w:tplc="04150019" w:tentative="1">
      <w:start w:val="1"/>
      <w:numFmt w:val="lowerLetter"/>
      <w:lvlText w:val="%8."/>
      <w:lvlJc w:val="left"/>
      <w:pPr>
        <w:ind w:left="7523" w:hanging="360"/>
      </w:pPr>
    </w:lvl>
    <w:lvl w:ilvl="8" w:tplc="0415001B" w:tentative="1">
      <w:start w:val="1"/>
      <w:numFmt w:val="lowerRoman"/>
      <w:lvlText w:val="%9."/>
      <w:lvlJc w:val="right"/>
      <w:pPr>
        <w:ind w:left="8243" w:hanging="180"/>
      </w:pPr>
    </w:lvl>
  </w:abstractNum>
  <w:abstractNum w:abstractNumId="41" w15:restartNumberingAfterBreak="0">
    <w:nsid w:val="53A40C03"/>
    <w:multiLevelType w:val="hybridMultilevel"/>
    <w:tmpl w:val="9FCE2AEC"/>
    <w:lvl w:ilvl="0" w:tplc="B93A584C">
      <w:start w:val="1"/>
      <w:numFmt w:val="lowerLetter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5A13EFC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6B94B24"/>
    <w:multiLevelType w:val="multilevel"/>
    <w:tmpl w:val="B4E0739E"/>
    <w:lvl w:ilvl="0">
      <w:start w:val="14"/>
      <w:numFmt w:val="decimal"/>
      <w:lvlText w:val="%1."/>
      <w:lvlJc w:val="left"/>
      <w:pPr>
        <w:ind w:left="480" w:hanging="480"/>
      </w:pPr>
      <w:rPr>
        <w:rFonts w:hint="default"/>
        <w:b w:val="0"/>
        <w:color w:val="auto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 w:val="0"/>
        <w:color w:val="auto"/>
      </w:rPr>
    </w:lvl>
  </w:abstractNum>
  <w:abstractNum w:abstractNumId="44" w15:restartNumberingAfterBreak="0">
    <w:nsid w:val="58882F1C"/>
    <w:multiLevelType w:val="hybridMultilevel"/>
    <w:tmpl w:val="DC1EFD8E"/>
    <w:lvl w:ilvl="0" w:tplc="ED90406E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8EC1FBD"/>
    <w:multiLevelType w:val="hybridMultilevel"/>
    <w:tmpl w:val="85FA5A38"/>
    <w:lvl w:ilvl="0" w:tplc="04150011">
      <w:start w:val="1"/>
      <w:numFmt w:val="decimal"/>
      <w:lvlText w:val="%1)"/>
      <w:lvlJc w:val="left"/>
      <w:pPr>
        <w:ind w:left="1869" w:hanging="360"/>
      </w:pPr>
    </w:lvl>
    <w:lvl w:ilvl="1" w:tplc="04150019" w:tentative="1">
      <w:start w:val="1"/>
      <w:numFmt w:val="lowerLetter"/>
      <w:lvlText w:val="%2."/>
      <w:lvlJc w:val="left"/>
      <w:pPr>
        <w:ind w:left="2589" w:hanging="360"/>
      </w:pPr>
    </w:lvl>
    <w:lvl w:ilvl="2" w:tplc="0415001B" w:tentative="1">
      <w:start w:val="1"/>
      <w:numFmt w:val="lowerRoman"/>
      <w:lvlText w:val="%3."/>
      <w:lvlJc w:val="right"/>
      <w:pPr>
        <w:ind w:left="3309" w:hanging="180"/>
      </w:pPr>
    </w:lvl>
    <w:lvl w:ilvl="3" w:tplc="0415000F" w:tentative="1">
      <w:start w:val="1"/>
      <w:numFmt w:val="decimal"/>
      <w:lvlText w:val="%4."/>
      <w:lvlJc w:val="left"/>
      <w:pPr>
        <w:ind w:left="4029" w:hanging="360"/>
      </w:pPr>
    </w:lvl>
    <w:lvl w:ilvl="4" w:tplc="04150019" w:tentative="1">
      <w:start w:val="1"/>
      <w:numFmt w:val="lowerLetter"/>
      <w:lvlText w:val="%5."/>
      <w:lvlJc w:val="left"/>
      <w:pPr>
        <w:ind w:left="4749" w:hanging="360"/>
      </w:pPr>
    </w:lvl>
    <w:lvl w:ilvl="5" w:tplc="0415001B" w:tentative="1">
      <w:start w:val="1"/>
      <w:numFmt w:val="lowerRoman"/>
      <w:lvlText w:val="%6."/>
      <w:lvlJc w:val="right"/>
      <w:pPr>
        <w:ind w:left="5469" w:hanging="180"/>
      </w:pPr>
    </w:lvl>
    <w:lvl w:ilvl="6" w:tplc="0415000F" w:tentative="1">
      <w:start w:val="1"/>
      <w:numFmt w:val="decimal"/>
      <w:lvlText w:val="%7."/>
      <w:lvlJc w:val="left"/>
      <w:pPr>
        <w:ind w:left="6189" w:hanging="360"/>
      </w:pPr>
    </w:lvl>
    <w:lvl w:ilvl="7" w:tplc="04150019" w:tentative="1">
      <w:start w:val="1"/>
      <w:numFmt w:val="lowerLetter"/>
      <w:lvlText w:val="%8."/>
      <w:lvlJc w:val="left"/>
      <w:pPr>
        <w:ind w:left="6909" w:hanging="360"/>
      </w:pPr>
    </w:lvl>
    <w:lvl w:ilvl="8" w:tplc="0415001B" w:tentative="1">
      <w:start w:val="1"/>
      <w:numFmt w:val="lowerRoman"/>
      <w:lvlText w:val="%9."/>
      <w:lvlJc w:val="right"/>
      <w:pPr>
        <w:ind w:left="7629" w:hanging="180"/>
      </w:pPr>
    </w:lvl>
  </w:abstractNum>
  <w:abstractNum w:abstractNumId="46" w15:restartNumberingAfterBreak="0">
    <w:nsid w:val="5B4948F4"/>
    <w:multiLevelType w:val="multilevel"/>
    <w:tmpl w:val="FCD2C81C"/>
    <w:lvl w:ilvl="0">
      <w:start w:val="1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5B922FDC"/>
    <w:multiLevelType w:val="multilevel"/>
    <w:tmpl w:val="E4B0EC4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61862D03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1FC5058"/>
    <w:multiLevelType w:val="multilevel"/>
    <w:tmpl w:val="F95A77A6"/>
    <w:lvl w:ilvl="0">
      <w:start w:val="5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95"/>
        </w:tabs>
        <w:ind w:left="1495" w:hanging="360"/>
      </w:pPr>
      <w:rPr>
        <w:rFonts w:ascii="Verdana" w:hAnsi="Verdana" w:hint="default"/>
        <w:b w:val="0"/>
        <w:bCs w:val="0"/>
        <w:i w:val="0"/>
        <w:sz w:val="18"/>
        <w:szCs w:val="18"/>
      </w:rPr>
    </w:lvl>
    <w:lvl w:ilvl="2">
      <w:start w:val="1"/>
      <w:numFmt w:val="decimal"/>
      <w:lvlText w:val="%1.%2.%3."/>
      <w:lvlJc w:val="left"/>
      <w:pPr>
        <w:tabs>
          <w:tab w:val="num" w:pos="2564"/>
        </w:tabs>
        <w:ind w:left="256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42"/>
        </w:tabs>
        <w:ind w:left="434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051"/>
        </w:tabs>
        <w:ind w:left="5051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61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29"/>
        </w:tabs>
        <w:ind w:left="682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898"/>
        </w:tabs>
        <w:ind w:left="7898" w:hanging="1800"/>
      </w:pPr>
      <w:rPr>
        <w:rFonts w:hint="default"/>
      </w:rPr>
    </w:lvl>
  </w:abstractNum>
  <w:abstractNum w:abstractNumId="50" w15:restartNumberingAfterBreak="0">
    <w:nsid w:val="629364E6"/>
    <w:multiLevelType w:val="multilevel"/>
    <w:tmpl w:val="12581E44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66AE763D"/>
    <w:multiLevelType w:val="hybridMultilevel"/>
    <w:tmpl w:val="BDE217F6"/>
    <w:lvl w:ilvl="0" w:tplc="7CB6AE00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7AA2EAB"/>
    <w:multiLevelType w:val="multilevel"/>
    <w:tmpl w:val="27E25820"/>
    <w:lvl w:ilvl="0">
      <w:start w:val="12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3" w15:restartNumberingAfterBreak="0">
    <w:nsid w:val="6C0D7BC8"/>
    <w:multiLevelType w:val="hybridMultilevel"/>
    <w:tmpl w:val="EF38ED44"/>
    <w:lvl w:ilvl="0" w:tplc="2CECD042">
      <w:start w:val="1"/>
      <w:numFmt w:val="decimal"/>
      <w:lvlText w:val="4.%1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D580E4F"/>
    <w:multiLevelType w:val="hybridMultilevel"/>
    <w:tmpl w:val="84E4BE3E"/>
    <w:lvl w:ilvl="0" w:tplc="0415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b/>
      </w:rPr>
    </w:lvl>
    <w:lvl w:ilvl="1" w:tplc="2E76F0DC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ascii="Verdana" w:hAnsi="Verdana" w:cs="Times New Roman" w:hint="default"/>
        <w:b w:val="0"/>
        <w:i w:val="0"/>
        <w:color w:val="auto"/>
        <w:sz w:val="18"/>
        <w:szCs w:val="18"/>
      </w:rPr>
    </w:lvl>
    <w:lvl w:ilvl="2" w:tplc="BF709E96">
      <w:start w:val="1"/>
      <w:numFmt w:val="lowerLetter"/>
      <w:lvlText w:val="%3)"/>
      <w:lvlJc w:val="left"/>
      <w:pPr>
        <w:tabs>
          <w:tab w:val="num" w:pos="3228"/>
        </w:tabs>
        <w:ind w:left="3228" w:hanging="360"/>
      </w:pPr>
      <w:rPr>
        <w:rFonts w:ascii="Verdana" w:hAnsi="Verdana" w:cs="Times New Roman" w:hint="default"/>
        <w:b w:val="0"/>
        <w:i w:val="0"/>
        <w:color w:val="auto"/>
        <w:sz w:val="18"/>
      </w:rPr>
    </w:lvl>
    <w:lvl w:ilvl="3" w:tplc="0415000F">
      <w:start w:val="1"/>
      <w:numFmt w:val="decimal"/>
      <w:lvlText w:val="%4)"/>
      <w:lvlJc w:val="left"/>
      <w:pPr>
        <w:tabs>
          <w:tab w:val="num" w:pos="3228"/>
        </w:tabs>
        <w:ind w:left="3228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E126DA7"/>
    <w:multiLevelType w:val="hybridMultilevel"/>
    <w:tmpl w:val="7EAAA180"/>
    <w:lvl w:ilvl="0" w:tplc="E76C9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1C4DAD"/>
    <w:multiLevelType w:val="multilevel"/>
    <w:tmpl w:val="4F42F740"/>
    <w:lvl w:ilvl="0">
      <w:start w:val="18"/>
      <w:numFmt w:val="decimal"/>
      <w:lvlText w:val="%1."/>
      <w:lvlJc w:val="left"/>
      <w:pPr>
        <w:ind w:left="480" w:hanging="48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color w:val="auto"/>
      </w:rPr>
    </w:lvl>
  </w:abstractNum>
  <w:abstractNum w:abstractNumId="57" w15:restartNumberingAfterBreak="0">
    <w:nsid w:val="749258AB"/>
    <w:multiLevelType w:val="hybridMultilevel"/>
    <w:tmpl w:val="C4A6D180"/>
    <w:lvl w:ilvl="0" w:tplc="D7F0BF90">
      <w:start w:val="1"/>
      <w:numFmt w:val="lowerLetter"/>
      <w:lvlText w:val="%1)"/>
      <w:lvlJc w:val="left"/>
      <w:pPr>
        <w:ind w:left="1069" w:hanging="360"/>
      </w:pPr>
      <w:rPr>
        <w:rFonts w:ascii="Verdana" w:hAnsi="Verdana" w:hint="default"/>
        <w:b w:val="0"/>
        <w:bCs w:val="0"/>
        <w:i w:val="0"/>
        <w:iCs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8" w15:restartNumberingAfterBreak="0">
    <w:nsid w:val="78CA2B8A"/>
    <w:multiLevelType w:val="hybridMultilevel"/>
    <w:tmpl w:val="0AACE728"/>
    <w:lvl w:ilvl="0" w:tplc="9CF6F12C">
      <w:start w:val="1"/>
      <w:numFmt w:val="decimal"/>
      <w:lvlText w:val="%1)"/>
      <w:lvlJc w:val="left"/>
      <w:pPr>
        <w:ind w:left="1245" w:hanging="360"/>
      </w:pPr>
      <w:rPr>
        <w:rFonts w:hint="default"/>
        <w:b w:val="0"/>
        <w:color w:val="000000" w:themeColor="text1"/>
      </w:rPr>
    </w:lvl>
    <w:lvl w:ilvl="1" w:tplc="0415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59" w15:restartNumberingAfterBreak="0">
    <w:nsid w:val="79307286"/>
    <w:multiLevelType w:val="hybridMultilevel"/>
    <w:tmpl w:val="DB98097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99E65E5"/>
    <w:multiLevelType w:val="hybridMultilevel"/>
    <w:tmpl w:val="A05802D6"/>
    <w:lvl w:ilvl="0" w:tplc="B93A584C">
      <w:start w:val="1"/>
      <w:numFmt w:val="lowerLetter"/>
      <w:lvlText w:val="%1)"/>
      <w:lvlJc w:val="left"/>
      <w:pPr>
        <w:ind w:left="1245" w:hanging="360"/>
      </w:pPr>
      <w:rPr>
        <w:rFonts w:ascii="Verdana" w:hAnsi="Verdana" w:cs="Times New Roman" w:hint="default"/>
        <w:b w:val="0"/>
        <w:i w:val="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965" w:hanging="360"/>
      </w:pPr>
    </w:lvl>
    <w:lvl w:ilvl="2" w:tplc="0415001B" w:tentative="1">
      <w:start w:val="1"/>
      <w:numFmt w:val="lowerRoman"/>
      <w:lvlText w:val="%3."/>
      <w:lvlJc w:val="right"/>
      <w:pPr>
        <w:ind w:left="2685" w:hanging="180"/>
      </w:pPr>
    </w:lvl>
    <w:lvl w:ilvl="3" w:tplc="0415000F" w:tentative="1">
      <w:start w:val="1"/>
      <w:numFmt w:val="decimal"/>
      <w:lvlText w:val="%4."/>
      <w:lvlJc w:val="left"/>
      <w:pPr>
        <w:ind w:left="3405" w:hanging="360"/>
      </w:pPr>
    </w:lvl>
    <w:lvl w:ilvl="4" w:tplc="04150019" w:tentative="1">
      <w:start w:val="1"/>
      <w:numFmt w:val="lowerLetter"/>
      <w:lvlText w:val="%5."/>
      <w:lvlJc w:val="left"/>
      <w:pPr>
        <w:ind w:left="4125" w:hanging="360"/>
      </w:pPr>
    </w:lvl>
    <w:lvl w:ilvl="5" w:tplc="0415001B" w:tentative="1">
      <w:start w:val="1"/>
      <w:numFmt w:val="lowerRoman"/>
      <w:lvlText w:val="%6."/>
      <w:lvlJc w:val="right"/>
      <w:pPr>
        <w:ind w:left="4845" w:hanging="180"/>
      </w:pPr>
    </w:lvl>
    <w:lvl w:ilvl="6" w:tplc="0415000F" w:tentative="1">
      <w:start w:val="1"/>
      <w:numFmt w:val="decimal"/>
      <w:lvlText w:val="%7."/>
      <w:lvlJc w:val="left"/>
      <w:pPr>
        <w:ind w:left="5565" w:hanging="360"/>
      </w:pPr>
    </w:lvl>
    <w:lvl w:ilvl="7" w:tplc="04150019" w:tentative="1">
      <w:start w:val="1"/>
      <w:numFmt w:val="lowerLetter"/>
      <w:lvlText w:val="%8."/>
      <w:lvlJc w:val="left"/>
      <w:pPr>
        <w:ind w:left="6285" w:hanging="360"/>
      </w:pPr>
    </w:lvl>
    <w:lvl w:ilvl="8" w:tplc="0415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61" w15:restartNumberingAfterBreak="0">
    <w:nsid w:val="7B1525E4"/>
    <w:multiLevelType w:val="multilevel"/>
    <w:tmpl w:val="A4AE34C2"/>
    <w:styleLink w:val="WWNum1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2" w15:restartNumberingAfterBreak="0">
    <w:nsid w:val="7E4B4DD9"/>
    <w:multiLevelType w:val="hybridMultilevel"/>
    <w:tmpl w:val="A0DEE370"/>
    <w:lvl w:ilvl="0" w:tplc="66DA3F18">
      <w:start w:val="1"/>
      <w:numFmt w:val="lowerLetter"/>
      <w:lvlText w:val="%1)"/>
      <w:lvlJc w:val="left"/>
      <w:pPr>
        <w:ind w:left="1069" w:hanging="360"/>
      </w:pPr>
      <w:rPr>
        <w:rFonts w:ascii="Verdana" w:hAnsi="Verdana" w:hint="default"/>
        <w:b w:val="0"/>
        <w:bCs w:val="0"/>
        <w:i w:val="0"/>
        <w:iCs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49"/>
  </w:num>
  <w:num w:numId="3">
    <w:abstractNumId w:val="19"/>
  </w:num>
  <w:num w:numId="4">
    <w:abstractNumId w:val="1"/>
  </w:num>
  <w:num w:numId="5">
    <w:abstractNumId w:val="44"/>
  </w:num>
  <w:num w:numId="6">
    <w:abstractNumId w:val="15"/>
  </w:num>
  <w:num w:numId="7">
    <w:abstractNumId w:val="34"/>
  </w:num>
  <w:num w:numId="8">
    <w:abstractNumId w:val="42"/>
  </w:num>
  <w:num w:numId="9">
    <w:abstractNumId w:val="48"/>
  </w:num>
  <w:num w:numId="10">
    <w:abstractNumId w:val="3"/>
  </w:num>
  <w:num w:numId="11">
    <w:abstractNumId w:val="57"/>
  </w:num>
  <w:num w:numId="12">
    <w:abstractNumId w:val="17"/>
  </w:num>
  <w:num w:numId="13">
    <w:abstractNumId w:val="30"/>
  </w:num>
  <w:num w:numId="14">
    <w:abstractNumId w:val="24"/>
  </w:num>
  <w:num w:numId="15">
    <w:abstractNumId w:val="5"/>
  </w:num>
  <w:num w:numId="16">
    <w:abstractNumId w:val="61"/>
  </w:num>
  <w:num w:numId="17">
    <w:abstractNumId w:val="18"/>
  </w:num>
  <w:num w:numId="18">
    <w:abstractNumId w:val="20"/>
  </w:num>
  <w:num w:numId="19">
    <w:abstractNumId w:val="10"/>
  </w:num>
  <w:num w:numId="20">
    <w:abstractNumId w:val="45"/>
  </w:num>
  <w:num w:numId="21">
    <w:abstractNumId w:val="32"/>
  </w:num>
  <w:num w:numId="22">
    <w:abstractNumId w:val="59"/>
  </w:num>
  <w:num w:numId="23">
    <w:abstractNumId w:val="2"/>
  </w:num>
  <w:num w:numId="24">
    <w:abstractNumId w:val="41"/>
  </w:num>
  <w:num w:numId="25">
    <w:abstractNumId w:val="58"/>
  </w:num>
  <w:num w:numId="26">
    <w:abstractNumId w:val="35"/>
  </w:num>
  <w:num w:numId="27">
    <w:abstractNumId w:val="60"/>
  </w:num>
  <w:num w:numId="28">
    <w:abstractNumId w:val="27"/>
  </w:num>
  <w:num w:numId="29">
    <w:abstractNumId w:val="6"/>
  </w:num>
  <w:num w:numId="30">
    <w:abstractNumId w:val="23"/>
  </w:num>
  <w:num w:numId="31">
    <w:abstractNumId w:val="37"/>
  </w:num>
  <w:num w:numId="32">
    <w:abstractNumId w:val="12"/>
  </w:num>
  <w:num w:numId="33">
    <w:abstractNumId w:val="55"/>
  </w:num>
  <w:num w:numId="34">
    <w:abstractNumId w:val="62"/>
  </w:num>
  <w:num w:numId="35">
    <w:abstractNumId w:val="54"/>
  </w:num>
  <w:num w:numId="36">
    <w:abstractNumId w:val="53"/>
  </w:num>
  <w:num w:numId="37">
    <w:abstractNumId w:val="21"/>
  </w:num>
  <w:num w:numId="38">
    <w:abstractNumId w:val="40"/>
  </w:num>
  <w:num w:numId="39">
    <w:abstractNumId w:val="22"/>
  </w:num>
  <w:num w:numId="40">
    <w:abstractNumId w:val="47"/>
  </w:num>
  <w:num w:numId="41">
    <w:abstractNumId w:val="16"/>
  </w:num>
  <w:num w:numId="42">
    <w:abstractNumId w:val="38"/>
  </w:num>
  <w:num w:numId="43">
    <w:abstractNumId w:val="4"/>
  </w:num>
  <w:num w:numId="44">
    <w:abstractNumId w:val="13"/>
  </w:num>
  <w:num w:numId="45">
    <w:abstractNumId w:val="50"/>
  </w:num>
  <w:num w:numId="46">
    <w:abstractNumId w:val="52"/>
  </w:num>
  <w:num w:numId="47">
    <w:abstractNumId w:val="36"/>
  </w:num>
  <w:num w:numId="48">
    <w:abstractNumId w:val="43"/>
  </w:num>
  <w:num w:numId="49">
    <w:abstractNumId w:val="8"/>
  </w:num>
  <w:num w:numId="50">
    <w:abstractNumId w:val="29"/>
  </w:num>
  <w:num w:numId="51">
    <w:abstractNumId w:val="56"/>
  </w:num>
  <w:num w:numId="52">
    <w:abstractNumId w:val="46"/>
  </w:num>
  <w:num w:numId="53">
    <w:abstractNumId w:val="25"/>
  </w:num>
  <w:num w:numId="54">
    <w:abstractNumId w:val="11"/>
  </w:num>
  <w:num w:numId="55">
    <w:abstractNumId w:val="7"/>
  </w:num>
  <w:num w:numId="56">
    <w:abstractNumId w:val="9"/>
  </w:num>
  <w:num w:numId="57">
    <w:abstractNumId w:val="31"/>
  </w:num>
  <w:num w:numId="58">
    <w:abstractNumId w:val="39"/>
  </w:num>
  <w:num w:numId="59">
    <w:abstractNumId w:val="26"/>
  </w:num>
  <w:num w:numId="60">
    <w:abstractNumId w:val="14"/>
  </w:num>
  <w:num w:numId="61">
    <w:abstractNumId w:val="28"/>
  </w:num>
  <w:num w:numId="62">
    <w:abstractNumId w:val="51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US" w:vendorID="64" w:dllVersion="6" w:nlCheck="1" w:checkStyle="0"/>
  <w:activeWritingStyle w:appName="MSWord" w:lang="pl-PL" w:vendorID="64" w:dllVersion="4096" w:nlCheck="1" w:checkStyle="0"/>
  <w:activeWritingStyle w:appName="MSWord" w:lang="en-US" w:vendorID="64" w:dllVersion="4096" w:nlCheck="1" w:checkStyle="0"/>
  <w:defaultTabStop w:val="709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LMwMDA1NDM1szBX0lEKTi0uzszPAykwrAUADsrxBCwAAAA="/>
  </w:docVars>
  <w:rsids>
    <w:rsidRoot w:val="00AF6CFB"/>
    <w:rsid w:val="0000095C"/>
    <w:rsid w:val="00000F3C"/>
    <w:rsid w:val="0000138B"/>
    <w:rsid w:val="000015E5"/>
    <w:rsid w:val="00001E0C"/>
    <w:rsid w:val="00002CAF"/>
    <w:rsid w:val="00002FCE"/>
    <w:rsid w:val="00003148"/>
    <w:rsid w:val="000032DB"/>
    <w:rsid w:val="0000362C"/>
    <w:rsid w:val="00003C0C"/>
    <w:rsid w:val="00003F52"/>
    <w:rsid w:val="000046E7"/>
    <w:rsid w:val="0000728D"/>
    <w:rsid w:val="00007511"/>
    <w:rsid w:val="000078A1"/>
    <w:rsid w:val="00007D47"/>
    <w:rsid w:val="00010C2D"/>
    <w:rsid w:val="0001107D"/>
    <w:rsid w:val="000110FC"/>
    <w:rsid w:val="000118D8"/>
    <w:rsid w:val="00011AF1"/>
    <w:rsid w:val="00011BC9"/>
    <w:rsid w:val="00011DAA"/>
    <w:rsid w:val="00011F66"/>
    <w:rsid w:val="00011FAC"/>
    <w:rsid w:val="00012145"/>
    <w:rsid w:val="0001272A"/>
    <w:rsid w:val="0001557C"/>
    <w:rsid w:val="00015966"/>
    <w:rsid w:val="00015FB4"/>
    <w:rsid w:val="00016056"/>
    <w:rsid w:val="00016370"/>
    <w:rsid w:val="000163B2"/>
    <w:rsid w:val="0001683B"/>
    <w:rsid w:val="0001691E"/>
    <w:rsid w:val="00016E5B"/>
    <w:rsid w:val="000171DB"/>
    <w:rsid w:val="00017467"/>
    <w:rsid w:val="00017DB6"/>
    <w:rsid w:val="00017EAA"/>
    <w:rsid w:val="0002000E"/>
    <w:rsid w:val="000204F0"/>
    <w:rsid w:val="000210C3"/>
    <w:rsid w:val="00021520"/>
    <w:rsid w:val="00021615"/>
    <w:rsid w:val="000225B9"/>
    <w:rsid w:val="0002293A"/>
    <w:rsid w:val="00022AB5"/>
    <w:rsid w:val="00022BF4"/>
    <w:rsid w:val="00022F3B"/>
    <w:rsid w:val="0002465C"/>
    <w:rsid w:val="00024C47"/>
    <w:rsid w:val="00025141"/>
    <w:rsid w:val="0002517E"/>
    <w:rsid w:val="00025A95"/>
    <w:rsid w:val="00025F6F"/>
    <w:rsid w:val="00026187"/>
    <w:rsid w:val="000261E1"/>
    <w:rsid w:val="00026209"/>
    <w:rsid w:val="00026747"/>
    <w:rsid w:val="00026999"/>
    <w:rsid w:val="00026AEC"/>
    <w:rsid w:val="00026FDC"/>
    <w:rsid w:val="00027D1C"/>
    <w:rsid w:val="00027E75"/>
    <w:rsid w:val="00027F17"/>
    <w:rsid w:val="00027FD5"/>
    <w:rsid w:val="00030EAA"/>
    <w:rsid w:val="000312A3"/>
    <w:rsid w:val="0003169D"/>
    <w:rsid w:val="00031B9F"/>
    <w:rsid w:val="0003262A"/>
    <w:rsid w:val="00032AC0"/>
    <w:rsid w:val="00033974"/>
    <w:rsid w:val="00034162"/>
    <w:rsid w:val="000351A8"/>
    <w:rsid w:val="00035D2C"/>
    <w:rsid w:val="00035F98"/>
    <w:rsid w:val="0003663D"/>
    <w:rsid w:val="0003698B"/>
    <w:rsid w:val="000371E4"/>
    <w:rsid w:val="000401B0"/>
    <w:rsid w:val="000409F1"/>
    <w:rsid w:val="00040F1C"/>
    <w:rsid w:val="0004145F"/>
    <w:rsid w:val="00041C54"/>
    <w:rsid w:val="00041EF1"/>
    <w:rsid w:val="000421D9"/>
    <w:rsid w:val="00042238"/>
    <w:rsid w:val="00042532"/>
    <w:rsid w:val="00042BB3"/>
    <w:rsid w:val="00044309"/>
    <w:rsid w:val="000444D7"/>
    <w:rsid w:val="000448BE"/>
    <w:rsid w:val="00044B70"/>
    <w:rsid w:val="00045294"/>
    <w:rsid w:val="000453B2"/>
    <w:rsid w:val="00045A55"/>
    <w:rsid w:val="00045AA5"/>
    <w:rsid w:val="00045AEE"/>
    <w:rsid w:val="000466D5"/>
    <w:rsid w:val="00046948"/>
    <w:rsid w:val="00046ECC"/>
    <w:rsid w:val="00047282"/>
    <w:rsid w:val="00047328"/>
    <w:rsid w:val="00047B0C"/>
    <w:rsid w:val="00047D3B"/>
    <w:rsid w:val="00047F51"/>
    <w:rsid w:val="000507D5"/>
    <w:rsid w:val="000509C1"/>
    <w:rsid w:val="00050D6C"/>
    <w:rsid w:val="000515C9"/>
    <w:rsid w:val="00051673"/>
    <w:rsid w:val="000518CC"/>
    <w:rsid w:val="00051F4D"/>
    <w:rsid w:val="000524D6"/>
    <w:rsid w:val="00052AF4"/>
    <w:rsid w:val="0005326A"/>
    <w:rsid w:val="00053475"/>
    <w:rsid w:val="000534B9"/>
    <w:rsid w:val="00053833"/>
    <w:rsid w:val="000538C5"/>
    <w:rsid w:val="00053DC5"/>
    <w:rsid w:val="000542E9"/>
    <w:rsid w:val="00054633"/>
    <w:rsid w:val="00054957"/>
    <w:rsid w:val="00054AE5"/>
    <w:rsid w:val="00055191"/>
    <w:rsid w:val="0005522D"/>
    <w:rsid w:val="00055DC8"/>
    <w:rsid w:val="000563E4"/>
    <w:rsid w:val="00056DC5"/>
    <w:rsid w:val="00057244"/>
    <w:rsid w:val="0006018F"/>
    <w:rsid w:val="00060994"/>
    <w:rsid w:val="00060D54"/>
    <w:rsid w:val="00061211"/>
    <w:rsid w:val="000619C8"/>
    <w:rsid w:val="00061B32"/>
    <w:rsid w:val="00062042"/>
    <w:rsid w:val="000620BD"/>
    <w:rsid w:val="00062300"/>
    <w:rsid w:val="000623CF"/>
    <w:rsid w:val="0006265B"/>
    <w:rsid w:val="00062876"/>
    <w:rsid w:val="00062A76"/>
    <w:rsid w:val="00062E86"/>
    <w:rsid w:val="00063895"/>
    <w:rsid w:val="00063DF8"/>
    <w:rsid w:val="00063E7C"/>
    <w:rsid w:val="00063F6F"/>
    <w:rsid w:val="00063FAE"/>
    <w:rsid w:val="000640FB"/>
    <w:rsid w:val="00064F4E"/>
    <w:rsid w:val="00065120"/>
    <w:rsid w:val="000656DD"/>
    <w:rsid w:val="00065740"/>
    <w:rsid w:val="00065A9C"/>
    <w:rsid w:val="00065D39"/>
    <w:rsid w:val="00066002"/>
    <w:rsid w:val="00066437"/>
    <w:rsid w:val="00067313"/>
    <w:rsid w:val="00067707"/>
    <w:rsid w:val="0006777E"/>
    <w:rsid w:val="0007005C"/>
    <w:rsid w:val="0007017D"/>
    <w:rsid w:val="000705DF"/>
    <w:rsid w:val="00071175"/>
    <w:rsid w:val="00071B7B"/>
    <w:rsid w:val="00071E27"/>
    <w:rsid w:val="0007207F"/>
    <w:rsid w:val="0007209A"/>
    <w:rsid w:val="000720E8"/>
    <w:rsid w:val="0007239B"/>
    <w:rsid w:val="0007286A"/>
    <w:rsid w:val="000728DE"/>
    <w:rsid w:val="00072AD5"/>
    <w:rsid w:val="00072D35"/>
    <w:rsid w:val="00072E18"/>
    <w:rsid w:val="00072E3B"/>
    <w:rsid w:val="00072E91"/>
    <w:rsid w:val="000732A6"/>
    <w:rsid w:val="00073E6D"/>
    <w:rsid w:val="00073FB5"/>
    <w:rsid w:val="00074328"/>
    <w:rsid w:val="0007434F"/>
    <w:rsid w:val="000744BD"/>
    <w:rsid w:val="000746CB"/>
    <w:rsid w:val="00074E45"/>
    <w:rsid w:val="00074F39"/>
    <w:rsid w:val="0007572A"/>
    <w:rsid w:val="000757D8"/>
    <w:rsid w:val="0007615C"/>
    <w:rsid w:val="00076174"/>
    <w:rsid w:val="00076BDF"/>
    <w:rsid w:val="00076D2D"/>
    <w:rsid w:val="00076F8B"/>
    <w:rsid w:val="00077831"/>
    <w:rsid w:val="000778DD"/>
    <w:rsid w:val="00077F54"/>
    <w:rsid w:val="00080C4F"/>
    <w:rsid w:val="00080F2B"/>
    <w:rsid w:val="00081742"/>
    <w:rsid w:val="00081823"/>
    <w:rsid w:val="00081ED1"/>
    <w:rsid w:val="00082AF4"/>
    <w:rsid w:val="00083FCA"/>
    <w:rsid w:val="000844F0"/>
    <w:rsid w:val="00085001"/>
    <w:rsid w:val="0008561B"/>
    <w:rsid w:val="00085CA9"/>
    <w:rsid w:val="00086B12"/>
    <w:rsid w:val="000871B9"/>
    <w:rsid w:val="0008751B"/>
    <w:rsid w:val="00087BD7"/>
    <w:rsid w:val="00087BFE"/>
    <w:rsid w:val="00087E7A"/>
    <w:rsid w:val="000906EC"/>
    <w:rsid w:val="0009095A"/>
    <w:rsid w:val="000909E7"/>
    <w:rsid w:val="00090A78"/>
    <w:rsid w:val="00090E20"/>
    <w:rsid w:val="0009168C"/>
    <w:rsid w:val="000921B8"/>
    <w:rsid w:val="00092A10"/>
    <w:rsid w:val="00092D06"/>
    <w:rsid w:val="000936DE"/>
    <w:rsid w:val="00093F23"/>
    <w:rsid w:val="00094485"/>
    <w:rsid w:val="0009464B"/>
    <w:rsid w:val="00094A94"/>
    <w:rsid w:val="000955BE"/>
    <w:rsid w:val="00096DE6"/>
    <w:rsid w:val="00097319"/>
    <w:rsid w:val="00097732"/>
    <w:rsid w:val="0009774C"/>
    <w:rsid w:val="000A0032"/>
    <w:rsid w:val="000A0341"/>
    <w:rsid w:val="000A03E3"/>
    <w:rsid w:val="000A04D8"/>
    <w:rsid w:val="000A0755"/>
    <w:rsid w:val="000A0EC5"/>
    <w:rsid w:val="000A1BAF"/>
    <w:rsid w:val="000A1DC5"/>
    <w:rsid w:val="000A205A"/>
    <w:rsid w:val="000A27E5"/>
    <w:rsid w:val="000A2A82"/>
    <w:rsid w:val="000A2C79"/>
    <w:rsid w:val="000A2DEC"/>
    <w:rsid w:val="000A35B6"/>
    <w:rsid w:val="000A36A9"/>
    <w:rsid w:val="000A3DF5"/>
    <w:rsid w:val="000A3E13"/>
    <w:rsid w:val="000A3F8B"/>
    <w:rsid w:val="000A40F9"/>
    <w:rsid w:val="000A4CE8"/>
    <w:rsid w:val="000A50B0"/>
    <w:rsid w:val="000A5690"/>
    <w:rsid w:val="000A5C34"/>
    <w:rsid w:val="000A5C39"/>
    <w:rsid w:val="000A6383"/>
    <w:rsid w:val="000A65FE"/>
    <w:rsid w:val="000A6DDB"/>
    <w:rsid w:val="000A7403"/>
    <w:rsid w:val="000A76F7"/>
    <w:rsid w:val="000A79F9"/>
    <w:rsid w:val="000B1A44"/>
    <w:rsid w:val="000B2229"/>
    <w:rsid w:val="000B28ED"/>
    <w:rsid w:val="000B2B5A"/>
    <w:rsid w:val="000B2D5D"/>
    <w:rsid w:val="000B3613"/>
    <w:rsid w:val="000B37A9"/>
    <w:rsid w:val="000B37B1"/>
    <w:rsid w:val="000B4040"/>
    <w:rsid w:val="000B4752"/>
    <w:rsid w:val="000B48B7"/>
    <w:rsid w:val="000B4FE1"/>
    <w:rsid w:val="000B571B"/>
    <w:rsid w:val="000B5765"/>
    <w:rsid w:val="000B59F6"/>
    <w:rsid w:val="000B5A09"/>
    <w:rsid w:val="000B5CE8"/>
    <w:rsid w:val="000B5E0F"/>
    <w:rsid w:val="000B5F8A"/>
    <w:rsid w:val="000B65D9"/>
    <w:rsid w:val="000B6DCA"/>
    <w:rsid w:val="000B7763"/>
    <w:rsid w:val="000B7A03"/>
    <w:rsid w:val="000C0DE4"/>
    <w:rsid w:val="000C15B1"/>
    <w:rsid w:val="000C19BA"/>
    <w:rsid w:val="000C237D"/>
    <w:rsid w:val="000C274C"/>
    <w:rsid w:val="000C2784"/>
    <w:rsid w:val="000C280B"/>
    <w:rsid w:val="000C2BA0"/>
    <w:rsid w:val="000C2DB4"/>
    <w:rsid w:val="000C3446"/>
    <w:rsid w:val="000C3480"/>
    <w:rsid w:val="000C3645"/>
    <w:rsid w:val="000C369D"/>
    <w:rsid w:val="000C3789"/>
    <w:rsid w:val="000C3999"/>
    <w:rsid w:val="000C428F"/>
    <w:rsid w:val="000C4917"/>
    <w:rsid w:val="000C4D24"/>
    <w:rsid w:val="000C4E01"/>
    <w:rsid w:val="000C5452"/>
    <w:rsid w:val="000C670D"/>
    <w:rsid w:val="000C68A7"/>
    <w:rsid w:val="000C68AB"/>
    <w:rsid w:val="000C6BF7"/>
    <w:rsid w:val="000C7C74"/>
    <w:rsid w:val="000C7CD9"/>
    <w:rsid w:val="000D077D"/>
    <w:rsid w:val="000D0BBF"/>
    <w:rsid w:val="000D1291"/>
    <w:rsid w:val="000D194B"/>
    <w:rsid w:val="000D1AF0"/>
    <w:rsid w:val="000D1CFA"/>
    <w:rsid w:val="000D1E64"/>
    <w:rsid w:val="000D298C"/>
    <w:rsid w:val="000D29DB"/>
    <w:rsid w:val="000D3206"/>
    <w:rsid w:val="000D361D"/>
    <w:rsid w:val="000D3A75"/>
    <w:rsid w:val="000D4338"/>
    <w:rsid w:val="000D43B3"/>
    <w:rsid w:val="000D4414"/>
    <w:rsid w:val="000D4A0C"/>
    <w:rsid w:val="000D5C95"/>
    <w:rsid w:val="000D5CF3"/>
    <w:rsid w:val="000D5D35"/>
    <w:rsid w:val="000D6448"/>
    <w:rsid w:val="000D67AE"/>
    <w:rsid w:val="000D6C03"/>
    <w:rsid w:val="000D6EBD"/>
    <w:rsid w:val="000D79DE"/>
    <w:rsid w:val="000E0D97"/>
    <w:rsid w:val="000E1145"/>
    <w:rsid w:val="000E1E56"/>
    <w:rsid w:val="000E2135"/>
    <w:rsid w:val="000E26CF"/>
    <w:rsid w:val="000E2BD1"/>
    <w:rsid w:val="000E2EC4"/>
    <w:rsid w:val="000E372D"/>
    <w:rsid w:val="000E3A6F"/>
    <w:rsid w:val="000E523D"/>
    <w:rsid w:val="000E5369"/>
    <w:rsid w:val="000E5AAF"/>
    <w:rsid w:val="000E5AD1"/>
    <w:rsid w:val="000E5F4E"/>
    <w:rsid w:val="000E64D9"/>
    <w:rsid w:val="000E6529"/>
    <w:rsid w:val="000E661A"/>
    <w:rsid w:val="000E6FDA"/>
    <w:rsid w:val="000E7305"/>
    <w:rsid w:val="000E748A"/>
    <w:rsid w:val="000F0271"/>
    <w:rsid w:val="000F06E1"/>
    <w:rsid w:val="000F1C09"/>
    <w:rsid w:val="000F1FF0"/>
    <w:rsid w:val="000F234D"/>
    <w:rsid w:val="000F2ABA"/>
    <w:rsid w:val="000F2E64"/>
    <w:rsid w:val="000F374B"/>
    <w:rsid w:val="000F3A39"/>
    <w:rsid w:val="000F3B23"/>
    <w:rsid w:val="000F3E4C"/>
    <w:rsid w:val="000F454B"/>
    <w:rsid w:val="000F466E"/>
    <w:rsid w:val="000F4C5E"/>
    <w:rsid w:val="000F4D33"/>
    <w:rsid w:val="000F582F"/>
    <w:rsid w:val="000F70EE"/>
    <w:rsid w:val="000F78B4"/>
    <w:rsid w:val="000F78EB"/>
    <w:rsid w:val="000F7CB9"/>
    <w:rsid w:val="00100214"/>
    <w:rsid w:val="00100477"/>
    <w:rsid w:val="001011F6"/>
    <w:rsid w:val="001018D3"/>
    <w:rsid w:val="00102087"/>
    <w:rsid w:val="00102429"/>
    <w:rsid w:val="00102707"/>
    <w:rsid w:val="0010288B"/>
    <w:rsid w:val="00102E2C"/>
    <w:rsid w:val="00103662"/>
    <w:rsid w:val="001036C3"/>
    <w:rsid w:val="00103B63"/>
    <w:rsid w:val="00103D97"/>
    <w:rsid w:val="00103F0F"/>
    <w:rsid w:val="001044AD"/>
    <w:rsid w:val="0010478F"/>
    <w:rsid w:val="00104C9B"/>
    <w:rsid w:val="001050D3"/>
    <w:rsid w:val="001051CE"/>
    <w:rsid w:val="00105295"/>
    <w:rsid w:val="00105587"/>
    <w:rsid w:val="0010570A"/>
    <w:rsid w:val="00105A1E"/>
    <w:rsid w:val="00105C65"/>
    <w:rsid w:val="001062E7"/>
    <w:rsid w:val="00106FFA"/>
    <w:rsid w:val="001100A8"/>
    <w:rsid w:val="00110228"/>
    <w:rsid w:val="00110A72"/>
    <w:rsid w:val="0011297F"/>
    <w:rsid w:val="001136CF"/>
    <w:rsid w:val="00113AFB"/>
    <w:rsid w:val="00113D87"/>
    <w:rsid w:val="001143D7"/>
    <w:rsid w:val="00114633"/>
    <w:rsid w:val="001147EF"/>
    <w:rsid w:val="00114E93"/>
    <w:rsid w:val="00115379"/>
    <w:rsid w:val="001162B1"/>
    <w:rsid w:val="0011690D"/>
    <w:rsid w:val="0011748B"/>
    <w:rsid w:val="00117C06"/>
    <w:rsid w:val="0012053E"/>
    <w:rsid w:val="00120FD0"/>
    <w:rsid w:val="00121815"/>
    <w:rsid w:val="00121EBB"/>
    <w:rsid w:val="00122283"/>
    <w:rsid w:val="00122363"/>
    <w:rsid w:val="00122E8D"/>
    <w:rsid w:val="00123398"/>
    <w:rsid w:val="001243BD"/>
    <w:rsid w:val="0012661B"/>
    <w:rsid w:val="001279AC"/>
    <w:rsid w:val="00127FFA"/>
    <w:rsid w:val="00130D2B"/>
    <w:rsid w:val="00130E2B"/>
    <w:rsid w:val="0013128A"/>
    <w:rsid w:val="0013164E"/>
    <w:rsid w:val="00131AF4"/>
    <w:rsid w:val="00131FBC"/>
    <w:rsid w:val="00132FAA"/>
    <w:rsid w:val="0013322C"/>
    <w:rsid w:val="001338E0"/>
    <w:rsid w:val="00133D81"/>
    <w:rsid w:val="00133F31"/>
    <w:rsid w:val="00134110"/>
    <w:rsid w:val="0013431E"/>
    <w:rsid w:val="0013465B"/>
    <w:rsid w:val="00134F00"/>
    <w:rsid w:val="00135C2B"/>
    <w:rsid w:val="0013670E"/>
    <w:rsid w:val="00136DF7"/>
    <w:rsid w:val="00137EAA"/>
    <w:rsid w:val="00137EED"/>
    <w:rsid w:val="00140C8A"/>
    <w:rsid w:val="00140DD1"/>
    <w:rsid w:val="00141521"/>
    <w:rsid w:val="0014286A"/>
    <w:rsid w:val="00142D02"/>
    <w:rsid w:val="00142D5E"/>
    <w:rsid w:val="001435E2"/>
    <w:rsid w:val="00143E98"/>
    <w:rsid w:val="0014406C"/>
    <w:rsid w:val="00144346"/>
    <w:rsid w:val="001445E3"/>
    <w:rsid w:val="00144AB7"/>
    <w:rsid w:val="00144D81"/>
    <w:rsid w:val="00144F26"/>
    <w:rsid w:val="001452A1"/>
    <w:rsid w:val="00145A42"/>
    <w:rsid w:val="00145AEF"/>
    <w:rsid w:val="00145CC5"/>
    <w:rsid w:val="00146042"/>
    <w:rsid w:val="00146351"/>
    <w:rsid w:val="00146B04"/>
    <w:rsid w:val="0014714E"/>
    <w:rsid w:val="0014723C"/>
    <w:rsid w:val="00147C56"/>
    <w:rsid w:val="0015004B"/>
    <w:rsid w:val="00150354"/>
    <w:rsid w:val="00150564"/>
    <w:rsid w:val="001508A4"/>
    <w:rsid w:val="0015202C"/>
    <w:rsid w:val="00152BA6"/>
    <w:rsid w:val="00152BB9"/>
    <w:rsid w:val="00152F36"/>
    <w:rsid w:val="001532D9"/>
    <w:rsid w:val="00153760"/>
    <w:rsid w:val="00153EDA"/>
    <w:rsid w:val="00153FB5"/>
    <w:rsid w:val="00154563"/>
    <w:rsid w:val="001557AC"/>
    <w:rsid w:val="001561E1"/>
    <w:rsid w:val="0015636D"/>
    <w:rsid w:val="001563E2"/>
    <w:rsid w:val="00156652"/>
    <w:rsid w:val="00156D76"/>
    <w:rsid w:val="001575BE"/>
    <w:rsid w:val="001600C6"/>
    <w:rsid w:val="001601A6"/>
    <w:rsid w:val="00160390"/>
    <w:rsid w:val="001607B0"/>
    <w:rsid w:val="001608C5"/>
    <w:rsid w:val="00160BD9"/>
    <w:rsid w:val="00160CCE"/>
    <w:rsid w:val="00161A74"/>
    <w:rsid w:val="00162B8B"/>
    <w:rsid w:val="00163574"/>
    <w:rsid w:val="001639C7"/>
    <w:rsid w:val="001641DA"/>
    <w:rsid w:val="001642EE"/>
    <w:rsid w:val="00164CCD"/>
    <w:rsid w:val="00164E09"/>
    <w:rsid w:val="00164E26"/>
    <w:rsid w:val="00164F24"/>
    <w:rsid w:val="00165C00"/>
    <w:rsid w:val="00166099"/>
    <w:rsid w:val="001663B1"/>
    <w:rsid w:val="00166D14"/>
    <w:rsid w:val="001671C5"/>
    <w:rsid w:val="0016782B"/>
    <w:rsid w:val="001679E0"/>
    <w:rsid w:val="001705DB"/>
    <w:rsid w:val="001706A1"/>
    <w:rsid w:val="00170908"/>
    <w:rsid w:val="00170D96"/>
    <w:rsid w:val="00170DA4"/>
    <w:rsid w:val="001710E5"/>
    <w:rsid w:val="00171718"/>
    <w:rsid w:val="0017180D"/>
    <w:rsid w:val="0017212E"/>
    <w:rsid w:val="00172702"/>
    <w:rsid w:val="00173541"/>
    <w:rsid w:val="001736B5"/>
    <w:rsid w:val="00173C3C"/>
    <w:rsid w:val="001741F7"/>
    <w:rsid w:val="0017455D"/>
    <w:rsid w:val="001747EF"/>
    <w:rsid w:val="001748F4"/>
    <w:rsid w:val="0017503B"/>
    <w:rsid w:val="00175BA6"/>
    <w:rsid w:val="00175FA3"/>
    <w:rsid w:val="00176276"/>
    <w:rsid w:val="0017652A"/>
    <w:rsid w:val="0017657A"/>
    <w:rsid w:val="00176706"/>
    <w:rsid w:val="00176909"/>
    <w:rsid w:val="001772E1"/>
    <w:rsid w:val="00177366"/>
    <w:rsid w:val="00177965"/>
    <w:rsid w:val="001779BA"/>
    <w:rsid w:val="00177ECE"/>
    <w:rsid w:val="00180624"/>
    <w:rsid w:val="00180A4B"/>
    <w:rsid w:val="00181D35"/>
    <w:rsid w:val="00182447"/>
    <w:rsid w:val="001831C1"/>
    <w:rsid w:val="0018329F"/>
    <w:rsid w:val="00183ABE"/>
    <w:rsid w:val="00183C0D"/>
    <w:rsid w:val="00183F26"/>
    <w:rsid w:val="00183FF6"/>
    <w:rsid w:val="00184A74"/>
    <w:rsid w:val="00184BC5"/>
    <w:rsid w:val="001850D5"/>
    <w:rsid w:val="00185478"/>
    <w:rsid w:val="00185552"/>
    <w:rsid w:val="001865EE"/>
    <w:rsid w:val="00187022"/>
    <w:rsid w:val="0018717A"/>
    <w:rsid w:val="00187254"/>
    <w:rsid w:val="00187D38"/>
    <w:rsid w:val="00187DD4"/>
    <w:rsid w:val="00190311"/>
    <w:rsid w:val="001904C5"/>
    <w:rsid w:val="0019076A"/>
    <w:rsid w:val="00190965"/>
    <w:rsid w:val="00190D35"/>
    <w:rsid w:val="0019170C"/>
    <w:rsid w:val="00191F25"/>
    <w:rsid w:val="001920BC"/>
    <w:rsid w:val="00192373"/>
    <w:rsid w:val="00192420"/>
    <w:rsid w:val="001930B4"/>
    <w:rsid w:val="0019363F"/>
    <w:rsid w:val="0019394C"/>
    <w:rsid w:val="00193C2F"/>
    <w:rsid w:val="00194409"/>
    <w:rsid w:val="00194D3E"/>
    <w:rsid w:val="00194DAE"/>
    <w:rsid w:val="001951A7"/>
    <w:rsid w:val="00196E4F"/>
    <w:rsid w:val="001971DC"/>
    <w:rsid w:val="001A0042"/>
    <w:rsid w:val="001A026F"/>
    <w:rsid w:val="001A14D7"/>
    <w:rsid w:val="001A1A12"/>
    <w:rsid w:val="001A1A29"/>
    <w:rsid w:val="001A1DA1"/>
    <w:rsid w:val="001A342F"/>
    <w:rsid w:val="001A34AB"/>
    <w:rsid w:val="001A3CFE"/>
    <w:rsid w:val="001A4093"/>
    <w:rsid w:val="001A4EC4"/>
    <w:rsid w:val="001A51EC"/>
    <w:rsid w:val="001A531C"/>
    <w:rsid w:val="001A5DF8"/>
    <w:rsid w:val="001A5F2A"/>
    <w:rsid w:val="001A6B81"/>
    <w:rsid w:val="001A706D"/>
    <w:rsid w:val="001A7757"/>
    <w:rsid w:val="001B070C"/>
    <w:rsid w:val="001B0A34"/>
    <w:rsid w:val="001B0B0B"/>
    <w:rsid w:val="001B31FE"/>
    <w:rsid w:val="001B35EB"/>
    <w:rsid w:val="001B3DCB"/>
    <w:rsid w:val="001B4503"/>
    <w:rsid w:val="001B4846"/>
    <w:rsid w:val="001B4A82"/>
    <w:rsid w:val="001B523A"/>
    <w:rsid w:val="001B52AB"/>
    <w:rsid w:val="001B5CDB"/>
    <w:rsid w:val="001B5FB0"/>
    <w:rsid w:val="001B733F"/>
    <w:rsid w:val="001B765A"/>
    <w:rsid w:val="001B77A4"/>
    <w:rsid w:val="001B786C"/>
    <w:rsid w:val="001B7933"/>
    <w:rsid w:val="001C047D"/>
    <w:rsid w:val="001C0485"/>
    <w:rsid w:val="001C0FC6"/>
    <w:rsid w:val="001C15CE"/>
    <w:rsid w:val="001C1994"/>
    <w:rsid w:val="001C216E"/>
    <w:rsid w:val="001C2BFE"/>
    <w:rsid w:val="001C2F0E"/>
    <w:rsid w:val="001C3005"/>
    <w:rsid w:val="001C311A"/>
    <w:rsid w:val="001C33A7"/>
    <w:rsid w:val="001C3853"/>
    <w:rsid w:val="001C3D66"/>
    <w:rsid w:val="001C4113"/>
    <w:rsid w:val="001C4A36"/>
    <w:rsid w:val="001C60CF"/>
    <w:rsid w:val="001C6155"/>
    <w:rsid w:val="001C633D"/>
    <w:rsid w:val="001C647E"/>
    <w:rsid w:val="001C710A"/>
    <w:rsid w:val="001C7556"/>
    <w:rsid w:val="001C7C6C"/>
    <w:rsid w:val="001C7F58"/>
    <w:rsid w:val="001D0372"/>
    <w:rsid w:val="001D0A06"/>
    <w:rsid w:val="001D0F2B"/>
    <w:rsid w:val="001D1834"/>
    <w:rsid w:val="001D18D8"/>
    <w:rsid w:val="001D1AB7"/>
    <w:rsid w:val="001D22BF"/>
    <w:rsid w:val="001D2EC9"/>
    <w:rsid w:val="001D30F6"/>
    <w:rsid w:val="001D337F"/>
    <w:rsid w:val="001D3533"/>
    <w:rsid w:val="001D3848"/>
    <w:rsid w:val="001D38B7"/>
    <w:rsid w:val="001D452A"/>
    <w:rsid w:val="001D45D2"/>
    <w:rsid w:val="001D48D9"/>
    <w:rsid w:val="001D4BC0"/>
    <w:rsid w:val="001D52FA"/>
    <w:rsid w:val="001D5A06"/>
    <w:rsid w:val="001D5B6E"/>
    <w:rsid w:val="001D5DF8"/>
    <w:rsid w:val="001D65D0"/>
    <w:rsid w:val="001D669D"/>
    <w:rsid w:val="001D67B3"/>
    <w:rsid w:val="001D7283"/>
    <w:rsid w:val="001D72E7"/>
    <w:rsid w:val="001D7998"/>
    <w:rsid w:val="001E026C"/>
    <w:rsid w:val="001E0C0D"/>
    <w:rsid w:val="001E0C83"/>
    <w:rsid w:val="001E20CC"/>
    <w:rsid w:val="001E2A48"/>
    <w:rsid w:val="001E2D3B"/>
    <w:rsid w:val="001E2E4E"/>
    <w:rsid w:val="001E32B7"/>
    <w:rsid w:val="001E3C87"/>
    <w:rsid w:val="001E3FCE"/>
    <w:rsid w:val="001E47CD"/>
    <w:rsid w:val="001E48C8"/>
    <w:rsid w:val="001E4D9C"/>
    <w:rsid w:val="001E5708"/>
    <w:rsid w:val="001E5A4D"/>
    <w:rsid w:val="001E5CFD"/>
    <w:rsid w:val="001E6BC3"/>
    <w:rsid w:val="001E70DC"/>
    <w:rsid w:val="001E741F"/>
    <w:rsid w:val="001E7B1F"/>
    <w:rsid w:val="001F02C9"/>
    <w:rsid w:val="001F0DE5"/>
    <w:rsid w:val="001F10FF"/>
    <w:rsid w:val="001F19DF"/>
    <w:rsid w:val="001F368A"/>
    <w:rsid w:val="001F45C7"/>
    <w:rsid w:val="001F482F"/>
    <w:rsid w:val="001F4F57"/>
    <w:rsid w:val="001F556B"/>
    <w:rsid w:val="001F598B"/>
    <w:rsid w:val="001F5E52"/>
    <w:rsid w:val="001F6264"/>
    <w:rsid w:val="001F647D"/>
    <w:rsid w:val="001F6BC8"/>
    <w:rsid w:val="001F6D9D"/>
    <w:rsid w:val="0020004D"/>
    <w:rsid w:val="002005DF"/>
    <w:rsid w:val="00200733"/>
    <w:rsid w:val="00200E55"/>
    <w:rsid w:val="00201353"/>
    <w:rsid w:val="00201912"/>
    <w:rsid w:val="002019D5"/>
    <w:rsid w:val="00201A50"/>
    <w:rsid w:val="002023E0"/>
    <w:rsid w:val="00202473"/>
    <w:rsid w:val="00202941"/>
    <w:rsid w:val="002029C0"/>
    <w:rsid w:val="0020329C"/>
    <w:rsid w:val="002036BE"/>
    <w:rsid w:val="00203780"/>
    <w:rsid w:val="00203E9A"/>
    <w:rsid w:val="00203F1D"/>
    <w:rsid w:val="00204036"/>
    <w:rsid w:val="00204099"/>
    <w:rsid w:val="0020455F"/>
    <w:rsid w:val="00204ADA"/>
    <w:rsid w:val="00204C93"/>
    <w:rsid w:val="00204D44"/>
    <w:rsid w:val="00205C6F"/>
    <w:rsid w:val="002063F3"/>
    <w:rsid w:val="002064FB"/>
    <w:rsid w:val="00206E93"/>
    <w:rsid w:val="002070FC"/>
    <w:rsid w:val="00207FDA"/>
    <w:rsid w:val="0021057E"/>
    <w:rsid w:val="00210710"/>
    <w:rsid w:val="00210D24"/>
    <w:rsid w:val="00211266"/>
    <w:rsid w:val="002116C1"/>
    <w:rsid w:val="00211838"/>
    <w:rsid w:val="00211A9B"/>
    <w:rsid w:val="00211C47"/>
    <w:rsid w:val="00211D55"/>
    <w:rsid w:val="00211DCE"/>
    <w:rsid w:val="00211F78"/>
    <w:rsid w:val="00211FD6"/>
    <w:rsid w:val="00212349"/>
    <w:rsid w:val="00212622"/>
    <w:rsid w:val="00212692"/>
    <w:rsid w:val="00212979"/>
    <w:rsid w:val="00212C9A"/>
    <w:rsid w:val="00212F6A"/>
    <w:rsid w:val="002132FD"/>
    <w:rsid w:val="00213578"/>
    <w:rsid w:val="00213661"/>
    <w:rsid w:val="00213D5D"/>
    <w:rsid w:val="00213DCD"/>
    <w:rsid w:val="0021425F"/>
    <w:rsid w:val="00214381"/>
    <w:rsid w:val="002145F7"/>
    <w:rsid w:val="00214BF8"/>
    <w:rsid w:val="00215CFF"/>
    <w:rsid w:val="00215E9D"/>
    <w:rsid w:val="002160B0"/>
    <w:rsid w:val="002162C9"/>
    <w:rsid w:val="002164CE"/>
    <w:rsid w:val="0021673B"/>
    <w:rsid w:val="002170B6"/>
    <w:rsid w:val="00217273"/>
    <w:rsid w:val="00217814"/>
    <w:rsid w:val="00217871"/>
    <w:rsid w:val="00217F74"/>
    <w:rsid w:val="002211F2"/>
    <w:rsid w:val="00221CF6"/>
    <w:rsid w:val="00221D64"/>
    <w:rsid w:val="002233AB"/>
    <w:rsid w:val="002238B0"/>
    <w:rsid w:val="002240EC"/>
    <w:rsid w:val="0022461A"/>
    <w:rsid w:val="00224737"/>
    <w:rsid w:val="00224799"/>
    <w:rsid w:val="0022493D"/>
    <w:rsid w:val="00224BCA"/>
    <w:rsid w:val="002252E7"/>
    <w:rsid w:val="00225661"/>
    <w:rsid w:val="00225A3B"/>
    <w:rsid w:val="00225C35"/>
    <w:rsid w:val="002267FF"/>
    <w:rsid w:val="00226945"/>
    <w:rsid w:val="00226A84"/>
    <w:rsid w:val="00226B9D"/>
    <w:rsid w:val="002273CE"/>
    <w:rsid w:val="00227C20"/>
    <w:rsid w:val="0023017A"/>
    <w:rsid w:val="00230D9C"/>
    <w:rsid w:val="00230DAC"/>
    <w:rsid w:val="002317E6"/>
    <w:rsid w:val="002319F5"/>
    <w:rsid w:val="00231D34"/>
    <w:rsid w:val="00231F9A"/>
    <w:rsid w:val="00232165"/>
    <w:rsid w:val="00232B68"/>
    <w:rsid w:val="00232D66"/>
    <w:rsid w:val="00234075"/>
    <w:rsid w:val="00234278"/>
    <w:rsid w:val="002342A5"/>
    <w:rsid w:val="00234C0E"/>
    <w:rsid w:val="00234D53"/>
    <w:rsid w:val="00234EC5"/>
    <w:rsid w:val="00235412"/>
    <w:rsid w:val="002359A1"/>
    <w:rsid w:val="00235FAB"/>
    <w:rsid w:val="002364A5"/>
    <w:rsid w:val="00236907"/>
    <w:rsid w:val="00236C29"/>
    <w:rsid w:val="00236F97"/>
    <w:rsid w:val="002375E8"/>
    <w:rsid w:val="0023777A"/>
    <w:rsid w:val="002377AA"/>
    <w:rsid w:val="00237A2C"/>
    <w:rsid w:val="00237DBA"/>
    <w:rsid w:val="00237F04"/>
    <w:rsid w:val="00237FE4"/>
    <w:rsid w:val="002404F5"/>
    <w:rsid w:val="002406E7"/>
    <w:rsid w:val="002407FC"/>
    <w:rsid w:val="002417E1"/>
    <w:rsid w:val="00241954"/>
    <w:rsid w:val="00241CB8"/>
    <w:rsid w:val="00242220"/>
    <w:rsid w:val="002422BF"/>
    <w:rsid w:val="0024263F"/>
    <w:rsid w:val="00242854"/>
    <w:rsid w:val="00242C5A"/>
    <w:rsid w:val="00242EE1"/>
    <w:rsid w:val="002439C6"/>
    <w:rsid w:val="0024406C"/>
    <w:rsid w:val="002441D8"/>
    <w:rsid w:val="002453C5"/>
    <w:rsid w:val="002457F2"/>
    <w:rsid w:val="00246565"/>
    <w:rsid w:val="00246766"/>
    <w:rsid w:val="00246D15"/>
    <w:rsid w:val="00247008"/>
    <w:rsid w:val="00247B0E"/>
    <w:rsid w:val="002506FB"/>
    <w:rsid w:val="0025090D"/>
    <w:rsid w:val="0025096A"/>
    <w:rsid w:val="0025096D"/>
    <w:rsid w:val="00250EEF"/>
    <w:rsid w:val="002518D7"/>
    <w:rsid w:val="00251C89"/>
    <w:rsid w:val="00251EB3"/>
    <w:rsid w:val="002520E6"/>
    <w:rsid w:val="00252477"/>
    <w:rsid w:val="002525AB"/>
    <w:rsid w:val="00252B28"/>
    <w:rsid w:val="00252D57"/>
    <w:rsid w:val="00253E55"/>
    <w:rsid w:val="00253FC9"/>
    <w:rsid w:val="0025402A"/>
    <w:rsid w:val="00254731"/>
    <w:rsid w:val="00254CEA"/>
    <w:rsid w:val="00254E4A"/>
    <w:rsid w:val="00255279"/>
    <w:rsid w:val="002557A2"/>
    <w:rsid w:val="002565CD"/>
    <w:rsid w:val="00256BB0"/>
    <w:rsid w:val="00256C38"/>
    <w:rsid w:val="00257DBD"/>
    <w:rsid w:val="00257E1F"/>
    <w:rsid w:val="00257F9A"/>
    <w:rsid w:val="00260D7F"/>
    <w:rsid w:val="00261455"/>
    <w:rsid w:val="00261658"/>
    <w:rsid w:val="00261884"/>
    <w:rsid w:val="00261F5A"/>
    <w:rsid w:val="002628D0"/>
    <w:rsid w:val="00264395"/>
    <w:rsid w:val="00264C07"/>
    <w:rsid w:val="00264CDC"/>
    <w:rsid w:val="00264D93"/>
    <w:rsid w:val="002650FB"/>
    <w:rsid w:val="00265545"/>
    <w:rsid w:val="00265D35"/>
    <w:rsid w:val="00265D83"/>
    <w:rsid w:val="00265FBD"/>
    <w:rsid w:val="00266567"/>
    <w:rsid w:val="00267572"/>
    <w:rsid w:val="00267767"/>
    <w:rsid w:val="00267A04"/>
    <w:rsid w:val="00267ADB"/>
    <w:rsid w:val="00270741"/>
    <w:rsid w:val="002707CF"/>
    <w:rsid w:val="00270856"/>
    <w:rsid w:val="002708C0"/>
    <w:rsid w:val="00271498"/>
    <w:rsid w:val="00271834"/>
    <w:rsid w:val="0027214E"/>
    <w:rsid w:val="0027224F"/>
    <w:rsid w:val="002723C7"/>
    <w:rsid w:val="00272F89"/>
    <w:rsid w:val="00273B40"/>
    <w:rsid w:val="00273E7E"/>
    <w:rsid w:val="00273F9E"/>
    <w:rsid w:val="00273FD3"/>
    <w:rsid w:val="00274053"/>
    <w:rsid w:val="00274C36"/>
    <w:rsid w:val="002751C1"/>
    <w:rsid w:val="002753C6"/>
    <w:rsid w:val="002753F8"/>
    <w:rsid w:val="00275E60"/>
    <w:rsid w:val="00276628"/>
    <w:rsid w:val="00280415"/>
    <w:rsid w:val="0028041B"/>
    <w:rsid w:val="00280951"/>
    <w:rsid w:val="00281556"/>
    <w:rsid w:val="002817D5"/>
    <w:rsid w:val="00281913"/>
    <w:rsid w:val="00282027"/>
    <w:rsid w:val="00283460"/>
    <w:rsid w:val="0028353E"/>
    <w:rsid w:val="00283546"/>
    <w:rsid w:val="00283D36"/>
    <w:rsid w:val="00283F45"/>
    <w:rsid w:val="0028514A"/>
    <w:rsid w:val="002852E5"/>
    <w:rsid w:val="00285678"/>
    <w:rsid w:val="002857C0"/>
    <w:rsid w:val="00286406"/>
    <w:rsid w:val="00286CA3"/>
    <w:rsid w:val="00286D5E"/>
    <w:rsid w:val="002877E5"/>
    <w:rsid w:val="0028795E"/>
    <w:rsid w:val="00287EA1"/>
    <w:rsid w:val="00290434"/>
    <w:rsid w:val="002906C5"/>
    <w:rsid w:val="00290769"/>
    <w:rsid w:val="00290933"/>
    <w:rsid w:val="00290C4D"/>
    <w:rsid w:val="0029105E"/>
    <w:rsid w:val="002910E7"/>
    <w:rsid w:val="0029137E"/>
    <w:rsid w:val="002915A9"/>
    <w:rsid w:val="002919CF"/>
    <w:rsid w:val="00291AD7"/>
    <w:rsid w:val="002924E7"/>
    <w:rsid w:val="00292500"/>
    <w:rsid w:val="00292D19"/>
    <w:rsid w:val="002932C1"/>
    <w:rsid w:val="00293A71"/>
    <w:rsid w:val="00293F19"/>
    <w:rsid w:val="00294FCE"/>
    <w:rsid w:val="002954EA"/>
    <w:rsid w:val="00295849"/>
    <w:rsid w:val="002970B1"/>
    <w:rsid w:val="00297434"/>
    <w:rsid w:val="00297A2B"/>
    <w:rsid w:val="00297C5B"/>
    <w:rsid w:val="00297D2A"/>
    <w:rsid w:val="002A0002"/>
    <w:rsid w:val="002A0083"/>
    <w:rsid w:val="002A010F"/>
    <w:rsid w:val="002A03C7"/>
    <w:rsid w:val="002A09CA"/>
    <w:rsid w:val="002A0A28"/>
    <w:rsid w:val="002A0C73"/>
    <w:rsid w:val="002A0DA2"/>
    <w:rsid w:val="002A145E"/>
    <w:rsid w:val="002A1852"/>
    <w:rsid w:val="002A1CF2"/>
    <w:rsid w:val="002A2540"/>
    <w:rsid w:val="002A2575"/>
    <w:rsid w:val="002A2676"/>
    <w:rsid w:val="002A2AB9"/>
    <w:rsid w:val="002A2E0D"/>
    <w:rsid w:val="002A334B"/>
    <w:rsid w:val="002A34AF"/>
    <w:rsid w:val="002A3B5C"/>
    <w:rsid w:val="002A3F46"/>
    <w:rsid w:val="002A423A"/>
    <w:rsid w:val="002A435C"/>
    <w:rsid w:val="002A44B4"/>
    <w:rsid w:val="002A48B0"/>
    <w:rsid w:val="002A4965"/>
    <w:rsid w:val="002A4F9F"/>
    <w:rsid w:val="002A63CD"/>
    <w:rsid w:val="002A6657"/>
    <w:rsid w:val="002A6B2A"/>
    <w:rsid w:val="002A6EC5"/>
    <w:rsid w:val="002A6FD7"/>
    <w:rsid w:val="002A7102"/>
    <w:rsid w:val="002A7358"/>
    <w:rsid w:val="002A75CF"/>
    <w:rsid w:val="002A76E5"/>
    <w:rsid w:val="002A78BD"/>
    <w:rsid w:val="002B04A2"/>
    <w:rsid w:val="002B0CAE"/>
    <w:rsid w:val="002B0ED9"/>
    <w:rsid w:val="002B0FB4"/>
    <w:rsid w:val="002B1239"/>
    <w:rsid w:val="002B192A"/>
    <w:rsid w:val="002B216D"/>
    <w:rsid w:val="002B2246"/>
    <w:rsid w:val="002B22AC"/>
    <w:rsid w:val="002B266E"/>
    <w:rsid w:val="002B267B"/>
    <w:rsid w:val="002B28C6"/>
    <w:rsid w:val="002B2B73"/>
    <w:rsid w:val="002B321F"/>
    <w:rsid w:val="002B4C90"/>
    <w:rsid w:val="002B4E95"/>
    <w:rsid w:val="002B5F36"/>
    <w:rsid w:val="002B63E6"/>
    <w:rsid w:val="002B6940"/>
    <w:rsid w:val="002B6AB3"/>
    <w:rsid w:val="002B6B4B"/>
    <w:rsid w:val="002B7128"/>
    <w:rsid w:val="002B76B0"/>
    <w:rsid w:val="002B7802"/>
    <w:rsid w:val="002B781A"/>
    <w:rsid w:val="002B789C"/>
    <w:rsid w:val="002B7916"/>
    <w:rsid w:val="002B7F17"/>
    <w:rsid w:val="002C0B88"/>
    <w:rsid w:val="002C0BB9"/>
    <w:rsid w:val="002C1240"/>
    <w:rsid w:val="002C162A"/>
    <w:rsid w:val="002C1C2C"/>
    <w:rsid w:val="002C1FBE"/>
    <w:rsid w:val="002C2133"/>
    <w:rsid w:val="002C22BB"/>
    <w:rsid w:val="002C2392"/>
    <w:rsid w:val="002C24FE"/>
    <w:rsid w:val="002C250C"/>
    <w:rsid w:val="002C255D"/>
    <w:rsid w:val="002C286F"/>
    <w:rsid w:val="002C2E6B"/>
    <w:rsid w:val="002C3694"/>
    <w:rsid w:val="002C3AD2"/>
    <w:rsid w:val="002C404E"/>
    <w:rsid w:val="002C49DD"/>
    <w:rsid w:val="002C55CC"/>
    <w:rsid w:val="002C59D5"/>
    <w:rsid w:val="002C5A73"/>
    <w:rsid w:val="002C5E44"/>
    <w:rsid w:val="002C6512"/>
    <w:rsid w:val="002C656C"/>
    <w:rsid w:val="002C7227"/>
    <w:rsid w:val="002C7332"/>
    <w:rsid w:val="002C7A29"/>
    <w:rsid w:val="002C7BBA"/>
    <w:rsid w:val="002C7BF8"/>
    <w:rsid w:val="002C7ED3"/>
    <w:rsid w:val="002D04B7"/>
    <w:rsid w:val="002D09CE"/>
    <w:rsid w:val="002D103F"/>
    <w:rsid w:val="002D107C"/>
    <w:rsid w:val="002D13D2"/>
    <w:rsid w:val="002D1A76"/>
    <w:rsid w:val="002D1F53"/>
    <w:rsid w:val="002D375C"/>
    <w:rsid w:val="002D43C1"/>
    <w:rsid w:val="002D4602"/>
    <w:rsid w:val="002D507D"/>
    <w:rsid w:val="002D59DD"/>
    <w:rsid w:val="002D5B13"/>
    <w:rsid w:val="002D5D58"/>
    <w:rsid w:val="002D63AB"/>
    <w:rsid w:val="002D692D"/>
    <w:rsid w:val="002D6DE1"/>
    <w:rsid w:val="002D7216"/>
    <w:rsid w:val="002D7844"/>
    <w:rsid w:val="002D7946"/>
    <w:rsid w:val="002D7B7A"/>
    <w:rsid w:val="002E0341"/>
    <w:rsid w:val="002E09B0"/>
    <w:rsid w:val="002E0A96"/>
    <w:rsid w:val="002E10C6"/>
    <w:rsid w:val="002E16F2"/>
    <w:rsid w:val="002E19AC"/>
    <w:rsid w:val="002E1B21"/>
    <w:rsid w:val="002E1C1F"/>
    <w:rsid w:val="002E1D07"/>
    <w:rsid w:val="002E2326"/>
    <w:rsid w:val="002E2742"/>
    <w:rsid w:val="002E2A10"/>
    <w:rsid w:val="002E2BD6"/>
    <w:rsid w:val="002E3073"/>
    <w:rsid w:val="002E30CD"/>
    <w:rsid w:val="002E3788"/>
    <w:rsid w:val="002E3B53"/>
    <w:rsid w:val="002E3DD6"/>
    <w:rsid w:val="002E3FE5"/>
    <w:rsid w:val="002E504C"/>
    <w:rsid w:val="002E51FF"/>
    <w:rsid w:val="002E5D21"/>
    <w:rsid w:val="002E5EAB"/>
    <w:rsid w:val="002E5EAD"/>
    <w:rsid w:val="002E658C"/>
    <w:rsid w:val="002E6698"/>
    <w:rsid w:val="002E66EB"/>
    <w:rsid w:val="002E6840"/>
    <w:rsid w:val="002E70FF"/>
    <w:rsid w:val="002E767F"/>
    <w:rsid w:val="002E79CD"/>
    <w:rsid w:val="002E7F3B"/>
    <w:rsid w:val="002F0569"/>
    <w:rsid w:val="002F0AF8"/>
    <w:rsid w:val="002F0BAA"/>
    <w:rsid w:val="002F1512"/>
    <w:rsid w:val="002F17EA"/>
    <w:rsid w:val="002F1B9D"/>
    <w:rsid w:val="002F1D1B"/>
    <w:rsid w:val="002F1F1A"/>
    <w:rsid w:val="002F26A7"/>
    <w:rsid w:val="002F26B0"/>
    <w:rsid w:val="002F34C9"/>
    <w:rsid w:val="002F36B6"/>
    <w:rsid w:val="002F3EB2"/>
    <w:rsid w:val="002F3F3E"/>
    <w:rsid w:val="002F400D"/>
    <w:rsid w:val="002F44B4"/>
    <w:rsid w:val="002F525D"/>
    <w:rsid w:val="002F5308"/>
    <w:rsid w:val="002F5383"/>
    <w:rsid w:val="002F553A"/>
    <w:rsid w:val="002F5714"/>
    <w:rsid w:val="002F58B8"/>
    <w:rsid w:val="002F5B48"/>
    <w:rsid w:val="002F5C85"/>
    <w:rsid w:val="002F64E0"/>
    <w:rsid w:val="002F6796"/>
    <w:rsid w:val="002F6850"/>
    <w:rsid w:val="002F6A57"/>
    <w:rsid w:val="002F6AB9"/>
    <w:rsid w:val="002F7951"/>
    <w:rsid w:val="002F7DF7"/>
    <w:rsid w:val="0030014E"/>
    <w:rsid w:val="00300263"/>
    <w:rsid w:val="003002B3"/>
    <w:rsid w:val="0030080C"/>
    <w:rsid w:val="003008ED"/>
    <w:rsid w:val="00300A8A"/>
    <w:rsid w:val="00300E0F"/>
    <w:rsid w:val="00300EE7"/>
    <w:rsid w:val="00300F2B"/>
    <w:rsid w:val="003016A5"/>
    <w:rsid w:val="00301BA8"/>
    <w:rsid w:val="00302013"/>
    <w:rsid w:val="003029B1"/>
    <w:rsid w:val="00302FF0"/>
    <w:rsid w:val="00303A5F"/>
    <w:rsid w:val="00303BD7"/>
    <w:rsid w:val="00303CC1"/>
    <w:rsid w:val="00303DFB"/>
    <w:rsid w:val="00304E22"/>
    <w:rsid w:val="0030558C"/>
    <w:rsid w:val="00306098"/>
    <w:rsid w:val="00306169"/>
    <w:rsid w:val="00306210"/>
    <w:rsid w:val="003066FF"/>
    <w:rsid w:val="00306871"/>
    <w:rsid w:val="00306A66"/>
    <w:rsid w:val="00306B55"/>
    <w:rsid w:val="00306D80"/>
    <w:rsid w:val="00306ED5"/>
    <w:rsid w:val="00307AC3"/>
    <w:rsid w:val="003103ED"/>
    <w:rsid w:val="00310481"/>
    <w:rsid w:val="00310761"/>
    <w:rsid w:val="00311385"/>
    <w:rsid w:val="0031164F"/>
    <w:rsid w:val="00311806"/>
    <w:rsid w:val="00311DD2"/>
    <w:rsid w:val="00312466"/>
    <w:rsid w:val="0031289A"/>
    <w:rsid w:val="00312C3A"/>
    <w:rsid w:val="00312F0C"/>
    <w:rsid w:val="0031361A"/>
    <w:rsid w:val="0031391B"/>
    <w:rsid w:val="00313A7E"/>
    <w:rsid w:val="00314722"/>
    <w:rsid w:val="003147C8"/>
    <w:rsid w:val="00314D86"/>
    <w:rsid w:val="00314FA0"/>
    <w:rsid w:val="003154D5"/>
    <w:rsid w:val="0031563F"/>
    <w:rsid w:val="00316372"/>
    <w:rsid w:val="00316E18"/>
    <w:rsid w:val="003172A7"/>
    <w:rsid w:val="00317D7F"/>
    <w:rsid w:val="00317E92"/>
    <w:rsid w:val="0032009E"/>
    <w:rsid w:val="00321799"/>
    <w:rsid w:val="00321AEE"/>
    <w:rsid w:val="00322186"/>
    <w:rsid w:val="00322229"/>
    <w:rsid w:val="003229B8"/>
    <w:rsid w:val="00323238"/>
    <w:rsid w:val="0032377B"/>
    <w:rsid w:val="0032390E"/>
    <w:rsid w:val="003247A1"/>
    <w:rsid w:val="003249CB"/>
    <w:rsid w:val="00324F03"/>
    <w:rsid w:val="00324FA7"/>
    <w:rsid w:val="00325E7B"/>
    <w:rsid w:val="00326045"/>
    <w:rsid w:val="00326152"/>
    <w:rsid w:val="0032644E"/>
    <w:rsid w:val="00326A52"/>
    <w:rsid w:val="003278B1"/>
    <w:rsid w:val="00330048"/>
    <w:rsid w:val="003303BC"/>
    <w:rsid w:val="0033127D"/>
    <w:rsid w:val="00331961"/>
    <w:rsid w:val="00331E1B"/>
    <w:rsid w:val="00331F63"/>
    <w:rsid w:val="003324B7"/>
    <w:rsid w:val="00332719"/>
    <w:rsid w:val="00332D6F"/>
    <w:rsid w:val="0033330C"/>
    <w:rsid w:val="003333FC"/>
    <w:rsid w:val="003347C1"/>
    <w:rsid w:val="003348CD"/>
    <w:rsid w:val="00334BA6"/>
    <w:rsid w:val="00334E94"/>
    <w:rsid w:val="0033574D"/>
    <w:rsid w:val="00335B3F"/>
    <w:rsid w:val="00335B78"/>
    <w:rsid w:val="00335B9D"/>
    <w:rsid w:val="00335BA4"/>
    <w:rsid w:val="003362EB"/>
    <w:rsid w:val="0033633D"/>
    <w:rsid w:val="003369C7"/>
    <w:rsid w:val="00336A93"/>
    <w:rsid w:val="00337239"/>
    <w:rsid w:val="003378FE"/>
    <w:rsid w:val="00337AD8"/>
    <w:rsid w:val="003406AF"/>
    <w:rsid w:val="003414E6"/>
    <w:rsid w:val="00341C8E"/>
    <w:rsid w:val="003423D0"/>
    <w:rsid w:val="003425A9"/>
    <w:rsid w:val="003430C7"/>
    <w:rsid w:val="0034331B"/>
    <w:rsid w:val="003434A9"/>
    <w:rsid w:val="00343981"/>
    <w:rsid w:val="00343D34"/>
    <w:rsid w:val="00343DA7"/>
    <w:rsid w:val="00343E45"/>
    <w:rsid w:val="00343F4A"/>
    <w:rsid w:val="003442C4"/>
    <w:rsid w:val="003446ED"/>
    <w:rsid w:val="00345001"/>
    <w:rsid w:val="00345049"/>
    <w:rsid w:val="003454E7"/>
    <w:rsid w:val="003456C9"/>
    <w:rsid w:val="00345A8C"/>
    <w:rsid w:val="00345D0F"/>
    <w:rsid w:val="00345E6B"/>
    <w:rsid w:val="00346216"/>
    <w:rsid w:val="00346F0D"/>
    <w:rsid w:val="0034729C"/>
    <w:rsid w:val="0034739D"/>
    <w:rsid w:val="00347428"/>
    <w:rsid w:val="00347619"/>
    <w:rsid w:val="00347AA3"/>
    <w:rsid w:val="003506A5"/>
    <w:rsid w:val="00351C23"/>
    <w:rsid w:val="0035269A"/>
    <w:rsid w:val="0035270A"/>
    <w:rsid w:val="00353200"/>
    <w:rsid w:val="003535E7"/>
    <w:rsid w:val="0035369F"/>
    <w:rsid w:val="003541CC"/>
    <w:rsid w:val="003544ED"/>
    <w:rsid w:val="0035486A"/>
    <w:rsid w:val="003549B2"/>
    <w:rsid w:val="00354EEC"/>
    <w:rsid w:val="00355147"/>
    <w:rsid w:val="003555EA"/>
    <w:rsid w:val="00355B4B"/>
    <w:rsid w:val="00355C03"/>
    <w:rsid w:val="00355D85"/>
    <w:rsid w:val="0035613E"/>
    <w:rsid w:val="0035701D"/>
    <w:rsid w:val="00357660"/>
    <w:rsid w:val="00357C6C"/>
    <w:rsid w:val="00357E02"/>
    <w:rsid w:val="003602C1"/>
    <w:rsid w:val="0036057A"/>
    <w:rsid w:val="00360945"/>
    <w:rsid w:val="00360A0F"/>
    <w:rsid w:val="00360F72"/>
    <w:rsid w:val="003613B0"/>
    <w:rsid w:val="00361450"/>
    <w:rsid w:val="003615C7"/>
    <w:rsid w:val="00361845"/>
    <w:rsid w:val="00361CB9"/>
    <w:rsid w:val="003621A6"/>
    <w:rsid w:val="0036225D"/>
    <w:rsid w:val="00363F88"/>
    <w:rsid w:val="00364414"/>
    <w:rsid w:val="0036448E"/>
    <w:rsid w:val="00364F76"/>
    <w:rsid w:val="00364FBE"/>
    <w:rsid w:val="00365240"/>
    <w:rsid w:val="00365972"/>
    <w:rsid w:val="00366AF2"/>
    <w:rsid w:val="00367FF8"/>
    <w:rsid w:val="00370280"/>
    <w:rsid w:val="003706A3"/>
    <w:rsid w:val="003707D0"/>
    <w:rsid w:val="00370834"/>
    <w:rsid w:val="00370B15"/>
    <w:rsid w:val="00371589"/>
    <w:rsid w:val="00373199"/>
    <w:rsid w:val="003732AE"/>
    <w:rsid w:val="00373545"/>
    <w:rsid w:val="00373591"/>
    <w:rsid w:val="00373BF6"/>
    <w:rsid w:val="00374140"/>
    <w:rsid w:val="00374CA7"/>
    <w:rsid w:val="0037558E"/>
    <w:rsid w:val="003755B9"/>
    <w:rsid w:val="00375A94"/>
    <w:rsid w:val="003760C8"/>
    <w:rsid w:val="003761C4"/>
    <w:rsid w:val="00376BB8"/>
    <w:rsid w:val="003800D1"/>
    <w:rsid w:val="0038060B"/>
    <w:rsid w:val="00380621"/>
    <w:rsid w:val="003807D3"/>
    <w:rsid w:val="00380BEF"/>
    <w:rsid w:val="00381593"/>
    <w:rsid w:val="00381CB1"/>
    <w:rsid w:val="003820C0"/>
    <w:rsid w:val="00382C33"/>
    <w:rsid w:val="00382D2D"/>
    <w:rsid w:val="00383418"/>
    <w:rsid w:val="003835E0"/>
    <w:rsid w:val="00384A63"/>
    <w:rsid w:val="00384CC1"/>
    <w:rsid w:val="00385A4C"/>
    <w:rsid w:val="0038616A"/>
    <w:rsid w:val="00386BCC"/>
    <w:rsid w:val="0038718E"/>
    <w:rsid w:val="00387C29"/>
    <w:rsid w:val="00387DC0"/>
    <w:rsid w:val="00390763"/>
    <w:rsid w:val="00390C38"/>
    <w:rsid w:val="00390CE8"/>
    <w:rsid w:val="00390FB5"/>
    <w:rsid w:val="003918BC"/>
    <w:rsid w:val="00391F51"/>
    <w:rsid w:val="00392302"/>
    <w:rsid w:val="003928D1"/>
    <w:rsid w:val="00392B37"/>
    <w:rsid w:val="00392B5B"/>
    <w:rsid w:val="00392BB1"/>
    <w:rsid w:val="003932DD"/>
    <w:rsid w:val="003934BC"/>
    <w:rsid w:val="00393547"/>
    <w:rsid w:val="0039367C"/>
    <w:rsid w:val="00393739"/>
    <w:rsid w:val="00394190"/>
    <w:rsid w:val="0039430D"/>
    <w:rsid w:val="003948A6"/>
    <w:rsid w:val="003948DD"/>
    <w:rsid w:val="003949FB"/>
    <w:rsid w:val="00394CCD"/>
    <w:rsid w:val="00394DB9"/>
    <w:rsid w:val="00394EB9"/>
    <w:rsid w:val="0039529A"/>
    <w:rsid w:val="00395354"/>
    <w:rsid w:val="003956A8"/>
    <w:rsid w:val="003958CE"/>
    <w:rsid w:val="00396F70"/>
    <w:rsid w:val="00397A0B"/>
    <w:rsid w:val="00397A65"/>
    <w:rsid w:val="00397CAA"/>
    <w:rsid w:val="003A01E5"/>
    <w:rsid w:val="003A0493"/>
    <w:rsid w:val="003A0679"/>
    <w:rsid w:val="003A0827"/>
    <w:rsid w:val="003A15EF"/>
    <w:rsid w:val="003A1A4F"/>
    <w:rsid w:val="003A1B88"/>
    <w:rsid w:val="003A2026"/>
    <w:rsid w:val="003A2119"/>
    <w:rsid w:val="003A293B"/>
    <w:rsid w:val="003A2959"/>
    <w:rsid w:val="003A31FA"/>
    <w:rsid w:val="003A3D15"/>
    <w:rsid w:val="003A409F"/>
    <w:rsid w:val="003A40B6"/>
    <w:rsid w:val="003A414A"/>
    <w:rsid w:val="003A4724"/>
    <w:rsid w:val="003A4819"/>
    <w:rsid w:val="003A488D"/>
    <w:rsid w:val="003A514D"/>
    <w:rsid w:val="003A58D9"/>
    <w:rsid w:val="003A5967"/>
    <w:rsid w:val="003A6ACC"/>
    <w:rsid w:val="003A6FEB"/>
    <w:rsid w:val="003A7569"/>
    <w:rsid w:val="003B0574"/>
    <w:rsid w:val="003B19E4"/>
    <w:rsid w:val="003B1BDB"/>
    <w:rsid w:val="003B1BF7"/>
    <w:rsid w:val="003B2A6F"/>
    <w:rsid w:val="003B2C99"/>
    <w:rsid w:val="003B2D3F"/>
    <w:rsid w:val="003B3082"/>
    <w:rsid w:val="003B33B7"/>
    <w:rsid w:val="003B3DDA"/>
    <w:rsid w:val="003B48F1"/>
    <w:rsid w:val="003B4B3F"/>
    <w:rsid w:val="003B5328"/>
    <w:rsid w:val="003B5EE9"/>
    <w:rsid w:val="003B5EF8"/>
    <w:rsid w:val="003B6196"/>
    <w:rsid w:val="003B61D9"/>
    <w:rsid w:val="003B6337"/>
    <w:rsid w:val="003B64AD"/>
    <w:rsid w:val="003B67F7"/>
    <w:rsid w:val="003B6BD8"/>
    <w:rsid w:val="003B7112"/>
    <w:rsid w:val="003B750D"/>
    <w:rsid w:val="003B786B"/>
    <w:rsid w:val="003B7BEE"/>
    <w:rsid w:val="003C0A69"/>
    <w:rsid w:val="003C0F89"/>
    <w:rsid w:val="003C10FF"/>
    <w:rsid w:val="003C183F"/>
    <w:rsid w:val="003C2068"/>
    <w:rsid w:val="003C23AC"/>
    <w:rsid w:val="003C2656"/>
    <w:rsid w:val="003C3256"/>
    <w:rsid w:val="003C402E"/>
    <w:rsid w:val="003C452E"/>
    <w:rsid w:val="003C46D4"/>
    <w:rsid w:val="003C488E"/>
    <w:rsid w:val="003C4AB1"/>
    <w:rsid w:val="003C4B90"/>
    <w:rsid w:val="003C4F48"/>
    <w:rsid w:val="003C5265"/>
    <w:rsid w:val="003C573B"/>
    <w:rsid w:val="003C5891"/>
    <w:rsid w:val="003C5F8C"/>
    <w:rsid w:val="003C66A9"/>
    <w:rsid w:val="003C6969"/>
    <w:rsid w:val="003C70E9"/>
    <w:rsid w:val="003C7772"/>
    <w:rsid w:val="003D00BB"/>
    <w:rsid w:val="003D14D4"/>
    <w:rsid w:val="003D1BA3"/>
    <w:rsid w:val="003D1E10"/>
    <w:rsid w:val="003D1EE8"/>
    <w:rsid w:val="003D1FBA"/>
    <w:rsid w:val="003D25BB"/>
    <w:rsid w:val="003D297B"/>
    <w:rsid w:val="003D2D02"/>
    <w:rsid w:val="003D3119"/>
    <w:rsid w:val="003D3401"/>
    <w:rsid w:val="003D4269"/>
    <w:rsid w:val="003D43D3"/>
    <w:rsid w:val="003D4CED"/>
    <w:rsid w:val="003D4E11"/>
    <w:rsid w:val="003D4E99"/>
    <w:rsid w:val="003D52D6"/>
    <w:rsid w:val="003D5437"/>
    <w:rsid w:val="003D54AA"/>
    <w:rsid w:val="003D5557"/>
    <w:rsid w:val="003D577D"/>
    <w:rsid w:val="003D5AF7"/>
    <w:rsid w:val="003D5F40"/>
    <w:rsid w:val="003D684A"/>
    <w:rsid w:val="003D6C44"/>
    <w:rsid w:val="003D6F34"/>
    <w:rsid w:val="003D702F"/>
    <w:rsid w:val="003D7666"/>
    <w:rsid w:val="003D7B46"/>
    <w:rsid w:val="003E04D8"/>
    <w:rsid w:val="003E1100"/>
    <w:rsid w:val="003E15D8"/>
    <w:rsid w:val="003E1624"/>
    <w:rsid w:val="003E1D0F"/>
    <w:rsid w:val="003E2464"/>
    <w:rsid w:val="003E24C3"/>
    <w:rsid w:val="003E25F0"/>
    <w:rsid w:val="003E27A4"/>
    <w:rsid w:val="003E2D06"/>
    <w:rsid w:val="003E3C2A"/>
    <w:rsid w:val="003E3D70"/>
    <w:rsid w:val="003E4059"/>
    <w:rsid w:val="003E4581"/>
    <w:rsid w:val="003E4A22"/>
    <w:rsid w:val="003E4B57"/>
    <w:rsid w:val="003E4BE5"/>
    <w:rsid w:val="003E4E36"/>
    <w:rsid w:val="003E4F66"/>
    <w:rsid w:val="003E549C"/>
    <w:rsid w:val="003E5A5C"/>
    <w:rsid w:val="003E5FC4"/>
    <w:rsid w:val="003E68FB"/>
    <w:rsid w:val="003E6F2A"/>
    <w:rsid w:val="003E72C2"/>
    <w:rsid w:val="003E7769"/>
    <w:rsid w:val="003F0559"/>
    <w:rsid w:val="003F0A55"/>
    <w:rsid w:val="003F0F8B"/>
    <w:rsid w:val="003F147C"/>
    <w:rsid w:val="003F16AE"/>
    <w:rsid w:val="003F1790"/>
    <w:rsid w:val="003F18B6"/>
    <w:rsid w:val="003F1BA6"/>
    <w:rsid w:val="003F1BF5"/>
    <w:rsid w:val="003F2487"/>
    <w:rsid w:val="003F2628"/>
    <w:rsid w:val="003F301F"/>
    <w:rsid w:val="003F32AD"/>
    <w:rsid w:val="003F4810"/>
    <w:rsid w:val="003F493F"/>
    <w:rsid w:val="003F511A"/>
    <w:rsid w:val="003F5166"/>
    <w:rsid w:val="003F5206"/>
    <w:rsid w:val="003F5FDF"/>
    <w:rsid w:val="003F6A58"/>
    <w:rsid w:val="003F6BE9"/>
    <w:rsid w:val="003F6D3E"/>
    <w:rsid w:val="003F6D9C"/>
    <w:rsid w:val="003F7208"/>
    <w:rsid w:val="003F7B08"/>
    <w:rsid w:val="003F7BF4"/>
    <w:rsid w:val="003F7D7B"/>
    <w:rsid w:val="004009D2"/>
    <w:rsid w:val="00400A05"/>
    <w:rsid w:val="00400BFD"/>
    <w:rsid w:val="00400EAF"/>
    <w:rsid w:val="00401886"/>
    <w:rsid w:val="00401894"/>
    <w:rsid w:val="00402026"/>
    <w:rsid w:val="00402632"/>
    <w:rsid w:val="00402969"/>
    <w:rsid w:val="00403F08"/>
    <w:rsid w:val="00403FB2"/>
    <w:rsid w:val="0040499E"/>
    <w:rsid w:val="00404BFD"/>
    <w:rsid w:val="00405AE2"/>
    <w:rsid w:val="00405C5F"/>
    <w:rsid w:val="00406093"/>
    <w:rsid w:val="0040656F"/>
    <w:rsid w:val="004066CA"/>
    <w:rsid w:val="004066D0"/>
    <w:rsid w:val="004068CF"/>
    <w:rsid w:val="00406A92"/>
    <w:rsid w:val="00406C3A"/>
    <w:rsid w:val="0040703D"/>
    <w:rsid w:val="0040790A"/>
    <w:rsid w:val="00407986"/>
    <w:rsid w:val="00410378"/>
    <w:rsid w:val="00410927"/>
    <w:rsid w:val="0041124E"/>
    <w:rsid w:val="00411B34"/>
    <w:rsid w:val="004125F3"/>
    <w:rsid w:val="00413CAC"/>
    <w:rsid w:val="0041418F"/>
    <w:rsid w:val="004141CA"/>
    <w:rsid w:val="004143B2"/>
    <w:rsid w:val="00414866"/>
    <w:rsid w:val="00415174"/>
    <w:rsid w:val="00415B98"/>
    <w:rsid w:val="00415BB0"/>
    <w:rsid w:val="00415D24"/>
    <w:rsid w:val="004161E1"/>
    <w:rsid w:val="0041654E"/>
    <w:rsid w:val="00416828"/>
    <w:rsid w:val="004168C2"/>
    <w:rsid w:val="00416D85"/>
    <w:rsid w:val="004170F1"/>
    <w:rsid w:val="00417520"/>
    <w:rsid w:val="004177F6"/>
    <w:rsid w:val="00417823"/>
    <w:rsid w:val="00417A61"/>
    <w:rsid w:val="00417C4C"/>
    <w:rsid w:val="00420303"/>
    <w:rsid w:val="00420D01"/>
    <w:rsid w:val="00421A8E"/>
    <w:rsid w:val="00422F2D"/>
    <w:rsid w:val="0042332F"/>
    <w:rsid w:val="00423408"/>
    <w:rsid w:val="00423E3E"/>
    <w:rsid w:val="00425205"/>
    <w:rsid w:val="00426310"/>
    <w:rsid w:val="004265F7"/>
    <w:rsid w:val="00426EC1"/>
    <w:rsid w:val="00426F62"/>
    <w:rsid w:val="00427580"/>
    <w:rsid w:val="004275BE"/>
    <w:rsid w:val="00430184"/>
    <w:rsid w:val="00430C08"/>
    <w:rsid w:val="00430DD9"/>
    <w:rsid w:val="004312E2"/>
    <w:rsid w:val="00431C6F"/>
    <w:rsid w:val="00431F9D"/>
    <w:rsid w:val="00432637"/>
    <w:rsid w:val="0043295A"/>
    <w:rsid w:val="00432AC4"/>
    <w:rsid w:val="00432CB9"/>
    <w:rsid w:val="00433533"/>
    <w:rsid w:val="0043383C"/>
    <w:rsid w:val="00434E15"/>
    <w:rsid w:val="00434F27"/>
    <w:rsid w:val="00435361"/>
    <w:rsid w:val="00435DB7"/>
    <w:rsid w:val="00435F91"/>
    <w:rsid w:val="004364DF"/>
    <w:rsid w:val="0043672B"/>
    <w:rsid w:val="00436EB2"/>
    <w:rsid w:val="00436F75"/>
    <w:rsid w:val="004373A7"/>
    <w:rsid w:val="0043760A"/>
    <w:rsid w:val="00437B86"/>
    <w:rsid w:val="004405D5"/>
    <w:rsid w:val="004407A9"/>
    <w:rsid w:val="00441000"/>
    <w:rsid w:val="0044159D"/>
    <w:rsid w:val="0044227C"/>
    <w:rsid w:val="004425A3"/>
    <w:rsid w:val="00442936"/>
    <w:rsid w:val="00442BD5"/>
    <w:rsid w:val="0044334E"/>
    <w:rsid w:val="00443661"/>
    <w:rsid w:val="004438F4"/>
    <w:rsid w:val="00443E4C"/>
    <w:rsid w:val="00444588"/>
    <w:rsid w:val="00445B8B"/>
    <w:rsid w:val="00446115"/>
    <w:rsid w:val="004467BC"/>
    <w:rsid w:val="004469BF"/>
    <w:rsid w:val="00446E31"/>
    <w:rsid w:val="00446EC8"/>
    <w:rsid w:val="00447255"/>
    <w:rsid w:val="0044748A"/>
    <w:rsid w:val="00447CAA"/>
    <w:rsid w:val="0045041A"/>
    <w:rsid w:val="00450566"/>
    <w:rsid w:val="0045061A"/>
    <w:rsid w:val="00450A0B"/>
    <w:rsid w:val="00450D9C"/>
    <w:rsid w:val="0045167D"/>
    <w:rsid w:val="0045170A"/>
    <w:rsid w:val="00451968"/>
    <w:rsid w:val="00451AAA"/>
    <w:rsid w:val="00451AC8"/>
    <w:rsid w:val="0045205C"/>
    <w:rsid w:val="004522CC"/>
    <w:rsid w:val="00452412"/>
    <w:rsid w:val="00452ADD"/>
    <w:rsid w:val="00452C44"/>
    <w:rsid w:val="004531EC"/>
    <w:rsid w:val="004536CB"/>
    <w:rsid w:val="00453DDF"/>
    <w:rsid w:val="00454631"/>
    <w:rsid w:val="00454BE7"/>
    <w:rsid w:val="004553AC"/>
    <w:rsid w:val="00455AF0"/>
    <w:rsid w:val="00455DFC"/>
    <w:rsid w:val="0045619D"/>
    <w:rsid w:val="004562D3"/>
    <w:rsid w:val="00456AD2"/>
    <w:rsid w:val="00456D04"/>
    <w:rsid w:val="0045762D"/>
    <w:rsid w:val="004576AC"/>
    <w:rsid w:val="004579D2"/>
    <w:rsid w:val="004614AE"/>
    <w:rsid w:val="00462A46"/>
    <w:rsid w:val="00462D95"/>
    <w:rsid w:val="004647F1"/>
    <w:rsid w:val="0046580C"/>
    <w:rsid w:val="004669D6"/>
    <w:rsid w:val="00466C7D"/>
    <w:rsid w:val="00467784"/>
    <w:rsid w:val="00467B2D"/>
    <w:rsid w:val="00467BF1"/>
    <w:rsid w:val="00467DCA"/>
    <w:rsid w:val="00467E7A"/>
    <w:rsid w:val="00470990"/>
    <w:rsid w:val="00471115"/>
    <w:rsid w:val="00471562"/>
    <w:rsid w:val="004720A2"/>
    <w:rsid w:val="004720A4"/>
    <w:rsid w:val="00472691"/>
    <w:rsid w:val="00472F1F"/>
    <w:rsid w:val="00473943"/>
    <w:rsid w:val="00473AA6"/>
    <w:rsid w:val="00473BAE"/>
    <w:rsid w:val="00473C1B"/>
    <w:rsid w:val="00473F5B"/>
    <w:rsid w:val="0047425F"/>
    <w:rsid w:val="004745B5"/>
    <w:rsid w:val="004751FC"/>
    <w:rsid w:val="00475468"/>
    <w:rsid w:val="00475F90"/>
    <w:rsid w:val="00476497"/>
    <w:rsid w:val="0047662E"/>
    <w:rsid w:val="0047689C"/>
    <w:rsid w:val="004779C5"/>
    <w:rsid w:val="004806AE"/>
    <w:rsid w:val="00480E42"/>
    <w:rsid w:val="0048185F"/>
    <w:rsid w:val="00481994"/>
    <w:rsid w:val="004824C2"/>
    <w:rsid w:val="0048256E"/>
    <w:rsid w:val="00482A53"/>
    <w:rsid w:val="0048382E"/>
    <w:rsid w:val="00483ABE"/>
    <w:rsid w:val="00483EC0"/>
    <w:rsid w:val="00483F4D"/>
    <w:rsid w:val="00484455"/>
    <w:rsid w:val="004844B0"/>
    <w:rsid w:val="00484521"/>
    <w:rsid w:val="00484541"/>
    <w:rsid w:val="0048482D"/>
    <w:rsid w:val="004849DB"/>
    <w:rsid w:val="004851A6"/>
    <w:rsid w:val="00485431"/>
    <w:rsid w:val="00486052"/>
    <w:rsid w:val="00486236"/>
    <w:rsid w:val="00486293"/>
    <w:rsid w:val="00486603"/>
    <w:rsid w:val="00486817"/>
    <w:rsid w:val="00487631"/>
    <w:rsid w:val="00487D04"/>
    <w:rsid w:val="00487EAE"/>
    <w:rsid w:val="0049050B"/>
    <w:rsid w:val="00490D7F"/>
    <w:rsid w:val="00490FE1"/>
    <w:rsid w:val="00491553"/>
    <w:rsid w:val="004915F4"/>
    <w:rsid w:val="0049196D"/>
    <w:rsid w:val="00491B7B"/>
    <w:rsid w:val="0049200A"/>
    <w:rsid w:val="00492A8A"/>
    <w:rsid w:val="00493BBC"/>
    <w:rsid w:val="00493F2D"/>
    <w:rsid w:val="00493FE4"/>
    <w:rsid w:val="004956B7"/>
    <w:rsid w:val="00495826"/>
    <w:rsid w:val="004961F6"/>
    <w:rsid w:val="00496D09"/>
    <w:rsid w:val="00496D67"/>
    <w:rsid w:val="004A0183"/>
    <w:rsid w:val="004A07E0"/>
    <w:rsid w:val="004A0D85"/>
    <w:rsid w:val="004A0DD9"/>
    <w:rsid w:val="004A0E7F"/>
    <w:rsid w:val="004A13B9"/>
    <w:rsid w:val="004A146C"/>
    <w:rsid w:val="004A1737"/>
    <w:rsid w:val="004A2325"/>
    <w:rsid w:val="004A2C25"/>
    <w:rsid w:val="004A3081"/>
    <w:rsid w:val="004A33DE"/>
    <w:rsid w:val="004A379F"/>
    <w:rsid w:val="004A4028"/>
    <w:rsid w:val="004A4841"/>
    <w:rsid w:val="004A4BD5"/>
    <w:rsid w:val="004A4F33"/>
    <w:rsid w:val="004A5373"/>
    <w:rsid w:val="004A553F"/>
    <w:rsid w:val="004A587D"/>
    <w:rsid w:val="004A5AC9"/>
    <w:rsid w:val="004A5C19"/>
    <w:rsid w:val="004A5D62"/>
    <w:rsid w:val="004A5D73"/>
    <w:rsid w:val="004A6160"/>
    <w:rsid w:val="004A62C4"/>
    <w:rsid w:val="004A62F2"/>
    <w:rsid w:val="004A66F2"/>
    <w:rsid w:val="004A698C"/>
    <w:rsid w:val="004A6C99"/>
    <w:rsid w:val="004A6E65"/>
    <w:rsid w:val="004A6ECF"/>
    <w:rsid w:val="004A727B"/>
    <w:rsid w:val="004A742E"/>
    <w:rsid w:val="004A7DA9"/>
    <w:rsid w:val="004B0352"/>
    <w:rsid w:val="004B0987"/>
    <w:rsid w:val="004B09E4"/>
    <w:rsid w:val="004B0ED7"/>
    <w:rsid w:val="004B1002"/>
    <w:rsid w:val="004B1472"/>
    <w:rsid w:val="004B17ED"/>
    <w:rsid w:val="004B20CB"/>
    <w:rsid w:val="004B2372"/>
    <w:rsid w:val="004B40B8"/>
    <w:rsid w:val="004B40CF"/>
    <w:rsid w:val="004B4265"/>
    <w:rsid w:val="004B4835"/>
    <w:rsid w:val="004B4CD0"/>
    <w:rsid w:val="004B4D3D"/>
    <w:rsid w:val="004B566B"/>
    <w:rsid w:val="004B6127"/>
    <w:rsid w:val="004B77B8"/>
    <w:rsid w:val="004B7ADD"/>
    <w:rsid w:val="004C0818"/>
    <w:rsid w:val="004C0DAA"/>
    <w:rsid w:val="004C19A6"/>
    <w:rsid w:val="004C1DC2"/>
    <w:rsid w:val="004C1E46"/>
    <w:rsid w:val="004C2058"/>
    <w:rsid w:val="004C24E0"/>
    <w:rsid w:val="004C2F02"/>
    <w:rsid w:val="004C349F"/>
    <w:rsid w:val="004C423F"/>
    <w:rsid w:val="004C4B50"/>
    <w:rsid w:val="004C4F0F"/>
    <w:rsid w:val="004C5A6A"/>
    <w:rsid w:val="004C6243"/>
    <w:rsid w:val="004C6ABA"/>
    <w:rsid w:val="004C6B32"/>
    <w:rsid w:val="004C6B9F"/>
    <w:rsid w:val="004C6E09"/>
    <w:rsid w:val="004C759E"/>
    <w:rsid w:val="004C7997"/>
    <w:rsid w:val="004D09AC"/>
    <w:rsid w:val="004D0B27"/>
    <w:rsid w:val="004D0D9F"/>
    <w:rsid w:val="004D1469"/>
    <w:rsid w:val="004D1770"/>
    <w:rsid w:val="004D24F3"/>
    <w:rsid w:val="004D257B"/>
    <w:rsid w:val="004D281A"/>
    <w:rsid w:val="004D28E5"/>
    <w:rsid w:val="004D298F"/>
    <w:rsid w:val="004D42D6"/>
    <w:rsid w:val="004D5006"/>
    <w:rsid w:val="004D56FF"/>
    <w:rsid w:val="004D622A"/>
    <w:rsid w:val="004D6E3E"/>
    <w:rsid w:val="004D7196"/>
    <w:rsid w:val="004D746B"/>
    <w:rsid w:val="004D757A"/>
    <w:rsid w:val="004D7D45"/>
    <w:rsid w:val="004E0725"/>
    <w:rsid w:val="004E0A7C"/>
    <w:rsid w:val="004E120D"/>
    <w:rsid w:val="004E14DF"/>
    <w:rsid w:val="004E178B"/>
    <w:rsid w:val="004E18A6"/>
    <w:rsid w:val="004E191A"/>
    <w:rsid w:val="004E1EC3"/>
    <w:rsid w:val="004E1F0F"/>
    <w:rsid w:val="004E2E44"/>
    <w:rsid w:val="004E31D3"/>
    <w:rsid w:val="004E3391"/>
    <w:rsid w:val="004E3843"/>
    <w:rsid w:val="004E3FC0"/>
    <w:rsid w:val="004E4767"/>
    <w:rsid w:val="004E4F8D"/>
    <w:rsid w:val="004E5109"/>
    <w:rsid w:val="004E557D"/>
    <w:rsid w:val="004E58CC"/>
    <w:rsid w:val="004E5D95"/>
    <w:rsid w:val="004E62B5"/>
    <w:rsid w:val="004E6543"/>
    <w:rsid w:val="004E66C0"/>
    <w:rsid w:val="004E6AF5"/>
    <w:rsid w:val="004E6B17"/>
    <w:rsid w:val="004E775E"/>
    <w:rsid w:val="004F0CDB"/>
    <w:rsid w:val="004F2F48"/>
    <w:rsid w:val="004F30D2"/>
    <w:rsid w:val="004F4037"/>
    <w:rsid w:val="004F4467"/>
    <w:rsid w:val="004F4C9D"/>
    <w:rsid w:val="004F54C4"/>
    <w:rsid w:val="004F676F"/>
    <w:rsid w:val="004F6BDF"/>
    <w:rsid w:val="004F6E12"/>
    <w:rsid w:val="004F74DC"/>
    <w:rsid w:val="005001DB"/>
    <w:rsid w:val="00500ADC"/>
    <w:rsid w:val="00500D49"/>
    <w:rsid w:val="00501769"/>
    <w:rsid w:val="00502145"/>
    <w:rsid w:val="005028B4"/>
    <w:rsid w:val="005031FD"/>
    <w:rsid w:val="0050368E"/>
    <w:rsid w:val="00503B82"/>
    <w:rsid w:val="005040F1"/>
    <w:rsid w:val="005041EF"/>
    <w:rsid w:val="00504409"/>
    <w:rsid w:val="00504777"/>
    <w:rsid w:val="00504AD7"/>
    <w:rsid w:val="00505528"/>
    <w:rsid w:val="00506C00"/>
    <w:rsid w:val="00506C7D"/>
    <w:rsid w:val="00510043"/>
    <w:rsid w:val="005100D1"/>
    <w:rsid w:val="00510B48"/>
    <w:rsid w:val="0051104F"/>
    <w:rsid w:val="0051178E"/>
    <w:rsid w:val="0051219E"/>
    <w:rsid w:val="005121EB"/>
    <w:rsid w:val="005129F0"/>
    <w:rsid w:val="00513366"/>
    <w:rsid w:val="00514289"/>
    <w:rsid w:val="00514920"/>
    <w:rsid w:val="00514979"/>
    <w:rsid w:val="005152EA"/>
    <w:rsid w:val="00515452"/>
    <w:rsid w:val="0051568A"/>
    <w:rsid w:val="00515E80"/>
    <w:rsid w:val="00516237"/>
    <w:rsid w:val="00516472"/>
    <w:rsid w:val="0051689F"/>
    <w:rsid w:val="005169A0"/>
    <w:rsid w:val="00516C53"/>
    <w:rsid w:val="00516FFB"/>
    <w:rsid w:val="005171D2"/>
    <w:rsid w:val="00517213"/>
    <w:rsid w:val="0051729D"/>
    <w:rsid w:val="00517B54"/>
    <w:rsid w:val="00520269"/>
    <w:rsid w:val="00520743"/>
    <w:rsid w:val="00520D54"/>
    <w:rsid w:val="005213AB"/>
    <w:rsid w:val="005214A4"/>
    <w:rsid w:val="00521996"/>
    <w:rsid w:val="00521D0F"/>
    <w:rsid w:val="005222CF"/>
    <w:rsid w:val="005225E7"/>
    <w:rsid w:val="005232C6"/>
    <w:rsid w:val="00523B4C"/>
    <w:rsid w:val="0052450F"/>
    <w:rsid w:val="005250E4"/>
    <w:rsid w:val="00525472"/>
    <w:rsid w:val="005256AE"/>
    <w:rsid w:val="00525E73"/>
    <w:rsid w:val="00525FC9"/>
    <w:rsid w:val="005261CF"/>
    <w:rsid w:val="005261F1"/>
    <w:rsid w:val="00526911"/>
    <w:rsid w:val="00526BD8"/>
    <w:rsid w:val="00526D9E"/>
    <w:rsid w:val="00526EA9"/>
    <w:rsid w:val="00527646"/>
    <w:rsid w:val="0053075D"/>
    <w:rsid w:val="00530C58"/>
    <w:rsid w:val="00530CFB"/>
    <w:rsid w:val="0053124E"/>
    <w:rsid w:val="0053139E"/>
    <w:rsid w:val="005314AC"/>
    <w:rsid w:val="005314BA"/>
    <w:rsid w:val="00531847"/>
    <w:rsid w:val="005321A4"/>
    <w:rsid w:val="005328D3"/>
    <w:rsid w:val="0053397E"/>
    <w:rsid w:val="0053399B"/>
    <w:rsid w:val="00533A5A"/>
    <w:rsid w:val="00534ADB"/>
    <w:rsid w:val="005354BC"/>
    <w:rsid w:val="005354C0"/>
    <w:rsid w:val="0053572F"/>
    <w:rsid w:val="005357ED"/>
    <w:rsid w:val="005358B0"/>
    <w:rsid w:val="005369C1"/>
    <w:rsid w:val="00536D2A"/>
    <w:rsid w:val="00536F43"/>
    <w:rsid w:val="00537DB0"/>
    <w:rsid w:val="00537E2F"/>
    <w:rsid w:val="00540164"/>
    <w:rsid w:val="00540A30"/>
    <w:rsid w:val="00541104"/>
    <w:rsid w:val="005416E9"/>
    <w:rsid w:val="00541CE5"/>
    <w:rsid w:val="00541EEB"/>
    <w:rsid w:val="005420C1"/>
    <w:rsid w:val="005425CD"/>
    <w:rsid w:val="00542ACF"/>
    <w:rsid w:val="00542B56"/>
    <w:rsid w:val="00543255"/>
    <w:rsid w:val="005436BB"/>
    <w:rsid w:val="005439C9"/>
    <w:rsid w:val="00543A89"/>
    <w:rsid w:val="00543E3D"/>
    <w:rsid w:val="00543F5B"/>
    <w:rsid w:val="005441F5"/>
    <w:rsid w:val="005448FA"/>
    <w:rsid w:val="00545EFC"/>
    <w:rsid w:val="005467B8"/>
    <w:rsid w:val="00546979"/>
    <w:rsid w:val="00547232"/>
    <w:rsid w:val="00547550"/>
    <w:rsid w:val="005479C3"/>
    <w:rsid w:val="00547A45"/>
    <w:rsid w:val="00547ACE"/>
    <w:rsid w:val="00547E93"/>
    <w:rsid w:val="00550258"/>
    <w:rsid w:val="005502AC"/>
    <w:rsid w:val="00551793"/>
    <w:rsid w:val="005517F4"/>
    <w:rsid w:val="00551850"/>
    <w:rsid w:val="00551B75"/>
    <w:rsid w:val="00551CA9"/>
    <w:rsid w:val="00551D4D"/>
    <w:rsid w:val="00551EE0"/>
    <w:rsid w:val="00552811"/>
    <w:rsid w:val="00552A00"/>
    <w:rsid w:val="00552FEC"/>
    <w:rsid w:val="00554249"/>
    <w:rsid w:val="00554678"/>
    <w:rsid w:val="00554956"/>
    <w:rsid w:val="00554F03"/>
    <w:rsid w:val="005551DA"/>
    <w:rsid w:val="005559F9"/>
    <w:rsid w:val="00555C43"/>
    <w:rsid w:val="0055660B"/>
    <w:rsid w:val="00556D8C"/>
    <w:rsid w:val="005573D7"/>
    <w:rsid w:val="00557BC1"/>
    <w:rsid w:val="0056066A"/>
    <w:rsid w:val="00560794"/>
    <w:rsid w:val="005609B7"/>
    <w:rsid w:val="00560AE7"/>
    <w:rsid w:val="00560C88"/>
    <w:rsid w:val="00560F50"/>
    <w:rsid w:val="00560FD1"/>
    <w:rsid w:val="00561259"/>
    <w:rsid w:val="00561C5C"/>
    <w:rsid w:val="00561F8C"/>
    <w:rsid w:val="00562BE0"/>
    <w:rsid w:val="005632FD"/>
    <w:rsid w:val="0056334B"/>
    <w:rsid w:val="005638B0"/>
    <w:rsid w:val="005646AF"/>
    <w:rsid w:val="00564BC8"/>
    <w:rsid w:val="00565AFA"/>
    <w:rsid w:val="00565D8F"/>
    <w:rsid w:val="00565DEC"/>
    <w:rsid w:val="005661DB"/>
    <w:rsid w:val="005666EB"/>
    <w:rsid w:val="00566AD0"/>
    <w:rsid w:val="00566DAF"/>
    <w:rsid w:val="00566E2F"/>
    <w:rsid w:val="00566E5A"/>
    <w:rsid w:val="00567570"/>
    <w:rsid w:val="005676DE"/>
    <w:rsid w:val="00570089"/>
    <w:rsid w:val="00570782"/>
    <w:rsid w:val="00570A1F"/>
    <w:rsid w:val="00570B59"/>
    <w:rsid w:val="00571507"/>
    <w:rsid w:val="005718C1"/>
    <w:rsid w:val="00571B04"/>
    <w:rsid w:val="005721D0"/>
    <w:rsid w:val="005722A6"/>
    <w:rsid w:val="005723F6"/>
    <w:rsid w:val="005726F1"/>
    <w:rsid w:val="00572915"/>
    <w:rsid w:val="00572E70"/>
    <w:rsid w:val="0057443D"/>
    <w:rsid w:val="005744E7"/>
    <w:rsid w:val="00574A87"/>
    <w:rsid w:val="00574F04"/>
    <w:rsid w:val="0057500B"/>
    <w:rsid w:val="005757F9"/>
    <w:rsid w:val="00575B36"/>
    <w:rsid w:val="00576611"/>
    <w:rsid w:val="0057684E"/>
    <w:rsid w:val="00577356"/>
    <w:rsid w:val="00577A04"/>
    <w:rsid w:val="00577D60"/>
    <w:rsid w:val="00580E16"/>
    <w:rsid w:val="00581941"/>
    <w:rsid w:val="00581D50"/>
    <w:rsid w:val="00581F06"/>
    <w:rsid w:val="00582100"/>
    <w:rsid w:val="00582124"/>
    <w:rsid w:val="005826AC"/>
    <w:rsid w:val="00582AD9"/>
    <w:rsid w:val="00582B3F"/>
    <w:rsid w:val="00582ED4"/>
    <w:rsid w:val="00582FC8"/>
    <w:rsid w:val="0058349A"/>
    <w:rsid w:val="00583795"/>
    <w:rsid w:val="00583A29"/>
    <w:rsid w:val="00583EEE"/>
    <w:rsid w:val="00583F5D"/>
    <w:rsid w:val="00584002"/>
    <w:rsid w:val="00584088"/>
    <w:rsid w:val="005847AB"/>
    <w:rsid w:val="00584F08"/>
    <w:rsid w:val="00584FA6"/>
    <w:rsid w:val="00584FC6"/>
    <w:rsid w:val="00585B59"/>
    <w:rsid w:val="005862B8"/>
    <w:rsid w:val="005863AF"/>
    <w:rsid w:val="005869D8"/>
    <w:rsid w:val="00586D8F"/>
    <w:rsid w:val="0058705B"/>
    <w:rsid w:val="00587C0D"/>
    <w:rsid w:val="0059089D"/>
    <w:rsid w:val="00591DF2"/>
    <w:rsid w:val="00591ED3"/>
    <w:rsid w:val="00592E9B"/>
    <w:rsid w:val="00592F45"/>
    <w:rsid w:val="005930A4"/>
    <w:rsid w:val="00593117"/>
    <w:rsid w:val="00594BDA"/>
    <w:rsid w:val="0059523B"/>
    <w:rsid w:val="0059535D"/>
    <w:rsid w:val="00595541"/>
    <w:rsid w:val="00595C19"/>
    <w:rsid w:val="00595E7D"/>
    <w:rsid w:val="0059618D"/>
    <w:rsid w:val="00596466"/>
    <w:rsid w:val="00597212"/>
    <w:rsid w:val="0059793B"/>
    <w:rsid w:val="00597CC4"/>
    <w:rsid w:val="005A00B7"/>
    <w:rsid w:val="005A0E4C"/>
    <w:rsid w:val="005A167D"/>
    <w:rsid w:val="005A1A2A"/>
    <w:rsid w:val="005A1F79"/>
    <w:rsid w:val="005A200B"/>
    <w:rsid w:val="005A2050"/>
    <w:rsid w:val="005A25FB"/>
    <w:rsid w:val="005A29A0"/>
    <w:rsid w:val="005A2FCA"/>
    <w:rsid w:val="005A30AD"/>
    <w:rsid w:val="005A3C28"/>
    <w:rsid w:val="005A43A6"/>
    <w:rsid w:val="005A4593"/>
    <w:rsid w:val="005A45D9"/>
    <w:rsid w:val="005A4A64"/>
    <w:rsid w:val="005A57A5"/>
    <w:rsid w:val="005A5C2E"/>
    <w:rsid w:val="005A64E9"/>
    <w:rsid w:val="005A6B74"/>
    <w:rsid w:val="005A6EAE"/>
    <w:rsid w:val="005A6EDA"/>
    <w:rsid w:val="005B003B"/>
    <w:rsid w:val="005B0484"/>
    <w:rsid w:val="005B07F8"/>
    <w:rsid w:val="005B15A4"/>
    <w:rsid w:val="005B1894"/>
    <w:rsid w:val="005B2147"/>
    <w:rsid w:val="005B2372"/>
    <w:rsid w:val="005B2EA1"/>
    <w:rsid w:val="005B35F4"/>
    <w:rsid w:val="005B4362"/>
    <w:rsid w:val="005B446F"/>
    <w:rsid w:val="005B4EA9"/>
    <w:rsid w:val="005B5F0F"/>
    <w:rsid w:val="005B6655"/>
    <w:rsid w:val="005B713E"/>
    <w:rsid w:val="005B71B9"/>
    <w:rsid w:val="005B7A9A"/>
    <w:rsid w:val="005C026B"/>
    <w:rsid w:val="005C0DBA"/>
    <w:rsid w:val="005C1353"/>
    <w:rsid w:val="005C141E"/>
    <w:rsid w:val="005C185E"/>
    <w:rsid w:val="005C18CF"/>
    <w:rsid w:val="005C196C"/>
    <w:rsid w:val="005C2E62"/>
    <w:rsid w:val="005C3AEB"/>
    <w:rsid w:val="005C3CDD"/>
    <w:rsid w:val="005C3D53"/>
    <w:rsid w:val="005C4001"/>
    <w:rsid w:val="005C4475"/>
    <w:rsid w:val="005C455B"/>
    <w:rsid w:val="005C47C8"/>
    <w:rsid w:val="005C53AE"/>
    <w:rsid w:val="005C568A"/>
    <w:rsid w:val="005C5E99"/>
    <w:rsid w:val="005C6AF6"/>
    <w:rsid w:val="005C6B42"/>
    <w:rsid w:val="005C7FD4"/>
    <w:rsid w:val="005D003D"/>
    <w:rsid w:val="005D08C5"/>
    <w:rsid w:val="005D08E8"/>
    <w:rsid w:val="005D09CD"/>
    <w:rsid w:val="005D1181"/>
    <w:rsid w:val="005D144D"/>
    <w:rsid w:val="005D1B4B"/>
    <w:rsid w:val="005D1F79"/>
    <w:rsid w:val="005D248D"/>
    <w:rsid w:val="005D2F61"/>
    <w:rsid w:val="005D3049"/>
    <w:rsid w:val="005D30FE"/>
    <w:rsid w:val="005D37D3"/>
    <w:rsid w:val="005D3CDC"/>
    <w:rsid w:val="005D3E6D"/>
    <w:rsid w:val="005D3F3C"/>
    <w:rsid w:val="005D4881"/>
    <w:rsid w:val="005D48AC"/>
    <w:rsid w:val="005D4B4A"/>
    <w:rsid w:val="005D53FF"/>
    <w:rsid w:val="005D6900"/>
    <w:rsid w:val="005D6967"/>
    <w:rsid w:val="005D751C"/>
    <w:rsid w:val="005E081A"/>
    <w:rsid w:val="005E0894"/>
    <w:rsid w:val="005E1165"/>
    <w:rsid w:val="005E1221"/>
    <w:rsid w:val="005E1D13"/>
    <w:rsid w:val="005E2D24"/>
    <w:rsid w:val="005E3A3E"/>
    <w:rsid w:val="005E3BC9"/>
    <w:rsid w:val="005E3F6C"/>
    <w:rsid w:val="005E41F2"/>
    <w:rsid w:val="005E4742"/>
    <w:rsid w:val="005E4DEF"/>
    <w:rsid w:val="005E5BC6"/>
    <w:rsid w:val="005E61C5"/>
    <w:rsid w:val="005E6238"/>
    <w:rsid w:val="005E6CEE"/>
    <w:rsid w:val="005E6D35"/>
    <w:rsid w:val="005E6EB7"/>
    <w:rsid w:val="005E774D"/>
    <w:rsid w:val="005E79E8"/>
    <w:rsid w:val="005E7ABA"/>
    <w:rsid w:val="005F0336"/>
    <w:rsid w:val="005F046E"/>
    <w:rsid w:val="005F0942"/>
    <w:rsid w:val="005F0D22"/>
    <w:rsid w:val="005F106E"/>
    <w:rsid w:val="005F2095"/>
    <w:rsid w:val="005F2D60"/>
    <w:rsid w:val="005F2D83"/>
    <w:rsid w:val="005F2FA9"/>
    <w:rsid w:val="005F3050"/>
    <w:rsid w:val="005F3527"/>
    <w:rsid w:val="005F358C"/>
    <w:rsid w:val="005F3767"/>
    <w:rsid w:val="005F3922"/>
    <w:rsid w:val="005F4C4C"/>
    <w:rsid w:val="005F5A09"/>
    <w:rsid w:val="005F6355"/>
    <w:rsid w:val="005F6442"/>
    <w:rsid w:val="005F6AE2"/>
    <w:rsid w:val="005F6EF5"/>
    <w:rsid w:val="005F75A3"/>
    <w:rsid w:val="005F76CF"/>
    <w:rsid w:val="005F7D42"/>
    <w:rsid w:val="005F7EB4"/>
    <w:rsid w:val="006007A6"/>
    <w:rsid w:val="00600862"/>
    <w:rsid w:val="00600D26"/>
    <w:rsid w:val="00601655"/>
    <w:rsid w:val="0060177A"/>
    <w:rsid w:val="00601DE8"/>
    <w:rsid w:val="006028AF"/>
    <w:rsid w:val="006029D0"/>
    <w:rsid w:val="0060310B"/>
    <w:rsid w:val="00603149"/>
    <w:rsid w:val="00603411"/>
    <w:rsid w:val="006038B5"/>
    <w:rsid w:val="00604303"/>
    <w:rsid w:val="006044ED"/>
    <w:rsid w:val="00604625"/>
    <w:rsid w:val="00604AC5"/>
    <w:rsid w:val="00604F96"/>
    <w:rsid w:val="00605173"/>
    <w:rsid w:val="006055BD"/>
    <w:rsid w:val="00605666"/>
    <w:rsid w:val="00605BAB"/>
    <w:rsid w:val="00605D0F"/>
    <w:rsid w:val="0060658B"/>
    <w:rsid w:val="006067BD"/>
    <w:rsid w:val="00606CD9"/>
    <w:rsid w:val="00606D6B"/>
    <w:rsid w:val="00607A84"/>
    <w:rsid w:val="00610479"/>
    <w:rsid w:val="00611BCC"/>
    <w:rsid w:val="00611F99"/>
    <w:rsid w:val="006130DA"/>
    <w:rsid w:val="0061380B"/>
    <w:rsid w:val="00613A3A"/>
    <w:rsid w:val="00613E73"/>
    <w:rsid w:val="006146BA"/>
    <w:rsid w:val="00614FFA"/>
    <w:rsid w:val="0061527A"/>
    <w:rsid w:val="00615291"/>
    <w:rsid w:val="00615672"/>
    <w:rsid w:val="00615C3F"/>
    <w:rsid w:val="00615FD0"/>
    <w:rsid w:val="0061605E"/>
    <w:rsid w:val="0061661D"/>
    <w:rsid w:val="00616C5B"/>
    <w:rsid w:val="00616D55"/>
    <w:rsid w:val="0061725E"/>
    <w:rsid w:val="006172D4"/>
    <w:rsid w:val="006172F6"/>
    <w:rsid w:val="00617300"/>
    <w:rsid w:val="00617383"/>
    <w:rsid w:val="00617626"/>
    <w:rsid w:val="00617A6E"/>
    <w:rsid w:val="00617DA5"/>
    <w:rsid w:val="00617DA6"/>
    <w:rsid w:val="006204BD"/>
    <w:rsid w:val="0062098F"/>
    <w:rsid w:val="006209A3"/>
    <w:rsid w:val="00620A4E"/>
    <w:rsid w:val="00621F33"/>
    <w:rsid w:val="00621FAA"/>
    <w:rsid w:val="00621FCB"/>
    <w:rsid w:val="006227EA"/>
    <w:rsid w:val="00622C60"/>
    <w:rsid w:val="00622E89"/>
    <w:rsid w:val="00623C4B"/>
    <w:rsid w:val="006243E0"/>
    <w:rsid w:val="00624E8E"/>
    <w:rsid w:val="006256AB"/>
    <w:rsid w:val="006258AE"/>
    <w:rsid w:val="00625CA0"/>
    <w:rsid w:val="00625E9F"/>
    <w:rsid w:val="00626064"/>
    <w:rsid w:val="006264B4"/>
    <w:rsid w:val="00626B92"/>
    <w:rsid w:val="00626F72"/>
    <w:rsid w:val="00627A8C"/>
    <w:rsid w:val="00627D14"/>
    <w:rsid w:val="0063020A"/>
    <w:rsid w:val="00630417"/>
    <w:rsid w:val="006305CD"/>
    <w:rsid w:val="00630E58"/>
    <w:rsid w:val="006313AD"/>
    <w:rsid w:val="00631942"/>
    <w:rsid w:val="00631B1A"/>
    <w:rsid w:val="00631CCA"/>
    <w:rsid w:val="006324BB"/>
    <w:rsid w:val="00632865"/>
    <w:rsid w:val="00632DAB"/>
    <w:rsid w:val="00632F8A"/>
    <w:rsid w:val="00633B1C"/>
    <w:rsid w:val="006343D8"/>
    <w:rsid w:val="0063481C"/>
    <w:rsid w:val="00634C98"/>
    <w:rsid w:val="00635423"/>
    <w:rsid w:val="00635F1C"/>
    <w:rsid w:val="00635FA8"/>
    <w:rsid w:val="006363EF"/>
    <w:rsid w:val="00636669"/>
    <w:rsid w:val="00636778"/>
    <w:rsid w:val="00636991"/>
    <w:rsid w:val="006369E7"/>
    <w:rsid w:val="00636FAC"/>
    <w:rsid w:val="006372EE"/>
    <w:rsid w:val="00637540"/>
    <w:rsid w:val="006375E2"/>
    <w:rsid w:val="006379B6"/>
    <w:rsid w:val="00637CEF"/>
    <w:rsid w:val="006401B6"/>
    <w:rsid w:val="0064044D"/>
    <w:rsid w:val="00640521"/>
    <w:rsid w:val="00640855"/>
    <w:rsid w:val="00640AFA"/>
    <w:rsid w:val="00640EE4"/>
    <w:rsid w:val="00641233"/>
    <w:rsid w:val="00641253"/>
    <w:rsid w:val="0064247A"/>
    <w:rsid w:val="00642547"/>
    <w:rsid w:val="006428B6"/>
    <w:rsid w:val="006433D2"/>
    <w:rsid w:val="006441BB"/>
    <w:rsid w:val="0064466B"/>
    <w:rsid w:val="00644B8A"/>
    <w:rsid w:val="00645344"/>
    <w:rsid w:val="00645804"/>
    <w:rsid w:val="006463D9"/>
    <w:rsid w:val="00646917"/>
    <w:rsid w:val="006473FC"/>
    <w:rsid w:val="0064763C"/>
    <w:rsid w:val="00650041"/>
    <w:rsid w:val="006501A4"/>
    <w:rsid w:val="0065130D"/>
    <w:rsid w:val="00651DB3"/>
    <w:rsid w:val="00651DEB"/>
    <w:rsid w:val="006522B9"/>
    <w:rsid w:val="006524FC"/>
    <w:rsid w:val="006526D0"/>
    <w:rsid w:val="006529BE"/>
    <w:rsid w:val="00652E12"/>
    <w:rsid w:val="00653BE3"/>
    <w:rsid w:val="006548B2"/>
    <w:rsid w:val="0065553B"/>
    <w:rsid w:val="00656353"/>
    <w:rsid w:val="00656540"/>
    <w:rsid w:val="00656618"/>
    <w:rsid w:val="0065687E"/>
    <w:rsid w:val="00656CF6"/>
    <w:rsid w:val="006576F4"/>
    <w:rsid w:val="00657ED3"/>
    <w:rsid w:val="0066015C"/>
    <w:rsid w:val="006603CF"/>
    <w:rsid w:val="006603EF"/>
    <w:rsid w:val="006608E7"/>
    <w:rsid w:val="0066093D"/>
    <w:rsid w:val="00660D18"/>
    <w:rsid w:val="00661270"/>
    <w:rsid w:val="00661334"/>
    <w:rsid w:val="00661546"/>
    <w:rsid w:val="006623AC"/>
    <w:rsid w:val="006626A4"/>
    <w:rsid w:val="006628F3"/>
    <w:rsid w:val="00662BD5"/>
    <w:rsid w:val="0066358C"/>
    <w:rsid w:val="00663B0B"/>
    <w:rsid w:val="00663BE9"/>
    <w:rsid w:val="00664943"/>
    <w:rsid w:val="00664AD7"/>
    <w:rsid w:val="00664ECC"/>
    <w:rsid w:val="0066535E"/>
    <w:rsid w:val="006655D8"/>
    <w:rsid w:val="006657F1"/>
    <w:rsid w:val="006667E2"/>
    <w:rsid w:val="00666943"/>
    <w:rsid w:val="00667364"/>
    <w:rsid w:val="0066763C"/>
    <w:rsid w:val="00667A19"/>
    <w:rsid w:val="00670113"/>
    <w:rsid w:val="0067014F"/>
    <w:rsid w:val="006709A8"/>
    <w:rsid w:val="00670CDA"/>
    <w:rsid w:val="00670D04"/>
    <w:rsid w:val="00670E74"/>
    <w:rsid w:val="00670FCD"/>
    <w:rsid w:val="0067120C"/>
    <w:rsid w:val="00671435"/>
    <w:rsid w:val="00671725"/>
    <w:rsid w:val="00671910"/>
    <w:rsid w:val="006719D4"/>
    <w:rsid w:val="00671DA6"/>
    <w:rsid w:val="00672100"/>
    <w:rsid w:val="0067283C"/>
    <w:rsid w:val="00672CC4"/>
    <w:rsid w:val="00672CDE"/>
    <w:rsid w:val="00673375"/>
    <w:rsid w:val="0067349C"/>
    <w:rsid w:val="006749FE"/>
    <w:rsid w:val="006752DF"/>
    <w:rsid w:val="00675531"/>
    <w:rsid w:val="00675B4D"/>
    <w:rsid w:val="00676913"/>
    <w:rsid w:val="00676937"/>
    <w:rsid w:val="00677C13"/>
    <w:rsid w:val="00677ED0"/>
    <w:rsid w:val="006804D6"/>
    <w:rsid w:val="0068066E"/>
    <w:rsid w:val="00680688"/>
    <w:rsid w:val="00680747"/>
    <w:rsid w:val="00681AFD"/>
    <w:rsid w:val="00682810"/>
    <w:rsid w:val="00682DC9"/>
    <w:rsid w:val="00682EF7"/>
    <w:rsid w:val="00683792"/>
    <w:rsid w:val="00683E48"/>
    <w:rsid w:val="00683F4D"/>
    <w:rsid w:val="0068448F"/>
    <w:rsid w:val="006846CD"/>
    <w:rsid w:val="00685896"/>
    <w:rsid w:val="0068591B"/>
    <w:rsid w:val="00685F61"/>
    <w:rsid w:val="00686074"/>
    <w:rsid w:val="00686138"/>
    <w:rsid w:val="00686483"/>
    <w:rsid w:val="006866F4"/>
    <w:rsid w:val="006869A2"/>
    <w:rsid w:val="00686F0E"/>
    <w:rsid w:val="00686FCE"/>
    <w:rsid w:val="00687212"/>
    <w:rsid w:val="0068787A"/>
    <w:rsid w:val="00687F73"/>
    <w:rsid w:val="00690131"/>
    <w:rsid w:val="006904FE"/>
    <w:rsid w:val="00690B13"/>
    <w:rsid w:val="00691F58"/>
    <w:rsid w:val="00692070"/>
    <w:rsid w:val="0069286A"/>
    <w:rsid w:val="0069340E"/>
    <w:rsid w:val="00693C9D"/>
    <w:rsid w:val="00693DBB"/>
    <w:rsid w:val="0069406A"/>
    <w:rsid w:val="00694659"/>
    <w:rsid w:val="00694697"/>
    <w:rsid w:val="00694B4E"/>
    <w:rsid w:val="00695196"/>
    <w:rsid w:val="0069527E"/>
    <w:rsid w:val="006953DC"/>
    <w:rsid w:val="00695857"/>
    <w:rsid w:val="00695E7F"/>
    <w:rsid w:val="0069610F"/>
    <w:rsid w:val="00696189"/>
    <w:rsid w:val="00696546"/>
    <w:rsid w:val="006969BA"/>
    <w:rsid w:val="0069744E"/>
    <w:rsid w:val="006A029A"/>
    <w:rsid w:val="006A0997"/>
    <w:rsid w:val="006A10AE"/>
    <w:rsid w:val="006A11D1"/>
    <w:rsid w:val="006A12E4"/>
    <w:rsid w:val="006A1337"/>
    <w:rsid w:val="006A1814"/>
    <w:rsid w:val="006A2C0D"/>
    <w:rsid w:val="006A2E67"/>
    <w:rsid w:val="006A2FE4"/>
    <w:rsid w:val="006A30A9"/>
    <w:rsid w:val="006A45DC"/>
    <w:rsid w:val="006A5DAB"/>
    <w:rsid w:val="006A60A1"/>
    <w:rsid w:val="006A6137"/>
    <w:rsid w:val="006A61EB"/>
    <w:rsid w:val="006A643D"/>
    <w:rsid w:val="006A67A8"/>
    <w:rsid w:val="006A6E50"/>
    <w:rsid w:val="006A77A6"/>
    <w:rsid w:val="006A7992"/>
    <w:rsid w:val="006A7C5A"/>
    <w:rsid w:val="006A7CC6"/>
    <w:rsid w:val="006A7ECD"/>
    <w:rsid w:val="006B040A"/>
    <w:rsid w:val="006B0AB5"/>
    <w:rsid w:val="006B0DD1"/>
    <w:rsid w:val="006B115A"/>
    <w:rsid w:val="006B17E6"/>
    <w:rsid w:val="006B221A"/>
    <w:rsid w:val="006B224F"/>
    <w:rsid w:val="006B2635"/>
    <w:rsid w:val="006B29D6"/>
    <w:rsid w:val="006B2B40"/>
    <w:rsid w:val="006B37A6"/>
    <w:rsid w:val="006B37DC"/>
    <w:rsid w:val="006B3999"/>
    <w:rsid w:val="006B3F6C"/>
    <w:rsid w:val="006B416B"/>
    <w:rsid w:val="006B4746"/>
    <w:rsid w:val="006B4DBC"/>
    <w:rsid w:val="006B4FD4"/>
    <w:rsid w:val="006B5CF3"/>
    <w:rsid w:val="006B6643"/>
    <w:rsid w:val="006B66D6"/>
    <w:rsid w:val="006B6764"/>
    <w:rsid w:val="006B67FD"/>
    <w:rsid w:val="006B6868"/>
    <w:rsid w:val="006B6ACC"/>
    <w:rsid w:val="006C03AF"/>
    <w:rsid w:val="006C0CA5"/>
    <w:rsid w:val="006C0D28"/>
    <w:rsid w:val="006C0F82"/>
    <w:rsid w:val="006C2021"/>
    <w:rsid w:val="006C2449"/>
    <w:rsid w:val="006C283C"/>
    <w:rsid w:val="006C2959"/>
    <w:rsid w:val="006C298A"/>
    <w:rsid w:val="006C3227"/>
    <w:rsid w:val="006C33BC"/>
    <w:rsid w:val="006C3572"/>
    <w:rsid w:val="006C3840"/>
    <w:rsid w:val="006C402F"/>
    <w:rsid w:val="006C420E"/>
    <w:rsid w:val="006C4B25"/>
    <w:rsid w:val="006C50D9"/>
    <w:rsid w:val="006C5DF4"/>
    <w:rsid w:val="006C7317"/>
    <w:rsid w:val="006D009F"/>
    <w:rsid w:val="006D05FE"/>
    <w:rsid w:val="006D0E2A"/>
    <w:rsid w:val="006D121B"/>
    <w:rsid w:val="006D1283"/>
    <w:rsid w:val="006D146F"/>
    <w:rsid w:val="006D191A"/>
    <w:rsid w:val="006D1D08"/>
    <w:rsid w:val="006D21D8"/>
    <w:rsid w:val="006D2F24"/>
    <w:rsid w:val="006D3327"/>
    <w:rsid w:val="006D3A61"/>
    <w:rsid w:val="006D3B03"/>
    <w:rsid w:val="006D3FA2"/>
    <w:rsid w:val="006D4374"/>
    <w:rsid w:val="006D45D3"/>
    <w:rsid w:val="006D4B44"/>
    <w:rsid w:val="006D56AF"/>
    <w:rsid w:val="006D5B33"/>
    <w:rsid w:val="006D6815"/>
    <w:rsid w:val="006D6970"/>
    <w:rsid w:val="006D71A7"/>
    <w:rsid w:val="006D71EC"/>
    <w:rsid w:val="006D79C6"/>
    <w:rsid w:val="006E03C5"/>
    <w:rsid w:val="006E0E9A"/>
    <w:rsid w:val="006E0F71"/>
    <w:rsid w:val="006E17FB"/>
    <w:rsid w:val="006E186A"/>
    <w:rsid w:val="006E25CD"/>
    <w:rsid w:val="006E2620"/>
    <w:rsid w:val="006E26B7"/>
    <w:rsid w:val="006E275A"/>
    <w:rsid w:val="006E296B"/>
    <w:rsid w:val="006E29A3"/>
    <w:rsid w:val="006E36F8"/>
    <w:rsid w:val="006E3E1D"/>
    <w:rsid w:val="006E4097"/>
    <w:rsid w:val="006E42F9"/>
    <w:rsid w:val="006E4331"/>
    <w:rsid w:val="006E4454"/>
    <w:rsid w:val="006E4B7A"/>
    <w:rsid w:val="006E4CBE"/>
    <w:rsid w:val="006E4EB1"/>
    <w:rsid w:val="006E4FE1"/>
    <w:rsid w:val="006E50F4"/>
    <w:rsid w:val="006E5562"/>
    <w:rsid w:val="006E55DD"/>
    <w:rsid w:val="006E577E"/>
    <w:rsid w:val="006E5CF7"/>
    <w:rsid w:val="006E5E63"/>
    <w:rsid w:val="006E62FF"/>
    <w:rsid w:val="006E6452"/>
    <w:rsid w:val="006E6720"/>
    <w:rsid w:val="006E7486"/>
    <w:rsid w:val="006E7B24"/>
    <w:rsid w:val="006F0AC7"/>
    <w:rsid w:val="006F0F86"/>
    <w:rsid w:val="006F1349"/>
    <w:rsid w:val="006F19A5"/>
    <w:rsid w:val="006F20F7"/>
    <w:rsid w:val="006F276C"/>
    <w:rsid w:val="006F2799"/>
    <w:rsid w:val="006F29A8"/>
    <w:rsid w:val="006F29AD"/>
    <w:rsid w:val="006F2A04"/>
    <w:rsid w:val="006F2EEC"/>
    <w:rsid w:val="006F3785"/>
    <w:rsid w:val="006F3C07"/>
    <w:rsid w:val="006F4CA2"/>
    <w:rsid w:val="006F5565"/>
    <w:rsid w:val="006F5781"/>
    <w:rsid w:val="006F5AA6"/>
    <w:rsid w:val="006F5B73"/>
    <w:rsid w:val="006F5BFA"/>
    <w:rsid w:val="006F5C89"/>
    <w:rsid w:val="006F5DFE"/>
    <w:rsid w:val="006F6630"/>
    <w:rsid w:val="006F671C"/>
    <w:rsid w:val="006F6A14"/>
    <w:rsid w:val="006F7022"/>
    <w:rsid w:val="006F71B1"/>
    <w:rsid w:val="006F7298"/>
    <w:rsid w:val="006F77D9"/>
    <w:rsid w:val="006F78C1"/>
    <w:rsid w:val="007000F9"/>
    <w:rsid w:val="0070044E"/>
    <w:rsid w:val="007008F1"/>
    <w:rsid w:val="0070130B"/>
    <w:rsid w:val="007013CF"/>
    <w:rsid w:val="00701EF5"/>
    <w:rsid w:val="0070252C"/>
    <w:rsid w:val="00702732"/>
    <w:rsid w:val="00702D93"/>
    <w:rsid w:val="0070315F"/>
    <w:rsid w:val="00703482"/>
    <w:rsid w:val="00703A09"/>
    <w:rsid w:val="00703B5F"/>
    <w:rsid w:val="00704012"/>
    <w:rsid w:val="00704576"/>
    <w:rsid w:val="007049A5"/>
    <w:rsid w:val="00705AE9"/>
    <w:rsid w:val="00706209"/>
    <w:rsid w:val="0070671B"/>
    <w:rsid w:val="00706844"/>
    <w:rsid w:val="007068AA"/>
    <w:rsid w:val="00706BBB"/>
    <w:rsid w:val="00706EF3"/>
    <w:rsid w:val="0070707A"/>
    <w:rsid w:val="00710553"/>
    <w:rsid w:val="007105D5"/>
    <w:rsid w:val="00710BAA"/>
    <w:rsid w:val="00710C30"/>
    <w:rsid w:val="00710E21"/>
    <w:rsid w:val="007112F8"/>
    <w:rsid w:val="007113CB"/>
    <w:rsid w:val="0071238D"/>
    <w:rsid w:val="00712589"/>
    <w:rsid w:val="007127E4"/>
    <w:rsid w:val="00712FDD"/>
    <w:rsid w:val="007132B3"/>
    <w:rsid w:val="007139F2"/>
    <w:rsid w:val="00713B1C"/>
    <w:rsid w:val="00713E91"/>
    <w:rsid w:val="007149B1"/>
    <w:rsid w:val="007151CE"/>
    <w:rsid w:val="00715A6A"/>
    <w:rsid w:val="00715ACB"/>
    <w:rsid w:val="00715EA4"/>
    <w:rsid w:val="007163CA"/>
    <w:rsid w:val="00716596"/>
    <w:rsid w:val="0071797E"/>
    <w:rsid w:val="007179F0"/>
    <w:rsid w:val="00717C33"/>
    <w:rsid w:val="007200B1"/>
    <w:rsid w:val="00720533"/>
    <w:rsid w:val="00721848"/>
    <w:rsid w:val="00721A27"/>
    <w:rsid w:val="00721D38"/>
    <w:rsid w:val="00722012"/>
    <w:rsid w:val="0072210D"/>
    <w:rsid w:val="00722234"/>
    <w:rsid w:val="007222D6"/>
    <w:rsid w:val="00722A30"/>
    <w:rsid w:val="00722CB4"/>
    <w:rsid w:val="0072338C"/>
    <w:rsid w:val="007237DE"/>
    <w:rsid w:val="00723B4C"/>
    <w:rsid w:val="00723C97"/>
    <w:rsid w:val="007242B4"/>
    <w:rsid w:val="00724F6D"/>
    <w:rsid w:val="0072572D"/>
    <w:rsid w:val="00725D8F"/>
    <w:rsid w:val="00725F74"/>
    <w:rsid w:val="00725FCD"/>
    <w:rsid w:val="0072625B"/>
    <w:rsid w:val="00726262"/>
    <w:rsid w:val="0072654F"/>
    <w:rsid w:val="00726BDC"/>
    <w:rsid w:val="00726E29"/>
    <w:rsid w:val="00727260"/>
    <w:rsid w:val="007273DC"/>
    <w:rsid w:val="0072768C"/>
    <w:rsid w:val="00727EC6"/>
    <w:rsid w:val="00727FCB"/>
    <w:rsid w:val="00730430"/>
    <w:rsid w:val="00730729"/>
    <w:rsid w:val="007308DD"/>
    <w:rsid w:val="00730F71"/>
    <w:rsid w:val="0073104B"/>
    <w:rsid w:val="0073110A"/>
    <w:rsid w:val="00731349"/>
    <w:rsid w:val="007319E1"/>
    <w:rsid w:val="00731EE8"/>
    <w:rsid w:val="007326EF"/>
    <w:rsid w:val="0073288E"/>
    <w:rsid w:val="00732CD0"/>
    <w:rsid w:val="00732ED4"/>
    <w:rsid w:val="0073301C"/>
    <w:rsid w:val="00733825"/>
    <w:rsid w:val="00733916"/>
    <w:rsid w:val="00733C50"/>
    <w:rsid w:val="00734DE7"/>
    <w:rsid w:val="0073558B"/>
    <w:rsid w:val="00735B07"/>
    <w:rsid w:val="007361BC"/>
    <w:rsid w:val="00736530"/>
    <w:rsid w:val="00736790"/>
    <w:rsid w:val="00736916"/>
    <w:rsid w:val="00737774"/>
    <w:rsid w:val="007378BD"/>
    <w:rsid w:val="00737ED2"/>
    <w:rsid w:val="0074079B"/>
    <w:rsid w:val="00740924"/>
    <w:rsid w:val="00740BB1"/>
    <w:rsid w:val="0074164C"/>
    <w:rsid w:val="00741658"/>
    <w:rsid w:val="00741932"/>
    <w:rsid w:val="00741973"/>
    <w:rsid w:val="00741A3A"/>
    <w:rsid w:val="00742160"/>
    <w:rsid w:val="007423D3"/>
    <w:rsid w:val="007428C7"/>
    <w:rsid w:val="0074293C"/>
    <w:rsid w:val="00742FC3"/>
    <w:rsid w:val="00743540"/>
    <w:rsid w:val="00744029"/>
    <w:rsid w:val="0074488A"/>
    <w:rsid w:val="00744B2C"/>
    <w:rsid w:val="00744BBF"/>
    <w:rsid w:val="007450ED"/>
    <w:rsid w:val="00745353"/>
    <w:rsid w:val="007455B3"/>
    <w:rsid w:val="00745DA0"/>
    <w:rsid w:val="00746262"/>
    <w:rsid w:val="0074626D"/>
    <w:rsid w:val="007464AD"/>
    <w:rsid w:val="00746712"/>
    <w:rsid w:val="00746CDF"/>
    <w:rsid w:val="00746D71"/>
    <w:rsid w:val="00747A09"/>
    <w:rsid w:val="00747E56"/>
    <w:rsid w:val="007502AD"/>
    <w:rsid w:val="00750B85"/>
    <w:rsid w:val="00750BFA"/>
    <w:rsid w:val="00750C02"/>
    <w:rsid w:val="00751647"/>
    <w:rsid w:val="00751E46"/>
    <w:rsid w:val="00752005"/>
    <w:rsid w:val="007520B6"/>
    <w:rsid w:val="007526EC"/>
    <w:rsid w:val="007528CE"/>
    <w:rsid w:val="00752949"/>
    <w:rsid w:val="00752D23"/>
    <w:rsid w:val="00753057"/>
    <w:rsid w:val="0075314B"/>
    <w:rsid w:val="00753283"/>
    <w:rsid w:val="007545F3"/>
    <w:rsid w:val="007559B7"/>
    <w:rsid w:val="00755AA1"/>
    <w:rsid w:val="00755C04"/>
    <w:rsid w:val="00756952"/>
    <w:rsid w:val="00756C1F"/>
    <w:rsid w:val="0075786D"/>
    <w:rsid w:val="00757A91"/>
    <w:rsid w:val="007604BD"/>
    <w:rsid w:val="00760A78"/>
    <w:rsid w:val="0076164A"/>
    <w:rsid w:val="0076190D"/>
    <w:rsid w:val="00761D98"/>
    <w:rsid w:val="0076235D"/>
    <w:rsid w:val="00762377"/>
    <w:rsid w:val="00762796"/>
    <w:rsid w:val="00763E43"/>
    <w:rsid w:val="0076449B"/>
    <w:rsid w:val="00764809"/>
    <w:rsid w:val="00764AB6"/>
    <w:rsid w:val="00764BF8"/>
    <w:rsid w:val="007653DE"/>
    <w:rsid w:val="007655A0"/>
    <w:rsid w:val="00765BFE"/>
    <w:rsid w:val="007669E5"/>
    <w:rsid w:val="00770158"/>
    <w:rsid w:val="00770192"/>
    <w:rsid w:val="00770233"/>
    <w:rsid w:val="0077068C"/>
    <w:rsid w:val="0077086B"/>
    <w:rsid w:val="0077162A"/>
    <w:rsid w:val="007717BB"/>
    <w:rsid w:val="00771C73"/>
    <w:rsid w:val="00771CAA"/>
    <w:rsid w:val="00771E9A"/>
    <w:rsid w:val="0077275A"/>
    <w:rsid w:val="00772A09"/>
    <w:rsid w:val="007732EC"/>
    <w:rsid w:val="00773A59"/>
    <w:rsid w:val="00773F70"/>
    <w:rsid w:val="007748B7"/>
    <w:rsid w:val="00774F49"/>
    <w:rsid w:val="00775031"/>
    <w:rsid w:val="00775168"/>
    <w:rsid w:val="00775634"/>
    <w:rsid w:val="0077591E"/>
    <w:rsid w:val="00775A96"/>
    <w:rsid w:val="00775E0D"/>
    <w:rsid w:val="007761ED"/>
    <w:rsid w:val="00776B18"/>
    <w:rsid w:val="007774BD"/>
    <w:rsid w:val="00777BFF"/>
    <w:rsid w:val="00780121"/>
    <w:rsid w:val="00780E05"/>
    <w:rsid w:val="00781A71"/>
    <w:rsid w:val="00781ABE"/>
    <w:rsid w:val="0078203D"/>
    <w:rsid w:val="00784319"/>
    <w:rsid w:val="007843AF"/>
    <w:rsid w:val="007851EB"/>
    <w:rsid w:val="0078535E"/>
    <w:rsid w:val="00785B28"/>
    <w:rsid w:val="00785C99"/>
    <w:rsid w:val="00785E3D"/>
    <w:rsid w:val="007863EF"/>
    <w:rsid w:val="0078684E"/>
    <w:rsid w:val="00787CCC"/>
    <w:rsid w:val="00790B83"/>
    <w:rsid w:val="00791CAF"/>
    <w:rsid w:val="00791FFA"/>
    <w:rsid w:val="00792A76"/>
    <w:rsid w:val="00792C06"/>
    <w:rsid w:val="0079349C"/>
    <w:rsid w:val="00793D0B"/>
    <w:rsid w:val="00793EED"/>
    <w:rsid w:val="00794D09"/>
    <w:rsid w:val="00795E78"/>
    <w:rsid w:val="007964CA"/>
    <w:rsid w:val="007967ED"/>
    <w:rsid w:val="007968AF"/>
    <w:rsid w:val="00796D79"/>
    <w:rsid w:val="007978C0"/>
    <w:rsid w:val="007979DB"/>
    <w:rsid w:val="00797AA3"/>
    <w:rsid w:val="00797C86"/>
    <w:rsid w:val="00797D61"/>
    <w:rsid w:val="007A00CA"/>
    <w:rsid w:val="007A0625"/>
    <w:rsid w:val="007A09CE"/>
    <w:rsid w:val="007A114D"/>
    <w:rsid w:val="007A1155"/>
    <w:rsid w:val="007A213D"/>
    <w:rsid w:val="007A26BB"/>
    <w:rsid w:val="007A2828"/>
    <w:rsid w:val="007A2AF1"/>
    <w:rsid w:val="007A3837"/>
    <w:rsid w:val="007A3CF7"/>
    <w:rsid w:val="007A3ECA"/>
    <w:rsid w:val="007A3FB2"/>
    <w:rsid w:val="007A4744"/>
    <w:rsid w:val="007A47C0"/>
    <w:rsid w:val="007A57D9"/>
    <w:rsid w:val="007A5BA6"/>
    <w:rsid w:val="007A5E69"/>
    <w:rsid w:val="007A6426"/>
    <w:rsid w:val="007A6A5B"/>
    <w:rsid w:val="007A6BFB"/>
    <w:rsid w:val="007A7623"/>
    <w:rsid w:val="007A77CE"/>
    <w:rsid w:val="007A789F"/>
    <w:rsid w:val="007A7E7E"/>
    <w:rsid w:val="007B03B9"/>
    <w:rsid w:val="007B0AB1"/>
    <w:rsid w:val="007B0E47"/>
    <w:rsid w:val="007B1333"/>
    <w:rsid w:val="007B1C82"/>
    <w:rsid w:val="007B1CD1"/>
    <w:rsid w:val="007B24F0"/>
    <w:rsid w:val="007B27DD"/>
    <w:rsid w:val="007B29BD"/>
    <w:rsid w:val="007B2D62"/>
    <w:rsid w:val="007B2E77"/>
    <w:rsid w:val="007B37EF"/>
    <w:rsid w:val="007B3D71"/>
    <w:rsid w:val="007B3E82"/>
    <w:rsid w:val="007B3F74"/>
    <w:rsid w:val="007B3F94"/>
    <w:rsid w:val="007B40DB"/>
    <w:rsid w:val="007B4A2B"/>
    <w:rsid w:val="007B4E60"/>
    <w:rsid w:val="007B5B14"/>
    <w:rsid w:val="007B5DA4"/>
    <w:rsid w:val="007B5E3C"/>
    <w:rsid w:val="007B65B0"/>
    <w:rsid w:val="007B6736"/>
    <w:rsid w:val="007B76C1"/>
    <w:rsid w:val="007B77DA"/>
    <w:rsid w:val="007B7A0B"/>
    <w:rsid w:val="007B7AF8"/>
    <w:rsid w:val="007B7D54"/>
    <w:rsid w:val="007B7DDD"/>
    <w:rsid w:val="007C00E8"/>
    <w:rsid w:val="007C0290"/>
    <w:rsid w:val="007C072A"/>
    <w:rsid w:val="007C2132"/>
    <w:rsid w:val="007C217D"/>
    <w:rsid w:val="007C23FF"/>
    <w:rsid w:val="007C2955"/>
    <w:rsid w:val="007C2BBF"/>
    <w:rsid w:val="007C2C0B"/>
    <w:rsid w:val="007C3781"/>
    <w:rsid w:val="007C3BE8"/>
    <w:rsid w:val="007C3C39"/>
    <w:rsid w:val="007C3ED6"/>
    <w:rsid w:val="007C4353"/>
    <w:rsid w:val="007C435C"/>
    <w:rsid w:val="007C476B"/>
    <w:rsid w:val="007C4B0D"/>
    <w:rsid w:val="007C500D"/>
    <w:rsid w:val="007C5122"/>
    <w:rsid w:val="007C5755"/>
    <w:rsid w:val="007C5EDA"/>
    <w:rsid w:val="007C69DD"/>
    <w:rsid w:val="007C6D83"/>
    <w:rsid w:val="007C6EA9"/>
    <w:rsid w:val="007C7094"/>
    <w:rsid w:val="007C71C5"/>
    <w:rsid w:val="007C7876"/>
    <w:rsid w:val="007C79E0"/>
    <w:rsid w:val="007C7BCE"/>
    <w:rsid w:val="007C7C2A"/>
    <w:rsid w:val="007D00E7"/>
    <w:rsid w:val="007D10EE"/>
    <w:rsid w:val="007D1321"/>
    <w:rsid w:val="007D169C"/>
    <w:rsid w:val="007D1846"/>
    <w:rsid w:val="007D206B"/>
    <w:rsid w:val="007D20D0"/>
    <w:rsid w:val="007D383D"/>
    <w:rsid w:val="007D3CFB"/>
    <w:rsid w:val="007D460E"/>
    <w:rsid w:val="007D47B8"/>
    <w:rsid w:val="007D4A6C"/>
    <w:rsid w:val="007D5299"/>
    <w:rsid w:val="007D5B2A"/>
    <w:rsid w:val="007D5CB2"/>
    <w:rsid w:val="007D623C"/>
    <w:rsid w:val="007D6B9A"/>
    <w:rsid w:val="007D6F63"/>
    <w:rsid w:val="007D706C"/>
    <w:rsid w:val="007D75A9"/>
    <w:rsid w:val="007D78A0"/>
    <w:rsid w:val="007D7BB3"/>
    <w:rsid w:val="007D7BE5"/>
    <w:rsid w:val="007E1057"/>
    <w:rsid w:val="007E1A50"/>
    <w:rsid w:val="007E1E9E"/>
    <w:rsid w:val="007E2345"/>
    <w:rsid w:val="007E24F0"/>
    <w:rsid w:val="007E2545"/>
    <w:rsid w:val="007E2877"/>
    <w:rsid w:val="007E29DF"/>
    <w:rsid w:val="007E306F"/>
    <w:rsid w:val="007E32B7"/>
    <w:rsid w:val="007E3655"/>
    <w:rsid w:val="007E3CD2"/>
    <w:rsid w:val="007E3F13"/>
    <w:rsid w:val="007E4214"/>
    <w:rsid w:val="007E42CD"/>
    <w:rsid w:val="007E43A5"/>
    <w:rsid w:val="007E450E"/>
    <w:rsid w:val="007E4F8F"/>
    <w:rsid w:val="007E4FD8"/>
    <w:rsid w:val="007E547A"/>
    <w:rsid w:val="007E55C6"/>
    <w:rsid w:val="007E5657"/>
    <w:rsid w:val="007E5B58"/>
    <w:rsid w:val="007E6255"/>
    <w:rsid w:val="007E6531"/>
    <w:rsid w:val="007E65B2"/>
    <w:rsid w:val="007E6891"/>
    <w:rsid w:val="007E7241"/>
    <w:rsid w:val="007F0416"/>
    <w:rsid w:val="007F071F"/>
    <w:rsid w:val="007F0960"/>
    <w:rsid w:val="007F0A6A"/>
    <w:rsid w:val="007F0E30"/>
    <w:rsid w:val="007F0E85"/>
    <w:rsid w:val="007F1616"/>
    <w:rsid w:val="007F17C9"/>
    <w:rsid w:val="007F1A0A"/>
    <w:rsid w:val="007F1CDC"/>
    <w:rsid w:val="007F1FE7"/>
    <w:rsid w:val="007F2028"/>
    <w:rsid w:val="007F2712"/>
    <w:rsid w:val="007F2789"/>
    <w:rsid w:val="007F28C1"/>
    <w:rsid w:val="007F2943"/>
    <w:rsid w:val="007F306F"/>
    <w:rsid w:val="007F33AA"/>
    <w:rsid w:val="007F4440"/>
    <w:rsid w:val="007F4EC1"/>
    <w:rsid w:val="007F4F25"/>
    <w:rsid w:val="007F503F"/>
    <w:rsid w:val="007F5D75"/>
    <w:rsid w:val="007F6110"/>
    <w:rsid w:val="007F639E"/>
    <w:rsid w:val="007F6A6F"/>
    <w:rsid w:val="007F7912"/>
    <w:rsid w:val="007F7A51"/>
    <w:rsid w:val="00800368"/>
    <w:rsid w:val="008007AA"/>
    <w:rsid w:val="00800965"/>
    <w:rsid w:val="0080175C"/>
    <w:rsid w:val="008024AC"/>
    <w:rsid w:val="00802F01"/>
    <w:rsid w:val="008033D0"/>
    <w:rsid w:val="008037CB"/>
    <w:rsid w:val="00803863"/>
    <w:rsid w:val="0080407B"/>
    <w:rsid w:val="008045B9"/>
    <w:rsid w:val="0080466E"/>
    <w:rsid w:val="008046AB"/>
    <w:rsid w:val="00805666"/>
    <w:rsid w:val="00805CB5"/>
    <w:rsid w:val="00805F0F"/>
    <w:rsid w:val="0080605A"/>
    <w:rsid w:val="00806510"/>
    <w:rsid w:val="00806B9F"/>
    <w:rsid w:val="00806D92"/>
    <w:rsid w:val="00806F44"/>
    <w:rsid w:val="008074C8"/>
    <w:rsid w:val="00807583"/>
    <w:rsid w:val="00807909"/>
    <w:rsid w:val="00807FA3"/>
    <w:rsid w:val="00810257"/>
    <w:rsid w:val="00810894"/>
    <w:rsid w:val="00810B44"/>
    <w:rsid w:val="008119D1"/>
    <w:rsid w:val="00811B77"/>
    <w:rsid w:val="00811D2B"/>
    <w:rsid w:val="00811EA2"/>
    <w:rsid w:val="00812A61"/>
    <w:rsid w:val="00812B22"/>
    <w:rsid w:val="00812E21"/>
    <w:rsid w:val="008138C1"/>
    <w:rsid w:val="00813C0E"/>
    <w:rsid w:val="008141CF"/>
    <w:rsid w:val="00814201"/>
    <w:rsid w:val="008143B4"/>
    <w:rsid w:val="00814528"/>
    <w:rsid w:val="0081481E"/>
    <w:rsid w:val="008153EB"/>
    <w:rsid w:val="0081558D"/>
    <w:rsid w:val="008155DD"/>
    <w:rsid w:val="00815749"/>
    <w:rsid w:val="0081584B"/>
    <w:rsid w:val="00815A48"/>
    <w:rsid w:val="008168BF"/>
    <w:rsid w:val="008169BD"/>
    <w:rsid w:val="008174B9"/>
    <w:rsid w:val="0081777F"/>
    <w:rsid w:val="00817B62"/>
    <w:rsid w:val="008204A0"/>
    <w:rsid w:val="008206BF"/>
    <w:rsid w:val="0082091C"/>
    <w:rsid w:val="0082095E"/>
    <w:rsid w:val="0082114E"/>
    <w:rsid w:val="008214A9"/>
    <w:rsid w:val="00821747"/>
    <w:rsid w:val="00822628"/>
    <w:rsid w:val="00823F84"/>
    <w:rsid w:val="00824026"/>
    <w:rsid w:val="0082420F"/>
    <w:rsid w:val="008245DE"/>
    <w:rsid w:val="00824B2D"/>
    <w:rsid w:val="00824D88"/>
    <w:rsid w:val="00825489"/>
    <w:rsid w:val="00825A5F"/>
    <w:rsid w:val="00825ABB"/>
    <w:rsid w:val="0082791F"/>
    <w:rsid w:val="00830276"/>
    <w:rsid w:val="00830958"/>
    <w:rsid w:val="00831E02"/>
    <w:rsid w:val="00832321"/>
    <w:rsid w:val="0083270B"/>
    <w:rsid w:val="008327F6"/>
    <w:rsid w:val="00832CF7"/>
    <w:rsid w:val="0083334A"/>
    <w:rsid w:val="00833E10"/>
    <w:rsid w:val="00833E30"/>
    <w:rsid w:val="00835058"/>
    <w:rsid w:val="008350AC"/>
    <w:rsid w:val="00835A95"/>
    <w:rsid w:val="00835BE4"/>
    <w:rsid w:val="0083626E"/>
    <w:rsid w:val="008362A6"/>
    <w:rsid w:val="00836831"/>
    <w:rsid w:val="00836E8B"/>
    <w:rsid w:val="008379C6"/>
    <w:rsid w:val="00837A8B"/>
    <w:rsid w:val="00837D23"/>
    <w:rsid w:val="008408BF"/>
    <w:rsid w:val="008414DE"/>
    <w:rsid w:val="008415A6"/>
    <w:rsid w:val="00841878"/>
    <w:rsid w:val="008423CC"/>
    <w:rsid w:val="0084285C"/>
    <w:rsid w:val="00842A60"/>
    <w:rsid w:val="00842BC2"/>
    <w:rsid w:val="00842E12"/>
    <w:rsid w:val="0084301C"/>
    <w:rsid w:val="008436B5"/>
    <w:rsid w:val="00843836"/>
    <w:rsid w:val="00843974"/>
    <w:rsid w:val="00844028"/>
    <w:rsid w:val="008446E3"/>
    <w:rsid w:val="00844851"/>
    <w:rsid w:val="00844A3E"/>
    <w:rsid w:val="0084505D"/>
    <w:rsid w:val="008468A6"/>
    <w:rsid w:val="00847000"/>
    <w:rsid w:val="0084706E"/>
    <w:rsid w:val="00847403"/>
    <w:rsid w:val="008474B5"/>
    <w:rsid w:val="008477B8"/>
    <w:rsid w:val="00847E1B"/>
    <w:rsid w:val="008503DD"/>
    <w:rsid w:val="00850BEC"/>
    <w:rsid w:val="00850E8E"/>
    <w:rsid w:val="00851148"/>
    <w:rsid w:val="0085177A"/>
    <w:rsid w:val="00851ECF"/>
    <w:rsid w:val="008524D0"/>
    <w:rsid w:val="00852EC7"/>
    <w:rsid w:val="008535AF"/>
    <w:rsid w:val="00856147"/>
    <w:rsid w:val="0085663A"/>
    <w:rsid w:val="00856928"/>
    <w:rsid w:val="00856A04"/>
    <w:rsid w:val="00856C96"/>
    <w:rsid w:val="00857C19"/>
    <w:rsid w:val="008606CB"/>
    <w:rsid w:val="00860BF3"/>
    <w:rsid w:val="008611AE"/>
    <w:rsid w:val="008621FE"/>
    <w:rsid w:val="008625F0"/>
    <w:rsid w:val="00863301"/>
    <w:rsid w:val="008633C3"/>
    <w:rsid w:val="00863BC8"/>
    <w:rsid w:val="008640F5"/>
    <w:rsid w:val="0086429A"/>
    <w:rsid w:val="0086493F"/>
    <w:rsid w:val="00864B04"/>
    <w:rsid w:val="008656F2"/>
    <w:rsid w:val="00865A96"/>
    <w:rsid w:val="008665D1"/>
    <w:rsid w:val="00867207"/>
    <w:rsid w:val="008672AC"/>
    <w:rsid w:val="0086737A"/>
    <w:rsid w:val="00867551"/>
    <w:rsid w:val="008677CB"/>
    <w:rsid w:val="0086799F"/>
    <w:rsid w:val="00867E6A"/>
    <w:rsid w:val="0087082F"/>
    <w:rsid w:val="00870842"/>
    <w:rsid w:val="00870ADF"/>
    <w:rsid w:val="00870BBF"/>
    <w:rsid w:val="00871497"/>
    <w:rsid w:val="0087151A"/>
    <w:rsid w:val="00872044"/>
    <w:rsid w:val="0087211B"/>
    <w:rsid w:val="0087295C"/>
    <w:rsid w:val="008733D5"/>
    <w:rsid w:val="00873419"/>
    <w:rsid w:val="00873572"/>
    <w:rsid w:val="00873781"/>
    <w:rsid w:val="0087383D"/>
    <w:rsid w:val="00873E6F"/>
    <w:rsid w:val="00873ED5"/>
    <w:rsid w:val="00874636"/>
    <w:rsid w:val="008756E3"/>
    <w:rsid w:val="008759F0"/>
    <w:rsid w:val="00875E84"/>
    <w:rsid w:val="00876155"/>
    <w:rsid w:val="008768BC"/>
    <w:rsid w:val="00877227"/>
    <w:rsid w:val="008811B5"/>
    <w:rsid w:val="0088173D"/>
    <w:rsid w:val="00881BAA"/>
    <w:rsid w:val="00881EFD"/>
    <w:rsid w:val="00882183"/>
    <w:rsid w:val="00882456"/>
    <w:rsid w:val="00882CC8"/>
    <w:rsid w:val="00882E0F"/>
    <w:rsid w:val="00882EED"/>
    <w:rsid w:val="0088337E"/>
    <w:rsid w:val="00883910"/>
    <w:rsid w:val="00883D5A"/>
    <w:rsid w:val="00884487"/>
    <w:rsid w:val="00884797"/>
    <w:rsid w:val="00884C2D"/>
    <w:rsid w:val="00885324"/>
    <w:rsid w:val="00885AB7"/>
    <w:rsid w:val="0088641B"/>
    <w:rsid w:val="0088652D"/>
    <w:rsid w:val="008865EC"/>
    <w:rsid w:val="00886BF2"/>
    <w:rsid w:val="00886C65"/>
    <w:rsid w:val="00886C9B"/>
    <w:rsid w:val="008876A0"/>
    <w:rsid w:val="00887B45"/>
    <w:rsid w:val="00887D77"/>
    <w:rsid w:val="00890674"/>
    <w:rsid w:val="008915F2"/>
    <w:rsid w:val="008915F8"/>
    <w:rsid w:val="00891A18"/>
    <w:rsid w:val="00891A52"/>
    <w:rsid w:val="00891DF9"/>
    <w:rsid w:val="00892223"/>
    <w:rsid w:val="00892888"/>
    <w:rsid w:val="008928E6"/>
    <w:rsid w:val="008929E5"/>
    <w:rsid w:val="00892E29"/>
    <w:rsid w:val="0089340C"/>
    <w:rsid w:val="0089367E"/>
    <w:rsid w:val="00893687"/>
    <w:rsid w:val="0089395A"/>
    <w:rsid w:val="00893DD2"/>
    <w:rsid w:val="00894215"/>
    <w:rsid w:val="0089516D"/>
    <w:rsid w:val="008953A3"/>
    <w:rsid w:val="008956D7"/>
    <w:rsid w:val="008958F2"/>
    <w:rsid w:val="00895952"/>
    <w:rsid w:val="008959E6"/>
    <w:rsid w:val="00895BEC"/>
    <w:rsid w:val="0089613F"/>
    <w:rsid w:val="0089634D"/>
    <w:rsid w:val="00897270"/>
    <w:rsid w:val="008A0FF8"/>
    <w:rsid w:val="008A144A"/>
    <w:rsid w:val="008A155E"/>
    <w:rsid w:val="008A17B5"/>
    <w:rsid w:val="008A1FF4"/>
    <w:rsid w:val="008A2075"/>
    <w:rsid w:val="008A265A"/>
    <w:rsid w:val="008A286E"/>
    <w:rsid w:val="008A2B8C"/>
    <w:rsid w:val="008A2D95"/>
    <w:rsid w:val="008A3435"/>
    <w:rsid w:val="008A3607"/>
    <w:rsid w:val="008A398D"/>
    <w:rsid w:val="008A3D11"/>
    <w:rsid w:val="008A3D22"/>
    <w:rsid w:val="008A3E7E"/>
    <w:rsid w:val="008A4782"/>
    <w:rsid w:val="008A4ACF"/>
    <w:rsid w:val="008A4C13"/>
    <w:rsid w:val="008A4ED5"/>
    <w:rsid w:val="008A5795"/>
    <w:rsid w:val="008A5D08"/>
    <w:rsid w:val="008A61D8"/>
    <w:rsid w:val="008A61F3"/>
    <w:rsid w:val="008A6321"/>
    <w:rsid w:val="008A66A0"/>
    <w:rsid w:val="008A6CD5"/>
    <w:rsid w:val="008A6D6C"/>
    <w:rsid w:val="008A6F30"/>
    <w:rsid w:val="008A71F9"/>
    <w:rsid w:val="008A77A9"/>
    <w:rsid w:val="008A786B"/>
    <w:rsid w:val="008A7B52"/>
    <w:rsid w:val="008B0F65"/>
    <w:rsid w:val="008B0F7F"/>
    <w:rsid w:val="008B110A"/>
    <w:rsid w:val="008B199D"/>
    <w:rsid w:val="008B19EF"/>
    <w:rsid w:val="008B230D"/>
    <w:rsid w:val="008B2DCD"/>
    <w:rsid w:val="008B3447"/>
    <w:rsid w:val="008B3784"/>
    <w:rsid w:val="008B424D"/>
    <w:rsid w:val="008B494F"/>
    <w:rsid w:val="008B500D"/>
    <w:rsid w:val="008B61AC"/>
    <w:rsid w:val="008B6291"/>
    <w:rsid w:val="008B691D"/>
    <w:rsid w:val="008B6D30"/>
    <w:rsid w:val="008B779F"/>
    <w:rsid w:val="008B7D4E"/>
    <w:rsid w:val="008C05BD"/>
    <w:rsid w:val="008C124E"/>
    <w:rsid w:val="008C1507"/>
    <w:rsid w:val="008C18A2"/>
    <w:rsid w:val="008C19E3"/>
    <w:rsid w:val="008C1DB3"/>
    <w:rsid w:val="008C1DB8"/>
    <w:rsid w:val="008C211D"/>
    <w:rsid w:val="008C253B"/>
    <w:rsid w:val="008C29CA"/>
    <w:rsid w:val="008C3055"/>
    <w:rsid w:val="008C353D"/>
    <w:rsid w:val="008C397A"/>
    <w:rsid w:val="008C3D8B"/>
    <w:rsid w:val="008C4028"/>
    <w:rsid w:val="008C4234"/>
    <w:rsid w:val="008C4D06"/>
    <w:rsid w:val="008C5815"/>
    <w:rsid w:val="008C5895"/>
    <w:rsid w:val="008C5942"/>
    <w:rsid w:val="008C5F6B"/>
    <w:rsid w:val="008C6290"/>
    <w:rsid w:val="008C6371"/>
    <w:rsid w:val="008C68D2"/>
    <w:rsid w:val="008C6ACC"/>
    <w:rsid w:val="008C6BEB"/>
    <w:rsid w:val="008C6D4E"/>
    <w:rsid w:val="008C71F5"/>
    <w:rsid w:val="008C763F"/>
    <w:rsid w:val="008C76D2"/>
    <w:rsid w:val="008C76E6"/>
    <w:rsid w:val="008C7880"/>
    <w:rsid w:val="008C7A46"/>
    <w:rsid w:val="008C7A5C"/>
    <w:rsid w:val="008C7E90"/>
    <w:rsid w:val="008D0461"/>
    <w:rsid w:val="008D08B9"/>
    <w:rsid w:val="008D09B1"/>
    <w:rsid w:val="008D0CBE"/>
    <w:rsid w:val="008D1F4E"/>
    <w:rsid w:val="008D2324"/>
    <w:rsid w:val="008D29B3"/>
    <w:rsid w:val="008D2F3A"/>
    <w:rsid w:val="008D32EB"/>
    <w:rsid w:val="008D395C"/>
    <w:rsid w:val="008D4144"/>
    <w:rsid w:val="008D4610"/>
    <w:rsid w:val="008D4D82"/>
    <w:rsid w:val="008D4E88"/>
    <w:rsid w:val="008D534F"/>
    <w:rsid w:val="008D5A31"/>
    <w:rsid w:val="008D5AA2"/>
    <w:rsid w:val="008D5E7A"/>
    <w:rsid w:val="008D63FE"/>
    <w:rsid w:val="008D66AB"/>
    <w:rsid w:val="008D715C"/>
    <w:rsid w:val="008D721C"/>
    <w:rsid w:val="008E051C"/>
    <w:rsid w:val="008E0621"/>
    <w:rsid w:val="008E1315"/>
    <w:rsid w:val="008E1A25"/>
    <w:rsid w:val="008E1C00"/>
    <w:rsid w:val="008E1E08"/>
    <w:rsid w:val="008E3025"/>
    <w:rsid w:val="008E30E2"/>
    <w:rsid w:val="008E3435"/>
    <w:rsid w:val="008E3805"/>
    <w:rsid w:val="008E3BA8"/>
    <w:rsid w:val="008E458F"/>
    <w:rsid w:val="008E4F90"/>
    <w:rsid w:val="008E4F95"/>
    <w:rsid w:val="008E4FDD"/>
    <w:rsid w:val="008E539D"/>
    <w:rsid w:val="008E59FE"/>
    <w:rsid w:val="008E5BC5"/>
    <w:rsid w:val="008E5C49"/>
    <w:rsid w:val="008E61DC"/>
    <w:rsid w:val="008E6905"/>
    <w:rsid w:val="008E7470"/>
    <w:rsid w:val="008E7885"/>
    <w:rsid w:val="008F0243"/>
    <w:rsid w:val="008F046A"/>
    <w:rsid w:val="008F0829"/>
    <w:rsid w:val="008F0B23"/>
    <w:rsid w:val="008F12E1"/>
    <w:rsid w:val="008F141E"/>
    <w:rsid w:val="008F14F3"/>
    <w:rsid w:val="008F189C"/>
    <w:rsid w:val="008F1A57"/>
    <w:rsid w:val="008F228B"/>
    <w:rsid w:val="008F22DF"/>
    <w:rsid w:val="008F336D"/>
    <w:rsid w:val="008F3CA6"/>
    <w:rsid w:val="008F3F79"/>
    <w:rsid w:val="008F41D7"/>
    <w:rsid w:val="008F43B3"/>
    <w:rsid w:val="008F4934"/>
    <w:rsid w:val="008F49DA"/>
    <w:rsid w:val="008F4AD4"/>
    <w:rsid w:val="008F4CEE"/>
    <w:rsid w:val="008F50F7"/>
    <w:rsid w:val="008F5128"/>
    <w:rsid w:val="008F516E"/>
    <w:rsid w:val="008F5170"/>
    <w:rsid w:val="008F536C"/>
    <w:rsid w:val="008F54BE"/>
    <w:rsid w:val="008F56EE"/>
    <w:rsid w:val="008F5A17"/>
    <w:rsid w:val="008F5BDA"/>
    <w:rsid w:val="008F5D85"/>
    <w:rsid w:val="008F6468"/>
    <w:rsid w:val="008F6472"/>
    <w:rsid w:val="008F6D4C"/>
    <w:rsid w:val="008F79E4"/>
    <w:rsid w:val="008F7CCE"/>
    <w:rsid w:val="0090099E"/>
    <w:rsid w:val="00900DBF"/>
    <w:rsid w:val="00900F09"/>
    <w:rsid w:val="00901E59"/>
    <w:rsid w:val="009021C4"/>
    <w:rsid w:val="0090337B"/>
    <w:rsid w:val="009034B3"/>
    <w:rsid w:val="009040C1"/>
    <w:rsid w:val="00904502"/>
    <w:rsid w:val="009052D0"/>
    <w:rsid w:val="009059E3"/>
    <w:rsid w:val="00905C7D"/>
    <w:rsid w:val="00905E7D"/>
    <w:rsid w:val="00905FB9"/>
    <w:rsid w:val="0090600D"/>
    <w:rsid w:val="0090638D"/>
    <w:rsid w:val="00906399"/>
    <w:rsid w:val="00906C6E"/>
    <w:rsid w:val="00906C86"/>
    <w:rsid w:val="00906D49"/>
    <w:rsid w:val="00907083"/>
    <w:rsid w:val="00907149"/>
    <w:rsid w:val="0090731C"/>
    <w:rsid w:val="00907A77"/>
    <w:rsid w:val="00907AFC"/>
    <w:rsid w:val="00907C94"/>
    <w:rsid w:val="0091026B"/>
    <w:rsid w:val="00910289"/>
    <w:rsid w:val="00910729"/>
    <w:rsid w:val="00910981"/>
    <w:rsid w:val="00910FC2"/>
    <w:rsid w:val="00911126"/>
    <w:rsid w:val="0091122C"/>
    <w:rsid w:val="00911563"/>
    <w:rsid w:val="00911596"/>
    <w:rsid w:val="00912421"/>
    <w:rsid w:val="00912494"/>
    <w:rsid w:val="00912EB4"/>
    <w:rsid w:val="009133B1"/>
    <w:rsid w:val="00913439"/>
    <w:rsid w:val="00913947"/>
    <w:rsid w:val="00913B65"/>
    <w:rsid w:val="00913E23"/>
    <w:rsid w:val="009148BD"/>
    <w:rsid w:val="00914B4D"/>
    <w:rsid w:val="009156F4"/>
    <w:rsid w:val="00915BD9"/>
    <w:rsid w:val="009164E9"/>
    <w:rsid w:val="00916E77"/>
    <w:rsid w:val="0091747B"/>
    <w:rsid w:val="009179FC"/>
    <w:rsid w:val="00917AF6"/>
    <w:rsid w:val="00917CCB"/>
    <w:rsid w:val="00917D30"/>
    <w:rsid w:val="009203D8"/>
    <w:rsid w:val="009207A8"/>
    <w:rsid w:val="0092094E"/>
    <w:rsid w:val="00920E67"/>
    <w:rsid w:val="009211DD"/>
    <w:rsid w:val="00921EB1"/>
    <w:rsid w:val="00922051"/>
    <w:rsid w:val="009220BC"/>
    <w:rsid w:val="009222CC"/>
    <w:rsid w:val="00922688"/>
    <w:rsid w:val="0092296D"/>
    <w:rsid w:val="00922CB7"/>
    <w:rsid w:val="00922E1D"/>
    <w:rsid w:val="00922E56"/>
    <w:rsid w:val="009234DA"/>
    <w:rsid w:val="009235EC"/>
    <w:rsid w:val="00923A53"/>
    <w:rsid w:val="00923CEF"/>
    <w:rsid w:val="00924173"/>
    <w:rsid w:val="00924316"/>
    <w:rsid w:val="00924A19"/>
    <w:rsid w:val="00925507"/>
    <w:rsid w:val="00925BC6"/>
    <w:rsid w:val="00925BE6"/>
    <w:rsid w:val="00926473"/>
    <w:rsid w:val="00926A11"/>
    <w:rsid w:val="00926A44"/>
    <w:rsid w:val="00927455"/>
    <w:rsid w:val="009300D7"/>
    <w:rsid w:val="00930EB7"/>
    <w:rsid w:val="00930FD4"/>
    <w:rsid w:val="0093154A"/>
    <w:rsid w:val="00931A9A"/>
    <w:rsid w:val="00931F5B"/>
    <w:rsid w:val="009320A0"/>
    <w:rsid w:val="009325AA"/>
    <w:rsid w:val="009326E1"/>
    <w:rsid w:val="00932743"/>
    <w:rsid w:val="00933A04"/>
    <w:rsid w:val="00933AE2"/>
    <w:rsid w:val="00934405"/>
    <w:rsid w:val="00934584"/>
    <w:rsid w:val="00934749"/>
    <w:rsid w:val="0093485A"/>
    <w:rsid w:val="00934DAF"/>
    <w:rsid w:val="00934F51"/>
    <w:rsid w:val="0093511E"/>
    <w:rsid w:val="009354F5"/>
    <w:rsid w:val="00936232"/>
    <w:rsid w:val="0093660C"/>
    <w:rsid w:val="009366C1"/>
    <w:rsid w:val="00937701"/>
    <w:rsid w:val="00937A98"/>
    <w:rsid w:val="00940E62"/>
    <w:rsid w:val="009412D1"/>
    <w:rsid w:val="00941726"/>
    <w:rsid w:val="009418B3"/>
    <w:rsid w:val="00941DC5"/>
    <w:rsid w:val="00941DDB"/>
    <w:rsid w:val="009423BA"/>
    <w:rsid w:val="00942943"/>
    <w:rsid w:val="00942AA3"/>
    <w:rsid w:val="0094326A"/>
    <w:rsid w:val="009432A2"/>
    <w:rsid w:val="00943692"/>
    <w:rsid w:val="00944513"/>
    <w:rsid w:val="00944666"/>
    <w:rsid w:val="00944FF5"/>
    <w:rsid w:val="00945107"/>
    <w:rsid w:val="0094532F"/>
    <w:rsid w:val="009453C3"/>
    <w:rsid w:val="009457F1"/>
    <w:rsid w:val="00945EC6"/>
    <w:rsid w:val="00945F75"/>
    <w:rsid w:val="009506F4"/>
    <w:rsid w:val="00951479"/>
    <w:rsid w:val="00952274"/>
    <w:rsid w:val="00952491"/>
    <w:rsid w:val="00952D0A"/>
    <w:rsid w:val="00953119"/>
    <w:rsid w:val="0095320B"/>
    <w:rsid w:val="00953622"/>
    <w:rsid w:val="0095364D"/>
    <w:rsid w:val="00953E65"/>
    <w:rsid w:val="009541AA"/>
    <w:rsid w:val="009548AD"/>
    <w:rsid w:val="00954C06"/>
    <w:rsid w:val="00955347"/>
    <w:rsid w:val="00955E92"/>
    <w:rsid w:val="00956265"/>
    <w:rsid w:val="00956890"/>
    <w:rsid w:val="00956F73"/>
    <w:rsid w:val="00957365"/>
    <w:rsid w:val="009578F2"/>
    <w:rsid w:val="009579DC"/>
    <w:rsid w:val="00957D2C"/>
    <w:rsid w:val="00957E58"/>
    <w:rsid w:val="00957F28"/>
    <w:rsid w:val="00960447"/>
    <w:rsid w:val="009605C8"/>
    <w:rsid w:val="00960ABC"/>
    <w:rsid w:val="0096111E"/>
    <w:rsid w:val="009613A7"/>
    <w:rsid w:val="009618E6"/>
    <w:rsid w:val="00961E47"/>
    <w:rsid w:val="0096235D"/>
    <w:rsid w:val="009628DE"/>
    <w:rsid w:val="009632B2"/>
    <w:rsid w:val="009632C0"/>
    <w:rsid w:val="00963B1E"/>
    <w:rsid w:val="00963C56"/>
    <w:rsid w:val="00965154"/>
    <w:rsid w:val="00965539"/>
    <w:rsid w:val="0096622B"/>
    <w:rsid w:val="0096664E"/>
    <w:rsid w:val="00966FB3"/>
    <w:rsid w:val="009673DB"/>
    <w:rsid w:val="00967C5C"/>
    <w:rsid w:val="00970240"/>
    <w:rsid w:val="00970815"/>
    <w:rsid w:val="00970D26"/>
    <w:rsid w:val="00971122"/>
    <w:rsid w:val="009711CB"/>
    <w:rsid w:val="009716D6"/>
    <w:rsid w:val="00971826"/>
    <w:rsid w:val="0097193F"/>
    <w:rsid w:val="00971A4B"/>
    <w:rsid w:val="00972654"/>
    <w:rsid w:val="00972E7A"/>
    <w:rsid w:val="00972EB2"/>
    <w:rsid w:val="0097322A"/>
    <w:rsid w:val="009736B0"/>
    <w:rsid w:val="0097396F"/>
    <w:rsid w:val="00973F3E"/>
    <w:rsid w:val="00974180"/>
    <w:rsid w:val="009743CA"/>
    <w:rsid w:val="009747D7"/>
    <w:rsid w:val="00974A71"/>
    <w:rsid w:val="00976414"/>
    <w:rsid w:val="00976FE1"/>
    <w:rsid w:val="0097727A"/>
    <w:rsid w:val="00977298"/>
    <w:rsid w:val="00977CF4"/>
    <w:rsid w:val="00977FB4"/>
    <w:rsid w:val="00980314"/>
    <w:rsid w:val="009805FE"/>
    <w:rsid w:val="00980863"/>
    <w:rsid w:val="00980DAE"/>
    <w:rsid w:val="00981473"/>
    <w:rsid w:val="00982476"/>
    <w:rsid w:val="00982A60"/>
    <w:rsid w:val="00983087"/>
    <w:rsid w:val="009833E0"/>
    <w:rsid w:val="009837A3"/>
    <w:rsid w:val="00983C01"/>
    <w:rsid w:val="00983CDE"/>
    <w:rsid w:val="00984176"/>
    <w:rsid w:val="009849DF"/>
    <w:rsid w:val="00984A19"/>
    <w:rsid w:val="00985057"/>
    <w:rsid w:val="00985271"/>
    <w:rsid w:val="00985CF8"/>
    <w:rsid w:val="00985E70"/>
    <w:rsid w:val="009866C8"/>
    <w:rsid w:val="009867B4"/>
    <w:rsid w:val="00986F76"/>
    <w:rsid w:val="00987A31"/>
    <w:rsid w:val="00987A81"/>
    <w:rsid w:val="00987C31"/>
    <w:rsid w:val="00987EB0"/>
    <w:rsid w:val="0099043C"/>
    <w:rsid w:val="009909CF"/>
    <w:rsid w:val="009911F7"/>
    <w:rsid w:val="00991379"/>
    <w:rsid w:val="00991F35"/>
    <w:rsid w:val="0099227C"/>
    <w:rsid w:val="009928EA"/>
    <w:rsid w:val="00992F51"/>
    <w:rsid w:val="0099380F"/>
    <w:rsid w:val="00993A97"/>
    <w:rsid w:val="00994186"/>
    <w:rsid w:val="00994CC0"/>
    <w:rsid w:val="00994D61"/>
    <w:rsid w:val="0099524C"/>
    <w:rsid w:val="00995928"/>
    <w:rsid w:val="00995FE8"/>
    <w:rsid w:val="009967A4"/>
    <w:rsid w:val="00996C75"/>
    <w:rsid w:val="00996FCD"/>
    <w:rsid w:val="00997474"/>
    <w:rsid w:val="00997B30"/>
    <w:rsid w:val="00997BF9"/>
    <w:rsid w:val="00997D87"/>
    <w:rsid w:val="009A04BE"/>
    <w:rsid w:val="009A0870"/>
    <w:rsid w:val="009A0E84"/>
    <w:rsid w:val="009A1039"/>
    <w:rsid w:val="009A1734"/>
    <w:rsid w:val="009A17F5"/>
    <w:rsid w:val="009A1929"/>
    <w:rsid w:val="009A1DE4"/>
    <w:rsid w:val="009A2237"/>
    <w:rsid w:val="009A2296"/>
    <w:rsid w:val="009A277D"/>
    <w:rsid w:val="009A28AA"/>
    <w:rsid w:val="009A2C86"/>
    <w:rsid w:val="009A315E"/>
    <w:rsid w:val="009A34A9"/>
    <w:rsid w:val="009A3931"/>
    <w:rsid w:val="009A3955"/>
    <w:rsid w:val="009A3A60"/>
    <w:rsid w:val="009A426A"/>
    <w:rsid w:val="009A4E41"/>
    <w:rsid w:val="009A51A7"/>
    <w:rsid w:val="009A536B"/>
    <w:rsid w:val="009A54F8"/>
    <w:rsid w:val="009A5862"/>
    <w:rsid w:val="009A6E6C"/>
    <w:rsid w:val="009A6F77"/>
    <w:rsid w:val="009A74B0"/>
    <w:rsid w:val="009A7605"/>
    <w:rsid w:val="009A77E4"/>
    <w:rsid w:val="009A78B3"/>
    <w:rsid w:val="009B0108"/>
    <w:rsid w:val="009B015B"/>
    <w:rsid w:val="009B026A"/>
    <w:rsid w:val="009B03AD"/>
    <w:rsid w:val="009B040F"/>
    <w:rsid w:val="009B0921"/>
    <w:rsid w:val="009B0CD5"/>
    <w:rsid w:val="009B0DB5"/>
    <w:rsid w:val="009B119C"/>
    <w:rsid w:val="009B12AF"/>
    <w:rsid w:val="009B1488"/>
    <w:rsid w:val="009B14E6"/>
    <w:rsid w:val="009B1519"/>
    <w:rsid w:val="009B17EC"/>
    <w:rsid w:val="009B28D7"/>
    <w:rsid w:val="009B2E40"/>
    <w:rsid w:val="009B2E49"/>
    <w:rsid w:val="009B2E5E"/>
    <w:rsid w:val="009B3122"/>
    <w:rsid w:val="009B36CF"/>
    <w:rsid w:val="009B3D4B"/>
    <w:rsid w:val="009B3FF3"/>
    <w:rsid w:val="009B4981"/>
    <w:rsid w:val="009B55BD"/>
    <w:rsid w:val="009B5715"/>
    <w:rsid w:val="009B6064"/>
    <w:rsid w:val="009B6073"/>
    <w:rsid w:val="009B61CD"/>
    <w:rsid w:val="009B684F"/>
    <w:rsid w:val="009B6B7B"/>
    <w:rsid w:val="009B6CC8"/>
    <w:rsid w:val="009B7369"/>
    <w:rsid w:val="009B7515"/>
    <w:rsid w:val="009B79D0"/>
    <w:rsid w:val="009B7B06"/>
    <w:rsid w:val="009B7B68"/>
    <w:rsid w:val="009C0368"/>
    <w:rsid w:val="009C0392"/>
    <w:rsid w:val="009C0606"/>
    <w:rsid w:val="009C0835"/>
    <w:rsid w:val="009C100F"/>
    <w:rsid w:val="009C1206"/>
    <w:rsid w:val="009C1EA6"/>
    <w:rsid w:val="009C2082"/>
    <w:rsid w:val="009C225A"/>
    <w:rsid w:val="009C301C"/>
    <w:rsid w:val="009C309B"/>
    <w:rsid w:val="009C311C"/>
    <w:rsid w:val="009C3E61"/>
    <w:rsid w:val="009C471C"/>
    <w:rsid w:val="009C47F3"/>
    <w:rsid w:val="009C4F8E"/>
    <w:rsid w:val="009C514D"/>
    <w:rsid w:val="009C554B"/>
    <w:rsid w:val="009C608D"/>
    <w:rsid w:val="009C6286"/>
    <w:rsid w:val="009C65E5"/>
    <w:rsid w:val="009C65EF"/>
    <w:rsid w:val="009C69AD"/>
    <w:rsid w:val="009C7360"/>
    <w:rsid w:val="009C76E5"/>
    <w:rsid w:val="009C7F76"/>
    <w:rsid w:val="009D06A2"/>
    <w:rsid w:val="009D0B8A"/>
    <w:rsid w:val="009D0B9F"/>
    <w:rsid w:val="009D10DF"/>
    <w:rsid w:val="009D13BC"/>
    <w:rsid w:val="009D1437"/>
    <w:rsid w:val="009D165A"/>
    <w:rsid w:val="009D185C"/>
    <w:rsid w:val="009D1983"/>
    <w:rsid w:val="009D24CC"/>
    <w:rsid w:val="009D2F6C"/>
    <w:rsid w:val="009D378D"/>
    <w:rsid w:val="009D38FD"/>
    <w:rsid w:val="009D5423"/>
    <w:rsid w:val="009D552A"/>
    <w:rsid w:val="009D55E8"/>
    <w:rsid w:val="009D5618"/>
    <w:rsid w:val="009D5722"/>
    <w:rsid w:val="009D69E5"/>
    <w:rsid w:val="009D748E"/>
    <w:rsid w:val="009D7657"/>
    <w:rsid w:val="009D7A02"/>
    <w:rsid w:val="009D7E32"/>
    <w:rsid w:val="009D7E62"/>
    <w:rsid w:val="009E026C"/>
    <w:rsid w:val="009E0390"/>
    <w:rsid w:val="009E04C3"/>
    <w:rsid w:val="009E04C8"/>
    <w:rsid w:val="009E151A"/>
    <w:rsid w:val="009E1DD1"/>
    <w:rsid w:val="009E1E63"/>
    <w:rsid w:val="009E29C7"/>
    <w:rsid w:val="009E3328"/>
    <w:rsid w:val="009E3CD5"/>
    <w:rsid w:val="009E49AC"/>
    <w:rsid w:val="009E4A92"/>
    <w:rsid w:val="009E5225"/>
    <w:rsid w:val="009E5607"/>
    <w:rsid w:val="009E5746"/>
    <w:rsid w:val="009E61EC"/>
    <w:rsid w:val="009E647D"/>
    <w:rsid w:val="009E661A"/>
    <w:rsid w:val="009E694E"/>
    <w:rsid w:val="009E7369"/>
    <w:rsid w:val="009E77CA"/>
    <w:rsid w:val="009E79A9"/>
    <w:rsid w:val="009F067B"/>
    <w:rsid w:val="009F0781"/>
    <w:rsid w:val="009F079F"/>
    <w:rsid w:val="009F0CD7"/>
    <w:rsid w:val="009F10DA"/>
    <w:rsid w:val="009F10E6"/>
    <w:rsid w:val="009F16F9"/>
    <w:rsid w:val="009F1764"/>
    <w:rsid w:val="009F1BA6"/>
    <w:rsid w:val="009F2014"/>
    <w:rsid w:val="009F2B13"/>
    <w:rsid w:val="009F2BAC"/>
    <w:rsid w:val="009F2DCE"/>
    <w:rsid w:val="009F2FAD"/>
    <w:rsid w:val="009F3B60"/>
    <w:rsid w:val="009F3D04"/>
    <w:rsid w:val="009F491E"/>
    <w:rsid w:val="009F5B97"/>
    <w:rsid w:val="009F5FB6"/>
    <w:rsid w:val="009F60B7"/>
    <w:rsid w:val="009F670E"/>
    <w:rsid w:val="009F68F5"/>
    <w:rsid w:val="009F6AF7"/>
    <w:rsid w:val="009F7270"/>
    <w:rsid w:val="009F75B1"/>
    <w:rsid w:val="009F75B2"/>
    <w:rsid w:val="009F7891"/>
    <w:rsid w:val="009F7E21"/>
    <w:rsid w:val="00A001EF"/>
    <w:rsid w:val="00A008BE"/>
    <w:rsid w:val="00A010D6"/>
    <w:rsid w:val="00A01691"/>
    <w:rsid w:val="00A0169F"/>
    <w:rsid w:val="00A016CF"/>
    <w:rsid w:val="00A018BD"/>
    <w:rsid w:val="00A019BF"/>
    <w:rsid w:val="00A01CAC"/>
    <w:rsid w:val="00A02291"/>
    <w:rsid w:val="00A02293"/>
    <w:rsid w:val="00A0229C"/>
    <w:rsid w:val="00A025DA"/>
    <w:rsid w:val="00A027D6"/>
    <w:rsid w:val="00A02C54"/>
    <w:rsid w:val="00A0325E"/>
    <w:rsid w:val="00A03314"/>
    <w:rsid w:val="00A036CC"/>
    <w:rsid w:val="00A037DD"/>
    <w:rsid w:val="00A03A81"/>
    <w:rsid w:val="00A03B46"/>
    <w:rsid w:val="00A03DB8"/>
    <w:rsid w:val="00A040B6"/>
    <w:rsid w:val="00A042D2"/>
    <w:rsid w:val="00A045F5"/>
    <w:rsid w:val="00A04967"/>
    <w:rsid w:val="00A04AEB"/>
    <w:rsid w:val="00A050A6"/>
    <w:rsid w:val="00A059AF"/>
    <w:rsid w:val="00A06178"/>
    <w:rsid w:val="00A0618D"/>
    <w:rsid w:val="00A06305"/>
    <w:rsid w:val="00A06850"/>
    <w:rsid w:val="00A06A9F"/>
    <w:rsid w:val="00A06D8F"/>
    <w:rsid w:val="00A06EC0"/>
    <w:rsid w:val="00A076F5"/>
    <w:rsid w:val="00A1000F"/>
    <w:rsid w:val="00A105BE"/>
    <w:rsid w:val="00A10C6C"/>
    <w:rsid w:val="00A1140B"/>
    <w:rsid w:val="00A1167A"/>
    <w:rsid w:val="00A124C9"/>
    <w:rsid w:val="00A128B3"/>
    <w:rsid w:val="00A131F6"/>
    <w:rsid w:val="00A13CE6"/>
    <w:rsid w:val="00A13F0C"/>
    <w:rsid w:val="00A1508A"/>
    <w:rsid w:val="00A15EAC"/>
    <w:rsid w:val="00A15F43"/>
    <w:rsid w:val="00A15F71"/>
    <w:rsid w:val="00A167E5"/>
    <w:rsid w:val="00A16984"/>
    <w:rsid w:val="00A16DAC"/>
    <w:rsid w:val="00A17476"/>
    <w:rsid w:val="00A17595"/>
    <w:rsid w:val="00A17C38"/>
    <w:rsid w:val="00A17C71"/>
    <w:rsid w:val="00A17D4A"/>
    <w:rsid w:val="00A20137"/>
    <w:rsid w:val="00A20687"/>
    <w:rsid w:val="00A20764"/>
    <w:rsid w:val="00A207D6"/>
    <w:rsid w:val="00A209D2"/>
    <w:rsid w:val="00A210FE"/>
    <w:rsid w:val="00A213ED"/>
    <w:rsid w:val="00A220BF"/>
    <w:rsid w:val="00A228A8"/>
    <w:rsid w:val="00A22990"/>
    <w:rsid w:val="00A22A7C"/>
    <w:rsid w:val="00A22A89"/>
    <w:rsid w:val="00A23479"/>
    <w:rsid w:val="00A2365C"/>
    <w:rsid w:val="00A23B74"/>
    <w:rsid w:val="00A24745"/>
    <w:rsid w:val="00A247E1"/>
    <w:rsid w:val="00A24DE4"/>
    <w:rsid w:val="00A25274"/>
    <w:rsid w:val="00A252CF"/>
    <w:rsid w:val="00A2546D"/>
    <w:rsid w:val="00A26368"/>
    <w:rsid w:val="00A267A4"/>
    <w:rsid w:val="00A267C7"/>
    <w:rsid w:val="00A26BD5"/>
    <w:rsid w:val="00A26CC9"/>
    <w:rsid w:val="00A27501"/>
    <w:rsid w:val="00A27530"/>
    <w:rsid w:val="00A27709"/>
    <w:rsid w:val="00A2775E"/>
    <w:rsid w:val="00A27784"/>
    <w:rsid w:val="00A30F3C"/>
    <w:rsid w:val="00A3151D"/>
    <w:rsid w:val="00A32309"/>
    <w:rsid w:val="00A326AD"/>
    <w:rsid w:val="00A32B79"/>
    <w:rsid w:val="00A33814"/>
    <w:rsid w:val="00A33B5B"/>
    <w:rsid w:val="00A33EE5"/>
    <w:rsid w:val="00A3419C"/>
    <w:rsid w:val="00A341B1"/>
    <w:rsid w:val="00A3484D"/>
    <w:rsid w:val="00A34E64"/>
    <w:rsid w:val="00A34EBD"/>
    <w:rsid w:val="00A35037"/>
    <w:rsid w:val="00A3535C"/>
    <w:rsid w:val="00A362D2"/>
    <w:rsid w:val="00A36385"/>
    <w:rsid w:val="00A36543"/>
    <w:rsid w:val="00A36C34"/>
    <w:rsid w:val="00A40277"/>
    <w:rsid w:val="00A40633"/>
    <w:rsid w:val="00A410D8"/>
    <w:rsid w:val="00A410E5"/>
    <w:rsid w:val="00A41211"/>
    <w:rsid w:val="00A41B46"/>
    <w:rsid w:val="00A41B8F"/>
    <w:rsid w:val="00A41E69"/>
    <w:rsid w:val="00A42191"/>
    <w:rsid w:val="00A42292"/>
    <w:rsid w:val="00A42396"/>
    <w:rsid w:val="00A4242C"/>
    <w:rsid w:val="00A424BE"/>
    <w:rsid w:val="00A42816"/>
    <w:rsid w:val="00A42FC5"/>
    <w:rsid w:val="00A431EE"/>
    <w:rsid w:val="00A43B4C"/>
    <w:rsid w:val="00A44038"/>
    <w:rsid w:val="00A451FF"/>
    <w:rsid w:val="00A4533E"/>
    <w:rsid w:val="00A45738"/>
    <w:rsid w:val="00A45907"/>
    <w:rsid w:val="00A459E1"/>
    <w:rsid w:val="00A468DA"/>
    <w:rsid w:val="00A47CAB"/>
    <w:rsid w:val="00A51261"/>
    <w:rsid w:val="00A51E07"/>
    <w:rsid w:val="00A5211A"/>
    <w:rsid w:val="00A5289B"/>
    <w:rsid w:val="00A52AC1"/>
    <w:rsid w:val="00A52D08"/>
    <w:rsid w:val="00A53649"/>
    <w:rsid w:val="00A5398C"/>
    <w:rsid w:val="00A5401B"/>
    <w:rsid w:val="00A542E4"/>
    <w:rsid w:val="00A54961"/>
    <w:rsid w:val="00A551AD"/>
    <w:rsid w:val="00A562AF"/>
    <w:rsid w:val="00A56451"/>
    <w:rsid w:val="00A56510"/>
    <w:rsid w:val="00A569CC"/>
    <w:rsid w:val="00A56A52"/>
    <w:rsid w:val="00A56CED"/>
    <w:rsid w:val="00A56D59"/>
    <w:rsid w:val="00A6011E"/>
    <w:rsid w:val="00A60153"/>
    <w:rsid w:val="00A601CC"/>
    <w:rsid w:val="00A6052A"/>
    <w:rsid w:val="00A607E4"/>
    <w:rsid w:val="00A61322"/>
    <w:rsid w:val="00A616A6"/>
    <w:rsid w:val="00A61815"/>
    <w:rsid w:val="00A61B3A"/>
    <w:rsid w:val="00A61C6C"/>
    <w:rsid w:val="00A620A2"/>
    <w:rsid w:val="00A620E8"/>
    <w:rsid w:val="00A62189"/>
    <w:rsid w:val="00A62E25"/>
    <w:rsid w:val="00A62FD3"/>
    <w:rsid w:val="00A636A1"/>
    <w:rsid w:val="00A63865"/>
    <w:rsid w:val="00A638C3"/>
    <w:rsid w:val="00A64009"/>
    <w:rsid w:val="00A652C7"/>
    <w:rsid w:val="00A6597A"/>
    <w:rsid w:val="00A65BAF"/>
    <w:rsid w:val="00A662EB"/>
    <w:rsid w:val="00A66F93"/>
    <w:rsid w:val="00A679A2"/>
    <w:rsid w:val="00A700AC"/>
    <w:rsid w:val="00A70570"/>
    <w:rsid w:val="00A715BF"/>
    <w:rsid w:val="00A72725"/>
    <w:rsid w:val="00A73280"/>
    <w:rsid w:val="00A74179"/>
    <w:rsid w:val="00A74FF3"/>
    <w:rsid w:val="00A751DE"/>
    <w:rsid w:val="00A75380"/>
    <w:rsid w:val="00A763C9"/>
    <w:rsid w:val="00A7658F"/>
    <w:rsid w:val="00A76FAF"/>
    <w:rsid w:val="00A77600"/>
    <w:rsid w:val="00A77BCB"/>
    <w:rsid w:val="00A77BDB"/>
    <w:rsid w:val="00A77E1E"/>
    <w:rsid w:val="00A803C8"/>
    <w:rsid w:val="00A80578"/>
    <w:rsid w:val="00A807AF"/>
    <w:rsid w:val="00A80D2F"/>
    <w:rsid w:val="00A8174A"/>
    <w:rsid w:val="00A81CED"/>
    <w:rsid w:val="00A825AE"/>
    <w:rsid w:val="00A8265B"/>
    <w:rsid w:val="00A829B8"/>
    <w:rsid w:val="00A82A83"/>
    <w:rsid w:val="00A837D8"/>
    <w:rsid w:val="00A83868"/>
    <w:rsid w:val="00A83A68"/>
    <w:rsid w:val="00A83E4D"/>
    <w:rsid w:val="00A842B8"/>
    <w:rsid w:val="00A843B5"/>
    <w:rsid w:val="00A84904"/>
    <w:rsid w:val="00A85048"/>
    <w:rsid w:val="00A8540E"/>
    <w:rsid w:val="00A85684"/>
    <w:rsid w:val="00A856D0"/>
    <w:rsid w:val="00A858D5"/>
    <w:rsid w:val="00A85983"/>
    <w:rsid w:val="00A868F9"/>
    <w:rsid w:val="00A86E48"/>
    <w:rsid w:val="00A8712D"/>
    <w:rsid w:val="00A872B3"/>
    <w:rsid w:val="00A876CE"/>
    <w:rsid w:val="00A87F1D"/>
    <w:rsid w:val="00A902D2"/>
    <w:rsid w:val="00A903BB"/>
    <w:rsid w:val="00A90A64"/>
    <w:rsid w:val="00A90D1E"/>
    <w:rsid w:val="00A910CB"/>
    <w:rsid w:val="00A91116"/>
    <w:rsid w:val="00A91511"/>
    <w:rsid w:val="00A920AE"/>
    <w:rsid w:val="00A92117"/>
    <w:rsid w:val="00A92B71"/>
    <w:rsid w:val="00A93576"/>
    <w:rsid w:val="00A939AB"/>
    <w:rsid w:val="00A94060"/>
    <w:rsid w:val="00A94423"/>
    <w:rsid w:val="00A95647"/>
    <w:rsid w:val="00A95B1B"/>
    <w:rsid w:val="00A95C55"/>
    <w:rsid w:val="00A95E35"/>
    <w:rsid w:val="00A95F78"/>
    <w:rsid w:val="00A96547"/>
    <w:rsid w:val="00A96548"/>
    <w:rsid w:val="00A96CCA"/>
    <w:rsid w:val="00AA0448"/>
    <w:rsid w:val="00AA045B"/>
    <w:rsid w:val="00AA1298"/>
    <w:rsid w:val="00AA14C5"/>
    <w:rsid w:val="00AA2443"/>
    <w:rsid w:val="00AA2C04"/>
    <w:rsid w:val="00AA32B3"/>
    <w:rsid w:val="00AA3575"/>
    <w:rsid w:val="00AA39C8"/>
    <w:rsid w:val="00AA3B24"/>
    <w:rsid w:val="00AA40AB"/>
    <w:rsid w:val="00AA477F"/>
    <w:rsid w:val="00AA494F"/>
    <w:rsid w:val="00AA4CF2"/>
    <w:rsid w:val="00AA4F3A"/>
    <w:rsid w:val="00AA50D8"/>
    <w:rsid w:val="00AA527E"/>
    <w:rsid w:val="00AA5CB9"/>
    <w:rsid w:val="00AA643D"/>
    <w:rsid w:val="00AA6808"/>
    <w:rsid w:val="00AA7471"/>
    <w:rsid w:val="00AB043F"/>
    <w:rsid w:val="00AB046E"/>
    <w:rsid w:val="00AB058B"/>
    <w:rsid w:val="00AB063E"/>
    <w:rsid w:val="00AB0D59"/>
    <w:rsid w:val="00AB16A9"/>
    <w:rsid w:val="00AB1CF7"/>
    <w:rsid w:val="00AB1D78"/>
    <w:rsid w:val="00AB2535"/>
    <w:rsid w:val="00AB2548"/>
    <w:rsid w:val="00AB2AA5"/>
    <w:rsid w:val="00AB2D3F"/>
    <w:rsid w:val="00AB320A"/>
    <w:rsid w:val="00AB34B7"/>
    <w:rsid w:val="00AB3D1D"/>
    <w:rsid w:val="00AB3E77"/>
    <w:rsid w:val="00AB3EF7"/>
    <w:rsid w:val="00AB47B8"/>
    <w:rsid w:val="00AB493A"/>
    <w:rsid w:val="00AB522C"/>
    <w:rsid w:val="00AB54F3"/>
    <w:rsid w:val="00AB5A82"/>
    <w:rsid w:val="00AB6618"/>
    <w:rsid w:val="00AB6A34"/>
    <w:rsid w:val="00AB6CE2"/>
    <w:rsid w:val="00AB7059"/>
    <w:rsid w:val="00AB7B97"/>
    <w:rsid w:val="00AC0244"/>
    <w:rsid w:val="00AC140D"/>
    <w:rsid w:val="00AC17CA"/>
    <w:rsid w:val="00AC18D6"/>
    <w:rsid w:val="00AC26FA"/>
    <w:rsid w:val="00AC2B45"/>
    <w:rsid w:val="00AC2D1E"/>
    <w:rsid w:val="00AC2F2C"/>
    <w:rsid w:val="00AC352C"/>
    <w:rsid w:val="00AC3641"/>
    <w:rsid w:val="00AC3A7F"/>
    <w:rsid w:val="00AC4ECD"/>
    <w:rsid w:val="00AC5EB7"/>
    <w:rsid w:val="00AC627E"/>
    <w:rsid w:val="00AC6533"/>
    <w:rsid w:val="00AC6C39"/>
    <w:rsid w:val="00AC7BAB"/>
    <w:rsid w:val="00AD05D9"/>
    <w:rsid w:val="00AD1010"/>
    <w:rsid w:val="00AD1056"/>
    <w:rsid w:val="00AD1809"/>
    <w:rsid w:val="00AD1C08"/>
    <w:rsid w:val="00AD1E9B"/>
    <w:rsid w:val="00AD1FAA"/>
    <w:rsid w:val="00AD2207"/>
    <w:rsid w:val="00AD22FD"/>
    <w:rsid w:val="00AD298B"/>
    <w:rsid w:val="00AD2BF9"/>
    <w:rsid w:val="00AD2CC4"/>
    <w:rsid w:val="00AD3630"/>
    <w:rsid w:val="00AD3CC4"/>
    <w:rsid w:val="00AD3D78"/>
    <w:rsid w:val="00AD3F0F"/>
    <w:rsid w:val="00AD4067"/>
    <w:rsid w:val="00AD4B85"/>
    <w:rsid w:val="00AD4F72"/>
    <w:rsid w:val="00AD5195"/>
    <w:rsid w:val="00AD51F2"/>
    <w:rsid w:val="00AD5452"/>
    <w:rsid w:val="00AD54E8"/>
    <w:rsid w:val="00AD5D6A"/>
    <w:rsid w:val="00AD5FF1"/>
    <w:rsid w:val="00AD6412"/>
    <w:rsid w:val="00AD74E8"/>
    <w:rsid w:val="00AD791E"/>
    <w:rsid w:val="00AD7D72"/>
    <w:rsid w:val="00AD7FCF"/>
    <w:rsid w:val="00AE0759"/>
    <w:rsid w:val="00AE0B65"/>
    <w:rsid w:val="00AE0CAA"/>
    <w:rsid w:val="00AE0ED4"/>
    <w:rsid w:val="00AE16C7"/>
    <w:rsid w:val="00AE17E6"/>
    <w:rsid w:val="00AE1D73"/>
    <w:rsid w:val="00AE1FC6"/>
    <w:rsid w:val="00AE2412"/>
    <w:rsid w:val="00AE29AD"/>
    <w:rsid w:val="00AE2F52"/>
    <w:rsid w:val="00AE3038"/>
    <w:rsid w:val="00AE3126"/>
    <w:rsid w:val="00AE324F"/>
    <w:rsid w:val="00AE32DE"/>
    <w:rsid w:val="00AE3714"/>
    <w:rsid w:val="00AE3B7A"/>
    <w:rsid w:val="00AE3ECC"/>
    <w:rsid w:val="00AE4069"/>
    <w:rsid w:val="00AE4074"/>
    <w:rsid w:val="00AE40AC"/>
    <w:rsid w:val="00AE4E62"/>
    <w:rsid w:val="00AE4F90"/>
    <w:rsid w:val="00AE5110"/>
    <w:rsid w:val="00AE55BD"/>
    <w:rsid w:val="00AE595C"/>
    <w:rsid w:val="00AE5FA2"/>
    <w:rsid w:val="00AE6260"/>
    <w:rsid w:val="00AE660C"/>
    <w:rsid w:val="00AE6649"/>
    <w:rsid w:val="00AE6A2F"/>
    <w:rsid w:val="00AE6ECD"/>
    <w:rsid w:val="00AE6FAF"/>
    <w:rsid w:val="00AE7151"/>
    <w:rsid w:val="00AE71D4"/>
    <w:rsid w:val="00AE7639"/>
    <w:rsid w:val="00AE7732"/>
    <w:rsid w:val="00AE7BD0"/>
    <w:rsid w:val="00AE7EC7"/>
    <w:rsid w:val="00AF09E6"/>
    <w:rsid w:val="00AF0C9B"/>
    <w:rsid w:val="00AF10BB"/>
    <w:rsid w:val="00AF1242"/>
    <w:rsid w:val="00AF12DA"/>
    <w:rsid w:val="00AF1736"/>
    <w:rsid w:val="00AF1A1F"/>
    <w:rsid w:val="00AF240B"/>
    <w:rsid w:val="00AF255E"/>
    <w:rsid w:val="00AF25E6"/>
    <w:rsid w:val="00AF26AE"/>
    <w:rsid w:val="00AF2958"/>
    <w:rsid w:val="00AF2976"/>
    <w:rsid w:val="00AF2D7C"/>
    <w:rsid w:val="00AF33D5"/>
    <w:rsid w:val="00AF34AC"/>
    <w:rsid w:val="00AF3622"/>
    <w:rsid w:val="00AF39CA"/>
    <w:rsid w:val="00AF3D78"/>
    <w:rsid w:val="00AF462A"/>
    <w:rsid w:val="00AF522A"/>
    <w:rsid w:val="00AF56C5"/>
    <w:rsid w:val="00AF58E1"/>
    <w:rsid w:val="00AF5BE5"/>
    <w:rsid w:val="00AF6286"/>
    <w:rsid w:val="00AF6CFB"/>
    <w:rsid w:val="00AF6FE4"/>
    <w:rsid w:val="00AF753D"/>
    <w:rsid w:val="00AF79E3"/>
    <w:rsid w:val="00AF7AAB"/>
    <w:rsid w:val="00AF7EBF"/>
    <w:rsid w:val="00B0075A"/>
    <w:rsid w:val="00B0078B"/>
    <w:rsid w:val="00B00891"/>
    <w:rsid w:val="00B01151"/>
    <w:rsid w:val="00B011B4"/>
    <w:rsid w:val="00B0248F"/>
    <w:rsid w:val="00B02A17"/>
    <w:rsid w:val="00B03C61"/>
    <w:rsid w:val="00B03C67"/>
    <w:rsid w:val="00B04268"/>
    <w:rsid w:val="00B04705"/>
    <w:rsid w:val="00B04EB5"/>
    <w:rsid w:val="00B05171"/>
    <w:rsid w:val="00B05317"/>
    <w:rsid w:val="00B053C0"/>
    <w:rsid w:val="00B054D2"/>
    <w:rsid w:val="00B057A2"/>
    <w:rsid w:val="00B065B2"/>
    <w:rsid w:val="00B06AA3"/>
    <w:rsid w:val="00B070D4"/>
    <w:rsid w:val="00B07440"/>
    <w:rsid w:val="00B10046"/>
    <w:rsid w:val="00B1024E"/>
    <w:rsid w:val="00B10649"/>
    <w:rsid w:val="00B10F52"/>
    <w:rsid w:val="00B11280"/>
    <w:rsid w:val="00B11BF9"/>
    <w:rsid w:val="00B12D9D"/>
    <w:rsid w:val="00B12E51"/>
    <w:rsid w:val="00B12ED6"/>
    <w:rsid w:val="00B13135"/>
    <w:rsid w:val="00B133B7"/>
    <w:rsid w:val="00B13796"/>
    <w:rsid w:val="00B142A2"/>
    <w:rsid w:val="00B144A4"/>
    <w:rsid w:val="00B1464D"/>
    <w:rsid w:val="00B149C8"/>
    <w:rsid w:val="00B15ACC"/>
    <w:rsid w:val="00B15F03"/>
    <w:rsid w:val="00B160EB"/>
    <w:rsid w:val="00B1711C"/>
    <w:rsid w:val="00B17967"/>
    <w:rsid w:val="00B17B29"/>
    <w:rsid w:val="00B17BFB"/>
    <w:rsid w:val="00B2007F"/>
    <w:rsid w:val="00B204C3"/>
    <w:rsid w:val="00B20709"/>
    <w:rsid w:val="00B20B52"/>
    <w:rsid w:val="00B20D28"/>
    <w:rsid w:val="00B20F72"/>
    <w:rsid w:val="00B21152"/>
    <w:rsid w:val="00B21389"/>
    <w:rsid w:val="00B21587"/>
    <w:rsid w:val="00B2165A"/>
    <w:rsid w:val="00B21804"/>
    <w:rsid w:val="00B219C7"/>
    <w:rsid w:val="00B2237B"/>
    <w:rsid w:val="00B22604"/>
    <w:rsid w:val="00B229CA"/>
    <w:rsid w:val="00B22D04"/>
    <w:rsid w:val="00B22D80"/>
    <w:rsid w:val="00B22E2F"/>
    <w:rsid w:val="00B23017"/>
    <w:rsid w:val="00B236A5"/>
    <w:rsid w:val="00B2388C"/>
    <w:rsid w:val="00B239A4"/>
    <w:rsid w:val="00B23B26"/>
    <w:rsid w:val="00B245E1"/>
    <w:rsid w:val="00B248B3"/>
    <w:rsid w:val="00B2522A"/>
    <w:rsid w:val="00B25418"/>
    <w:rsid w:val="00B254E5"/>
    <w:rsid w:val="00B25B3C"/>
    <w:rsid w:val="00B25BBA"/>
    <w:rsid w:val="00B25EB7"/>
    <w:rsid w:val="00B26A91"/>
    <w:rsid w:val="00B26BF3"/>
    <w:rsid w:val="00B27951"/>
    <w:rsid w:val="00B27AE8"/>
    <w:rsid w:val="00B30157"/>
    <w:rsid w:val="00B30551"/>
    <w:rsid w:val="00B305B3"/>
    <w:rsid w:val="00B31021"/>
    <w:rsid w:val="00B31427"/>
    <w:rsid w:val="00B31551"/>
    <w:rsid w:val="00B31564"/>
    <w:rsid w:val="00B317AF"/>
    <w:rsid w:val="00B3190F"/>
    <w:rsid w:val="00B31988"/>
    <w:rsid w:val="00B32C46"/>
    <w:rsid w:val="00B32DA5"/>
    <w:rsid w:val="00B35232"/>
    <w:rsid w:val="00B35386"/>
    <w:rsid w:val="00B3545B"/>
    <w:rsid w:val="00B36635"/>
    <w:rsid w:val="00B36943"/>
    <w:rsid w:val="00B3742D"/>
    <w:rsid w:val="00B37682"/>
    <w:rsid w:val="00B37742"/>
    <w:rsid w:val="00B37CCB"/>
    <w:rsid w:val="00B37DF6"/>
    <w:rsid w:val="00B40520"/>
    <w:rsid w:val="00B40E8C"/>
    <w:rsid w:val="00B41D11"/>
    <w:rsid w:val="00B427EA"/>
    <w:rsid w:val="00B4282E"/>
    <w:rsid w:val="00B428F8"/>
    <w:rsid w:val="00B434C2"/>
    <w:rsid w:val="00B450E4"/>
    <w:rsid w:val="00B4547F"/>
    <w:rsid w:val="00B4569F"/>
    <w:rsid w:val="00B45D16"/>
    <w:rsid w:val="00B46151"/>
    <w:rsid w:val="00B46EFA"/>
    <w:rsid w:val="00B47CC1"/>
    <w:rsid w:val="00B47D07"/>
    <w:rsid w:val="00B50735"/>
    <w:rsid w:val="00B51067"/>
    <w:rsid w:val="00B51225"/>
    <w:rsid w:val="00B52167"/>
    <w:rsid w:val="00B524F9"/>
    <w:rsid w:val="00B53C83"/>
    <w:rsid w:val="00B542EC"/>
    <w:rsid w:val="00B54CDB"/>
    <w:rsid w:val="00B54F22"/>
    <w:rsid w:val="00B552D1"/>
    <w:rsid w:val="00B55398"/>
    <w:rsid w:val="00B55462"/>
    <w:rsid w:val="00B55474"/>
    <w:rsid w:val="00B555BE"/>
    <w:rsid w:val="00B55699"/>
    <w:rsid w:val="00B55839"/>
    <w:rsid w:val="00B55E69"/>
    <w:rsid w:val="00B566D9"/>
    <w:rsid w:val="00B56E13"/>
    <w:rsid w:val="00B570D0"/>
    <w:rsid w:val="00B571F4"/>
    <w:rsid w:val="00B57804"/>
    <w:rsid w:val="00B57A44"/>
    <w:rsid w:val="00B608D6"/>
    <w:rsid w:val="00B608EF"/>
    <w:rsid w:val="00B60CB1"/>
    <w:rsid w:val="00B611EC"/>
    <w:rsid w:val="00B61364"/>
    <w:rsid w:val="00B61B0D"/>
    <w:rsid w:val="00B61FD7"/>
    <w:rsid w:val="00B627AA"/>
    <w:rsid w:val="00B62BD9"/>
    <w:rsid w:val="00B62D5B"/>
    <w:rsid w:val="00B63803"/>
    <w:rsid w:val="00B63F36"/>
    <w:rsid w:val="00B63F9D"/>
    <w:rsid w:val="00B6442D"/>
    <w:rsid w:val="00B648F5"/>
    <w:rsid w:val="00B65135"/>
    <w:rsid w:val="00B656B0"/>
    <w:rsid w:val="00B65850"/>
    <w:rsid w:val="00B66194"/>
    <w:rsid w:val="00B662F5"/>
    <w:rsid w:val="00B66C7F"/>
    <w:rsid w:val="00B66D89"/>
    <w:rsid w:val="00B67027"/>
    <w:rsid w:val="00B6712C"/>
    <w:rsid w:val="00B67CAE"/>
    <w:rsid w:val="00B703B2"/>
    <w:rsid w:val="00B709B4"/>
    <w:rsid w:val="00B712F9"/>
    <w:rsid w:val="00B71379"/>
    <w:rsid w:val="00B7150D"/>
    <w:rsid w:val="00B723FB"/>
    <w:rsid w:val="00B72EE5"/>
    <w:rsid w:val="00B735B3"/>
    <w:rsid w:val="00B738FB"/>
    <w:rsid w:val="00B73D2A"/>
    <w:rsid w:val="00B74559"/>
    <w:rsid w:val="00B74590"/>
    <w:rsid w:val="00B74C51"/>
    <w:rsid w:val="00B754EE"/>
    <w:rsid w:val="00B7557A"/>
    <w:rsid w:val="00B75A43"/>
    <w:rsid w:val="00B75B3A"/>
    <w:rsid w:val="00B77A7C"/>
    <w:rsid w:val="00B77D43"/>
    <w:rsid w:val="00B8007A"/>
    <w:rsid w:val="00B802BE"/>
    <w:rsid w:val="00B805B4"/>
    <w:rsid w:val="00B805C9"/>
    <w:rsid w:val="00B8061A"/>
    <w:rsid w:val="00B80D34"/>
    <w:rsid w:val="00B80E9D"/>
    <w:rsid w:val="00B81C58"/>
    <w:rsid w:val="00B827E3"/>
    <w:rsid w:val="00B828F1"/>
    <w:rsid w:val="00B82928"/>
    <w:rsid w:val="00B83499"/>
    <w:rsid w:val="00B8365A"/>
    <w:rsid w:val="00B842B5"/>
    <w:rsid w:val="00B84723"/>
    <w:rsid w:val="00B84727"/>
    <w:rsid w:val="00B84AF7"/>
    <w:rsid w:val="00B85C2E"/>
    <w:rsid w:val="00B864D4"/>
    <w:rsid w:val="00B8697A"/>
    <w:rsid w:val="00B87ADD"/>
    <w:rsid w:val="00B87B54"/>
    <w:rsid w:val="00B9049A"/>
    <w:rsid w:val="00B90D79"/>
    <w:rsid w:val="00B90FDB"/>
    <w:rsid w:val="00B910EE"/>
    <w:rsid w:val="00B91A6E"/>
    <w:rsid w:val="00B91A86"/>
    <w:rsid w:val="00B926CC"/>
    <w:rsid w:val="00B9343F"/>
    <w:rsid w:val="00B934D2"/>
    <w:rsid w:val="00B935FD"/>
    <w:rsid w:val="00B9393B"/>
    <w:rsid w:val="00B93B87"/>
    <w:rsid w:val="00B93C7E"/>
    <w:rsid w:val="00B93F87"/>
    <w:rsid w:val="00B94337"/>
    <w:rsid w:val="00B94C85"/>
    <w:rsid w:val="00B95644"/>
    <w:rsid w:val="00B9571B"/>
    <w:rsid w:val="00B957E4"/>
    <w:rsid w:val="00B9614E"/>
    <w:rsid w:val="00B962F5"/>
    <w:rsid w:val="00B963FF"/>
    <w:rsid w:val="00B967FD"/>
    <w:rsid w:val="00B96953"/>
    <w:rsid w:val="00B96B99"/>
    <w:rsid w:val="00B971A6"/>
    <w:rsid w:val="00B972AF"/>
    <w:rsid w:val="00B976E4"/>
    <w:rsid w:val="00B97725"/>
    <w:rsid w:val="00B97BC4"/>
    <w:rsid w:val="00BA0008"/>
    <w:rsid w:val="00BA0433"/>
    <w:rsid w:val="00BA0967"/>
    <w:rsid w:val="00BA12B4"/>
    <w:rsid w:val="00BA2274"/>
    <w:rsid w:val="00BA2D3B"/>
    <w:rsid w:val="00BA3431"/>
    <w:rsid w:val="00BA3613"/>
    <w:rsid w:val="00BA3AAF"/>
    <w:rsid w:val="00BA3AB8"/>
    <w:rsid w:val="00BA439F"/>
    <w:rsid w:val="00BA46A5"/>
    <w:rsid w:val="00BA5090"/>
    <w:rsid w:val="00BA598B"/>
    <w:rsid w:val="00BA5E48"/>
    <w:rsid w:val="00BA6431"/>
    <w:rsid w:val="00BA64E4"/>
    <w:rsid w:val="00BA79AA"/>
    <w:rsid w:val="00BA7E21"/>
    <w:rsid w:val="00BA7EC9"/>
    <w:rsid w:val="00BB02EF"/>
    <w:rsid w:val="00BB03CA"/>
    <w:rsid w:val="00BB04D8"/>
    <w:rsid w:val="00BB05C0"/>
    <w:rsid w:val="00BB086B"/>
    <w:rsid w:val="00BB088D"/>
    <w:rsid w:val="00BB0C07"/>
    <w:rsid w:val="00BB1717"/>
    <w:rsid w:val="00BB17F5"/>
    <w:rsid w:val="00BB1C29"/>
    <w:rsid w:val="00BB23FE"/>
    <w:rsid w:val="00BB2788"/>
    <w:rsid w:val="00BB28C8"/>
    <w:rsid w:val="00BB2AC8"/>
    <w:rsid w:val="00BB2B63"/>
    <w:rsid w:val="00BB35F9"/>
    <w:rsid w:val="00BB4DE5"/>
    <w:rsid w:val="00BB5798"/>
    <w:rsid w:val="00BB59FC"/>
    <w:rsid w:val="00BB5DB9"/>
    <w:rsid w:val="00BB6D17"/>
    <w:rsid w:val="00BB6DD9"/>
    <w:rsid w:val="00BB7256"/>
    <w:rsid w:val="00BB755B"/>
    <w:rsid w:val="00BB77EE"/>
    <w:rsid w:val="00BB79E6"/>
    <w:rsid w:val="00BB7D4F"/>
    <w:rsid w:val="00BC056E"/>
    <w:rsid w:val="00BC0589"/>
    <w:rsid w:val="00BC0FCC"/>
    <w:rsid w:val="00BC1041"/>
    <w:rsid w:val="00BC137F"/>
    <w:rsid w:val="00BC153C"/>
    <w:rsid w:val="00BC1AA2"/>
    <w:rsid w:val="00BC1E59"/>
    <w:rsid w:val="00BC28C4"/>
    <w:rsid w:val="00BC31AF"/>
    <w:rsid w:val="00BC53C8"/>
    <w:rsid w:val="00BC5C76"/>
    <w:rsid w:val="00BC5D4E"/>
    <w:rsid w:val="00BC5EF7"/>
    <w:rsid w:val="00BC7373"/>
    <w:rsid w:val="00BC79F7"/>
    <w:rsid w:val="00BC7B56"/>
    <w:rsid w:val="00BD040A"/>
    <w:rsid w:val="00BD0B34"/>
    <w:rsid w:val="00BD190C"/>
    <w:rsid w:val="00BD220F"/>
    <w:rsid w:val="00BD25C4"/>
    <w:rsid w:val="00BD2DF5"/>
    <w:rsid w:val="00BD30D3"/>
    <w:rsid w:val="00BD37B3"/>
    <w:rsid w:val="00BD38A6"/>
    <w:rsid w:val="00BD42FD"/>
    <w:rsid w:val="00BD4801"/>
    <w:rsid w:val="00BD4C23"/>
    <w:rsid w:val="00BD4DEC"/>
    <w:rsid w:val="00BD519E"/>
    <w:rsid w:val="00BD5A8E"/>
    <w:rsid w:val="00BD5C52"/>
    <w:rsid w:val="00BD63CA"/>
    <w:rsid w:val="00BD6873"/>
    <w:rsid w:val="00BD68D4"/>
    <w:rsid w:val="00BD731A"/>
    <w:rsid w:val="00BD7748"/>
    <w:rsid w:val="00BD7A60"/>
    <w:rsid w:val="00BE04FA"/>
    <w:rsid w:val="00BE07F4"/>
    <w:rsid w:val="00BE0B41"/>
    <w:rsid w:val="00BE11E6"/>
    <w:rsid w:val="00BE14B2"/>
    <w:rsid w:val="00BE156A"/>
    <w:rsid w:val="00BE1C30"/>
    <w:rsid w:val="00BE1D0B"/>
    <w:rsid w:val="00BE26C5"/>
    <w:rsid w:val="00BE2CA8"/>
    <w:rsid w:val="00BE2FAF"/>
    <w:rsid w:val="00BE38A1"/>
    <w:rsid w:val="00BE45AD"/>
    <w:rsid w:val="00BE4B55"/>
    <w:rsid w:val="00BE4F0E"/>
    <w:rsid w:val="00BE55E2"/>
    <w:rsid w:val="00BE5F8D"/>
    <w:rsid w:val="00BE618E"/>
    <w:rsid w:val="00BE61F3"/>
    <w:rsid w:val="00BE63AD"/>
    <w:rsid w:val="00BE6481"/>
    <w:rsid w:val="00BE68F8"/>
    <w:rsid w:val="00BE71BE"/>
    <w:rsid w:val="00BE7B69"/>
    <w:rsid w:val="00BE7F16"/>
    <w:rsid w:val="00BF0F22"/>
    <w:rsid w:val="00BF0FC6"/>
    <w:rsid w:val="00BF1403"/>
    <w:rsid w:val="00BF18DD"/>
    <w:rsid w:val="00BF1A37"/>
    <w:rsid w:val="00BF2411"/>
    <w:rsid w:val="00BF28E3"/>
    <w:rsid w:val="00BF2E2C"/>
    <w:rsid w:val="00BF3D0B"/>
    <w:rsid w:val="00BF4179"/>
    <w:rsid w:val="00BF4261"/>
    <w:rsid w:val="00BF4796"/>
    <w:rsid w:val="00BF4DE5"/>
    <w:rsid w:val="00BF4E67"/>
    <w:rsid w:val="00BF5DED"/>
    <w:rsid w:val="00BF6718"/>
    <w:rsid w:val="00BF74FB"/>
    <w:rsid w:val="00BF7B2B"/>
    <w:rsid w:val="00C0128A"/>
    <w:rsid w:val="00C01847"/>
    <w:rsid w:val="00C01CE2"/>
    <w:rsid w:val="00C022BA"/>
    <w:rsid w:val="00C02A88"/>
    <w:rsid w:val="00C0357C"/>
    <w:rsid w:val="00C03802"/>
    <w:rsid w:val="00C03BD8"/>
    <w:rsid w:val="00C0494F"/>
    <w:rsid w:val="00C04D2A"/>
    <w:rsid w:val="00C05725"/>
    <w:rsid w:val="00C05921"/>
    <w:rsid w:val="00C0622B"/>
    <w:rsid w:val="00C063C2"/>
    <w:rsid w:val="00C06A8B"/>
    <w:rsid w:val="00C070D9"/>
    <w:rsid w:val="00C07E6B"/>
    <w:rsid w:val="00C07F80"/>
    <w:rsid w:val="00C10101"/>
    <w:rsid w:val="00C1094E"/>
    <w:rsid w:val="00C10A55"/>
    <w:rsid w:val="00C10C2B"/>
    <w:rsid w:val="00C10D81"/>
    <w:rsid w:val="00C10EA0"/>
    <w:rsid w:val="00C10FE8"/>
    <w:rsid w:val="00C1113E"/>
    <w:rsid w:val="00C11CEC"/>
    <w:rsid w:val="00C12363"/>
    <w:rsid w:val="00C12746"/>
    <w:rsid w:val="00C12CE4"/>
    <w:rsid w:val="00C12D31"/>
    <w:rsid w:val="00C131AE"/>
    <w:rsid w:val="00C134AA"/>
    <w:rsid w:val="00C13875"/>
    <w:rsid w:val="00C1393E"/>
    <w:rsid w:val="00C13B89"/>
    <w:rsid w:val="00C13D6F"/>
    <w:rsid w:val="00C13ECA"/>
    <w:rsid w:val="00C14073"/>
    <w:rsid w:val="00C1413C"/>
    <w:rsid w:val="00C142AE"/>
    <w:rsid w:val="00C14BDE"/>
    <w:rsid w:val="00C14F13"/>
    <w:rsid w:val="00C150AA"/>
    <w:rsid w:val="00C153C3"/>
    <w:rsid w:val="00C15748"/>
    <w:rsid w:val="00C16500"/>
    <w:rsid w:val="00C168CF"/>
    <w:rsid w:val="00C16BD8"/>
    <w:rsid w:val="00C16F1F"/>
    <w:rsid w:val="00C17206"/>
    <w:rsid w:val="00C178EC"/>
    <w:rsid w:val="00C17979"/>
    <w:rsid w:val="00C20388"/>
    <w:rsid w:val="00C207E1"/>
    <w:rsid w:val="00C21387"/>
    <w:rsid w:val="00C21DD3"/>
    <w:rsid w:val="00C22381"/>
    <w:rsid w:val="00C2240D"/>
    <w:rsid w:val="00C230A7"/>
    <w:rsid w:val="00C23310"/>
    <w:rsid w:val="00C23B62"/>
    <w:rsid w:val="00C23B7B"/>
    <w:rsid w:val="00C244AC"/>
    <w:rsid w:val="00C249E3"/>
    <w:rsid w:val="00C250C7"/>
    <w:rsid w:val="00C25BF4"/>
    <w:rsid w:val="00C25EB5"/>
    <w:rsid w:val="00C266A7"/>
    <w:rsid w:val="00C26F69"/>
    <w:rsid w:val="00C27379"/>
    <w:rsid w:val="00C273A6"/>
    <w:rsid w:val="00C27FD0"/>
    <w:rsid w:val="00C30735"/>
    <w:rsid w:val="00C30A69"/>
    <w:rsid w:val="00C30E17"/>
    <w:rsid w:val="00C31558"/>
    <w:rsid w:val="00C322AE"/>
    <w:rsid w:val="00C325A9"/>
    <w:rsid w:val="00C32950"/>
    <w:rsid w:val="00C32EF3"/>
    <w:rsid w:val="00C33149"/>
    <w:rsid w:val="00C3317C"/>
    <w:rsid w:val="00C33703"/>
    <w:rsid w:val="00C33F5B"/>
    <w:rsid w:val="00C33F9F"/>
    <w:rsid w:val="00C342D7"/>
    <w:rsid w:val="00C34320"/>
    <w:rsid w:val="00C3457B"/>
    <w:rsid w:val="00C349D1"/>
    <w:rsid w:val="00C34BD1"/>
    <w:rsid w:val="00C358CD"/>
    <w:rsid w:val="00C35DA2"/>
    <w:rsid w:val="00C36451"/>
    <w:rsid w:val="00C36829"/>
    <w:rsid w:val="00C371CC"/>
    <w:rsid w:val="00C37225"/>
    <w:rsid w:val="00C37F65"/>
    <w:rsid w:val="00C400C5"/>
    <w:rsid w:val="00C40362"/>
    <w:rsid w:val="00C40880"/>
    <w:rsid w:val="00C40FF0"/>
    <w:rsid w:val="00C413CF"/>
    <w:rsid w:val="00C41628"/>
    <w:rsid w:val="00C41B0A"/>
    <w:rsid w:val="00C41F07"/>
    <w:rsid w:val="00C422A7"/>
    <w:rsid w:val="00C4233F"/>
    <w:rsid w:val="00C424F1"/>
    <w:rsid w:val="00C4322A"/>
    <w:rsid w:val="00C43376"/>
    <w:rsid w:val="00C436C2"/>
    <w:rsid w:val="00C43F74"/>
    <w:rsid w:val="00C4444B"/>
    <w:rsid w:val="00C44A93"/>
    <w:rsid w:val="00C453B5"/>
    <w:rsid w:val="00C456B0"/>
    <w:rsid w:val="00C45BC5"/>
    <w:rsid w:val="00C45C53"/>
    <w:rsid w:val="00C46E76"/>
    <w:rsid w:val="00C4723F"/>
    <w:rsid w:val="00C472F6"/>
    <w:rsid w:val="00C50686"/>
    <w:rsid w:val="00C5095C"/>
    <w:rsid w:val="00C514FB"/>
    <w:rsid w:val="00C51531"/>
    <w:rsid w:val="00C5190F"/>
    <w:rsid w:val="00C526A2"/>
    <w:rsid w:val="00C52C20"/>
    <w:rsid w:val="00C53560"/>
    <w:rsid w:val="00C539AA"/>
    <w:rsid w:val="00C53DDC"/>
    <w:rsid w:val="00C549E9"/>
    <w:rsid w:val="00C54E22"/>
    <w:rsid w:val="00C5575E"/>
    <w:rsid w:val="00C55C8B"/>
    <w:rsid w:val="00C565BB"/>
    <w:rsid w:val="00C56638"/>
    <w:rsid w:val="00C56988"/>
    <w:rsid w:val="00C601D4"/>
    <w:rsid w:val="00C60607"/>
    <w:rsid w:val="00C6089D"/>
    <w:rsid w:val="00C60A48"/>
    <w:rsid w:val="00C60F35"/>
    <w:rsid w:val="00C6197E"/>
    <w:rsid w:val="00C61C11"/>
    <w:rsid w:val="00C61FD2"/>
    <w:rsid w:val="00C62042"/>
    <w:rsid w:val="00C6222F"/>
    <w:rsid w:val="00C62585"/>
    <w:rsid w:val="00C62AAB"/>
    <w:rsid w:val="00C62C0F"/>
    <w:rsid w:val="00C62FD9"/>
    <w:rsid w:val="00C63CD3"/>
    <w:rsid w:val="00C64DA6"/>
    <w:rsid w:val="00C64F8B"/>
    <w:rsid w:val="00C651C7"/>
    <w:rsid w:val="00C654B5"/>
    <w:rsid w:val="00C66335"/>
    <w:rsid w:val="00C66383"/>
    <w:rsid w:val="00C664F4"/>
    <w:rsid w:val="00C6662D"/>
    <w:rsid w:val="00C668E3"/>
    <w:rsid w:val="00C67DF5"/>
    <w:rsid w:val="00C700AB"/>
    <w:rsid w:val="00C702EB"/>
    <w:rsid w:val="00C703C7"/>
    <w:rsid w:val="00C7096B"/>
    <w:rsid w:val="00C70A47"/>
    <w:rsid w:val="00C70D08"/>
    <w:rsid w:val="00C714AD"/>
    <w:rsid w:val="00C71AE0"/>
    <w:rsid w:val="00C720C7"/>
    <w:rsid w:val="00C723E8"/>
    <w:rsid w:val="00C72428"/>
    <w:rsid w:val="00C73F7E"/>
    <w:rsid w:val="00C74247"/>
    <w:rsid w:val="00C74B30"/>
    <w:rsid w:val="00C74BB7"/>
    <w:rsid w:val="00C75394"/>
    <w:rsid w:val="00C75C25"/>
    <w:rsid w:val="00C760E1"/>
    <w:rsid w:val="00C76319"/>
    <w:rsid w:val="00C76412"/>
    <w:rsid w:val="00C76709"/>
    <w:rsid w:val="00C76CAE"/>
    <w:rsid w:val="00C76D74"/>
    <w:rsid w:val="00C76E59"/>
    <w:rsid w:val="00C77194"/>
    <w:rsid w:val="00C776EA"/>
    <w:rsid w:val="00C804F0"/>
    <w:rsid w:val="00C806B0"/>
    <w:rsid w:val="00C80792"/>
    <w:rsid w:val="00C80B68"/>
    <w:rsid w:val="00C80DCA"/>
    <w:rsid w:val="00C81718"/>
    <w:rsid w:val="00C817CF"/>
    <w:rsid w:val="00C81EB8"/>
    <w:rsid w:val="00C82DC3"/>
    <w:rsid w:val="00C83987"/>
    <w:rsid w:val="00C839ED"/>
    <w:rsid w:val="00C849E3"/>
    <w:rsid w:val="00C84C05"/>
    <w:rsid w:val="00C855D8"/>
    <w:rsid w:val="00C858F5"/>
    <w:rsid w:val="00C85B40"/>
    <w:rsid w:val="00C860E7"/>
    <w:rsid w:val="00C86979"/>
    <w:rsid w:val="00C8741A"/>
    <w:rsid w:val="00C87749"/>
    <w:rsid w:val="00C87C09"/>
    <w:rsid w:val="00C9056D"/>
    <w:rsid w:val="00C91096"/>
    <w:rsid w:val="00C913D5"/>
    <w:rsid w:val="00C915AD"/>
    <w:rsid w:val="00C91D2A"/>
    <w:rsid w:val="00C91F5F"/>
    <w:rsid w:val="00C92317"/>
    <w:rsid w:val="00C925F4"/>
    <w:rsid w:val="00C92A92"/>
    <w:rsid w:val="00C92D3A"/>
    <w:rsid w:val="00C93B42"/>
    <w:rsid w:val="00C93EA9"/>
    <w:rsid w:val="00C9404E"/>
    <w:rsid w:val="00C941BA"/>
    <w:rsid w:val="00C9496D"/>
    <w:rsid w:val="00C95076"/>
    <w:rsid w:val="00C9535A"/>
    <w:rsid w:val="00C95715"/>
    <w:rsid w:val="00C96AE3"/>
    <w:rsid w:val="00C96C11"/>
    <w:rsid w:val="00C975E4"/>
    <w:rsid w:val="00CA0D0B"/>
    <w:rsid w:val="00CA1946"/>
    <w:rsid w:val="00CA1A73"/>
    <w:rsid w:val="00CA2802"/>
    <w:rsid w:val="00CA2BA1"/>
    <w:rsid w:val="00CA3438"/>
    <w:rsid w:val="00CA3B01"/>
    <w:rsid w:val="00CA438D"/>
    <w:rsid w:val="00CA490D"/>
    <w:rsid w:val="00CA4F5F"/>
    <w:rsid w:val="00CA52BA"/>
    <w:rsid w:val="00CA52C6"/>
    <w:rsid w:val="00CA565C"/>
    <w:rsid w:val="00CA622B"/>
    <w:rsid w:val="00CA69EC"/>
    <w:rsid w:val="00CA6AEF"/>
    <w:rsid w:val="00CA6D65"/>
    <w:rsid w:val="00CA7B7A"/>
    <w:rsid w:val="00CA7BB3"/>
    <w:rsid w:val="00CA7C27"/>
    <w:rsid w:val="00CB0A86"/>
    <w:rsid w:val="00CB0BD0"/>
    <w:rsid w:val="00CB0F1F"/>
    <w:rsid w:val="00CB117B"/>
    <w:rsid w:val="00CB13C6"/>
    <w:rsid w:val="00CB150D"/>
    <w:rsid w:val="00CB1B53"/>
    <w:rsid w:val="00CB1DBA"/>
    <w:rsid w:val="00CB2972"/>
    <w:rsid w:val="00CB3D76"/>
    <w:rsid w:val="00CB3F0B"/>
    <w:rsid w:val="00CB44DA"/>
    <w:rsid w:val="00CB4CB2"/>
    <w:rsid w:val="00CB51DC"/>
    <w:rsid w:val="00CB5CB3"/>
    <w:rsid w:val="00CB5CCD"/>
    <w:rsid w:val="00CB5CE5"/>
    <w:rsid w:val="00CB628B"/>
    <w:rsid w:val="00CB6357"/>
    <w:rsid w:val="00CB6680"/>
    <w:rsid w:val="00CB6B75"/>
    <w:rsid w:val="00CB6C4C"/>
    <w:rsid w:val="00CB6C7A"/>
    <w:rsid w:val="00CB70E3"/>
    <w:rsid w:val="00CB7A7F"/>
    <w:rsid w:val="00CC01D6"/>
    <w:rsid w:val="00CC01F5"/>
    <w:rsid w:val="00CC05BB"/>
    <w:rsid w:val="00CC1074"/>
    <w:rsid w:val="00CC11E9"/>
    <w:rsid w:val="00CC1251"/>
    <w:rsid w:val="00CC19E0"/>
    <w:rsid w:val="00CC1BC6"/>
    <w:rsid w:val="00CC201D"/>
    <w:rsid w:val="00CC251F"/>
    <w:rsid w:val="00CC2755"/>
    <w:rsid w:val="00CC2E46"/>
    <w:rsid w:val="00CC2F66"/>
    <w:rsid w:val="00CC302F"/>
    <w:rsid w:val="00CC317E"/>
    <w:rsid w:val="00CC3A55"/>
    <w:rsid w:val="00CC3E2A"/>
    <w:rsid w:val="00CC408A"/>
    <w:rsid w:val="00CC4337"/>
    <w:rsid w:val="00CC43FD"/>
    <w:rsid w:val="00CC4740"/>
    <w:rsid w:val="00CC47E8"/>
    <w:rsid w:val="00CC4A12"/>
    <w:rsid w:val="00CC4F6D"/>
    <w:rsid w:val="00CC5434"/>
    <w:rsid w:val="00CC55F0"/>
    <w:rsid w:val="00CC5EA3"/>
    <w:rsid w:val="00CC694E"/>
    <w:rsid w:val="00CC6C5F"/>
    <w:rsid w:val="00CC76C7"/>
    <w:rsid w:val="00CC77B1"/>
    <w:rsid w:val="00CD0720"/>
    <w:rsid w:val="00CD0762"/>
    <w:rsid w:val="00CD0ABF"/>
    <w:rsid w:val="00CD0D47"/>
    <w:rsid w:val="00CD0D86"/>
    <w:rsid w:val="00CD177D"/>
    <w:rsid w:val="00CD20FC"/>
    <w:rsid w:val="00CD2530"/>
    <w:rsid w:val="00CD2F75"/>
    <w:rsid w:val="00CD2FCD"/>
    <w:rsid w:val="00CD39F7"/>
    <w:rsid w:val="00CD3C1B"/>
    <w:rsid w:val="00CD3ECE"/>
    <w:rsid w:val="00CD4729"/>
    <w:rsid w:val="00CD526C"/>
    <w:rsid w:val="00CD53D1"/>
    <w:rsid w:val="00CD55F3"/>
    <w:rsid w:val="00CD625F"/>
    <w:rsid w:val="00CD6CD8"/>
    <w:rsid w:val="00CD77AB"/>
    <w:rsid w:val="00CD79E9"/>
    <w:rsid w:val="00CE074A"/>
    <w:rsid w:val="00CE081D"/>
    <w:rsid w:val="00CE0E80"/>
    <w:rsid w:val="00CE1107"/>
    <w:rsid w:val="00CE164F"/>
    <w:rsid w:val="00CE1C61"/>
    <w:rsid w:val="00CE1EE4"/>
    <w:rsid w:val="00CE29DC"/>
    <w:rsid w:val="00CE3430"/>
    <w:rsid w:val="00CE34A7"/>
    <w:rsid w:val="00CE36E5"/>
    <w:rsid w:val="00CE42B6"/>
    <w:rsid w:val="00CE4808"/>
    <w:rsid w:val="00CE5534"/>
    <w:rsid w:val="00CE5811"/>
    <w:rsid w:val="00CE58FC"/>
    <w:rsid w:val="00CE5AF2"/>
    <w:rsid w:val="00CE60CD"/>
    <w:rsid w:val="00CE6338"/>
    <w:rsid w:val="00CE6C70"/>
    <w:rsid w:val="00CE703C"/>
    <w:rsid w:val="00CE70A0"/>
    <w:rsid w:val="00CE7BBC"/>
    <w:rsid w:val="00CE7DCC"/>
    <w:rsid w:val="00CF08E3"/>
    <w:rsid w:val="00CF0E4F"/>
    <w:rsid w:val="00CF0FBE"/>
    <w:rsid w:val="00CF26C0"/>
    <w:rsid w:val="00CF289A"/>
    <w:rsid w:val="00CF28A2"/>
    <w:rsid w:val="00CF2B38"/>
    <w:rsid w:val="00CF2BE1"/>
    <w:rsid w:val="00CF2CFE"/>
    <w:rsid w:val="00CF2D5F"/>
    <w:rsid w:val="00CF2F88"/>
    <w:rsid w:val="00CF3025"/>
    <w:rsid w:val="00CF3323"/>
    <w:rsid w:val="00CF3674"/>
    <w:rsid w:val="00CF3865"/>
    <w:rsid w:val="00CF3A1F"/>
    <w:rsid w:val="00CF5193"/>
    <w:rsid w:val="00CF52E1"/>
    <w:rsid w:val="00CF542A"/>
    <w:rsid w:val="00CF54A9"/>
    <w:rsid w:val="00CF6134"/>
    <w:rsid w:val="00CF65DB"/>
    <w:rsid w:val="00CF65F9"/>
    <w:rsid w:val="00CF668D"/>
    <w:rsid w:val="00CF6A77"/>
    <w:rsid w:val="00CF73D4"/>
    <w:rsid w:val="00CF741A"/>
    <w:rsid w:val="00CF79D9"/>
    <w:rsid w:val="00D0063A"/>
    <w:rsid w:val="00D0063F"/>
    <w:rsid w:val="00D00766"/>
    <w:rsid w:val="00D00AC9"/>
    <w:rsid w:val="00D02D59"/>
    <w:rsid w:val="00D02E78"/>
    <w:rsid w:val="00D03023"/>
    <w:rsid w:val="00D03776"/>
    <w:rsid w:val="00D03BD3"/>
    <w:rsid w:val="00D03E06"/>
    <w:rsid w:val="00D03F07"/>
    <w:rsid w:val="00D044D4"/>
    <w:rsid w:val="00D04C93"/>
    <w:rsid w:val="00D05314"/>
    <w:rsid w:val="00D05685"/>
    <w:rsid w:val="00D0682C"/>
    <w:rsid w:val="00D06C5E"/>
    <w:rsid w:val="00D0709B"/>
    <w:rsid w:val="00D070EB"/>
    <w:rsid w:val="00D0763E"/>
    <w:rsid w:val="00D0782F"/>
    <w:rsid w:val="00D078FE"/>
    <w:rsid w:val="00D07E49"/>
    <w:rsid w:val="00D10CB8"/>
    <w:rsid w:val="00D10CF0"/>
    <w:rsid w:val="00D1158A"/>
    <w:rsid w:val="00D12165"/>
    <w:rsid w:val="00D12BCE"/>
    <w:rsid w:val="00D12DA6"/>
    <w:rsid w:val="00D135A1"/>
    <w:rsid w:val="00D13B5A"/>
    <w:rsid w:val="00D13C51"/>
    <w:rsid w:val="00D14269"/>
    <w:rsid w:val="00D1427D"/>
    <w:rsid w:val="00D14936"/>
    <w:rsid w:val="00D14B9D"/>
    <w:rsid w:val="00D15851"/>
    <w:rsid w:val="00D16377"/>
    <w:rsid w:val="00D16847"/>
    <w:rsid w:val="00D169DE"/>
    <w:rsid w:val="00D17327"/>
    <w:rsid w:val="00D17A09"/>
    <w:rsid w:val="00D17CA0"/>
    <w:rsid w:val="00D2026D"/>
    <w:rsid w:val="00D20C71"/>
    <w:rsid w:val="00D20D06"/>
    <w:rsid w:val="00D20E5F"/>
    <w:rsid w:val="00D21173"/>
    <w:rsid w:val="00D2156C"/>
    <w:rsid w:val="00D2166C"/>
    <w:rsid w:val="00D21D4C"/>
    <w:rsid w:val="00D220D2"/>
    <w:rsid w:val="00D222B5"/>
    <w:rsid w:val="00D222D9"/>
    <w:rsid w:val="00D225D0"/>
    <w:rsid w:val="00D22B49"/>
    <w:rsid w:val="00D22C6F"/>
    <w:rsid w:val="00D22D1F"/>
    <w:rsid w:val="00D22DE9"/>
    <w:rsid w:val="00D230DC"/>
    <w:rsid w:val="00D23102"/>
    <w:rsid w:val="00D231A2"/>
    <w:rsid w:val="00D235F1"/>
    <w:rsid w:val="00D23901"/>
    <w:rsid w:val="00D23ABA"/>
    <w:rsid w:val="00D249CC"/>
    <w:rsid w:val="00D24EF2"/>
    <w:rsid w:val="00D2535B"/>
    <w:rsid w:val="00D25703"/>
    <w:rsid w:val="00D2573A"/>
    <w:rsid w:val="00D25901"/>
    <w:rsid w:val="00D25C71"/>
    <w:rsid w:val="00D25D91"/>
    <w:rsid w:val="00D261E7"/>
    <w:rsid w:val="00D2625E"/>
    <w:rsid w:val="00D26446"/>
    <w:rsid w:val="00D26E0E"/>
    <w:rsid w:val="00D26E15"/>
    <w:rsid w:val="00D273B0"/>
    <w:rsid w:val="00D2752F"/>
    <w:rsid w:val="00D27D88"/>
    <w:rsid w:val="00D3060E"/>
    <w:rsid w:val="00D306E1"/>
    <w:rsid w:val="00D30851"/>
    <w:rsid w:val="00D30BC4"/>
    <w:rsid w:val="00D30E63"/>
    <w:rsid w:val="00D30F4A"/>
    <w:rsid w:val="00D311DC"/>
    <w:rsid w:val="00D3240C"/>
    <w:rsid w:val="00D332FD"/>
    <w:rsid w:val="00D33630"/>
    <w:rsid w:val="00D33FB3"/>
    <w:rsid w:val="00D34030"/>
    <w:rsid w:val="00D341DD"/>
    <w:rsid w:val="00D349F2"/>
    <w:rsid w:val="00D350F6"/>
    <w:rsid w:val="00D35725"/>
    <w:rsid w:val="00D358E7"/>
    <w:rsid w:val="00D35B1C"/>
    <w:rsid w:val="00D35D22"/>
    <w:rsid w:val="00D366E9"/>
    <w:rsid w:val="00D36C62"/>
    <w:rsid w:val="00D36D8E"/>
    <w:rsid w:val="00D36E0B"/>
    <w:rsid w:val="00D36ECD"/>
    <w:rsid w:val="00D37078"/>
    <w:rsid w:val="00D370B9"/>
    <w:rsid w:val="00D37549"/>
    <w:rsid w:val="00D377C7"/>
    <w:rsid w:val="00D37A56"/>
    <w:rsid w:val="00D37B01"/>
    <w:rsid w:val="00D37C48"/>
    <w:rsid w:val="00D37C72"/>
    <w:rsid w:val="00D4080F"/>
    <w:rsid w:val="00D409F7"/>
    <w:rsid w:val="00D40CA1"/>
    <w:rsid w:val="00D40CAB"/>
    <w:rsid w:val="00D40E66"/>
    <w:rsid w:val="00D41696"/>
    <w:rsid w:val="00D416A9"/>
    <w:rsid w:val="00D4227D"/>
    <w:rsid w:val="00D4243D"/>
    <w:rsid w:val="00D42730"/>
    <w:rsid w:val="00D42B1C"/>
    <w:rsid w:val="00D42C23"/>
    <w:rsid w:val="00D433B8"/>
    <w:rsid w:val="00D4342E"/>
    <w:rsid w:val="00D43682"/>
    <w:rsid w:val="00D436FC"/>
    <w:rsid w:val="00D439DA"/>
    <w:rsid w:val="00D43B18"/>
    <w:rsid w:val="00D443B7"/>
    <w:rsid w:val="00D44B96"/>
    <w:rsid w:val="00D4501D"/>
    <w:rsid w:val="00D45C8E"/>
    <w:rsid w:val="00D45E09"/>
    <w:rsid w:val="00D45FCB"/>
    <w:rsid w:val="00D46E86"/>
    <w:rsid w:val="00D46FCE"/>
    <w:rsid w:val="00D4742C"/>
    <w:rsid w:val="00D5074F"/>
    <w:rsid w:val="00D5113A"/>
    <w:rsid w:val="00D51A14"/>
    <w:rsid w:val="00D51A74"/>
    <w:rsid w:val="00D51E34"/>
    <w:rsid w:val="00D52AA2"/>
    <w:rsid w:val="00D52D9D"/>
    <w:rsid w:val="00D54235"/>
    <w:rsid w:val="00D542DF"/>
    <w:rsid w:val="00D5430B"/>
    <w:rsid w:val="00D5449A"/>
    <w:rsid w:val="00D549FA"/>
    <w:rsid w:val="00D54A94"/>
    <w:rsid w:val="00D551F6"/>
    <w:rsid w:val="00D554AA"/>
    <w:rsid w:val="00D56070"/>
    <w:rsid w:val="00D562AD"/>
    <w:rsid w:val="00D566BD"/>
    <w:rsid w:val="00D569EC"/>
    <w:rsid w:val="00D56EB8"/>
    <w:rsid w:val="00D57348"/>
    <w:rsid w:val="00D573E9"/>
    <w:rsid w:val="00D57441"/>
    <w:rsid w:val="00D5758E"/>
    <w:rsid w:val="00D576E9"/>
    <w:rsid w:val="00D57A63"/>
    <w:rsid w:val="00D57B0E"/>
    <w:rsid w:val="00D57E43"/>
    <w:rsid w:val="00D57F11"/>
    <w:rsid w:val="00D6047E"/>
    <w:rsid w:val="00D60A61"/>
    <w:rsid w:val="00D60A83"/>
    <w:rsid w:val="00D60B31"/>
    <w:rsid w:val="00D60CFC"/>
    <w:rsid w:val="00D613C6"/>
    <w:rsid w:val="00D616EB"/>
    <w:rsid w:val="00D61E7C"/>
    <w:rsid w:val="00D62528"/>
    <w:rsid w:val="00D62751"/>
    <w:rsid w:val="00D6275D"/>
    <w:rsid w:val="00D62F1B"/>
    <w:rsid w:val="00D62F4F"/>
    <w:rsid w:val="00D63485"/>
    <w:rsid w:val="00D64281"/>
    <w:rsid w:val="00D648B3"/>
    <w:rsid w:val="00D65430"/>
    <w:rsid w:val="00D65627"/>
    <w:rsid w:val="00D65E6C"/>
    <w:rsid w:val="00D66957"/>
    <w:rsid w:val="00D66B02"/>
    <w:rsid w:val="00D678F3"/>
    <w:rsid w:val="00D67D93"/>
    <w:rsid w:val="00D700C9"/>
    <w:rsid w:val="00D70B31"/>
    <w:rsid w:val="00D71D02"/>
    <w:rsid w:val="00D7201A"/>
    <w:rsid w:val="00D72113"/>
    <w:rsid w:val="00D72911"/>
    <w:rsid w:val="00D72BAA"/>
    <w:rsid w:val="00D731F8"/>
    <w:rsid w:val="00D7332E"/>
    <w:rsid w:val="00D73431"/>
    <w:rsid w:val="00D74420"/>
    <w:rsid w:val="00D748E5"/>
    <w:rsid w:val="00D74907"/>
    <w:rsid w:val="00D74C2C"/>
    <w:rsid w:val="00D74DE0"/>
    <w:rsid w:val="00D751E5"/>
    <w:rsid w:val="00D762E9"/>
    <w:rsid w:val="00D76762"/>
    <w:rsid w:val="00D76804"/>
    <w:rsid w:val="00D768E0"/>
    <w:rsid w:val="00D76A09"/>
    <w:rsid w:val="00D76B16"/>
    <w:rsid w:val="00D76F73"/>
    <w:rsid w:val="00D7708A"/>
    <w:rsid w:val="00D774D8"/>
    <w:rsid w:val="00D802EE"/>
    <w:rsid w:val="00D8070D"/>
    <w:rsid w:val="00D80851"/>
    <w:rsid w:val="00D80C6E"/>
    <w:rsid w:val="00D81809"/>
    <w:rsid w:val="00D82137"/>
    <w:rsid w:val="00D82391"/>
    <w:rsid w:val="00D8247F"/>
    <w:rsid w:val="00D831C7"/>
    <w:rsid w:val="00D84293"/>
    <w:rsid w:val="00D8446B"/>
    <w:rsid w:val="00D853C2"/>
    <w:rsid w:val="00D854C9"/>
    <w:rsid w:val="00D856E9"/>
    <w:rsid w:val="00D863E9"/>
    <w:rsid w:val="00D86490"/>
    <w:rsid w:val="00D86ED0"/>
    <w:rsid w:val="00D871C5"/>
    <w:rsid w:val="00D87385"/>
    <w:rsid w:val="00D874AA"/>
    <w:rsid w:val="00D909E5"/>
    <w:rsid w:val="00D911E6"/>
    <w:rsid w:val="00D9196C"/>
    <w:rsid w:val="00D91A64"/>
    <w:rsid w:val="00D91AF4"/>
    <w:rsid w:val="00D91BEC"/>
    <w:rsid w:val="00D921F6"/>
    <w:rsid w:val="00D92349"/>
    <w:rsid w:val="00D923E6"/>
    <w:rsid w:val="00D92511"/>
    <w:rsid w:val="00D927B0"/>
    <w:rsid w:val="00D92B1A"/>
    <w:rsid w:val="00D92BE5"/>
    <w:rsid w:val="00D92E42"/>
    <w:rsid w:val="00D92F80"/>
    <w:rsid w:val="00D93469"/>
    <w:rsid w:val="00D935B8"/>
    <w:rsid w:val="00D93B12"/>
    <w:rsid w:val="00D93E30"/>
    <w:rsid w:val="00D93F5A"/>
    <w:rsid w:val="00D9449B"/>
    <w:rsid w:val="00D94B5C"/>
    <w:rsid w:val="00D94ED2"/>
    <w:rsid w:val="00D95714"/>
    <w:rsid w:val="00D957C4"/>
    <w:rsid w:val="00D958BA"/>
    <w:rsid w:val="00D95EDF"/>
    <w:rsid w:val="00D96792"/>
    <w:rsid w:val="00D96D76"/>
    <w:rsid w:val="00D96EDE"/>
    <w:rsid w:val="00D9730F"/>
    <w:rsid w:val="00D9780E"/>
    <w:rsid w:val="00D97AF8"/>
    <w:rsid w:val="00D97C86"/>
    <w:rsid w:val="00DA18A9"/>
    <w:rsid w:val="00DA243B"/>
    <w:rsid w:val="00DA3357"/>
    <w:rsid w:val="00DA36FB"/>
    <w:rsid w:val="00DA373F"/>
    <w:rsid w:val="00DA3A0B"/>
    <w:rsid w:val="00DA3E68"/>
    <w:rsid w:val="00DA43EE"/>
    <w:rsid w:val="00DA4B7A"/>
    <w:rsid w:val="00DA4C5A"/>
    <w:rsid w:val="00DA500C"/>
    <w:rsid w:val="00DA5406"/>
    <w:rsid w:val="00DA5763"/>
    <w:rsid w:val="00DA584D"/>
    <w:rsid w:val="00DA59E1"/>
    <w:rsid w:val="00DA5DC1"/>
    <w:rsid w:val="00DA61F3"/>
    <w:rsid w:val="00DA67CC"/>
    <w:rsid w:val="00DA7A71"/>
    <w:rsid w:val="00DB06C1"/>
    <w:rsid w:val="00DB07F7"/>
    <w:rsid w:val="00DB09DF"/>
    <w:rsid w:val="00DB0EE7"/>
    <w:rsid w:val="00DB1137"/>
    <w:rsid w:val="00DB1244"/>
    <w:rsid w:val="00DB1326"/>
    <w:rsid w:val="00DB2C1C"/>
    <w:rsid w:val="00DB3A52"/>
    <w:rsid w:val="00DB42A4"/>
    <w:rsid w:val="00DB523C"/>
    <w:rsid w:val="00DB5F31"/>
    <w:rsid w:val="00DB729B"/>
    <w:rsid w:val="00DB7DDE"/>
    <w:rsid w:val="00DC0AC4"/>
    <w:rsid w:val="00DC2371"/>
    <w:rsid w:val="00DC2940"/>
    <w:rsid w:val="00DC3203"/>
    <w:rsid w:val="00DC32BC"/>
    <w:rsid w:val="00DC361D"/>
    <w:rsid w:val="00DC3A8E"/>
    <w:rsid w:val="00DC4068"/>
    <w:rsid w:val="00DC40DC"/>
    <w:rsid w:val="00DC41DB"/>
    <w:rsid w:val="00DC420D"/>
    <w:rsid w:val="00DC436C"/>
    <w:rsid w:val="00DC46DE"/>
    <w:rsid w:val="00DC5066"/>
    <w:rsid w:val="00DC561D"/>
    <w:rsid w:val="00DC5AA9"/>
    <w:rsid w:val="00DC61BE"/>
    <w:rsid w:val="00DC657D"/>
    <w:rsid w:val="00DC68CA"/>
    <w:rsid w:val="00DC74D2"/>
    <w:rsid w:val="00DC7574"/>
    <w:rsid w:val="00DC7685"/>
    <w:rsid w:val="00DD057F"/>
    <w:rsid w:val="00DD05AC"/>
    <w:rsid w:val="00DD064E"/>
    <w:rsid w:val="00DD0E03"/>
    <w:rsid w:val="00DD11F3"/>
    <w:rsid w:val="00DD19B3"/>
    <w:rsid w:val="00DD24DB"/>
    <w:rsid w:val="00DD36D6"/>
    <w:rsid w:val="00DD391E"/>
    <w:rsid w:val="00DD4C02"/>
    <w:rsid w:val="00DD4FD5"/>
    <w:rsid w:val="00DD5155"/>
    <w:rsid w:val="00DD6940"/>
    <w:rsid w:val="00DD6D7D"/>
    <w:rsid w:val="00DD6EFA"/>
    <w:rsid w:val="00DD73F5"/>
    <w:rsid w:val="00DD7A03"/>
    <w:rsid w:val="00DE0153"/>
    <w:rsid w:val="00DE02A9"/>
    <w:rsid w:val="00DE02B3"/>
    <w:rsid w:val="00DE0BDC"/>
    <w:rsid w:val="00DE17F3"/>
    <w:rsid w:val="00DE1C01"/>
    <w:rsid w:val="00DE2328"/>
    <w:rsid w:val="00DE3001"/>
    <w:rsid w:val="00DE3890"/>
    <w:rsid w:val="00DE38E2"/>
    <w:rsid w:val="00DE3E49"/>
    <w:rsid w:val="00DE407B"/>
    <w:rsid w:val="00DE46D7"/>
    <w:rsid w:val="00DE4BC5"/>
    <w:rsid w:val="00DE4E15"/>
    <w:rsid w:val="00DE5C58"/>
    <w:rsid w:val="00DE5F31"/>
    <w:rsid w:val="00DE618B"/>
    <w:rsid w:val="00DE684D"/>
    <w:rsid w:val="00DE6C63"/>
    <w:rsid w:val="00DE6FB7"/>
    <w:rsid w:val="00DE6FF1"/>
    <w:rsid w:val="00DE7039"/>
    <w:rsid w:val="00DE73F6"/>
    <w:rsid w:val="00DE7C86"/>
    <w:rsid w:val="00DF0CAA"/>
    <w:rsid w:val="00DF1010"/>
    <w:rsid w:val="00DF17F5"/>
    <w:rsid w:val="00DF2083"/>
    <w:rsid w:val="00DF2191"/>
    <w:rsid w:val="00DF2268"/>
    <w:rsid w:val="00DF273A"/>
    <w:rsid w:val="00DF2BF9"/>
    <w:rsid w:val="00DF2F75"/>
    <w:rsid w:val="00DF33E4"/>
    <w:rsid w:val="00DF377D"/>
    <w:rsid w:val="00DF3959"/>
    <w:rsid w:val="00DF3A2D"/>
    <w:rsid w:val="00DF41AE"/>
    <w:rsid w:val="00DF4A61"/>
    <w:rsid w:val="00DF4B23"/>
    <w:rsid w:val="00DF607E"/>
    <w:rsid w:val="00DF6181"/>
    <w:rsid w:val="00DF62C5"/>
    <w:rsid w:val="00DF62D1"/>
    <w:rsid w:val="00DF6986"/>
    <w:rsid w:val="00DF78DE"/>
    <w:rsid w:val="00DF7CDC"/>
    <w:rsid w:val="00DF7E11"/>
    <w:rsid w:val="00E00118"/>
    <w:rsid w:val="00E0046F"/>
    <w:rsid w:val="00E00516"/>
    <w:rsid w:val="00E006DE"/>
    <w:rsid w:val="00E015A1"/>
    <w:rsid w:val="00E01B4F"/>
    <w:rsid w:val="00E01BD3"/>
    <w:rsid w:val="00E02097"/>
    <w:rsid w:val="00E020A0"/>
    <w:rsid w:val="00E020DF"/>
    <w:rsid w:val="00E02A60"/>
    <w:rsid w:val="00E030C7"/>
    <w:rsid w:val="00E03215"/>
    <w:rsid w:val="00E0438C"/>
    <w:rsid w:val="00E044B6"/>
    <w:rsid w:val="00E0473B"/>
    <w:rsid w:val="00E047C3"/>
    <w:rsid w:val="00E04DD2"/>
    <w:rsid w:val="00E06288"/>
    <w:rsid w:val="00E063AA"/>
    <w:rsid w:val="00E0652E"/>
    <w:rsid w:val="00E065EA"/>
    <w:rsid w:val="00E06B13"/>
    <w:rsid w:val="00E06E1F"/>
    <w:rsid w:val="00E07128"/>
    <w:rsid w:val="00E0727F"/>
    <w:rsid w:val="00E07356"/>
    <w:rsid w:val="00E077CA"/>
    <w:rsid w:val="00E1013D"/>
    <w:rsid w:val="00E103AE"/>
    <w:rsid w:val="00E10E0B"/>
    <w:rsid w:val="00E112F2"/>
    <w:rsid w:val="00E11679"/>
    <w:rsid w:val="00E11730"/>
    <w:rsid w:val="00E11F64"/>
    <w:rsid w:val="00E12CE4"/>
    <w:rsid w:val="00E13070"/>
    <w:rsid w:val="00E135A6"/>
    <w:rsid w:val="00E1391F"/>
    <w:rsid w:val="00E13C91"/>
    <w:rsid w:val="00E13DF7"/>
    <w:rsid w:val="00E14141"/>
    <w:rsid w:val="00E14201"/>
    <w:rsid w:val="00E1437F"/>
    <w:rsid w:val="00E14ABD"/>
    <w:rsid w:val="00E15AF2"/>
    <w:rsid w:val="00E15EA6"/>
    <w:rsid w:val="00E1624F"/>
    <w:rsid w:val="00E1682B"/>
    <w:rsid w:val="00E168DC"/>
    <w:rsid w:val="00E172BB"/>
    <w:rsid w:val="00E17C4F"/>
    <w:rsid w:val="00E17D04"/>
    <w:rsid w:val="00E202D2"/>
    <w:rsid w:val="00E20AC7"/>
    <w:rsid w:val="00E20CFA"/>
    <w:rsid w:val="00E20EA1"/>
    <w:rsid w:val="00E21096"/>
    <w:rsid w:val="00E21D9B"/>
    <w:rsid w:val="00E21DDE"/>
    <w:rsid w:val="00E22317"/>
    <w:rsid w:val="00E22C46"/>
    <w:rsid w:val="00E2324C"/>
    <w:rsid w:val="00E23482"/>
    <w:rsid w:val="00E23639"/>
    <w:rsid w:val="00E2387D"/>
    <w:rsid w:val="00E238EB"/>
    <w:rsid w:val="00E240AA"/>
    <w:rsid w:val="00E24386"/>
    <w:rsid w:val="00E24EDA"/>
    <w:rsid w:val="00E24EF4"/>
    <w:rsid w:val="00E25748"/>
    <w:rsid w:val="00E25BEA"/>
    <w:rsid w:val="00E25EEE"/>
    <w:rsid w:val="00E26492"/>
    <w:rsid w:val="00E26FC1"/>
    <w:rsid w:val="00E2795F"/>
    <w:rsid w:val="00E27A5B"/>
    <w:rsid w:val="00E3010E"/>
    <w:rsid w:val="00E30312"/>
    <w:rsid w:val="00E308EC"/>
    <w:rsid w:val="00E30E7E"/>
    <w:rsid w:val="00E30F0E"/>
    <w:rsid w:val="00E3124D"/>
    <w:rsid w:val="00E3129F"/>
    <w:rsid w:val="00E31397"/>
    <w:rsid w:val="00E315C7"/>
    <w:rsid w:val="00E31BB0"/>
    <w:rsid w:val="00E31E7B"/>
    <w:rsid w:val="00E31FAE"/>
    <w:rsid w:val="00E321A6"/>
    <w:rsid w:val="00E32CDB"/>
    <w:rsid w:val="00E32ED9"/>
    <w:rsid w:val="00E33210"/>
    <w:rsid w:val="00E332BB"/>
    <w:rsid w:val="00E3386D"/>
    <w:rsid w:val="00E349C6"/>
    <w:rsid w:val="00E353AB"/>
    <w:rsid w:val="00E35459"/>
    <w:rsid w:val="00E356F3"/>
    <w:rsid w:val="00E35A2C"/>
    <w:rsid w:val="00E35A8C"/>
    <w:rsid w:val="00E35F79"/>
    <w:rsid w:val="00E36019"/>
    <w:rsid w:val="00E36A62"/>
    <w:rsid w:val="00E36B55"/>
    <w:rsid w:val="00E36EB9"/>
    <w:rsid w:val="00E36F71"/>
    <w:rsid w:val="00E374E5"/>
    <w:rsid w:val="00E37732"/>
    <w:rsid w:val="00E37B54"/>
    <w:rsid w:val="00E37E28"/>
    <w:rsid w:val="00E405AB"/>
    <w:rsid w:val="00E40B53"/>
    <w:rsid w:val="00E40C40"/>
    <w:rsid w:val="00E4110A"/>
    <w:rsid w:val="00E418A2"/>
    <w:rsid w:val="00E41C5A"/>
    <w:rsid w:val="00E42392"/>
    <w:rsid w:val="00E4302E"/>
    <w:rsid w:val="00E43326"/>
    <w:rsid w:val="00E434B7"/>
    <w:rsid w:val="00E43AE8"/>
    <w:rsid w:val="00E43EC2"/>
    <w:rsid w:val="00E43FB7"/>
    <w:rsid w:val="00E442A2"/>
    <w:rsid w:val="00E4445E"/>
    <w:rsid w:val="00E448B3"/>
    <w:rsid w:val="00E451CE"/>
    <w:rsid w:val="00E455E6"/>
    <w:rsid w:val="00E457C2"/>
    <w:rsid w:val="00E46350"/>
    <w:rsid w:val="00E46484"/>
    <w:rsid w:val="00E4698C"/>
    <w:rsid w:val="00E47237"/>
    <w:rsid w:val="00E47468"/>
    <w:rsid w:val="00E47DB3"/>
    <w:rsid w:val="00E47FB7"/>
    <w:rsid w:val="00E5235F"/>
    <w:rsid w:val="00E52DC8"/>
    <w:rsid w:val="00E52E40"/>
    <w:rsid w:val="00E52F7F"/>
    <w:rsid w:val="00E537DD"/>
    <w:rsid w:val="00E53BBA"/>
    <w:rsid w:val="00E53FC7"/>
    <w:rsid w:val="00E540E8"/>
    <w:rsid w:val="00E5457F"/>
    <w:rsid w:val="00E54C88"/>
    <w:rsid w:val="00E552BE"/>
    <w:rsid w:val="00E5578C"/>
    <w:rsid w:val="00E5588B"/>
    <w:rsid w:val="00E558D2"/>
    <w:rsid w:val="00E55F28"/>
    <w:rsid w:val="00E566DE"/>
    <w:rsid w:val="00E57476"/>
    <w:rsid w:val="00E57DFD"/>
    <w:rsid w:val="00E60416"/>
    <w:rsid w:val="00E6042F"/>
    <w:rsid w:val="00E60448"/>
    <w:rsid w:val="00E60BA3"/>
    <w:rsid w:val="00E61A2F"/>
    <w:rsid w:val="00E626C4"/>
    <w:rsid w:val="00E62D92"/>
    <w:rsid w:val="00E63795"/>
    <w:rsid w:val="00E63946"/>
    <w:rsid w:val="00E639B6"/>
    <w:rsid w:val="00E63B7D"/>
    <w:rsid w:val="00E63CD4"/>
    <w:rsid w:val="00E63DA5"/>
    <w:rsid w:val="00E64671"/>
    <w:rsid w:val="00E64CB2"/>
    <w:rsid w:val="00E65010"/>
    <w:rsid w:val="00E651EB"/>
    <w:rsid w:val="00E656AE"/>
    <w:rsid w:val="00E6582D"/>
    <w:rsid w:val="00E665BD"/>
    <w:rsid w:val="00E66FE9"/>
    <w:rsid w:val="00E67060"/>
    <w:rsid w:val="00E675E4"/>
    <w:rsid w:val="00E677B9"/>
    <w:rsid w:val="00E6789D"/>
    <w:rsid w:val="00E679E7"/>
    <w:rsid w:val="00E67BEC"/>
    <w:rsid w:val="00E70575"/>
    <w:rsid w:val="00E70581"/>
    <w:rsid w:val="00E713CA"/>
    <w:rsid w:val="00E71523"/>
    <w:rsid w:val="00E72ACA"/>
    <w:rsid w:val="00E72C63"/>
    <w:rsid w:val="00E72E04"/>
    <w:rsid w:val="00E730BF"/>
    <w:rsid w:val="00E737FC"/>
    <w:rsid w:val="00E73999"/>
    <w:rsid w:val="00E7462E"/>
    <w:rsid w:val="00E7489B"/>
    <w:rsid w:val="00E74C55"/>
    <w:rsid w:val="00E74CD4"/>
    <w:rsid w:val="00E75182"/>
    <w:rsid w:val="00E751CE"/>
    <w:rsid w:val="00E75634"/>
    <w:rsid w:val="00E76702"/>
    <w:rsid w:val="00E76D0F"/>
    <w:rsid w:val="00E77EE7"/>
    <w:rsid w:val="00E800B1"/>
    <w:rsid w:val="00E805A9"/>
    <w:rsid w:val="00E81006"/>
    <w:rsid w:val="00E8110C"/>
    <w:rsid w:val="00E81385"/>
    <w:rsid w:val="00E81FB2"/>
    <w:rsid w:val="00E82457"/>
    <w:rsid w:val="00E82674"/>
    <w:rsid w:val="00E82EFA"/>
    <w:rsid w:val="00E840FA"/>
    <w:rsid w:val="00E84548"/>
    <w:rsid w:val="00E85404"/>
    <w:rsid w:val="00E85B88"/>
    <w:rsid w:val="00E86A4B"/>
    <w:rsid w:val="00E86B3D"/>
    <w:rsid w:val="00E86BAC"/>
    <w:rsid w:val="00E86F33"/>
    <w:rsid w:val="00E8768A"/>
    <w:rsid w:val="00E878EA"/>
    <w:rsid w:val="00E879AE"/>
    <w:rsid w:val="00E879F2"/>
    <w:rsid w:val="00E87A81"/>
    <w:rsid w:val="00E87D6E"/>
    <w:rsid w:val="00E90A9E"/>
    <w:rsid w:val="00E91670"/>
    <w:rsid w:val="00E91C67"/>
    <w:rsid w:val="00E91D9C"/>
    <w:rsid w:val="00E91E19"/>
    <w:rsid w:val="00E922E6"/>
    <w:rsid w:val="00E923EC"/>
    <w:rsid w:val="00E925C0"/>
    <w:rsid w:val="00E9268F"/>
    <w:rsid w:val="00E9283F"/>
    <w:rsid w:val="00E93829"/>
    <w:rsid w:val="00E93ECF"/>
    <w:rsid w:val="00E944D6"/>
    <w:rsid w:val="00E94CA5"/>
    <w:rsid w:val="00E95D72"/>
    <w:rsid w:val="00E95E8A"/>
    <w:rsid w:val="00E968B4"/>
    <w:rsid w:val="00E96938"/>
    <w:rsid w:val="00E96AC6"/>
    <w:rsid w:val="00E96C11"/>
    <w:rsid w:val="00E96C64"/>
    <w:rsid w:val="00E97147"/>
    <w:rsid w:val="00EA02C2"/>
    <w:rsid w:val="00EA0360"/>
    <w:rsid w:val="00EA0B35"/>
    <w:rsid w:val="00EA0DDF"/>
    <w:rsid w:val="00EA185C"/>
    <w:rsid w:val="00EA2DA2"/>
    <w:rsid w:val="00EA37E3"/>
    <w:rsid w:val="00EA39F8"/>
    <w:rsid w:val="00EA40E3"/>
    <w:rsid w:val="00EA41E8"/>
    <w:rsid w:val="00EA482B"/>
    <w:rsid w:val="00EA4F6A"/>
    <w:rsid w:val="00EA501C"/>
    <w:rsid w:val="00EA562E"/>
    <w:rsid w:val="00EA563E"/>
    <w:rsid w:val="00EA5739"/>
    <w:rsid w:val="00EA58DC"/>
    <w:rsid w:val="00EA5D20"/>
    <w:rsid w:val="00EA666E"/>
    <w:rsid w:val="00EA6FDC"/>
    <w:rsid w:val="00EA76E0"/>
    <w:rsid w:val="00EA7E5B"/>
    <w:rsid w:val="00EB03EA"/>
    <w:rsid w:val="00EB0E50"/>
    <w:rsid w:val="00EB11AA"/>
    <w:rsid w:val="00EB1353"/>
    <w:rsid w:val="00EB13B1"/>
    <w:rsid w:val="00EB1604"/>
    <w:rsid w:val="00EB162D"/>
    <w:rsid w:val="00EB1918"/>
    <w:rsid w:val="00EB1AFC"/>
    <w:rsid w:val="00EB1CBF"/>
    <w:rsid w:val="00EB2290"/>
    <w:rsid w:val="00EB2618"/>
    <w:rsid w:val="00EB3BCD"/>
    <w:rsid w:val="00EB40D8"/>
    <w:rsid w:val="00EB4142"/>
    <w:rsid w:val="00EB4202"/>
    <w:rsid w:val="00EB43B9"/>
    <w:rsid w:val="00EB4DB1"/>
    <w:rsid w:val="00EB5710"/>
    <w:rsid w:val="00EB583A"/>
    <w:rsid w:val="00EB5CC6"/>
    <w:rsid w:val="00EB6373"/>
    <w:rsid w:val="00EB65B0"/>
    <w:rsid w:val="00EB6ED5"/>
    <w:rsid w:val="00EB75F9"/>
    <w:rsid w:val="00EB78F0"/>
    <w:rsid w:val="00EC06EC"/>
    <w:rsid w:val="00EC0F19"/>
    <w:rsid w:val="00EC130B"/>
    <w:rsid w:val="00EC1520"/>
    <w:rsid w:val="00EC19D3"/>
    <w:rsid w:val="00EC1DD2"/>
    <w:rsid w:val="00EC2818"/>
    <w:rsid w:val="00EC38CE"/>
    <w:rsid w:val="00EC3999"/>
    <w:rsid w:val="00EC4070"/>
    <w:rsid w:val="00EC40D9"/>
    <w:rsid w:val="00EC4AFE"/>
    <w:rsid w:val="00EC53F0"/>
    <w:rsid w:val="00EC54F4"/>
    <w:rsid w:val="00EC5642"/>
    <w:rsid w:val="00EC57A1"/>
    <w:rsid w:val="00EC5E72"/>
    <w:rsid w:val="00EC6F36"/>
    <w:rsid w:val="00EC784A"/>
    <w:rsid w:val="00EC7906"/>
    <w:rsid w:val="00EC7F13"/>
    <w:rsid w:val="00ED0734"/>
    <w:rsid w:val="00ED0FBF"/>
    <w:rsid w:val="00ED15A5"/>
    <w:rsid w:val="00ED1A50"/>
    <w:rsid w:val="00ED2071"/>
    <w:rsid w:val="00ED20E5"/>
    <w:rsid w:val="00ED20ED"/>
    <w:rsid w:val="00ED2943"/>
    <w:rsid w:val="00ED29BA"/>
    <w:rsid w:val="00ED3C3C"/>
    <w:rsid w:val="00ED3F6F"/>
    <w:rsid w:val="00ED57B5"/>
    <w:rsid w:val="00ED5A22"/>
    <w:rsid w:val="00ED64A7"/>
    <w:rsid w:val="00ED71E1"/>
    <w:rsid w:val="00ED7409"/>
    <w:rsid w:val="00ED7685"/>
    <w:rsid w:val="00EE0702"/>
    <w:rsid w:val="00EE10BE"/>
    <w:rsid w:val="00EE1221"/>
    <w:rsid w:val="00EE316E"/>
    <w:rsid w:val="00EE3325"/>
    <w:rsid w:val="00EE4B56"/>
    <w:rsid w:val="00EE5FA8"/>
    <w:rsid w:val="00EE6240"/>
    <w:rsid w:val="00EE6DBC"/>
    <w:rsid w:val="00EE759A"/>
    <w:rsid w:val="00EE792C"/>
    <w:rsid w:val="00EE79B8"/>
    <w:rsid w:val="00EE79C1"/>
    <w:rsid w:val="00EE7B76"/>
    <w:rsid w:val="00EE7BD9"/>
    <w:rsid w:val="00EE7C85"/>
    <w:rsid w:val="00EE7DAA"/>
    <w:rsid w:val="00EF0490"/>
    <w:rsid w:val="00EF0A5C"/>
    <w:rsid w:val="00EF15BF"/>
    <w:rsid w:val="00EF2124"/>
    <w:rsid w:val="00EF2473"/>
    <w:rsid w:val="00EF2800"/>
    <w:rsid w:val="00EF2DF5"/>
    <w:rsid w:val="00EF33F7"/>
    <w:rsid w:val="00EF3561"/>
    <w:rsid w:val="00EF3A5D"/>
    <w:rsid w:val="00EF3EDE"/>
    <w:rsid w:val="00EF4265"/>
    <w:rsid w:val="00EF4FC7"/>
    <w:rsid w:val="00EF5064"/>
    <w:rsid w:val="00EF5513"/>
    <w:rsid w:val="00EF5AAD"/>
    <w:rsid w:val="00EF603E"/>
    <w:rsid w:val="00EF6DEC"/>
    <w:rsid w:val="00EF7654"/>
    <w:rsid w:val="00EF7731"/>
    <w:rsid w:val="00EF78C1"/>
    <w:rsid w:val="00EF78E8"/>
    <w:rsid w:val="00EF79DA"/>
    <w:rsid w:val="00EF7FC2"/>
    <w:rsid w:val="00F001EB"/>
    <w:rsid w:val="00F00665"/>
    <w:rsid w:val="00F00E3C"/>
    <w:rsid w:val="00F010DB"/>
    <w:rsid w:val="00F01F8E"/>
    <w:rsid w:val="00F020CD"/>
    <w:rsid w:val="00F027F4"/>
    <w:rsid w:val="00F028D5"/>
    <w:rsid w:val="00F02E99"/>
    <w:rsid w:val="00F033A4"/>
    <w:rsid w:val="00F038D8"/>
    <w:rsid w:val="00F038FA"/>
    <w:rsid w:val="00F0587B"/>
    <w:rsid w:val="00F058E0"/>
    <w:rsid w:val="00F05C9F"/>
    <w:rsid w:val="00F060F2"/>
    <w:rsid w:val="00F0648C"/>
    <w:rsid w:val="00F06D75"/>
    <w:rsid w:val="00F06E3B"/>
    <w:rsid w:val="00F06F63"/>
    <w:rsid w:val="00F0704F"/>
    <w:rsid w:val="00F0722D"/>
    <w:rsid w:val="00F078B9"/>
    <w:rsid w:val="00F07A05"/>
    <w:rsid w:val="00F07CFF"/>
    <w:rsid w:val="00F07D36"/>
    <w:rsid w:val="00F1006D"/>
    <w:rsid w:val="00F10CE3"/>
    <w:rsid w:val="00F10EB2"/>
    <w:rsid w:val="00F11DAD"/>
    <w:rsid w:val="00F11F91"/>
    <w:rsid w:val="00F124D6"/>
    <w:rsid w:val="00F12EF5"/>
    <w:rsid w:val="00F13A0A"/>
    <w:rsid w:val="00F14536"/>
    <w:rsid w:val="00F147B5"/>
    <w:rsid w:val="00F148CF"/>
    <w:rsid w:val="00F14C21"/>
    <w:rsid w:val="00F14E0C"/>
    <w:rsid w:val="00F14F46"/>
    <w:rsid w:val="00F157C2"/>
    <w:rsid w:val="00F164BB"/>
    <w:rsid w:val="00F166E4"/>
    <w:rsid w:val="00F177AC"/>
    <w:rsid w:val="00F17C52"/>
    <w:rsid w:val="00F17EE2"/>
    <w:rsid w:val="00F17F76"/>
    <w:rsid w:val="00F203E9"/>
    <w:rsid w:val="00F20DAA"/>
    <w:rsid w:val="00F21359"/>
    <w:rsid w:val="00F2156A"/>
    <w:rsid w:val="00F216A0"/>
    <w:rsid w:val="00F216FF"/>
    <w:rsid w:val="00F21C07"/>
    <w:rsid w:val="00F22369"/>
    <w:rsid w:val="00F228AC"/>
    <w:rsid w:val="00F23D12"/>
    <w:rsid w:val="00F24D3F"/>
    <w:rsid w:val="00F25515"/>
    <w:rsid w:val="00F25960"/>
    <w:rsid w:val="00F25CE5"/>
    <w:rsid w:val="00F25D22"/>
    <w:rsid w:val="00F2685D"/>
    <w:rsid w:val="00F26DF1"/>
    <w:rsid w:val="00F26FA7"/>
    <w:rsid w:val="00F27385"/>
    <w:rsid w:val="00F273C5"/>
    <w:rsid w:val="00F274B8"/>
    <w:rsid w:val="00F278E3"/>
    <w:rsid w:val="00F31143"/>
    <w:rsid w:val="00F31229"/>
    <w:rsid w:val="00F31278"/>
    <w:rsid w:val="00F3135C"/>
    <w:rsid w:val="00F319B5"/>
    <w:rsid w:val="00F320DC"/>
    <w:rsid w:val="00F3232E"/>
    <w:rsid w:val="00F325F0"/>
    <w:rsid w:val="00F335AD"/>
    <w:rsid w:val="00F33689"/>
    <w:rsid w:val="00F34F66"/>
    <w:rsid w:val="00F35712"/>
    <w:rsid w:val="00F359E7"/>
    <w:rsid w:val="00F35BB3"/>
    <w:rsid w:val="00F35D6A"/>
    <w:rsid w:val="00F36C6F"/>
    <w:rsid w:val="00F36E64"/>
    <w:rsid w:val="00F36EE8"/>
    <w:rsid w:val="00F36F6A"/>
    <w:rsid w:val="00F37079"/>
    <w:rsid w:val="00F370A2"/>
    <w:rsid w:val="00F37564"/>
    <w:rsid w:val="00F3763A"/>
    <w:rsid w:val="00F37665"/>
    <w:rsid w:val="00F37A20"/>
    <w:rsid w:val="00F40980"/>
    <w:rsid w:val="00F40E41"/>
    <w:rsid w:val="00F40E5B"/>
    <w:rsid w:val="00F41C3A"/>
    <w:rsid w:val="00F41D8A"/>
    <w:rsid w:val="00F4254A"/>
    <w:rsid w:val="00F425C1"/>
    <w:rsid w:val="00F42D08"/>
    <w:rsid w:val="00F43006"/>
    <w:rsid w:val="00F435D0"/>
    <w:rsid w:val="00F436AC"/>
    <w:rsid w:val="00F437AF"/>
    <w:rsid w:val="00F43B78"/>
    <w:rsid w:val="00F43C86"/>
    <w:rsid w:val="00F445CE"/>
    <w:rsid w:val="00F44811"/>
    <w:rsid w:val="00F44A06"/>
    <w:rsid w:val="00F44A64"/>
    <w:rsid w:val="00F456CE"/>
    <w:rsid w:val="00F45B66"/>
    <w:rsid w:val="00F47EEB"/>
    <w:rsid w:val="00F47F83"/>
    <w:rsid w:val="00F47FD8"/>
    <w:rsid w:val="00F5024D"/>
    <w:rsid w:val="00F50A82"/>
    <w:rsid w:val="00F510C9"/>
    <w:rsid w:val="00F518DA"/>
    <w:rsid w:val="00F51B15"/>
    <w:rsid w:val="00F524D0"/>
    <w:rsid w:val="00F5266E"/>
    <w:rsid w:val="00F529B2"/>
    <w:rsid w:val="00F52AB1"/>
    <w:rsid w:val="00F52CBC"/>
    <w:rsid w:val="00F52EC5"/>
    <w:rsid w:val="00F52EFF"/>
    <w:rsid w:val="00F53348"/>
    <w:rsid w:val="00F5354B"/>
    <w:rsid w:val="00F5392D"/>
    <w:rsid w:val="00F53B4B"/>
    <w:rsid w:val="00F5435D"/>
    <w:rsid w:val="00F546AB"/>
    <w:rsid w:val="00F5506A"/>
    <w:rsid w:val="00F55AB3"/>
    <w:rsid w:val="00F55C5F"/>
    <w:rsid w:val="00F56A49"/>
    <w:rsid w:val="00F56EFA"/>
    <w:rsid w:val="00F57135"/>
    <w:rsid w:val="00F57155"/>
    <w:rsid w:val="00F5752C"/>
    <w:rsid w:val="00F6012B"/>
    <w:rsid w:val="00F609D1"/>
    <w:rsid w:val="00F60F39"/>
    <w:rsid w:val="00F60FE8"/>
    <w:rsid w:val="00F614A7"/>
    <w:rsid w:val="00F614AD"/>
    <w:rsid w:val="00F61846"/>
    <w:rsid w:val="00F61F77"/>
    <w:rsid w:val="00F62001"/>
    <w:rsid w:val="00F62997"/>
    <w:rsid w:val="00F63618"/>
    <w:rsid w:val="00F645C0"/>
    <w:rsid w:val="00F646C3"/>
    <w:rsid w:val="00F6475E"/>
    <w:rsid w:val="00F652B6"/>
    <w:rsid w:val="00F65608"/>
    <w:rsid w:val="00F65F47"/>
    <w:rsid w:val="00F66C51"/>
    <w:rsid w:val="00F67353"/>
    <w:rsid w:val="00F67994"/>
    <w:rsid w:val="00F67BCE"/>
    <w:rsid w:val="00F67DC2"/>
    <w:rsid w:val="00F70150"/>
    <w:rsid w:val="00F7047A"/>
    <w:rsid w:val="00F7080B"/>
    <w:rsid w:val="00F70BA1"/>
    <w:rsid w:val="00F711C8"/>
    <w:rsid w:val="00F714D6"/>
    <w:rsid w:val="00F72592"/>
    <w:rsid w:val="00F72B40"/>
    <w:rsid w:val="00F732DE"/>
    <w:rsid w:val="00F733A3"/>
    <w:rsid w:val="00F73586"/>
    <w:rsid w:val="00F73B0A"/>
    <w:rsid w:val="00F73D4B"/>
    <w:rsid w:val="00F7404B"/>
    <w:rsid w:val="00F7419C"/>
    <w:rsid w:val="00F74C77"/>
    <w:rsid w:val="00F7572A"/>
    <w:rsid w:val="00F75BBD"/>
    <w:rsid w:val="00F760CD"/>
    <w:rsid w:val="00F76100"/>
    <w:rsid w:val="00F76148"/>
    <w:rsid w:val="00F7690B"/>
    <w:rsid w:val="00F76CC8"/>
    <w:rsid w:val="00F77372"/>
    <w:rsid w:val="00F77EDC"/>
    <w:rsid w:val="00F8041A"/>
    <w:rsid w:val="00F8159F"/>
    <w:rsid w:val="00F816BD"/>
    <w:rsid w:val="00F81FDE"/>
    <w:rsid w:val="00F8275E"/>
    <w:rsid w:val="00F8292A"/>
    <w:rsid w:val="00F8298C"/>
    <w:rsid w:val="00F82B44"/>
    <w:rsid w:val="00F82DB0"/>
    <w:rsid w:val="00F834BB"/>
    <w:rsid w:val="00F836DF"/>
    <w:rsid w:val="00F83BF3"/>
    <w:rsid w:val="00F84702"/>
    <w:rsid w:val="00F84BBB"/>
    <w:rsid w:val="00F85139"/>
    <w:rsid w:val="00F8598D"/>
    <w:rsid w:val="00F85B61"/>
    <w:rsid w:val="00F86602"/>
    <w:rsid w:val="00F86DE3"/>
    <w:rsid w:val="00F86E50"/>
    <w:rsid w:val="00F876F4"/>
    <w:rsid w:val="00F87F5C"/>
    <w:rsid w:val="00F9014B"/>
    <w:rsid w:val="00F90368"/>
    <w:rsid w:val="00F90561"/>
    <w:rsid w:val="00F90633"/>
    <w:rsid w:val="00F90860"/>
    <w:rsid w:val="00F909BC"/>
    <w:rsid w:val="00F90B72"/>
    <w:rsid w:val="00F90ED4"/>
    <w:rsid w:val="00F92533"/>
    <w:rsid w:val="00F92685"/>
    <w:rsid w:val="00F9272C"/>
    <w:rsid w:val="00F9275A"/>
    <w:rsid w:val="00F92941"/>
    <w:rsid w:val="00F92F91"/>
    <w:rsid w:val="00F9369C"/>
    <w:rsid w:val="00F93FF9"/>
    <w:rsid w:val="00F94711"/>
    <w:rsid w:val="00F9485F"/>
    <w:rsid w:val="00F9558F"/>
    <w:rsid w:val="00F95FF4"/>
    <w:rsid w:val="00F96203"/>
    <w:rsid w:val="00F96587"/>
    <w:rsid w:val="00F96EDD"/>
    <w:rsid w:val="00F970DE"/>
    <w:rsid w:val="00F97773"/>
    <w:rsid w:val="00F9777B"/>
    <w:rsid w:val="00FA1262"/>
    <w:rsid w:val="00FA153D"/>
    <w:rsid w:val="00FA159C"/>
    <w:rsid w:val="00FA1AF1"/>
    <w:rsid w:val="00FA2908"/>
    <w:rsid w:val="00FA292D"/>
    <w:rsid w:val="00FA2CAD"/>
    <w:rsid w:val="00FA2DED"/>
    <w:rsid w:val="00FA2E46"/>
    <w:rsid w:val="00FA3C8B"/>
    <w:rsid w:val="00FA409B"/>
    <w:rsid w:val="00FA4379"/>
    <w:rsid w:val="00FA520A"/>
    <w:rsid w:val="00FA6024"/>
    <w:rsid w:val="00FA6781"/>
    <w:rsid w:val="00FA68EB"/>
    <w:rsid w:val="00FA6AB7"/>
    <w:rsid w:val="00FA6CAF"/>
    <w:rsid w:val="00FA7135"/>
    <w:rsid w:val="00FA736A"/>
    <w:rsid w:val="00FA7771"/>
    <w:rsid w:val="00FA77A3"/>
    <w:rsid w:val="00FB00EC"/>
    <w:rsid w:val="00FB07E3"/>
    <w:rsid w:val="00FB18CD"/>
    <w:rsid w:val="00FB20F8"/>
    <w:rsid w:val="00FB23FB"/>
    <w:rsid w:val="00FB2501"/>
    <w:rsid w:val="00FB2BDD"/>
    <w:rsid w:val="00FB2D9D"/>
    <w:rsid w:val="00FB31EF"/>
    <w:rsid w:val="00FB387B"/>
    <w:rsid w:val="00FB3ED5"/>
    <w:rsid w:val="00FB48D0"/>
    <w:rsid w:val="00FB4C3C"/>
    <w:rsid w:val="00FB4F09"/>
    <w:rsid w:val="00FB62C7"/>
    <w:rsid w:val="00FB6524"/>
    <w:rsid w:val="00FB6BC0"/>
    <w:rsid w:val="00FB6E1A"/>
    <w:rsid w:val="00FB70C3"/>
    <w:rsid w:val="00FB71B9"/>
    <w:rsid w:val="00FC0333"/>
    <w:rsid w:val="00FC04AD"/>
    <w:rsid w:val="00FC07F7"/>
    <w:rsid w:val="00FC0D58"/>
    <w:rsid w:val="00FC1582"/>
    <w:rsid w:val="00FC18FE"/>
    <w:rsid w:val="00FC1D67"/>
    <w:rsid w:val="00FC310F"/>
    <w:rsid w:val="00FC3842"/>
    <w:rsid w:val="00FC3FFB"/>
    <w:rsid w:val="00FC42ED"/>
    <w:rsid w:val="00FC4325"/>
    <w:rsid w:val="00FC4792"/>
    <w:rsid w:val="00FC50F7"/>
    <w:rsid w:val="00FC59EE"/>
    <w:rsid w:val="00FC5FC4"/>
    <w:rsid w:val="00FC6055"/>
    <w:rsid w:val="00FC61CF"/>
    <w:rsid w:val="00FC6246"/>
    <w:rsid w:val="00FC6BA8"/>
    <w:rsid w:val="00FC6D0C"/>
    <w:rsid w:val="00FC6E82"/>
    <w:rsid w:val="00FC70DE"/>
    <w:rsid w:val="00FC7F83"/>
    <w:rsid w:val="00FD02D0"/>
    <w:rsid w:val="00FD0889"/>
    <w:rsid w:val="00FD091E"/>
    <w:rsid w:val="00FD0CE7"/>
    <w:rsid w:val="00FD0D1C"/>
    <w:rsid w:val="00FD1178"/>
    <w:rsid w:val="00FD137D"/>
    <w:rsid w:val="00FD34C6"/>
    <w:rsid w:val="00FD3741"/>
    <w:rsid w:val="00FD3CB4"/>
    <w:rsid w:val="00FD3E3C"/>
    <w:rsid w:val="00FD4B1D"/>
    <w:rsid w:val="00FD50E1"/>
    <w:rsid w:val="00FD52B0"/>
    <w:rsid w:val="00FD546C"/>
    <w:rsid w:val="00FD5527"/>
    <w:rsid w:val="00FD57A5"/>
    <w:rsid w:val="00FD5C9E"/>
    <w:rsid w:val="00FD62DD"/>
    <w:rsid w:val="00FD6B0C"/>
    <w:rsid w:val="00FD6CD1"/>
    <w:rsid w:val="00FD6E83"/>
    <w:rsid w:val="00FD73D9"/>
    <w:rsid w:val="00FD76AD"/>
    <w:rsid w:val="00FE1A4B"/>
    <w:rsid w:val="00FE1B9A"/>
    <w:rsid w:val="00FE1D7E"/>
    <w:rsid w:val="00FE2070"/>
    <w:rsid w:val="00FE2707"/>
    <w:rsid w:val="00FE2710"/>
    <w:rsid w:val="00FE37A0"/>
    <w:rsid w:val="00FE3982"/>
    <w:rsid w:val="00FE4854"/>
    <w:rsid w:val="00FE6386"/>
    <w:rsid w:val="00FE6BE9"/>
    <w:rsid w:val="00FE6DA3"/>
    <w:rsid w:val="00FE6DBC"/>
    <w:rsid w:val="00FE7BF1"/>
    <w:rsid w:val="00FF0017"/>
    <w:rsid w:val="00FF06E6"/>
    <w:rsid w:val="00FF0F03"/>
    <w:rsid w:val="00FF111B"/>
    <w:rsid w:val="00FF15FE"/>
    <w:rsid w:val="00FF19C6"/>
    <w:rsid w:val="00FF1E6C"/>
    <w:rsid w:val="00FF214D"/>
    <w:rsid w:val="00FF2922"/>
    <w:rsid w:val="00FF3010"/>
    <w:rsid w:val="00FF3087"/>
    <w:rsid w:val="00FF30E6"/>
    <w:rsid w:val="00FF3A9E"/>
    <w:rsid w:val="00FF43EC"/>
    <w:rsid w:val="00FF4483"/>
    <w:rsid w:val="00FF44BD"/>
    <w:rsid w:val="00FF4ABB"/>
    <w:rsid w:val="00FF5354"/>
    <w:rsid w:val="00FF5568"/>
    <w:rsid w:val="00FF56F5"/>
    <w:rsid w:val="00FF581B"/>
    <w:rsid w:val="00FF753B"/>
    <w:rsid w:val="00FF77D4"/>
    <w:rsid w:val="00FF782E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5BD6635E"/>
  <w15:docId w15:val="{E91A1846-1FA2-4375-A445-C224F0877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spacing w:line="360" w:lineRule="auto"/>
        <w:ind w:left="1418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B4981"/>
  </w:style>
  <w:style w:type="paragraph" w:styleId="Nagwek1">
    <w:name w:val="heading 1"/>
    <w:basedOn w:val="Normalny"/>
    <w:link w:val="Nagwek1Znak"/>
    <w:uiPriority w:val="9"/>
    <w:qFormat/>
    <w:rsid w:val="00D3403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F2799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unhideWhenUsed/>
    <w:qFormat/>
    <w:rsid w:val="00F90B72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211FD6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Nagwek7">
    <w:name w:val="heading 7"/>
    <w:basedOn w:val="Normalny"/>
    <w:next w:val="Normalny"/>
    <w:link w:val="Nagwek7Znak"/>
    <w:qFormat/>
    <w:rsid w:val="0053075D"/>
    <w:pPr>
      <w:keepNext/>
      <w:autoSpaceDE w:val="0"/>
      <w:autoSpaceDN w:val="0"/>
      <w:adjustRightInd w:val="0"/>
      <w:outlineLvl w:val="6"/>
    </w:pPr>
    <w:rPr>
      <w:b/>
      <w:bCs/>
      <w:sz w:val="24"/>
      <w:szCs w:val="24"/>
      <w:lang w:val="x-none" w:eastAsia="x-none"/>
    </w:rPr>
  </w:style>
  <w:style w:type="paragraph" w:styleId="Nagwek9">
    <w:name w:val="heading 9"/>
    <w:basedOn w:val="Normalny"/>
    <w:next w:val="Normalny"/>
    <w:link w:val="Nagwek9Znak"/>
    <w:qFormat/>
    <w:rsid w:val="0053075D"/>
    <w:pPr>
      <w:keepNext/>
      <w:outlineLvl w:val="8"/>
    </w:pPr>
    <w:rPr>
      <w:b/>
      <w:bCs/>
      <w:sz w:val="24"/>
      <w:szCs w:val="22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iPriority w:val="99"/>
    <w:semiHidden/>
    <w:rPr>
      <w:rFonts w:ascii="Courier New" w:hAnsi="Courier New"/>
      <w:sz w:val="24"/>
      <w:lang w:val="x-none" w:eastAsia="x-none"/>
    </w:rPr>
  </w:style>
  <w:style w:type="paragraph" w:styleId="Legenda">
    <w:name w:val="caption"/>
    <w:basedOn w:val="Normalny"/>
    <w:next w:val="Normalny"/>
    <w:qFormat/>
    <w:rPr>
      <w:rFonts w:ascii="Courier New" w:hAnsi="Courier New"/>
      <w:b/>
      <w:sz w:val="24"/>
    </w:rPr>
  </w:style>
  <w:style w:type="paragraph" w:styleId="Tekstpodstawowywcity">
    <w:name w:val="Body Text Indent"/>
    <w:basedOn w:val="Normalny"/>
    <w:semiHidden/>
    <w:pPr>
      <w:spacing w:after="120"/>
      <w:ind w:left="283"/>
    </w:pPr>
  </w:style>
  <w:style w:type="paragraph" w:customStyle="1" w:styleId="documentdescription">
    <w:name w:val="documentdescription"/>
    <w:basedOn w:val="Normalny"/>
    <w:rsid w:val="00AF6CFB"/>
    <w:pPr>
      <w:spacing w:before="100" w:beforeAutospacing="1" w:after="100" w:afterAutospacing="1"/>
    </w:pPr>
    <w:rPr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AF6CFB"/>
    <w:pPr>
      <w:spacing w:before="100" w:beforeAutospacing="1" w:after="100" w:afterAutospacing="1"/>
    </w:pPr>
    <w:rPr>
      <w:sz w:val="24"/>
      <w:szCs w:val="24"/>
    </w:rPr>
  </w:style>
  <w:style w:type="character" w:customStyle="1" w:styleId="ZagicieodgryformularzaZnak">
    <w:name w:val="Zagięcie od góry formularza Znak"/>
    <w:link w:val="Zagicieodgryformularza"/>
    <w:uiPriority w:val="99"/>
    <w:semiHidden/>
    <w:rsid w:val="006D6815"/>
    <w:rPr>
      <w:rFonts w:ascii="Arial" w:hAnsi="Arial"/>
      <w:vanish/>
      <w:sz w:val="16"/>
      <w:szCs w:val="16"/>
      <w:lang w:val="x-none" w:eastAsia="x-none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6D6815"/>
    <w:pPr>
      <w:pBdr>
        <w:bottom w:val="single" w:sz="6" w:space="1" w:color="auto"/>
      </w:pBdr>
      <w:jc w:val="center"/>
    </w:pPr>
    <w:rPr>
      <w:rFonts w:ascii="Arial" w:hAnsi="Arial"/>
      <w:vanish/>
      <w:sz w:val="16"/>
      <w:szCs w:val="16"/>
      <w:lang w:val="x-none" w:eastAsia="x-none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unhideWhenUsed/>
    <w:rsid w:val="006D6815"/>
    <w:pPr>
      <w:pBdr>
        <w:top w:val="single" w:sz="6" w:space="1" w:color="auto"/>
      </w:pBdr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agicieoddouformularzaZnak">
    <w:name w:val="Zagięcie od dołu formularza Znak"/>
    <w:link w:val="Zagicieoddouformularza"/>
    <w:uiPriority w:val="99"/>
    <w:rsid w:val="006D6815"/>
    <w:rPr>
      <w:rFonts w:ascii="Arial" w:hAnsi="Arial"/>
      <w:vanish/>
      <w:sz w:val="16"/>
      <w:szCs w:val="16"/>
      <w:lang w:val="x-none" w:eastAsia="x-none"/>
    </w:rPr>
  </w:style>
  <w:style w:type="table" w:styleId="Tabela-Siatka">
    <w:name w:val="Table Grid"/>
    <w:basedOn w:val="Standardowy"/>
    <w:uiPriority w:val="59"/>
    <w:rsid w:val="0036057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ipercze">
    <w:name w:val="Hyperlink"/>
    <w:uiPriority w:val="99"/>
    <w:unhideWhenUsed/>
    <w:rsid w:val="007C3ED6"/>
    <w:rPr>
      <w:color w:val="0000FF"/>
      <w:u w:val="single"/>
    </w:rPr>
  </w:style>
  <w:style w:type="character" w:customStyle="1" w:styleId="kolor">
    <w:name w:val="kolor"/>
    <w:basedOn w:val="Domylnaczcionkaakapitu"/>
    <w:rsid w:val="00B608D6"/>
  </w:style>
  <w:style w:type="character" w:customStyle="1" w:styleId="tabulatory">
    <w:name w:val="tabulatory"/>
    <w:basedOn w:val="Domylnaczcionkaakapitu"/>
    <w:rsid w:val="00B608D6"/>
  </w:style>
  <w:style w:type="character" w:customStyle="1" w:styleId="txt-old">
    <w:name w:val="txt-old"/>
    <w:basedOn w:val="Domylnaczcionkaakapitu"/>
    <w:rsid w:val="00B608D6"/>
  </w:style>
  <w:style w:type="character" w:customStyle="1" w:styleId="txt-new">
    <w:name w:val="txt-new"/>
    <w:basedOn w:val="Domylnaczcionkaakapitu"/>
    <w:rsid w:val="00B608D6"/>
  </w:style>
  <w:style w:type="character" w:styleId="Uwydatnienie">
    <w:name w:val="Emphasis"/>
    <w:uiPriority w:val="20"/>
    <w:qFormat/>
    <w:rsid w:val="00770233"/>
    <w:rPr>
      <w:i/>
      <w:iCs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3F17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lang w:val="x-none" w:eastAsia="x-none"/>
    </w:rPr>
  </w:style>
  <w:style w:type="character" w:customStyle="1" w:styleId="HTML-wstpniesformatowanyZnak">
    <w:name w:val="HTML - wstępnie sformatowany Znak"/>
    <w:link w:val="HTML-wstpniesformatowany"/>
    <w:uiPriority w:val="99"/>
    <w:semiHidden/>
    <w:rsid w:val="003F1790"/>
    <w:rPr>
      <w:rFonts w:ascii="Courier New" w:hAnsi="Courier New"/>
      <w:lang w:val="x-none" w:eastAsia="x-none"/>
    </w:rPr>
  </w:style>
  <w:style w:type="paragraph" w:customStyle="1" w:styleId="pkt">
    <w:name w:val="pkt"/>
    <w:basedOn w:val="Normalny"/>
    <w:rsid w:val="002C5A73"/>
    <w:pPr>
      <w:spacing w:before="60" w:after="60"/>
    </w:pPr>
    <w:rPr>
      <w:sz w:val="24"/>
      <w:szCs w:val="24"/>
    </w:rPr>
  </w:style>
  <w:style w:type="character" w:styleId="Pogrubienie">
    <w:name w:val="Strong"/>
    <w:uiPriority w:val="22"/>
    <w:qFormat/>
    <w:rsid w:val="006F276C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DF607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607E"/>
  </w:style>
  <w:style w:type="paragraph" w:styleId="Stopka">
    <w:name w:val="footer"/>
    <w:basedOn w:val="Normalny"/>
    <w:link w:val="StopkaZnak"/>
    <w:uiPriority w:val="99"/>
    <w:unhideWhenUsed/>
    <w:rsid w:val="00DF60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F607E"/>
  </w:style>
  <w:style w:type="paragraph" w:customStyle="1" w:styleId="stylartykulu">
    <w:name w:val="styl_artykulu"/>
    <w:basedOn w:val="Normalny"/>
    <w:rsid w:val="00E22317"/>
    <w:pPr>
      <w:spacing w:before="100" w:beforeAutospacing="1" w:after="100" w:afterAutospacing="1"/>
    </w:pPr>
    <w:rPr>
      <w:sz w:val="24"/>
      <w:szCs w:val="24"/>
    </w:rPr>
  </w:style>
  <w:style w:type="character" w:customStyle="1" w:styleId="go">
    <w:name w:val="go"/>
    <w:basedOn w:val="Domylnaczcionkaakapitu"/>
    <w:rsid w:val="008A6F30"/>
  </w:style>
  <w:style w:type="character" w:customStyle="1" w:styleId="gi">
    <w:name w:val="gi"/>
    <w:basedOn w:val="Domylnaczcionkaakapitu"/>
    <w:rsid w:val="008A6F30"/>
  </w:style>
  <w:style w:type="character" w:customStyle="1" w:styleId="t">
    <w:name w:val="t"/>
    <w:basedOn w:val="Domylnaczcionkaakapitu"/>
    <w:rsid w:val="00E81385"/>
  </w:style>
  <w:style w:type="paragraph" w:customStyle="1" w:styleId="moduleitemintrotext">
    <w:name w:val="moduleitemintrotext"/>
    <w:basedOn w:val="Normalny"/>
    <w:rsid w:val="00E81385"/>
    <w:pPr>
      <w:spacing w:before="100" w:beforeAutospacing="1" w:after="100" w:afterAutospacing="1"/>
    </w:pPr>
    <w:rPr>
      <w:sz w:val="24"/>
      <w:szCs w:val="24"/>
    </w:rPr>
  </w:style>
  <w:style w:type="paragraph" w:customStyle="1" w:styleId="moduleitemvideo">
    <w:name w:val="moduleitemvideo"/>
    <w:basedOn w:val="Normalny"/>
    <w:rsid w:val="00E81385"/>
    <w:pPr>
      <w:spacing w:before="100" w:beforeAutospacing="1" w:after="100" w:afterAutospacing="1"/>
    </w:pPr>
    <w:rPr>
      <w:sz w:val="24"/>
      <w:szCs w:val="24"/>
    </w:rPr>
  </w:style>
  <w:style w:type="character" w:customStyle="1" w:styleId="articleseparator">
    <w:name w:val="article_separator"/>
    <w:basedOn w:val="Domylnaczcionkaakapitu"/>
    <w:rsid w:val="00E81385"/>
  </w:style>
  <w:style w:type="paragraph" w:customStyle="1" w:styleId="art-page-footer">
    <w:name w:val="art-page-footer"/>
    <w:basedOn w:val="Normalny"/>
    <w:rsid w:val="00E81385"/>
    <w:pPr>
      <w:spacing w:before="100" w:beforeAutospacing="1" w:after="100" w:afterAutospacing="1"/>
    </w:pPr>
    <w:rPr>
      <w:sz w:val="24"/>
      <w:szCs w:val="24"/>
    </w:rPr>
  </w:style>
  <w:style w:type="character" w:customStyle="1" w:styleId="Nagwek1Znak">
    <w:name w:val="Nagłówek 1 Znak"/>
    <w:link w:val="Nagwek1"/>
    <w:uiPriority w:val="9"/>
    <w:rsid w:val="00D34030"/>
    <w:rPr>
      <w:b/>
      <w:bCs/>
      <w:kern w:val="36"/>
      <w:sz w:val="48"/>
      <w:szCs w:val="48"/>
      <w:lang w:val="x-none" w:eastAsia="x-none"/>
    </w:rPr>
  </w:style>
  <w:style w:type="character" w:customStyle="1" w:styleId="link">
    <w:name w:val="link"/>
    <w:basedOn w:val="Domylnaczcionkaakapitu"/>
    <w:rsid w:val="001D48D9"/>
  </w:style>
  <w:style w:type="character" w:customStyle="1" w:styleId="dim">
    <w:name w:val="dim"/>
    <w:basedOn w:val="Domylnaczcionkaakapitu"/>
    <w:rsid w:val="001D48D9"/>
  </w:style>
  <w:style w:type="character" w:styleId="HTML-cytat">
    <w:name w:val="HTML Cite"/>
    <w:uiPriority w:val="99"/>
    <w:semiHidden/>
    <w:unhideWhenUsed/>
    <w:rsid w:val="008E4F90"/>
    <w:rPr>
      <w:i/>
      <w:iCs/>
    </w:rPr>
  </w:style>
  <w:style w:type="character" w:customStyle="1" w:styleId="Nagwek4Znak">
    <w:name w:val="Nagłówek 4 Znak"/>
    <w:link w:val="Nagwek4"/>
    <w:uiPriority w:val="9"/>
    <w:rsid w:val="00211FD6"/>
    <w:rPr>
      <w:rFonts w:ascii="Calibri" w:hAnsi="Calibri"/>
      <w:b/>
      <w:bCs/>
      <w:sz w:val="28"/>
      <w:szCs w:val="28"/>
      <w:lang w:val="x-none" w:eastAsia="x-none"/>
    </w:rPr>
  </w:style>
  <w:style w:type="paragraph" w:customStyle="1" w:styleId="bodytext">
    <w:name w:val="bodytext"/>
    <w:basedOn w:val="Normalny"/>
    <w:rsid w:val="003D1E10"/>
    <w:pPr>
      <w:spacing w:before="100" w:beforeAutospacing="1" w:after="100" w:afterAutospacing="1"/>
    </w:pPr>
    <w:rPr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9D7E62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9D7E62"/>
  </w:style>
  <w:style w:type="character" w:customStyle="1" w:styleId="Nagwek2Znak">
    <w:name w:val="Nagłówek 2 Znak"/>
    <w:link w:val="Nagwek2"/>
    <w:uiPriority w:val="9"/>
    <w:rsid w:val="006F2799"/>
    <w:rPr>
      <w:rFonts w:ascii="Cambria" w:hAnsi="Cambria"/>
      <w:b/>
      <w:bCs/>
      <w:i/>
      <w:iCs/>
      <w:sz w:val="28"/>
      <w:szCs w:val="28"/>
      <w:lang w:val="x-none" w:eastAsia="x-none"/>
    </w:rPr>
  </w:style>
  <w:style w:type="character" w:customStyle="1" w:styleId="Nagwek3Znak">
    <w:name w:val="Nagłówek 3 Znak"/>
    <w:link w:val="Nagwek3"/>
    <w:rsid w:val="00F90B72"/>
    <w:rPr>
      <w:rFonts w:ascii="Cambria" w:hAnsi="Cambria"/>
      <w:b/>
      <w:bCs/>
      <w:sz w:val="26"/>
      <w:szCs w:val="26"/>
      <w:lang w:val="x-none" w:eastAsia="x-none"/>
    </w:rPr>
  </w:style>
  <w:style w:type="paragraph" w:customStyle="1" w:styleId="author">
    <w:name w:val="author"/>
    <w:basedOn w:val="Normalny"/>
    <w:rsid w:val="00F90B72"/>
    <w:pPr>
      <w:spacing w:before="100" w:beforeAutospacing="1" w:after="100" w:afterAutospacing="1"/>
    </w:pPr>
    <w:rPr>
      <w:sz w:val="24"/>
      <w:szCs w:val="24"/>
    </w:rPr>
  </w:style>
  <w:style w:type="paragraph" w:customStyle="1" w:styleId="lead">
    <w:name w:val="lead"/>
    <w:basedOn w:val="Normalny"/>
    <w:rsid w:val="00C75394"/>
    <w:pPr>
      <w:spacing w:before="100" w:beforeAutospacing="1" w:after="100" w:afterAutospacing="1"/>
    </w:pPr>
    <w:rPr>
      <w:sz w:val="24"/>
      <w:szCs w:val="24"/>
    </w:rPr>
  </w:style>
  <w:style w:type="paragraph" w:customStyle="1" w:styleId="tresc">
    <w:name w:val="tresc"/>
    <w:basedOn w:val="Normalny"/>
    <w:rsid w:val="00C75394"/>
    <w:pPr>
      <w:spacing w:before="100" w:beforeAutospacing="1" w:after="100" w:afterAutospacing="1"/>
    </w:pPr>
    <w:rPr>
      <w:sz w:val="24"/>
      <w:szCs w:val="24"/>
    </w:rPr>
  </w:style>
  <w:style w:type="character" w:customStyle="1" w:styleId="mainlevel">
    <w:name w:val="mainlevel"/>
    <w:basedOn w:val="Domylnaczcionkaakapitu"/>
    <w:rsid w:val="008F79E4"/>
  </w:style>
  <w:style w:type="character" w:customStyle="1" w:styleId="Data1">
    <w:name w:val="Data1"/>
    <w:basedOn w:val="Domylnaczcionkaakapitu"/>
    <w:rsid w:val="00C64DA6"/>
  </w:style>
  <w:style w:type="character" w:customStyle="1" w:styleId="nsixword">
    <w:name w:val="nsix_word"/>
    <w:basedOn w:val="Domylnaczcionkaakapitu"/>
    <w:rsid w:val="00C64DA6"/>
  </w:style>
  <w:style w:type="paragraph" w:customStyle="1" w:styleId="Znak">
    <w:name w:val="Znak"/>
    <w:basedOn w:val="Normalny"/>
    <w:rsid w:val="002970B1"/>
    <w:rPr>
      <w:sz w:val="24"/>
      <w:szCs w:val="24"/>
    </w:rPr>
  </w:style>
  <w:style w:type="character" w:styleId="Odwoaniedokomentarza">
    <w:name w:val="annotation reference"/>
    <w:rsid w:val="00DB729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DB729B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DB729B"/>
  </w:style>
  <w:style w:type="paragraph" w:styleId="Tekstdymka">
    <w:name w:val="Balloon Text"/>
    <w:basedOn w:val="Normalny"/>
    <w:link w:val="TekstdymkaZnak"/>
    <w:uiPriority w:val="99"/>
    <w:semiHidden/>
    <w:unhideWhenUsed/>
    <w:rsid w:val="00DB729B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DB729B"/>
    <w:rPr>
      <w:rFonts w:ascii="Tahoma" w:hAnsi="Tahoma"/>
      <w:sz w:val="16"/>
      <w:szCs w:val="16"/>
      <w:lang w:val="x-none" w:eastAsia="x-none"/>
    </w:rPr>
  </w:style>
  <w:style w:type="character" w:styleId="Odwoanieprzypisukocowego">
    <w:name w:val="endnote reference"/>
    <w:rsid w:val="00A252CF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A252CF"/>
    <w:pPr>
      <w:autoSpaceDE w:val="0"/>
      <w:autoSpaceDN w:val="0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252CF"/>
  </w:style>
  <w:style w:type="character" w:customStyle="1" w:styleId="opistowarurozsz">
    <w:name w:val="opistowarurozsz"/>
    <w:basedOn w:val="Domylnaczcionkaakapitu"/>
    <w:rsid w:val="00C62AAB"/>
  </w:style>
  <w:style w:type="character" w:customStyle="1" w:styleId="issue">
    <w:name w:val="issue"/>
    <w:basedOn w:val="Domylnaczcionkaakapitu"/>
    <w:rsid w:val="006969BA"/>
  </w:style>
  <w:style w:type="paragraph" w:styleId="Tytu">
    <w:name w:val="Title"/>
    <w:basedOn w:val="Normalny"/>
    <w:link w:val="TytuZnak"/>
    <w:uiPriority w:val="99"/>
    <w:qFormat/>
    <w:rsid w:val="00673375"/>
    <w:pPr>
      <w:jc w:val="center"/>
    </w:pPr>
    <w:rPr>
      <w:b/>
      <w:snapToGrid w:val="0"/>
      <w:sz w:val="24"/>
      <w:szCs w:val="24"/>
      <w:lang w:val="x-none" w:eastAsia="x-none"/>
    </w:rPr>
  </w:style>
  <w:style w:type="character" w:customStyle="1" w:styleId="TytuZnak">
    <w:name w:val="Tytuł Znak"/>
    <w:link w:val="Tytu"/>
    <w:uiPriority w:val="99"/>
    <w:rsid w:val="00673375"/>
    <w:rPr>
      <w:b/>
      <w:snapToGrid w:val="0"/>
      <w:sz w:val="24"/>
      <w:szCs w:val="24"/>
      <w:lang w:val="x-none" w:eastAsia="x-none"/>
    </w:rPr>
  </w:style>
  <w:style w:type="paragraph" w:customStyle="1" w:styleId="ftstandard">
    <w:name w:val="ft_standard"/>
    <w:basedOn w:val="Normalny"/>
    <w:uiPriority w:val="99"/>
    <w:rsid w:val="00673375"/>
    <w:pPr>
      <w:spacing w:before="100" w:beforeAutospacing="1" w:after="100" w:afterAutospacing="1"/>
    </w:pPr>
    <w:rPr>
      <w:sz w:val="24"/>
      <w:szCs w:val="24"/>
    </w:rPr>
  </w:style>
  <w:style w:type="paragraph" w:styleId="Zwykytekst">
    <w:name w:val="Plain Text"/>
    <w:basedOn w:val="Normalny"/>
    <w:link w:val="ZwykytekstZnak"/>
    <w:semiHidden/>
    <w:unhideWhenUsed/>
    <w:rsid w:val="00574A87"/>
    <w:pPr>
      <w:spacing w:before="100" w:beforeAutospacing="1" w:after="100" w:afterAutospacing="1"/>
    </w:pPr>
    <w:rPr>
      <w:sz w:val="24"/>
      <w:szCs w:val="24"/>
      <w:lang w:val="x-none" w:eastAsia="x-none"/>
    </w:rPr>
  </w:style>
  <w:style w:type="character" w:customStyle="1" w:styleId="ZwykytekstZnak">
    <w:name w:val="Zwykły tekst Znak"/>
    <w:link w:val="Zwykytekst"/>
    <w:semiHidden/>
    <w:rsid w:val="00574A87"/>
    <w:rPr>
      <w:sz w:val="24"/>
      <w:szCs w:val="24"/>
      <w:lang w:val="x-none" w:eastAsia="x-none"/>
    </w:rPr>
  </w:style>
  <w:style w:type="character" w:customStyle="1" w:styleId="TekstpodstawowyZnak">
    <w:name w:val="Tekst podstawowy Znak"/>
    <w:link w:val="Tekstpodstawowy"/>
    <w:uiPriority w:val="99"/>
    <w:semiHidden/>
    <w:rsid w:val="00E35F79"/>
    <w:rPr>
      <w:rFonts w:ascii="Courier New" w:hAnsi="Courier New"/>
      <w:sz w:val="24"/>
      <w:lang w:val="x-none" w:eastAsia="x-none"/>
    </w:rPr>
  </w:style>
  <w:style w:type="paragraph" w:customStyle="1" w:styleId="akapitdomyslnyblock">
    <w:name w:val="akapitdomyslnyblock"/>
    <w:basedOn w:val="Normalny"/>
    <w:rsid w:val="00310761"/>
    <w:pPr>
      <w:spacing w:after="100" w:afterAutospacing="1"/>
      <w:ind w:firstLine="480"/>
    </w:pPr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310761"/>
    <w:pPr>
      <w:ind w:left="708"/>
    </w:pPr>
  </w:style>
  <w:style w:type="character" w:styleId="Odwoanieprzypisudolnego">
    <w:name w:val="footnote reference"/>
    <w:rsid w:val="00DF7E11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rsid w:val="00DF7E11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DF7E11"/>
  </w:style>
  <w:style w:type="paragraph" w:customStyle="1" w:styleId="ust">
    <w:name w:val="ust"/>
    <w:rsid w:val="00C66335"/>
    <w:pPr>
      <w:spacing w:before="60" w:after="60"/>
      <w:ind w:left="426" w:hanging="284"/>
    </w:pPr>
    <w:rPr>
      <w:sz w:val="24"/>
      <w:szCs w:val="24"/>
    </w:rPr>
  </w:style>
  <w:style w:type="paragraph" w:customStyle="1" w:styleId="tyt">
    <w:name w:val="tyt"/>
    <w:basedOn w:val="Normalny"/>
    <w:rsid w:val="00C66335"/>
    <w:pPr>
      <w:keepNext/>
      <w:spacing w:before="60" w:after="60"/>
      <w:jc w:val="center"/>
    </w:pPr>
    <w:rPr>
      <w:b/>
      <w:bCs/>
      <w:sz w:val="24"/>
      <w:szCs w:val="24"/>
    </w:rPr>
  </w:style>
  <w:style w:type="character" w:customStyle="1" w:styleId="Nagwek7Znak">
    <w:name w:val="Nagłówek 7 Znak"/>
    <w:link w:val="Nagwek7"/>
    <w:rsid w:val="0053075D"/>
    <w:rPr>
      <w:b/>
      <w:bCs/>
      <w:sz w:val="24"/>
      <w:szCs w:val="24"/>
      <w:lang w:val="x-none" w:eastAsia="x-none"/>
    </w:rPr>
  </w:style>
  <w:style w:type="character" w:customStyle="1" w:styleId="Nagwek9Znak">
    <w:name w:val="Nagłówek 9 Znak"/>
    <w:link w:val="Nagwek9"/>
    <w:rsid w:val="0053075D"/>
    <w:rPr>
      <w:b/>
      <w:bCs/>
      <w:sz w:val="24"/>
      <w:szCs w:val="22"/>
      <w:lang w:val="x-none" w:eastAsia="x-none"/>
    </w:rPr>
  </w:style>
  <w:style w:type="paragraph" w:styleId="Tekstpodstawowywcity2">
    <w:name w:val="Body Text Indent 2"/>
    <w:basedOn w:val="Normalny"/>
    <w:link w:val="Tekstpodstawowywcity2Znak"/>
    <w:uiPriority w:val="99"/>
    <w:semiHidden/>
    <w:rsid w:val="0053075D"/>
    <w:pPr>
      <w:ind w:left="2160"/>
    </w:pPr>
    <w:rPr>
      <w:sz w:val="24"/>
      <w:szCs w:val="24"/>
      <w:lang w:val="x-none" w:eastAsia="x-none"/>
    </w:rPr>
  </w:style>
  <w:style w:type="character" w:customStyle="1" w:styleId="Tekstpodstawowywcity2Znak">
    <w:name w:val="Tekst podstawowy wcięty 2 Znak"/>
    <w:link w:val="Tekstpodstawowywcity2"/>
    <w:uiPriority w:val="99"/>
    <w:semiHidden/>
    <w:rsid w:val="0053075D"/>
    <w:rPr>
      <w:sz w:val="24"/>
      <w:szCs w:val="24"/>
      <w:lang w:val="x-none" w:eastAsia="x-none"/>
    </w:rPr>
  </w:style>
  <w:style w:type="paragraph" w:customStyle="1" w:styleId="p4">
    <w:name w:val="p4"/>
    <w:basedOn w:val="Normalny"/>
    <w:rsid w:val="0053075D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Default">
    <w:name w:val="Default"/>
    <w:rsid w:val="00AB705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A2">
    <w:name w:val="A2"/>
    <w:uiPriority w:val="99"/>
    <w:rsid w:val="005E0894"/>
    <w:rPr>
      <w:rFonts w:cs="MetaPro-Normal"/>
      <w:color w:val="000000"/>
    </w:rPr>
  </w:style>
  <w:style w:type="character" w:customStyle="1" w:styleId="symbol">
    <w:name w:val="symbol"/>
    <w:basedOn w:val="Domylnaczcionkaakapitu"/>
    <w:rsid w:val="00C30E17"/>
  </w:style>
  <w:style w:type="character" w:customStyle="1" w:styleId="newsshortext">
    <w:name w:val="newsshortext"/>
    <w:basedOn w:val="Domylnaczcionkaakapitu"/>
    <w:rsid w:val="00D00766"/>
  </w:style>
  <w:style w:type="paragraph" w:customStyle="1" w:styleId="punkt">
    <w:name w:val="punkt"/>
    <w:basedOn w:val="Normalny"/>
    <w:rsid w:val="001E026C"/>
    <w:pPr>
      <w:spacing w:before="100" w:beforeAutospacing="1" w:after="100" w:afterAutospacing="1"/>
    </w:pPr>
    <w:rPr>
      <w:sz w:val="24"/>
      <w:szCs w:val="24"/>
    </w:rPr>
  </w:style>
  <w:style w:type="paragraph" w:customStyle="1" w:styleId="litera">
    <w:name w:val="litera"/>
    <w:basedOn w:val="Normalny"/>
    <w:rsid w:val="001E026C"/>
    <w:pPr>
      <w:spacing w:before="100" w:beforeAutospacing="1" w:after="100" w:afterAutospacing="1"/>
    </w:pPr>
    <w:rPr>
      <w:sz w:val="24"/>
      <w:szCs w:val="24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3541CC"/>
    <w:pPr>
      <w:suppressAutoHyphens/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uiPriority w:val="99"/>
    <w:semiHidden/>
    <w:rsid w:val="003541CC"/>
    <w:rPr>
      <w:sz w:val="16"/>
      <w:szCs w:val="16"/>
    </w:rPr>
  </w:style>
  <w:style w:type="paragraph" w:customStyle="1" w:styleId="ZARTzmartartykuempunktem">
    <w:name w:val="Z/ART(§) – zm. art. (§) artykułem (punktem)"/>
    <w:basedOn w:val="Normalny"/>
    <w:uiPriority w:val="30"/>
    <w:qFormat/>
    <w:rsid w:val="003002B3"/>
    <w:pPr>
      <w:suppressAutoHyphens/>
      <w:autoSpaceDE w:val="0"/>
      <w:autoSpaceDN w:val="0"/>
      <w:adjustRightInd w:val="0"/>
      <w:ind w:left="510" w:firstLine="510"/>
    </w:pPr>
    <w:rPr>
      <w:rFonts w:ascii="Times" w:hAnsi="Times" w:cs="Arial"/>
      <w:sz w:val="24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3002B3"/>
    <w:pPr>
      <w:ind w:left="1020" w:hanging="510"/>
    </w:pPr>
    <w:rPr>
      <w:rFonts w:ascii="Times" w:hAnsi="Times" w:cs="Arial"/>
      <w:bCs/>
      <w:sz w:val="24"/>
    </w:rPr>
  </w:style>
  <w:style w:type="paragraph" w:customStyle="1" w:styleId="ZLITPKTzmpktliter">
    <w:name w:val="Z_LIT/PKT – zm. pkt literą"/>
    <w:basedOn w:val="Normalny"/>
    <w:uiPriority w:val="47"/>
    <w:qFormat/>
    <w:rsid w:val="003002B3"/>
    <w:pPr>
      <w:ind w:left="1497" w:hanging="510"/>
    </w:pPr>
    <w:rPr>
      <w:rFonts w:ascii="Times" w:hAnsi="Times" w:cs="Arial"/>
      <w:bCs/>
      <w:sz w:val="24"/>
    </w:rPr>
  </w:style>
  <w:style w:type="paragraph" w:customStyle="1" w:styleId="ZLITUSTzmustliter">
    <w:name w:val="Z_LIT/UST(§) – zm. ust. (§) literą"/>
    <w:basedOn w:val="Normalny"/>
    <w:uiPriority w:val="46"/>
    <w:qFormat/>
    <w:rsid w:val="003002B3"/>
    <w:pPr>
      <w:suppressAutoHyphens/>
      <w:autoSpaceDE w:val="0"/>
      <w:autoSpaceDN w:val="0"/>
      <w:adjustRightInd w:val="0"/>
      <w:ind w:left="987" w:firstLine="510"/>
    </w:pPr>
    <w:rPr>
      <w:rFonts w:ascii="Times" w:hAnsi="Times" w:cs="Arial"/>
      <w:bCs/>
      <w:sz w:val="24"/>
    </w:rPr>
  </w:style>
  <w:style w:type="character" w:customStyle="1" w:styleId="alb">
    <w:name w:val="a_lb"/>
    <w:rsid w:val="006A11D1"/>
  </w:style>
  <w:style w:type="paragraph" w:customStyle="1" w:styleId="ZUSTzmustartykuempunktem">
    <w:name w:val="Z/UST(§) – zm. ust. (§) artykułem (punktem)"/>
    <w:basedOn w:val="ZARTzmartartykuempunktem"/>
    <w:uiPriority w:val="30"/>
    <w:qFormat/>
    <w:rsid w:val="00170D96"/>
  </w:style>
  <w:style w:type="paragraph" w:customStyle="1" w:styleId="LITlitera">
    <w:name w:val="LIT – litera"/>
    <w:basedOn w:val="Normalny"/>
    <w:uiPriority w:val="14"/>
    <w:qFormat/>
    <w:rsid w:val="005A57A5"/>
    <w:pPr>
      <w:ind w:left="986" w:hanging="476"/>
    </w:pPr>
    <w:rPr>
      <w:rFonts w:ascii="Times" w:hAnsi="Times" w:cs="Arial"/>
      <w:bCs/>
      <w:sz w:val="24"/>
    </w:rPr>
  </w:style>
  <w:style w:type="paragraph" w:customStyle="1" w:styleId="PKTpunkt">
    <w:name w:val="PKT – punkt"/>
    <w:uiPriority w:val="13"/>
    <w:qFormat/>
    <w:rsid w:val="00D751E5"/>
    <w:pPr>
      <w:ind w:left="510" w:hanging="510"/>
    </w:pPr>
    <w:rPr>
      <w:rFonts w:ascii="Times" w:hAnsi="Times" w:cs="Arial"/>
      <w:bCs/>
      <w:sz w:val="24"/>
    </w:rPr>
  </w:style>
  <w:style w:type="paragraph" w:customStyle="1" w:styleId="ZTIRLITwPKTzmlitwpkttiret">
    <w:name w:val="Z_TIR/LIT_w_PKT – zm. lit. w pkt tiret"/>
    <w:basedOn w:val="LITlitera"/>
    <w:uiPriority w:val="57"/>
    <w:qFormat/>
    <w:rsid w:val="006D1283"/>
    <w:pPr>
      <w:ind w:left="2336"/>
    </w:pPr>
  </w:style>
  <w:style w:type="character" w:customStyle="1" w:styleId="Ppogrubienie">
    <w:name w:val="_P_ – pogrubienie"/>
    <w:uiPriority w:val="1"/>
    <w:qFormat/>
    <w:rsid w:val="002359A1"/>
    <w:rPr>
      <w:b/>
    </w:rPr>
  </w:style>
  <w:style w:type="character" w:customStyle="1" w:styleId="text-center">
    <w:name w:val="text-center"/>
    <w:rsid w:val="00537E2F"/>
  </w:style>
  <w:style w:type="paragraph" w:customStyle="1" w:styleId="zartzmartartykuempunktem0">
    <w:name w:val="zartzmartartykuempunktem"/>
    <w:basedOn w:val="Normalny"/>
    <w:rsid w:val="00AB063E"/>
    <w:pPr>
      <w:spacing w:before="100" w:beforeAutospacing="1" w:after="100" w:afterAutospacing="1"/>
    </w:pPr>
    <w:rPr>
      <w:sz w:val="24"/>
      <w:szCs w:val="24"/>
    </w:rPr>
  </w:style>
  <w:style w:type="paragraph" w:customStyle="1" w:styleId="zlitustzmustliter0">
    <w:name w:val="zlitustzmustliter"/>
    <w:basedOn w:val="Normalny"/>
    <w:rsid w:val="00A17D4A"/>
    <w:pPr>
      <w:spacing w:before="100" w:beforeAutospacing="1" w:after="100" w:afterAutospacing="1"/>
    </w:pPr>
    <w:rPr>
      <w:sz w:val="24"/>
      <w:szCs w:val="24"/>
    </w:rPr>
  </w:style>
  <w:style w:type="paragraph" w:customStyle="1" w:styleId="zlitpktzmpktliter0">
    <w:name w:val="zlitpktzmpktliter"/>
    <w:basedOn w:val="Normalny"/>
    <w:rsid w:val="00442936"/>
    <w:pPr>
      <w:spacing w:before="100" w:beforeAutospacing="1" w:after="100" w:afterAutospacing="1"/>
    </w:pPr>
    <w:rPr>
      <w:sz w:val="24"/>
      <w:szCs w:val="24"/>
    </w:rPr>
  </w:style>
  <w:style w:type="paragraph" w:customStyle="1" w:styleId="zlitlitwpktzmlitwpktliter">
    <w:name w:val="zlitlitwpktzmlitwpktliter"/>
    <w:basedOn w:val="Normalny"/>
    <w:rsid w:val="00442936"/>
    <w:pPr>
      <w:spacing w:before="100" w:beforeAutospacing="1" w:after="100" w:afterAutospacing="1"/>
    </w:pPr>
    <w:rPr>
      <w:sz w:val="24"/>
      <w:szCs w:val="24"/>
    </w:rPr>
  </w:style>
  <w:style w:type="paragraph" w:customStyle="1" w:styleId="zlitczwsplitwpktzmczciwsplitwpktliter">
    <w:name w:val="zlitczwsplitwpktzmczciwsplitwpktliter"/>
    <w:basedOn w:val="Normalny"/>
    <w:rsid w:val="00442936"/>
    <w:pPr>
      <w:spacing w:before="100" w:beforeAutospacing="1" w:after="100" w:afterAutospacing="1"/>
    </w:pPr>
    <w:rPr>
      <w:sz w:val="24"/>
      <w:szCs w:val="24"/>
    </w:rPr>
  </w:style>
  <w:style w:type="character" w:customStyle="1" w:styleId="fn-ref">
    <w:name w:val="fn-ref"/>
    <w:rsid w:val="0014406C"/>
  </w:style>
  <w:style w:type="character" w:customStyle="1" w:styleId="alb-s">
    <w:name w:val="a_lb-s"/>
    <w:rsid w:val="009837A3"/>
  </w:style>
  <w:style w:type="paragraph" w:customStyle="1" w:styleId="text-justify1">
    <w:name w:val="text-justify1"/>
    <w:basedOn w:val="Normalny"/>
    <w:rsid w:val="00B805B4"/>
    <w:pPr>
      <w:spacing w:before="100" w:beforeAutospacing="1" w:after="100" w:afterAutospacing="1"/>
    </w:pPr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21AE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321AEE"/>
    <w:rPr>
      <w:b/>
      <w:bCs/>
    </w:rPr>
  </w:style>
  <w:style w:type="paragraph" w:customStyle="1" w:styleId="Standard">
    <w:name w:val="Standard"/>
    <w:rsid w:val="00AE40AC"/>
    <w:pPr>
      <w:suppressAutoHyphens/>
      <w:autoSpaceDN w:val="0"/>
      <w:spacing w:after="200" w:line="276" w:lineRule="auto"/>
      <w:textAlignment w:val="baseline"/>
    </w:pPr>
    <w:rPr>
      <w:rFonts w:eastAsia="SimSun" w:cs="Calibri"/>
      <w:kern w:val="3"/>
      <w:sz w:val="24"/>
      <w:szCs w:val="24"/>
      <w:lang w:eastAsia="en-US" w:bidi="hi-IN"/>
    </w:rPr>
  </w:style>
  <w:style w:type="numbering" w:customStyle="1" w:styleId="WWNum14">
    <w:name w:val="WWNum14"/>
    <w:basedOn w:val="Bezlisty"/>
    <w:rsid w:val="00AE40AC"/>
    <w:pPr>
      <w:numPr>
        <w:numId w:val="16"/>
      </w:numPr>
    </w:pPr>
  </w:style>
  <w:style w:type="character" w:styleId="Numerstrony">
    <w:name w:val="page number"/>
    <w:rsid w:val="002023E0"/>
    <w:rPr>
      <w:rFonts w:cs="Times New Roman"/>
    </w:rPr>
  </w:style>
  <w:style w:type="character" w:customStyle="1" w:styleId="normaltextrun">
    <w:name w:val="normaltextrun"/>
    <w:rsid w:val="00152BB9"/>
  </w:style>
  <w:style w:type="paragraph" w:customStyle="1" w:styleId="NumPar1">
    <w:name w:val="NumPar 1"/>
    <w:basedOn w:val="Normalny"/>
    <w:next w:val="Normalny"/>
    <w:rsid w:val="000B65D9"/>
    <w:pPr>
      <w:numPr>
        <w:numId w:val="17"/>
      </w:numPr>
      <w:spacing w:before="120" w:after="120"/>
    </w:pPr>
    <w:rPr>
      <w:rFonts w:eastAsia="Calibri"/>
      <w:sz w:val="24"/>
      <w:szCs w:val="22"/>
      <w:lang w:eastAsia="en-GB"/>
    </w:rPr>
  </w:style>
  <w:style w:type="paragraph" w:customStyle="1" w:styleId="NumPar2">
    <w:name w:val="NumPar 2"/>
    <w:basedOn w:val="Normalny"/>
    <w:next w:val="Normalny"/>
    <w:rsid w:val="000B65D9"/>
    <w:pPr>
      <w:numPr>
        <w:ilvl w:val="1"/>
        <w:numId w:val="17"/>
      </w:numPr>
      <w:spacing w:before="120" w:after="120"/>
    </w:pPr>
    <w:rPr>
      <w:rFonts w:eastAsia="Calibri"/>
      <w:sz w:val="24"/>
      <w:szCs w:val="22"/>
      <w:lang w:eastAsia="en-GB"/>
    </w:rPr>
  </w:style>
  <w:style w:type="paragraph" w:customStyle="1" w:styleId="NumPar3">
    <w:name w:val="NumPar 3"/>
    <w:basedOn w:val="Normalny"/>
    <w:next w:val="Normalny"/>
    <w:rsid w:val="000B65D9"/>
    <w:pPr>
      <w:numPr>
        <w:ilvl w:val="2"/>
        <w:numId w:val="17"/>
      </w:numPr>
      <w:spacing w:before="120" w:after="120"/>
    </w:pPr>
    <w:rPr>
      <w:rFonts w:eastAsia="Calibri"/>
      <w:sz w:val="24"/>
      <w:szCs w:val="22"/>
      <w:lang w:eastAsia="en-GB"/>
    </w:rPr>
  </w:style>
  <w:style w:type="paragraph" w:customStyle="1" w:styleId="NumPar4">
    <w:name w:val="NumPar 4"/>
    <w:basedOn w:val="Normalny"/>
    <w:next w:val="Normalny"/>
    <w:rsid w:val="000B65D9"/>
    <w:pPr>
      <w:numPr>
        <w:ilvl w:val="3"/>
        <w:numId w:val="17"/>
      </w:numPr>
      <w:spacing w:before="120" w:after="120"/>
    </w:pPr>
    <w:rPr>
      <w:rFonts w:eastAsia="Calibri"/>
      <w:sz w:val="24"/>
      <w:szCs w:val="22"/>
      <w:lang w:eastAsia="en-GB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D7F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A72725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A72725"/>
    <w:rPr>
      <w:color w:val="800080" w:themeColor="followedHyperlink"/>
      <w:u w:val="single"/>
    </w:rPr>
  </w:style>
  <w:style w:type="paragraph" w:customStyle="1" w:styleId="xmsonormal">
    <w:name w:val="x_msonormal"/>
    <w:basedOn w:val="Normalny"/>
    <w:uiPriority w:val="99"/>
    <w:semiHidden/>
    <w:rsid w:val="00745353"/>
    <w:pPr>
      <w:spacing w:line="240" w:lineRule="auto"/>
      <w:ind w:left="0"/>
      <w:jc w:val="left"/>
    </w:pPr>
    <w:rPr>
      <w:rFonts w:eastAsiaTheme="minorHAnsi"/>
      <w:sz w:val="24"/>
      <w:szCs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0171DB"/>
    <w:rPr>
      <w:color w:val="605E5C"/>
      <w:shd w:val="clear" w:color="auto" w:fill="E1DFDD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30558C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30558C"/>
    <w:rPr>
      <w:sz w:val="16"/>
      <w:szCs w:val="16"/>
    </w:rPr>
  </w:style>
  <w:style w:type="paragraph" w:customStyle="1" w:styleId="SIWZ1txt">
    <w:name w:val="SIWZ 1.txt"/>
    <w:rsid w:val="0030558C"/>
    <w:pPr>
      <w:tabs>
        <w:tab w:val="right" w:leader="dot" w:pos="9072"/>
      </w:tabs>
      <w:autoSpaceDE w:val="0"/>
      <w:autoSpaceDN w:val="0"/>
      <w:spacing w:line="271" w:lineRule="atLeast"/>
      <w:ind w:left="567" w:hanging="283"/>
    </w:pPr>
    <w:rPr>
      <w:sz w:val="22"/>
      <w:szCs w:val="22"/>
    </w:rPr>
  </w:style>
  <w:style w:type="paragraph" w:customStyle="1" w:styleId="SIWZ2txt">
    <w:name w:val="SIWZ 2.txt"/>
    <w:basedOn w:val="SIWZ1txt"/>
    <w:rsid w:val="0030558C"/>
    <w:pPr>
      <w:ind w:left="85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2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5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6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7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2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9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2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59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4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843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4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75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1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174540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48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43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98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2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4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5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20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3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23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8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0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6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93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180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867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6952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3370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616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26356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09275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5935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5432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44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3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4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4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361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5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30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6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6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8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4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6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9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13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0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3056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9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02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4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6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5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2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6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1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5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6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4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85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8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0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5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1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4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20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40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2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270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29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861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482630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47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1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3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2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95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772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213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005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3699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4328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323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2680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754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0307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9709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1986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0445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89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18907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6006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8456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069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4238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665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09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64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258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090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2217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147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537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57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0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8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1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1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8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4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8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72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8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6419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25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52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162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358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96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35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6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0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18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83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82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6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2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1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63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2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1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56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2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2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7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80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8611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18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5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7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1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2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5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7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19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5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0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39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0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1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4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4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531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3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9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9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74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8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0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835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835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5882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0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6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0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77182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8450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3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5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299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8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6870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6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1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1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1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75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0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2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48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8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97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3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86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47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7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7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57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4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6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94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98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86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04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5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50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649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647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65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4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6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0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6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26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29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152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011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8315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8176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526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6356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93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87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9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5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52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78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13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11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7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9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74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0978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5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5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57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4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36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3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58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40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57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0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08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36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8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1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45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4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42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02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046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8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035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44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0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6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9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4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04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7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7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4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7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1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354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79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5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5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6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3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2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6579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8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8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5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3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5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5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8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1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3756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8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9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71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56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8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2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3468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9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57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35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7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8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3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8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1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0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8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8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5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6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1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9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0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4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9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9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4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4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3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09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3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4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1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4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0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5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4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7722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7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6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14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5466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1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4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06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8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0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7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19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9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8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31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6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7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6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2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7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7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9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0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4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1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7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9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0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0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2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46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80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8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6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7454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07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5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4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0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5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5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8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6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42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79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4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594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8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8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4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36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8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9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835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6812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704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0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1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8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1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2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2085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5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7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4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2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5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1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8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9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86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8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5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66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9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35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2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6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139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6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9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3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4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4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4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1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7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5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7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8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9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07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2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2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3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63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058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12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36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784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02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75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209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25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75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95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51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22545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33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61072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77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49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34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99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407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40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80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0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40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34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58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66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591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49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68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79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65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97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85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03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81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6936270">
                  <w:marLeft w:val="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7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35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9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13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2891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420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84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50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15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77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73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20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42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50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0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93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165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097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7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439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13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18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61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580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69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039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18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929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66470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73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78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43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62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01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39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825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94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13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373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08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85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7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11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82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8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93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35386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85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556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8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595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05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17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10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22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37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34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185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76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38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38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51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65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775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55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56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1004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08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469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470587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59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0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7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09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17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74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48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06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13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75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7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188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46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037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5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49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66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12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74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9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87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40933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06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64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80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99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5007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14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81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77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76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15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86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86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06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4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00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994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11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19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579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84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03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817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793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090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5847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324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8969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277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08648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01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20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28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43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11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34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95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85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15868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09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51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1344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44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15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40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60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87143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06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25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25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18438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52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60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06728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4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2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23300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83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96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46944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46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54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87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47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59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07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43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01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39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173121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8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26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42904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69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555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08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7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49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78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62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82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13377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172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16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82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9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651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651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2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8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34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270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39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11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660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2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09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2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54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54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593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83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44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90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3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1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2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33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61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37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4532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46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65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37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49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61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198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58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66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00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36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02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33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13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63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82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48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80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332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76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83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68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75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8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5295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842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99701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60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77583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50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92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11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23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974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87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78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98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8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86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945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37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37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45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8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38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0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10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40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11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303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37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73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52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42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15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04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04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16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21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17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24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10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21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55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066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06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06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932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21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33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75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537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46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90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17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36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55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29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36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88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90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29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8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1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83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88981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783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86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8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51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70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0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8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8763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29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72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23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76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03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76463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96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08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471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738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364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327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44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2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89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72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10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34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007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47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8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706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93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27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511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97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24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9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480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55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52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33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0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1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15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09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40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40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37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47244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13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67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51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48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7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94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84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44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14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10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15188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6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3841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20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66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32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43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67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554200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86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0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14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49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61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41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77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051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24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316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74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05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51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21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43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79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2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49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18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30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49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56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767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46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5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0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6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20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23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81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1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651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6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3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97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41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526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61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27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15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5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69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88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58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7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58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92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04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430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468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51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217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94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36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74570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48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020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78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4072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72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801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92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30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14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11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23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92718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31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77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4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67262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78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44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4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24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36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6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70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754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4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52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49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761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18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65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31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43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9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55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13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8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095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736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9572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33004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05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48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6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9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490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48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48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4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53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81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9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19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77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62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34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62446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66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1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484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744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16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93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59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25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558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759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30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68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15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69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45981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118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51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89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67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28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7898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29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1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98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2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38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65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23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1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615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07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19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65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160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874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27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81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98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71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41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45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52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45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76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14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46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72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0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46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73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80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11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820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55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87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9010969">
                  <w:marLeft w:val="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60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131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71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41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67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18661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99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30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22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11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23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615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27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11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58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48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82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402069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205072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32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4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83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90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09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06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18587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376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02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9094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0686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696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42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0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90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97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40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100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17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41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25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0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402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384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56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57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5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30239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727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5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89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20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20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197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43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27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28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47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93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05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44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70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70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022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94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47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98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37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14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07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64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9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45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5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01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19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90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46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09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28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82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51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90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40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79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91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05973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11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92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57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71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924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7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84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505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81558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96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08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46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780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78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2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01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02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792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44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98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29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68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21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60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90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916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40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49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22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270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80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07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69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772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892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07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27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96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597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647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43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56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557085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55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4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715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38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46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73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97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7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93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50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18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26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09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468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66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85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21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1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062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6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37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84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26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422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6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89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04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823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97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12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09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28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3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87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98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75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26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64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96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496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084074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16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54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00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3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93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08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440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33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98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36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63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32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14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760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4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26901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42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76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23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5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67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04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70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70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13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71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37526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67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57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80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2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29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03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270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81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960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96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92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04289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77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11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4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5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67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985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45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02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948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14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35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53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68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54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6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08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20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82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98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44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71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99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42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93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2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67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95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604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87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33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64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84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651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11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30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0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88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3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51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317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36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43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51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858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63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60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94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409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25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22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95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61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87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27951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89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36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39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78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29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75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49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65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65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72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23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81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88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92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7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90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977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43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52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90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06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75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41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1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9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76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07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266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430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85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005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36274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23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42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471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95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44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63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87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60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11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2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26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41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26860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16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23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546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5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77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09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13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28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47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71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86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97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136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25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9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03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83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49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76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94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309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34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0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2654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56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34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46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04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05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77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97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43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88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060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46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24208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98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67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90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2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22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432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52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98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176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03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4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99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354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93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60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1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07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42318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19293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7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693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59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89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85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19653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97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86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90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215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63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1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6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21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33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33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3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02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18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14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381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61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6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7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389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47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596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97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02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334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51952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68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7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99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046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44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38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96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03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35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32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503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63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03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9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64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6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26873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608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87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27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45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55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82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629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39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550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592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863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02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41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99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140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30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49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18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23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51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621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8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16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09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82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45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98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22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75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95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14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18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64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107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49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6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81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394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50677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28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62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62983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6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67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8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29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51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642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219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8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395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34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04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427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936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66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05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58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29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83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064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44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92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65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73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89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7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96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588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33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571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72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88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29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26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04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1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0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81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01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1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355903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2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17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3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17845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22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124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65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3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660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0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546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8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74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55390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07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45627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567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56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30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42703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392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405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08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091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399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05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36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47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02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91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29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95161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53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308603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46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9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86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44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7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94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2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031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30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37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83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34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48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99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91755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42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07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59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200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0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89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75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0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7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83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75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3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18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30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58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12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85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79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04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732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43180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43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6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48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62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24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36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06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37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07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14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60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806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38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45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035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892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96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76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96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03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53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1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12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774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12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73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163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09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220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94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83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580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7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689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799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91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07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38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84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67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99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12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70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47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8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288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94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94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37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68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21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9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60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49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73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97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92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23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43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5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58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2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73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73387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31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16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63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27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5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44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563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60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98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034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26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53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533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88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43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66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24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02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770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35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33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8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49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753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75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87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800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03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64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22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45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97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135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20644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79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32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637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89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95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62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95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40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34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686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07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657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47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93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58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17199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5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13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1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22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60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79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80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840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57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75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498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973696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1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43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77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47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74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57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59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019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25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444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84462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30674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4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78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85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777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09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4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17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40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72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10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36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10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56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71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6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72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45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495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00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65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461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61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69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2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8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32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25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83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875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14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18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25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060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06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56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89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22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46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66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80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31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7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52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2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0241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94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59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38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91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3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64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91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22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493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5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4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42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00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62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55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59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6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51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59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60490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86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68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72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835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45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95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082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06789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18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41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929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34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12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31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084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54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85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48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63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28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8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82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71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9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792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06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41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131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372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80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23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003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92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43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73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75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21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25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87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5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95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41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64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7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54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23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16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4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92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73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43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399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89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43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28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7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40937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06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33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32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29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79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2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306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76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135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77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77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81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11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11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12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85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59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925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809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62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251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10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4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78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98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02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51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33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6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2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45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5187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56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10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10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155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1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1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81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23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81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97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55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37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8350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455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22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3259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58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22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76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12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43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15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16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81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12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27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51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89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363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59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05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17293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2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951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3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72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69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76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15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774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08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07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3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93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97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28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165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09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98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781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22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29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99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92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1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88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72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50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54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1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12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12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39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513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73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44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59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2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90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9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41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18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4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34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34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737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60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75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61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266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65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971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14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96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65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3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06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25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475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63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63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64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65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7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763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70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84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18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8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80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35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67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13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66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69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44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3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91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65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739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2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07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43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47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38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8547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70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9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20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94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86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05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176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25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83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260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56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627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738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339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342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92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4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40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66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78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70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984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1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98792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64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06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73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6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62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3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5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1868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75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89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55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40672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13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67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37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640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8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83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882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770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88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65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2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69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96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199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277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12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27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35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05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25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95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34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187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37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848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96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23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2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01856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09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20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4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48050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10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36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752438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9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99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774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42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92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8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9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90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133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33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5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92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73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18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09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330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51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78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05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44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75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87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03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4630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8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65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16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93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8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09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24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47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02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56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79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90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18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56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94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41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29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92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53901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15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81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5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5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665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10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12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16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21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93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32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89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41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52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944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80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19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2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57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22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54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15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0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931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58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59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85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285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93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43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029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70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89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1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1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09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48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604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83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37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41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80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65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55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90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17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55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823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99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7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06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69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91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03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22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26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07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200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843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72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166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35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55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32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55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41272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72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253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2438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72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91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354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86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39776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70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89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483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28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17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9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8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78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13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37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49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547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16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1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65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01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85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69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966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96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16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55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20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74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324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56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28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48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32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178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3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26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72755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76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030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956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236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942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35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46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3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7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36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022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5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25381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98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87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18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1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64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11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11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30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61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313115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82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22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14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9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22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6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84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38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69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50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54381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89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40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71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98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175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82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14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33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67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74693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79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56470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1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09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19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531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64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99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38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15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34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73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99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07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77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97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43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82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0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40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940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25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66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907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18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56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71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37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413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69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26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26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57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68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849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0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75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278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3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71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40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39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46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8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59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60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567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24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366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09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680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64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81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68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9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11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34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70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59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32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43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89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6674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60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37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44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71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68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099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32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41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14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84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54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0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1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3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9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2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31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99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490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80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95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3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77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5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15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2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3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2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76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2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2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3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33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70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40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1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7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2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41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1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2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6842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8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67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5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IWZ xmlns="26d30d0b-4cd9-40f3-8586-10699645146c">true</SIWZ>
    <Zmiany_terminow xmlns="26d30d0b-4cd9-40f3-8586-10699645146c">false</Zmiany_terminow>
    <Modyfikacje xmlns="26d30d0b-4cd9-40f3-8586-10699645146c">false</Modyfikacje>
    <Zalaczniki xmlns="26d30d0b-4cd9-40f3-8586-10699645146c">true</Zalaczniki>
    <Informacje_z_otwarcia_ofert xmlns="26d30d0b-4cd9-40f3-8586-10699645146c">false</Informacje_z_otwarcia_ofert>
    <Wybor_najkorzystniejszej_oferty xmlns="26d30d0b-4cd9-40f3-8586-10699645146c">false</Wybor_najkorzystniejszej_oferty>
    <Uniewaznienie_postepowania xmlns="26d30d0b-4cd9-40f3-8586-10699645146c">false</Uniewaznienie_postepowania>
    <Pytania_i_odpowiedzi xmlns="26d30d0b-4cd9-40f3-8586-10699645146c">false</Pytania_i_odpowiedzi>
    <ogloszenia_o_zamowieniu xmlns="26d30d0b-4cd9-40f3-8586-10699645146c">false</ogloszenia_o_zamowieniu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E00DF048844B74FBC58D2E37EC9A10A" ma:contentTypeVersion="10" ma:contentTypeDescription="Utwórz nowy dokument." ma:contentTypeScope="" ma:versionID="41cade08daf5f73a3d229ca44fa14c8a">
  <xsd:schema xmlns:xsd="http://www.w3.org/2001/XMLSchema" xmlns:xs="http://www.w3.org/2001/XMLSchema" xmlns:p="http://schemas.microsoft.com/office/2006/metadata/properties" xmlns:ns2="26d30d0b-4cd9-40f3-8586-10699645146c" targetNamespace="http://schemas.microsoft.com/office/2006/metadata/properties" ma:root="true" ma:fieldsID="8592d8003045bab9eee8503adb3ab7c7" ns2:_="">
    <xsd:import namespace="26d30d0b-4cd9-40f3-8586-10699645146c"/>
    <xsd:element name="properties">
      <xsd:complexType>
        <xsd:sequence>
          <xsd:element name="documentManagement">
            <xsd:complexType>
              <xsd:all>
                <xsd:element ref="ns2:ogloszenia_o_zamowieniu" minOccurs="0"/>
                <xsd:element ref="ns2:SIWZ" minOccurs="0"/>
                <xsd:element ref="ns2:Zalaczniki" minOccurs="0"/>
                <xsd:element ref="ns2:Pytania_i_odpowiedzi" minOccurs="0"/>
                <xsd:element ref="ns2:Modyfikacje" minOccurs="0"/>
                <xsd:element ref="ns2:Zmiany_terminow" minOccurs="0"/>
                <xsd:element ref="ns2:Wybor_najkorzystniejszej_oferty" minOccurs="0"/>
                <xsd:element ref="ns2:Uniewaznienie_postepowania" minOccurs="0"/>
                <xsd:element ref="ns2:Informacje_z_otwarcia_ofer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30d0b-4cd9-40f3-8586-10699645146c" elementFormDefault="qualified">
    <xsd:import namespace="http://schemas.microsoft.com/office/2006/documentManagement/types"/>
    <xsd:import namespace="http://schemas.microsoft.com/office/infopath/2007/PartnerControls"/>
    <xsd:element name="ogloszenia_o_zamowieniu" ma:index="8" nillable="true" ma:displayName="ogloszenia_o_zamowieniu" ma:default="0" ma:internalName="ogloszenia_o_zamowieniu">
      <xsd:simpleType>
        <xsd:restriction base="dms:Boolean"/>
      </xsd:simpleType>
    </xsd:element>
    <xsd:element name="SIWZ" ma:index="9" nillable="true" ma:displayName="SIWZ" ma:default="0" ma:internalName="SIWZ">
      <xsd:simpleType>
        <xsd:restriction base="dms:Boolean"/>
      </xsd:simpleType>
    </xsd:element>
    <xsd:element name="Zalaczniki" ma:index="10" nillable="true" ma:displayName="Zalaczniki" ma:default="1" ma:internalName="Zalaczniki">
      <xsd:simpleType>
        <xsd:restriction base="dms:Boolean"/>
      </xsd:simpleType>
    </xsd:element>
    <xsd:element name="Pytania_i_odpowiedzi" ma:index="11" nillable="true" ma:displayName="Pytania_i_odpowiedzi" ma:default="0" ma:internalName="Pytania_i_odpowiedzi">
      <xsd:simpleType>
        <xsd:restriction base="dms:Boolean"/>
      </xsd:simpleType>
    </xsd:element>
    <xsd:element name="Modyfikacje" ma:index="12" nillable="true" ma:displayName="Modyfikacje" ma:default="0" ma:internalName="Modyfikacje">
      <xsd:simpleType>
        <xsd:restriction base="dms:Boolean"/>
      </xsd:simpleType>
    </xsd:element>
    <xsd:element name="Zmiany_terminow" ma:index="13" nillable="true" ma:displayName="Zmiany_terminow" ma:default="0" ma:internalName="Zmiany_terminow">
      <xsd:simpleType>
        <xsd:restriction base="dms:Boolean"/>
      </xsd:simpleType>
    </xsd:element>
    <xsd:element name="Wybor_najkorzystniejszej_oferty" ma:index="14" nillable="true" ma:displayName="Wybor_najkorzystniejszej_oferty" ma:default="0" ma:internalName="Wybor_najkorzystniejszej_oferty">
      <xsd:simpleType>
        <xsd:restriction base="dms:Boolean"/>
      </xsd:simpleType>
    </xsd:element>
    <xsd:element name="Uniewaznienie_postepowania" ma:index="15" nillable="true" ma:displayName="Uniewaznienie_postepowania" ma:default="0" ma:internalName="Uniewaznienie_postepowania">
      <xsd:simpleType>
        <xsd:restriction base="dms:Boolean"/>
      </xsd:simpleType>
    </xsd:element>
    <xsd:element name="Informacje_z_otwarcia_ofert" ma:index="16" nillable="true" ma:displayName="Informacje_z_otwarcia_ofert" ma:default="0" ma:internalName="Informacje_z_otwarcia_ofert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385642A-7C95-49CC-8BD4-D8E4BEF60F9A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elements/1.1/"/>
    <ds:schemaRef ds:uri="http://schemas.microsoft.com/office/infopath/2007/PartnerControls"/>
    <ds:schemaRef ds:uri="26d30d0b-4cd9-40f3-8586-10699645146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440A5E1-7C97-4EEE-9C2D-1CAAD0843F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0365FE-69FE-4438-BD09-60E210404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d30d0b-4cd9-40f3-8586-1069964514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9FA6C1-4975-49E7-A320-DC3E176C8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16</Words>
  <Characters>5792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oznaczenie sprawy</vt:lpstr>
    </vt:vector>
  </TitlesOfParts>
  <Company>UZP</Company>
  <LinksUpToDate>false</LinksUpToDate>
  <CharactersWithSpaces>6595</CharactersWithSpaces>
  <SharedDoc>false</SharedDoc>
  <HLinks>
    <vt:vector size="30" baseType="variant">
      <vt:variant>
        <vt:i4>2359310</vt:i4>
      </vt:variant>
      <vt:variant>
        <vt:i4>12</vt:i4>
      </vt:variant>
      <vt:variant>
        <vt:i4>0</vt:i4>
      </vt:variant>
      <vt:variant>
        <vt:i4>5</vt:i4>
      </vt:variant>
      <vt:variant>
        <vt:lpwstr>mailto:iwona.rycek@umed.lodz.pl</vt:lpwstr>
      </vt:variant>
      <vt:variant>
        <vt:lpwstr/>
      </vt:variant>
      <vt:variant>
        <vt:i4>7340097</vt:i4>
      </vt:variant>
      <vt:variant>
        <vt:i4>9</vt:i4>
      </vt:variant>
      <vt:variant>
        <vt:i4>0</vt:i4>
      </vt:variant>
      <vt:variant>
        <vt:i4>5</vt:i4>
      </vt:variant>
      <vt:variant>
        <vt:lpwstr>mailto:barbara.labudzka@umed.lodz.pl</vt:lpwstr>
      </vt:variant>
      <vt:variant>
        <vt:lpwstr/>
      </vt:variant>
      <vt:variant>
        <vt:i4>5898245</vt:i4>
      </vt:variant>
      <vt:variant>
        <vt:i4>6</vt:i4>
      </vt:variant>
      <vt:variant>
        <vt:i4>0</vt:i4>
      </vt:variant>
      <vt:variant>
        <vt:i4>5</vt:i4>
      </vt:variant>
      <vt:variant>
        <vt:lpwstr>http://n36.lex.pl/WKPLOnline/index.rpc</vt:lpwstr>
      </vt:variant>
      <vt:variant>
        <vt:lpwstr>hiperlinkText.rpc?hiperlink=type=tresc:nro=Powszechny.804702&amp;full=1</vt:lpwstr>
      </vt:variant>
      <vt:variant>
        <vt:i4>7929897</vt:i4>
      </vt:variant>
      <vt:variant>
        <vt:i4>3</vt:i4>
      </vt:variant>
      <vt:variant>
        <vt:i4>0</vt:i4>
      </vt:variant>
      <vt:variant>
        <vt:i4>5</vt:i4>
      </vt:variant>
      <vt:variant>
        <vt:lpwstr>http://www.umed.pl/</vt:lpwstr>
      </vt:variant>
      <vt:variant>
        <vt:lpwstr/>
      </vt:variant>
      <vt:variant>
        <vt:i4>7340097</vt:i4>
      </vt:variant>
      <vt:variant>
        <vt:i4>0</vt:i4>
      </vt:variant>
      <vt:variant>
        <vt:i4>0</vt:i4>
      </vt:variant>
      <vt:variant>
        <vt:i4>5</vt:i4>
      </vt:variant>
      <vt:variant>
        <vt:lpwstr>mailto:barbara.labudzka@umed.lodz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aczenie sprawy</dc:title>
  <dc:creator>msadecki</dc:creator>
  <cp:lastModifiedBy>Barbara Łabudzka</cp:lastModifiedBy>
  <cp:revision>3</cp:revision>
  <cp:lastPrinted>2020-07-30T13:53:00Z</cp:lastPrinted>
  <dcterms:created xsi:type="dcterms:W3CDTF">2020-12-28T18:58:00Z</dcterms:created>
  <dcterms:modified xsi:type="dcterms:W3CDTF">2020-12-29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00DF048844B74FBC58D2E37EC9A10A</vt:lpwstr>
  </property>
</Properties>
</file>